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F916FC" w14:textId="5CF3AB92" w:rsidR="00BB141F" w:rsidRDefault="00BB141F" w:rsidP="00001E50">
      <w:pPr>
        <w:pStyle w:val="NoSpacing"/>
      </w:pPr>
    </w:p>
    <w:p w14:paraId="6BD454DB" w14:textId="172EE369" w:rsidR="00A223EE" w:rsidRPr="00E25722" w:rsidRDefault="00BB141F" w:rsidP="00E25722">
      <w:pPr>
        <w:jc w:val="center"/>
        <w:rPr>
          <w:b/>
          <w:bCs/>
          <w:sz w:val="40"/>
          <w:szCs w:val="40"/>
          <w:rtl/>
          <w:lang w:bidi="ar-EG"/>
        </w:rPr>
      </w:pPr>
      <w:bookmarkStart w:id="0" w:name="_Hlk117010936"/>
      <w:r>
        <w:rPr>
          <w:rFonts w:hint="cs"/>
          <w:b/>
          <w:bCs/>
          <w:sz w:val="40"/>
          <w:szCs w:val="40"/>
          <w:rtl/>
          <w:lang w:bidi="ar-EG"/>
        </w:rPr>
        <w:t>الدكتور/</w:t>
      </w:r>
      <w:r w:rsidR="005E0DB2" w:rsidRPr="005E0DB2">
        <w:rPr>
          <w:rFonts w:hint="cs"/>
          <w:b/>
          <w:bCs/>
          <w:sz w:val="32"/>
          <w:szCs w:val="32"/>
          <w:rtl/>
          <w:lang w:bidi="ar-EG"/>
        </w:rPr>
        <w:t xml:space="preserve"> </w:t>
      </w:r>
      <w:r w:rsidR="000D3F57">
        <w:rPr>
          <w:rFonts w:hint="cs"/>
          <w:b/>
          <w:bCs/>
          <w:sz w:val="32"/>
          <w:szCs w:val="32"/>
          <w:rtl/>
          <w:lang w:bidi="ar-EG"/>
        </w:rPr>
        <w:t xml:space="preserve">إيناس محمد </w:t>
      </w:r>
      <w:r w:rsidR="00E25722">
        <w:rPr>
          <w:rFonts w:hint="cs"/>
          <w:b/>
          <w:bCs/>
          <w:sz w:val="32"/>
          <w:szCs w:val="32"/>
          <w:rtl/>
          <w:lang w:bidi="ar-EG"/>
        </w:rPr>
        <w:t>إبراهيم</w:t>
      </w:r>
      <w:r w:rsidR="000A408A">
        <w:rPr>
          <w:rFonts w:hint="cs"/>
          <w:b/>
          <w:bCs/>
          <w:sz w:val="32"/>
          <w:szCs w:val="32"/>
          <w:rtl/>
          <w:lang w:bidi="ar-EG"/>
        </w:rPr>
        <w:t xml:space="preserve">           </w:t>
      </w:r>
      <w:r w:rsidR="00E25722">
        <w:rPr>
          <w:rFonts w:hint="cs"/>
          <w:b/>
          <w:bCs/>
          <w:sz w:val="32"/>
          <w:szCs w:val="32"/>
          <w:rtl/>
          <w:lang w:bidi="ar-EG"/>
        </w:rPr>
        <w:t xml:space="preserve"> </w:t>
      </w:r>
      <w:bookmarkStart w:id="1" w:name="_Hlk150514967"/>
      <w:r w:rsidR="000A408A">
        <w:rPr>
          <w:rFonts w:hint="cs"/>
          <w:b/>
          <w:bCs/>
          <w:sz w:val="32"/>
          <w:szCs w:val="32"/>
          <w:rtl/>
          <w:lang w:bidi="ar-EG"/>
        </w:rPr>
        <w:t>اليوم/.........           الساعة/..........</w:t>
      </w:r>
      <w:bookmarkEnd w:id="1"/>
      <w:r w:rsidR="005E0DB2">
        <w:rPr>
          <w:b/>
          <w:bCs/>
          <w:sz w:val="40"/>
          <w:szCs w:val="40"/>
          <w:lang w:bidi="ar-EG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545"/>
        <w:gridCol w:w="1075"/>
      </w:tblGrid>
      <w:tr w:rsidR="00A223EE" w14:paraId="7B77BCDB" w14:textId="77777777" w:rsidTr="00A223EE">
        <w:tc>
          <w:tcPr>
            <w:tcW w:w="8545" w:type="dxa"/>
          </w:tcPr>
          <w:p w14:paraId="1B3D8D5F" w14:textId="408FF463" w:rsidR="00A223EE" w:rsidRPr="00C00349" w:rsidRDefault="00A223EE" w:rsidP="00C65FD4">
            <w:pPr>
              <w:jc w:val="right"/>
              <w:rPr>
                <w:lang w:bidi="ar-EG"/>
              </w:rPr>
            </w:pPr>
            <w:proofErr w:type="spellStart"/>
            <w:r w:rsidRPr="00C00349">
              <w:rPr>
                <w:rFonts w:hint="cs"/>
                <w:rtl/>
                <w:lang w:bidi="ar-EG"/>
              </w:rPr>
              <w:t>إسم</w:t>
            </w:r>
            <w:proofErr w:type="spellEnd"/>
            <w:r w:rsidRPr="00C00349">
              <w:rPr>
                <w:rFonts w:hint="cs"/>
                <w:rtl/>
                <w:lang w:bidi="ar-EG"/>
              </w:rPr>
              <w:t xml:space="preserve"> الطالب</w:t>
            </w:r>
          </w:p>
        </w:tc>
        <w:tc>
          <w:tcPr>
            <w:tcW w:w="1075" w:type="dxa"/>
          </w:tcPr>
          <w:p w14:paraId="23652CE3" w14:textId="44A48DA0" w:rsidR="00A223EE" w:rsidRPr="00C00349" w:rsidRDefault="00A223EE" w:rsidP="00C65FD4">
            <w:pPr>
              <w:jc w:val="right"/>
              <w:rPr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م</w:t>
            </w:r>
          </w:p>
        </w:tc>
      </w:tr>
      <w:tr w:rsidR="00307261" w14:paraId="68372F4E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B9506D5" w14:textId="76BED506" w:rsidR="00307261" w:rsidRPr="00965D2D" w:rsidRDefault="00307261" w:rsidP="00307261">
            <w:pPr>
              <w:jc w:val="right"/>
              <w:rPr>
                <w:b/>
                <w:bCs/>
                <w:lang w:bidi="ar-EG"/>
              </w:rPr>
            </w:pPr>
            <w:r w:rsidRPr="002A4B63">
              <w:rPr>
                <w:rtl/>
              </w:rPr>
              <w:t>ابراهيم كمال ابراهيم عرفه</w:t>
            </w:r>
          </w:p>
        </w:tc>
        <w:tc>
          <w:tcPr>
            <w:tcW w:w="1075" w:type="dxa"/>
          </w:tcPr>
          <w:p w14:paraId="5F33FB29" w14:textId="6D9F63E9" w:rsidR="00307261" w:rsidRPr="00C00349" w:rsidRDefault="00307261" w:rsidP="00307261">
            <w:pPr>
              <w:jc w:val="right"/>
              <w:rPr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1</w:t>
            </w:r>
          </w:p>
        </w:tc>
      </w:tr>
      <w:tr w:rsidR="00307261" w14:paraId="42329488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81EB441" w14:textId="11FF3960" w:rsidR="00307261" w:rsidRPr="00965D2D" w:rsidRDefault="00307261" w:rsidP="00307261">
            <w:pPr>
              <w:jc w:val="right"/>
              <w:rPr>
                <w:b/>
                <w:bCs/>
                <w:lang w:bidi="ar-EG"/>
              </w:rPr>
            </w:pPr>
            <w:r w:rsidRPr="002A4B63">
              <w:rPr>
                <w:rtl/>
              </w:rPr>
              <w:t>احمد ابراهيم احمد جلال</w:t>
            </w:r>
          </w:p>
        </w:tc>
        <w:tc>
          <w:tcPr>
            <w:tcW w:w="1075" w:type="dxa"/>
          </w:tcPr>
          <w:p w14:paraId="3CF5F130" w14:textId="16C8DBB5" w:rsidR="00307261" w:rsidRPr="00C00349" w:rsidRDefault="00307261" w:rsidP="00307261">
            <w:pPr>
              <w:jc w:val="right"/>
              <w:rPr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2</w:t>
            </w:r>
          </w:p>
        </w:tc>
      </w:tr>
      <w:tr w:rsidR="00307261" w14:paraId="59BF02D9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978F3EF" w14:textId="0748C476" w:rsidR="00307261" w:rsidRPr="00965D2D" w:rsidRDefault="00307261" w:rsidP="00307261">
            <w:pPr>
              <w:jc w:val="right"/>
              <w:rPr>
                <w:b/>
                <w:bCs/>
                <w:lang w:bidi="ar-EG"/>
              </w:rPr>
            </w:pPr>
            <w:r w:rsidRPr="002A4B63">
              <w:rPr>
                <w:rtl/>
              </w:rPr>
              <w:t>احمد السيد محمد السيد</w:t>
            </w:r>
          </w:p>
        </w:tc>
        <w:tc>
          <w:tcPr>
            <w:tcW w:w="1075" w:type="dxa"/>
          </w:tcPr>
          <w:p w14:paraId="2032D917" w14:textId="32A15E2F" w:rsidR="00307261" w:rsidRPr="00C00349" w:rsidRDefault="00307261" w:rsidP="00307261">
            <w:pPr>
              <w:jc w:val="right"/>
              <w:rPr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3</w:t>
            </w:r>
          </w:p>
        </w:tc>
      </w:tr>
      <w:tr w:rsidR="00307261" w14:paraId="65530F74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FDD2137" w14:textId="0DA59945" w:rsidR="00307261" w:rsidRPr="00965D2D" w:rsidRDefault="00307261" w:rsidP="00307261">
            <w:pPr>
              <w:jc w:val="right"/>
              <w:rPr>
                <w:b/>
                <w:bCs/>
                <w:lang w:bidi="ar-EG"/>
              </w:rPr>
            </w:pPr>
            <w:r w:rsidRPr="002A4B63">
              <w:rPr>
                <w:rtl/>
              </w:rPr>
              <w:t>احمد ياسر محمد علي</w:t>
            </w:r>
          </w:p>
        </w:tc>
        <w:tc>
          <w:tcPr>
            <w:tcW w:w="1075" w:type="dxa"/>
          </w:tcPr>
          <w:p w14:paraId="3150016A" w14:textId="73A70A16" w:rsidR="00307261" w:rsidRPr="00C00349" w:rsidRDefault="00307261" w:rsidP="00307261">
            <w:pPr>
              <w:jc w:val="right"/>
              <w:rPr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4</w:t>
            </w:r>
          </w:p>
        </w:tc>
      </w:tr>
      <w:tr w:rsidR="00307261" w14:paraId="199BE793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E84CE13" w14:textId="24F59A99" w:rsidR="00307261" w:rsidRPr="00965D2D" w:rsidRDefault="00307261" w:rsidP="00307261">
            <w:pPr>
              <w:jc w:val="right"/>
              <w:rPr>
                <w:b/>
                <w:bCs/>
                <w:lang w:bidi="ar-EG"/>
              </w:rPr>
            </w:pPr>
            <w:r w:rsidRPr="002A4B63">
              <w:rPr>
                <w:rtl/>
              </w:rPr>
              <w:t>اسلام احمد عبدالرازق محمد</w:t>
            </w:r>
          </w:p>
        </w:tc>
        <w:tc>
          <w:tcPr>
            <w:tcW w:w="1075" w:type="dxa"/>
          </w:tcPr>
          <w:p w14:paraId="07E28F30" w14:textId="6A3AE61A" w:rsidR="00307261" w:rsidRPr="00C00349" w:rsidRDefault="00307261" w:rsidP="00307261">
            <w:pPr>
              <w:jc w:val="right"/>
              <w:rPr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5</w:t>
            </w:r>
          </w:p>
        </w:tc>
      </w:tr>
      <w:tr w:rsidR="00307261" w14:paraId="3612BD8D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D0FC2A7" w14:textId="7D38B1B3" w:rsidR="00307261" w:rsidRPr="00965D2D" w:rsidRDefault="00307261" w:rsidP="00307261">
            <w:pPr>
              <w:jc w:val="right"/>
              <w:rPr>
                <w:b/>
                <w:bCs/>
                <w:lang w:bidi="ar-EG"/>
              </w:rPr>
            </w:pPr>
            <w:r w:rsidRPr="002A4B63">
              <w:rPr>
                <w:rtl/>
              </w:rPr>
              <w:t xml:space="preserve">انس يوسف على </w:t>
            </w:r>
            <w:proofErr w:type="spellStart"/>
            <w:r w:rsidRPr="002A4B63">
              <w:rPr>
                <w:rtl/>
              </w:rPr>
              <w:t>على</w:t>
            </w:r>
            <w:proofErr w:type="spellEnd"/>
          </w:p>
        </w:tc>
        <w:tc>
          <w:tcPr>
            <w:tcW w:w="1075" w:type="dxa"/>
          </w:tcPr>
          <w:p w14:paraId="30AB48C0" w14:textId="709A53E0" w:rsidR="00307261" w:rsidRPr="00C00349" w:rsidRDefault="00307261" w:rsidP="00307261">
            <w:pPr>
              <w:jc w:val="right"/>
              <w:rPr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6</w:t>
            </w:r>
          </w:p>
        </w:tc>
      </w:tr>
      <w:tr w:rsidR="00307261" w14:paraId="6BFC1E60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7FE8EDC" w14:textId="0306233B" w:rsidR="00307261" w:rsidRPr="00965D2D" w:rsidRDefault="00307261" w:rsidP="00307261">
            <w:pPr>
              <w:jc w:val="right"/>
              <w:rPr>
                <w:b/>
                <w:bCs/>
                <w:lang w:bidi="ar-EG"/>
              </w:rPr>
            </w:pPr>
            <w:r w:rsidRPr="002A4B63">
              <w:rPr>
                <w:rtl/>
              </w:rPr>
              <w:t xml:space="preserve">احمد محمد </w:t>
            </w:r>
            <w:proofErr w:type="spellStart"/>
            <w:r w:rsidRPr="002A4B63">
              <w:rPr>
                <w:rtl/>
              </w:rPr>
              <w:t>عبدالمجلى</w:t>
            </w:r>
            <w:proofErr w:type="spellEnd"/>
            <w:r w:rsidRPr="002A4B63">
              <w:rPr>
                <w:rtl/>
              </w:rPr>
              <w:t xml:space="preserve"> مرسى</w:t>
            </w:r>
          </w:p>
        </w:tc>
        <w:tc>
          <w:tcPr>
            <w:tcW w:w="1075" w:type="dxa"/>
          </w:tcPr>
          <w:p w14:paraId="4BBB5015" w14:textId="6B90AFCF" w:rsidR="00307261" w:rsidRPr="00C00349" w:rsidRDefault="00307261" w:rsidP="00307261">
            <w:pPr>
              <w:jc w:val="right"/>
              <w:rPr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7</w:t>
            </w:r>
          </w:p>
        </w:tc>
      </w:tr>
      <w:tr w:rsidR="00307261" w14:paraId="4E6C812A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2264688" w14:textId="1D824402" w:rsidR="00307261" w:rsidRPr="00965D2D" w:rsidRDefault="00307261" w:rsidP="00307261">
            <w:pPr>
              <w:jc w:val="right"/>
              <w:rPr>
                <w:b/>
                <w:bCs/>
                <w:lang w:bidi="ar-EG"/>
              </w:rPr>
            </w:pPr>
            <w:r w:rsidRPr="002A4B63">
              <w:rPr>
                <w:rtl/>
              </w:rPr>
              <w:t>سيف احمد عبدالحميد عبدالله</w:t>
            </w:r>
          </w:p>
        </w:tc>
        <w:tc>
          <w:tcPr>
            <w:tcW w:w="1075" w:type="dxa"/>
          </w:tcPr>
          <w:p w14:paraId="516C9A69" w14:textId="28B586B8" w:rsidR="00307261" w:rsidRPr="00C00349" w:rsidRDefault="00307261" w:rsidP="00307261">
            <w:pPr>
              <w:jc w:val="right"/>
              <w:rPr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8</w:t>
            </w:r>
          </w:p>
        </w:tc>
      </w:tr>
      <w:tr w:rsidR="00307261" w14:paraId="611C4112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3A40BFD" w14:textId="2977D5B3" w:rsidR="00307261" w:rsidRPr="00965D2D" w:rsidRDefault="00307261" w:rsidP="00307261">
            <w:pPr>
              <w:jc w:val="right"/>
              <w:rPr>
                <w:b/>
                <w:bCs/>
                <w:lang w:bidi="ar-EG"/>
              </w:rPr>
            </w:pPr>
            <w:proofErr w:type="spellStart"/>
            <w:r w:rsidRPr="002A4B63">
              <w:rPr>
                <w:rtl/>
              </w:rPr>
              <w:t>شادى</w:t>
            </w:r>
            <w:proofErr w:type="spellEnd"/>
            <w:r w:rsidRPr="002A4B63">
              <w:rPr>
                <w:rtl/>
              </w:rPr>
              <w:t xml:space="preserve"> جمال عبدالله ذكى</w:t>
            </w:r>
          </w:p>
        </w:tc>
        <w:tc>
          <w:tcPr>
            <w:tcW w:w="1075" w:type="dxa"/>
          </w:tcPr>
          <w:p w14:paraId="376CB9AF" w14:textId="56FE17AF" w:rsidR="00307261" w:rsidRPr="00C00349" w:rsidRDefault="00307261" w:rsidP="00307261">
            <w:pPr>
              <w:jc w:val="right"/>
              <w:rPr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9</w:t>
            </w:r>
          </w:p>
        </w:tc>
      </w:tr>
      <w:tr w:rsidR="00307261" w14:paraId="3874C1CD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3F928DB" w14:textId="754DFDC1" w:rsidR="00307261" w:rsidRPr="00965D2D" w:rsidRDefault="00307261" w:rsidP="00307261">
            <w:pPr>
              <w:jc w:val="right"/>
              <w:rPr>
                <w:b/>
                <w:bCs/>
                <w:lang w:bidi="ar-EG"/>
              </w:rPr>
            </w:pPr>
            <w:r w:rsidRPr="002A4B63">
              <w:rPr>
                <w:rtl/>
              </w:rPr>
              <w:t>شريف عادل على عبدالرحمن</w:t>
            </w:r>
          </w:p>
        </w:tc>
        <w:tc>
          <w:tcPr>
            <w:tcW w:w="1075" w:type="dxa"/>
          </w:tcPr>
          <w:p w14:paraId="58A120D0" w14:textId="559B27A6" w:rsidR="00307261" w:rsidRPr="00C00349" w:rsidRDefault="00307261" w:rsidP="00307261">
            <w:pPr>
              <w:jc w:val="right"/>
              <w:rPr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10</w:t>
            </w:r>
          </w:p>
        </w:tc>
      </w:tr>
      <w:tr w:rsidR="00307261" w14:paraId="0C629E40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CDD394C" w14:textId="4C0CCB20" w:rsidR="00307261" w:rsidRPr="00965D2D" w:rsidRDefault="00307261" w:rsidP="00307261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2A4B63">
              <w:rPr>
                <w:rtl/>
              </w:rPr>
              <w:t>عبدالرحمن صابر السيد احمد</w:t>
            </w:r>
          </w:p>
        </w:tc>
        <w:tc>
          <w:tcPr>
            <w:tcW w:w="1075" w:type="dxa"/>
          </w:tcPr>
          <w:p w14:paraId="6DEBDBF8" w14:textId="0036D1D8" w:rsidR="00307261" w:rsidRPr="00C00349" w:rsidRDefault="00307261" w:rsidP="00307261">
            <w:pPr>
              <w:jc w:val="right"/>
              <w:rPr>
                <w:rtl/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11</w:t>
            </w:r>
          </w:p>
        </w:tc>
      </w:tr>
      <w:tr w:rsidR="00307261" w14:paraId="3471F4AB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E5DB91E" w14:textId="21D967C3" w:rsidR="00307261" w:rsidRPr="00965D2D" w:rsidRDefault="00307261" w:rsidP="00307261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2A4B63">
              <w:rPr>
                <w:rtl/>
              </w:rPr>
              <w:t xml:space="preserve">عبدالرحمن محمد </w:t>
            </w:r>
            <w:proofErr w:type="spellStart"/>
            <w:r w:rsidRPr="002A4B63">
              <w:rPr>
                <w:rtl/>
              </w:rPr>
              <w:t>محمد</w:t>
            </w:r>
            <w:proofErr w:type="spellEnd"/>
            <w:r w:rsidRPr="002A4B63">
              <w:rPr>
                <w:rtl/>
              </w:rPr>
              <w:t xml:space="preserve"> </w:t>
            </w:r>
            <w:proofErr w:type="spellStart"/>
            <w:r w:rsidRPr="002A4B63">
              <w:rPr>
                <w:rtl/>
              </w:rPr>
              <w:t>فتحى</w:t>
            </w:r>
            <w:proofErr w:type="spellEnd"/>
          </w:p>
        </w:tc>
        <w:tc>
          <w:tcPr>
            <w:tcW w:w="1075" w:type="dxa"/>
          </w:tcPr>
          <w:p w14:paraId="2C9392C2" w14:textId="3A374093" w:rsidR="00307261" w:rsidRPr="00C00349" w:rsidRDefault="00307261" w:rsidP="00307261">
            <w:pPr>
              <w:jc w:val="right"/>
              <w:rPr>
                <w:rtl/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12</w:t>
            </w:r>
          </w:p>
        </w:tc>
      </w:tr>
      <w:tr w:rsidR="00307261" w14:paraId="6D0A6EB8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2C415F2" w14:textId="2C6E7537" w:rsidR="00307261" w:rsidRPr="00965D2D" w:rsidRDefault="00307261" w:rsidP="00307261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2A4B63">
              <w:rPr>
                <w:rtl/>
              </w:rPr>
              <w:t>عبدالله ايمن السيد ابراهيم</w:t>
            </w:r>
          </w:p>
        </w:tc>
        <w:tc>
          <w:tcPr>
            <w:tcW w:w="1075" w:type="dxa"/>
          </w:tcPr>
          <w:p w14:paraId="078AA5E1" w14:textId="64479381" w:rsidR="00307261" w:rsidRPr="00C00349" w:rsidRDefault="00307261" w:rsidP="00307261">
            <w:pPr>
              <w:jc w:val="right"/>
              <w:rPr>
                <w:rtl/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13</w:t>
            </w:r>
          </w:p>
        </w:tc>
      </w:tr>
      <w:tr w:rsidR="00307261" w14:paraId="536542A1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4467BB5" w14:textId="24937C80" w:rsidR="00307261" w:rsidRPr="00965D2D" w:rsidRDefault="00307261" w:rsidP="00307261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2A4B63">
              <w:rPr>
                <w:rtl/>
              </w:rPr>
              <w:t>ساره ابراهيم محمد عبدالله</w:t>
            </w:r>
          </w:p>
        </w:tc>
        <w:tc>
          <w:tcPr>
            <w:tcW w:w="1075" w:type="dxa"/>
          </w:tcPr>
          <w:p w14:paraId="5F04BA20" w14:textId="7EECDA78" w:rsidR="00307261" w:rsidRPr="00C00349" w:rsidRDefault="00307261" w:rsidP="00307261">
            <w:pPr>
              <w:jc w:val="right"/>
              <w:rPr>
                <w:rtl/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14</w:t>
            </w:r>
          </w:p>
        </w:tc>
      </w:tr>
      <w:tr w:rsidR="00307261" w14:paraId="40FBF749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EB9EEA1" w14:textId="491BF2D9" w:rsidR="00307261" w:rsidRPr="00965D2D" w:rsidRDefault="00307261" w:rsidP="00307261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2A4B63">
              <w:rPr>
                <w:rtl/>
              </w:rPr>
              <w:t xml:space="preserve">ايه ايمن </w:t>
            </w:r>
            <w:proofErr w:type="spellStart"/>
            <w:r w:rsidRPr="002A4B63">
              <w:rPr>
                <w:rtl/>
              </w:rPr>
              <w:t>فتحى</w:t>
            </w:r>
            <w:proofErr w:type="spellEnd"/>
            <w:r w:rsidRPr="002A4B63">
              <w:rPr>
                <w:rtl/>
              </w:rPr>
              <w:t xml:space="preserve"> السيد</w:t>
            </w:r>
          </w:p>
        </w:tc>
        <w:tc>
          <w:tcPr>
            <w:tcW w:w="1075" w:type="dxa"/>
          </w:tcPr>
          <w:p w14:paraId="6E049604" w14:textId="3BC563C4" w:rsidR="00307261" w:rsidRPr="00C00349" w:rsidRDefault="00307261" w:rsidP="00307261">
            <w:pPr>
              <w:jc w:val="right"/>
              <w:rPr>
                <w:rtl/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15</w:t>
            </w:r>
          </w:p>
        </w:tc>
      </w:tr>
      <w:tr w:rsidR="00307261" w14:paraId="12722240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F9C2D75" w14:textId="50403916" w:rsidR="00307261" w:rsidRPr="00965D2D" w:rsidRDefault="00307261" w:rsidP="00307261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2A4B63">
              <w:rPr>
                <w:rtl/>
              </w:rPr>
              <w:t>دعاء محمد فهمى زكى على رخيه</w:t>
            </w:r>
          </w:p>
        </w:tc>
        <w:tc>
          <w:tcPr>
            <w:tcW w:w="1075" w:type="dxa"/>
          </w:tcPr>
          <w:p w14:paraId="75888C0F" w14:textId="4B4D7CFE" w:rsidR="00307261" w:rsidRPr="00C00349" w:rsidRDefault="00307261" w:rsidP="00307261">
            <w:pPr>
              <w:jc w:val="right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16</w:t>
            </w:r>
          </w:p>
        </w:tc>
      </w:tr>
      <w:tr w:rsidR="00307261" w14:paraId="599809BF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729399A" w14:textId="4ADADB0E" w:rsidR="00307261" w:rsidRPr="00965D2D" w:rsidRDefault="00307261" w:rsidP="00307261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2A4B63">
              <w:rPr>
                <w:rtl/>
              </w:rPr>
              <w:t>علا سمير محمد عطيه</w:t>
            </w:r>
          </w:p>
        </w:tc>
        <w:tc>
          <w:tcPr>
            <w:tcW w:w="1075" w:type="dxa"/>
          </w:tcPr>
          <w:p w14:paraId="53936BB6" w14:textId="76C10219" w:rsidR="00307261" w:rsidRPr="00C00349" w:rsidRDefault="00307261" w:rsidP="00307261">
            <w:pPr>
              <w:jc w:val="right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17</w:t>
            </w:r>
          </w:p>
        </w:tc>
      </w:tr>
      <w:tr w:rsidR="00307261" w14:paraId="275A8C5A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030BB95" w14:textId="49128EAA" w:rsidR="00307261" w:rsidRPr="00965D2D" w:rsidRDefault="00307261" w:rsidP="00307261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2A4B63">
              <w:rPr>
                <w:rtl/>
              </w:rPr>
              <w:t>فاطمه احمد عبدالحميد ابراهيم</w:t>
            </w:r>
          </w:p>
        </w:tc>
        <w:tc>
          <w:tcPr>
            <w:tcW w:w="1075" w:type="dxa"/>
          </w:tcPr>
          <w:p w14:paraId="78992CD9" w14:textId="657A7383" w:rsidR="00307261" w:rsidRPr="00C00349" w:rsidRDefault="00307261" w:rsidP="00307261">
            <w:pPr>
              <w:jc w:val="right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18</w:t>
            </w:r>
          </w:p>
        </w:tc>
      </w:tr>
      <w:tr w:rsidR="00307261" w14:paraId="3A561F90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702C93E" w14:textId="67F7DCC8" w:rsidR="00307261" w:rsidRPr="00965D2D" w:rsidRDefault="00307261" w:rsidP="00307261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2A4B63">
              <w:rPr>
                <w:rtl/>
              </w:rPr>
              <w:t>منار رضا كامل سالم محمد</w:t>
            </w:r>
          </w:p>
        </w:tc>
        <w:tc>
          <w:tcPr>
            <w:tcW w:w="1075" w:type="dxa"/>
          </w:tcPr>
          <w:p w14:paraId="10EEF5BD" w14:textId="3846030D" w:rsidR="00307261" w:rsidRDefault="00307261" w:rsidP="00307261">
            <w:pPr>
              <w:jc w:val="right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19</w:t>
            </w:r>
          </w:p>
        </w:tc>
      </w:tr>
      <w:tr w:rsidR="00307261" w14:paraId="6875D962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505B13B" w14:textId="2ADDDA5F" w:rsidR="00307261" w:rsidRPr="00965D2D" w:rsidRDefault="00307261" w:rsidP="00307261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2A4B63">
              <w:rPr>
                <w:rtl/>
              </w:rPr>
              <w:t xml:space="preserve">ندا محمد </w:t>
            </w:r>
            <w:proofErr w:type="spellStart"/>
            <w:r w:rsidRPr="002A4B63">
              <w:rPr>
                <w:rtl/>
              </w:rPr>
              <w:t>بسيونى</w:t>
            </w:r>
            <w:proofErr w:type="spellEnd"/>
            <w:r w:rsidRPr="002A4B63">
              <w:rPr>
                <w:rtl/>
              </w:rPr>
              <w:t xml:space="preserve"> اسماعيل </w:t>
            </w:r>
            <w:proofErr w:type="spellStart"/>
            <w:r w:rsidRPr="002A4B63">
              <w:rPr>
                <w:rtl/>
              </w:rPr>
              <w:t>بسيونى</w:t>
            </w:r>
            <w:proofErr w:type="spellEnd"/>
          </w:p>
        </w:tc>
        <w:tc>
          <w:tcPr>
            <w:tcW w:w="1075" w:type="dxa"/>
          </w:tcPr>
          <w:p w14:paraId="166CD6B7" w14:textId="3B679A9A" w:rsidR="00307261" w:rsidRDefault="00307261" w:rsidP="00307261">
            <w:pPr>
              <w:jc w:val="right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20</w:t>
            </w:r>
          </w:p>
        </w:tc>
      </w:tr>
      <w:tr w:rsidR="00307261" w14:paraId="19A1DD05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C217991" w14:textId="1C0F2FB4" w:rsidR="00307261" w:rsidRPr="00965D2D" w:rsidRDefault="00307261" w:rsidP="00307261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2A4B63">
              <w:rPr>
                <w:rtl/>
              </w:rPr>
              <w:t>مصطفى احمد عبدالعظيم عبدالقادر</w:t>
            </w:r>
          </w:p>
        </w:tc>
        <w:tc>
          <w:tcPr>
            <w:tcW w:w="1075" w:type="dxa"/>
          </w:tcPr>
          <w:p w14:paraId="7B4177E7" w14:textId="51144ED9" w:rsidR="00307261" w:rsidRDefault="00307261" w:rsidP="00307261">
            <w:pPr>
              <w:jc w:val="right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21</w:t>
            </w:r>
          </w:p>
        </w:tc>
      </w:tr>
      <w:tr w:rsidR="00307261" w14:paraId="4A4A65CA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1A8C548" w14:textId="0DA5C0EB" w:rsidR="00307261" w:rsidRPr="00965D2D" w:rsidRDefault="00307261" w:rsidP="00307261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2A4B63">
              <w:rPr>
                <w:rtl/>
              </w:rPr>
              <w:t>محمد عماد محمد احمد</w:t>
            </w:r>
          </w:p>
        </w:tc>
        <w:tc>
          <w:tcPr>
            <w:tcW w:w="1075" w:type="dxa"/>
          </w:tcPr>
          <w:p w14:paraId="72A54B65" w14:textId="1241D7F3" w:rsidR="00307261" w:rsidRDefault="00307261" w:rsidP="00307261">
            <w:pPr>
              <w:jc w:val="right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22</w:t>
            </w:r>
          </w:p>
        </w:tc>
      </w:tr>
      <w:tr w:rsidR="00307261" w14:paraId="6BA1C181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32FD937" w14:textId="2AE6B783" w:rsidR="00307261" w:rsidRPr="00965D2D" w:rsidRDefault="00307261" w:rsidP="00307261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2A4B63">
              <w:rPr>
                <w:rtl/>
              </w:rPr>
              <w:t>ايمان ناصر محمد حسن</w:t>
            </w:r>
          </w:p>
        </w:tc>
        <w:tc>
          <w:tcPr>
            <w:tcW w:w="1075" w:type="dxa"/>
          </w:tcPr>
          <w:p w14:paraId="7DACDCDB" w14:textId="2037DBBD" w:rsidR="00307261" w:rsidRDefault="00307261" w:rsidP="00307261">
            <w:pPr>
              <w:jc w:val="right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23</w:t>
            </w:r>
          </w:p>
        </w:tc>
      </w:tr>
      <w:tr w:rsidR="00307261" w14:paraId="6B803C4E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7896D1F" w14:textId="701AE2A5" w:rsidR="00307261" w:rsidRPr="00965D2D" w:rsidRDefault="00307261" w:rsidP="00307261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2A4B63">
              <w:rPr>
                <w:rtl/>
              </w:rPr>
              <w:t>ايه محمود محمد عيد</w:t>
            </w:r>
          </w:p>
        </w:tc>
        <w:tc>
          <w:tcPr>
            <w:tcW w:w="1075" w:type="dxa"/>
          </w:tcPr>
          <w:p w14:paraId="2E2C1076" w14:textId="7CFFCD0B" w:rsidR="00307261" w:rsidRDefault="00307261" w:rsidP="00307261">
            <w:pPr>
              <w:jc w:val="right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24</w:t>
            </w:r>
          </w:p>
        </w:tc>
      </w:tr>
      <w:tr w:rsidR="00307261" w14:paraId="6C338228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1967A71" w14:textId="5275CDC6" w:rsidR="00307261" w:rsidRPr="00965D2D" w:rsidRDefault="00307261" w:rsidP="00307261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2A4B63">
              <w:rPr>
                <w:rtl/>
              </w:rPr>
              <w:t>مياده هيثم عادل حسيني السيد</w:t>
            </w:r>
          </w:p>
        </w:tc>
        <w:tc>
          <w:tcPr>
            <w:tcW w:w="1075" w:type="dxa"/>
          </w:tcPr>
          <w:p w14:paraId="74E40F7F" w14:textId="0C0B326C" w:rsidR="00307261" w:rsidRDefault="00307261" w:rsidP="00307261">
            <w:pPr>
              <w:jc w:val="right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25</w:t>
            </w:r>
          </w:p>
        </w:tc>
      </w:tr>
      <w:tr w:rsidR="00307261" w14:paraId="2ADAFD7A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F27A946" w14:textId="0C640C42" w:rsidR="00307261" w:rsidRPr="00965D2D" w:rsidRDefault="00307261" w:rsidP="00307261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2A4B63">
              <w:rPr>
                <w:rtl/>
              </w:rPr>
              <w:t>هاجر العربي سعدالدين عوض</w:t>
            </w:r>
          </w:p>
        </w:tc>
        <w:tc>
          <w:tcPr>
            <w:tcW w:w="1075" w:type="dxa"/>
          </w:tcPr>
          <w:p w14:paraId="7F95A4AA" w14:textId="292B00F3" w:rsidR="00307261" w:rsidRDefault="00307261" w:rsidP="00307261">
            <w:pPr>
              <w:jc w:val="right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26</w:t>
            </w:r>
          </w:p>
        </w:tc>
      </w:tr>
    </w:tbl>
    <w:bookmarkEnd w:id="0"/>
    <w:p w14:paraId="3433641E" w14:textId="3A5C5465" w:rsidR="004B5CDD" w:rsidRPr="0099179F" w:rsidRDefault="004B5CDD" w:rsidP="0099179F">
      <w:pPr>
        <w:bidi/>
        <w:rPr>
          <w:b/>
          <w:bCs/>
          <w:sz w:val="32"/>
          <w:szCs w:val="32"/>
          <w:rtl/>
          <w:lang w:bidi="ar-EG"/>
        </w:rPr>
      </w:pPr>
      <w:r>
        <w:rPr>
          <w:rFonts w:hint="cs"/>
          <w:b/>
          <w:bCs/>
          <w:sz w:val="40"/>
          <w:szCs w:val="40"/>
          <w:rtl/>
          <w:lang w:bidi="ar-EG"/>
        </w:rPr>
        <w:t>الدكتور/</w:t>
      </w:r>
      <w:r w:rsidR="005E0DB2" w:rsidRPr="005E0DB2">
        <w:rPr>
          <w:rFonts w:hint="cs"/>
          <w:b/>
          <w:bCs/>
          <w:sz w:val="32"/>
          <w:szCs w:val="32"/>
          <w:rtl/>
          <w:lang w:bidi="ar-EG"/>
        </w:rPr>
        <w:t xml:space="preserve"> </w:t>
      </w:r>
      <w:r w:rsidR="000D3F57">
        <w:rPr>
          <w:rFonts w:hint="cs"/>
          <w:b/>
          <w:bCs/>
          <w:sz w:val="32"/>
          <w:szCs w:val="32"/>
          <w:rtl/>
          <w:lang w:bidi="ar-EG"/>
        </w:rPr>
        <w:t>أحمد محمود عباسي</w:t>
      </w:r>
      <w:r w:rsidR="0099179F">
        <w:rPr>
          <w:rFonts w:hint="cs"/>
          <w:b/>
          <w:bCs/>
          <w:sz w:val="32"/>
          <w:szCs w:val="32"/>
          <w:rtl/>
          <w:lang w:bidi="ar-EG"/>
        </w:rPr>
        <w:t xml:space="preserve">            </w:t>
      </w:r>
      <w:r w:rsidR="0099179F" w:rsidRPr="0099179F">
        <w:rPr>
          <w:rFonts w:cs="Arial"/>
          <w:b/>
          <w:bCs/>
          <w:sz w:val="32"/>
          <w:szCs w:val="32"/>
          <w:rtl/>
          <w:lang w:bidi="ar-EG"/>
        </w:rPr>
        <w:t>اليوم/.........           الساعة/.........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545"/>
        <w:gridCol w:w="1075"/>
      </w:tblGrid>
      <w:tr w:rsidR="00C00349" w14:paraId="1DE8093A" w14:textId="77777777" w:rsidTr="00C00349">
        <w:tc>
          <w:tcPr>
            <w:tcW w:w="8545" w:type="dxa"/>
          </w:tcPr>
          <w:p w14:paraId="06993115" w14:textId="77777777" w:rsidR="00C00349" w:rsidRPr="00C00349" w:rsidRDefault="00C00349" w:rsidP="00C00349">
            <w:pPr>
              <w:jc w:val="right"/>
              <w:rPr>
                <w:lang w:bidi="ar-EG"/>
              </w:rPr>
            </w:pPr>
            <w:bookmarkStart w:id="2" w:name="_Hlk117436447"/>
            <w:proofErr w:type="spellStart"/>
            <w:r w:rsidRPr="00C00349">
              <w:rPr>
                <w:rFonts w:hint="cs"/>
                <w:rtl/>
                <w:lang w:bidi="ar-EG"/>
              </w:rPr>
              <w:t>إسم</w:t>
            </w:r>
            <w:proofErr w:type="spellEnd"/>
            <w:r w:rsidRPr="00C00349">
              <w:rPr>
                <w:rFonts w:hint="cs"/>
                <w:rtl/>
                <w:lang w:bidi="ar-EG"/>
              </w:rPr>
              <w:t xml:space="preserve"> الطالب</w:t>
            </w:r>
          </w:p>
        </w:tc>
        <w:tc>
          <w:tcPr>
            <w:tcW w:w="1075" w:type="dxa"/>
          </w:tcPr>
          <w:p w14:paraId="3DFC94DF" w14:textId="77777777" w:rsidR="00C00349" w:rsidRPr="00C00349" w:rsidRDefault="00C00349" w:rsidP="00C00349">
            <w:pPr>
              <w:jc w:val="right"/>
              <w:rPr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م</w:t>
            </w:r>
          </w:p>
        </w:tc>
      </w:tr>
      <w:tr w:rsidR="00307261" w14:paraId="46CB48DF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9B6C438" w14:textId="3E0A9337" w:rsidR="00307261" w:rsidRPr="00965D2D" w:rsidRDefault="00307261" w:rsidP="00307261">
            <w:pPr>
              <w:jc w:val="right"/>
              <w:rPr>
                <w:b/>
                <w:bCs/>
                <w:lang w:bidi="ar-EG"/>
              </w:rPr>
            </w:pPr>
            <w:r w:rsidRPr="009345A4">
              <w:rPr>
                <w:rtl/>
              </w:rPr>
              <w:t>يارا رضا عبدالحميد محمد</w:t>
            </w:r>
          </w:p>
        </w:tc>
        <w:tc>
          <w:tcPr>
            <w:tcW w:w="1075" w:type="dxa"/>
          </w:tcPr>
          <w:p w14:paraId="2392837E" w14:textId="77777777" w:rsidR="00307261" w:rsidRPr="00C00349" w:rsidRDefault="00307261" w:rsidP="00307261">
            <w:pPr>
              <w:jc w:val="right"/>
              <w:rPr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1</w:t>
            </w:r>
          </w:p>
        </w:tc>
      </w:tr>
      <w:tr w:rsidR="00307261" w14:paraId="5756C661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FB77384" w14:textId="36BE8710" w:rsidR="00307261" w:rsidRPr="00965D2D" w:rsidRDefault="00307261" w:rsidP="00307261">
            <w:pPr>
              <w:jc w:val="right"/>
              <w:rPr>
                <w:b/>
                <w:bCs/>
                <w:lang w:bidi="ar-EG"/>
              </w:rPr>
            </w:pPr>
            <w:r w:rsidRPr="009345A4">
              <w:rPr>
                <w:rtl/>
              </w:rPr>
              <w:t>مؤمن احمد عبدالرحمن عبدالرحيم</w:t>
            </w:r>
          </w:p>
        </w:tc>
        <w:tc>
          <w:tcPr>
            <w:tcW w:w="1075" w:type="dxa"/>
          </w:tcPr>
          <w:p w14:paraId="3BD78D5C" w14:textId="77777777" w:rsidR="00307261" w:rsidRPr="00C00349" w:rsidRDefault="00307261" w:rsidP="00307261">
            <w:pPr>
              <w:jc w:val="right"/>
              <w:rPr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2</w:t>
            </w:r>
          </w:p>
        </w:tc>
      </w:tr>
      <w:tr w:rsidR="00307261" w14:paraId="532165B3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7056DC7" w14:textId="465041BC" w:rsidR="00307261" w:rsidRPr="00965D2D" w:rsidRDefault="00307261" w:rsidP="00307261">
            <w:pPr>
              <w:jc w:val="right"/>
              <w:rPr>
                <w:b/>
                <w:bCs/>
                <w:lang w:bidi="ar-EG"/>
              </w:rPr>
            </w:pPr>
            <w:r w:rsidRPr="009345A4">
              <w:rPr>
                <w:rtl/>
              </w:rPr>
              <w:t>عزت ايمن عزت حسنى السيد</w:t>
            </w:r>
          </w:p>
        </w:tc>
        <w:tc>
          <w:tcPr>
            <w:tcW w:w="1075" w:type="dxa"/>
          </w:tcPr>
          <w:p w14:paraId="66512C67" w14:textId="77777777" w:rsidR="00307261" w:rsidRPr="00C00349" w:rsidRDefault="00307261" w:rsidP="00307261">
            <w:pPr>
              <w:jc w:val="right"/>
              <w:rPr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3</w:t>
            </w:r>
          </w:p>
        </w:tc>
      </w:tr>
      <w:tr w:rsidR="00307261" w14:paraId="3568CDB0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3476EA7" w14:textId="0FF6A9BC" w:rsidR="00307261" w:rsidRPr="00965D2D" w:rsidRDefault="00307261" w:rsidP="00307261">
            <w:pPr>
              <w:jc w:val="right"/>
              <w:rPr>
                <w:b/>
                <w:bCs/>
                <w:lang w:bidi="ar-EG"/>
              </w:rPr>
            </w:pPr>
            <w:r w:rsidRPr="009345A4">
              <w:rPr>
                <w:rtl/>
              </w:rPr>
              <w:t xml:space="preserve">مروه محمد ابراهيم </w:t>
            </w:r>
            <w:proofErr w:type="spellStart"/>
            <w:r w:rsidRPr="009345A4">
              <w:rPr>
                <w:rtl/>
              </w:rPr>
              <w:t>ابوالسعود</w:t>
            </w:r>
            <w:proofErr w:type="spellEnd"/>
          </w:p>
        </w:tc>
        <w:tc>
          <w:tcPr>
            <w:tcW w:w="1075" w:type="dxa"/>
          </w:tcPr>
          <w:p w14:paraId="266CC25A" w14:textId="77777777" w:rsidR="00307261" w:rsidRPr="00C00349" w:rsidRDefault="00307261" w:rsidP="00307261">
            <w:pPr>
              <w:jc w:val="right"/>
              <w:rPr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4</w:t>
            </w:r>
          </w:p>
        </w:tc>
      </w:tr>
      <w:tr w:rsidR="00307261" w14:paraId="13BB6E93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0A7AE5C" w14:textId="04DA3C03" w:rsidR="00307261" w:rsidRPr="00965D2D" w:rsidRDefault="00307261" w:rsidP="00307261">
            <w:pPr>
              <w:jc w:val="right"/>
              <w:rPr>
                <w:b/>
                <w:bCs/>
                <w:lang w:bidi="ar-EG"/>
              </w:rPr>
            </w:pPr>
            <w:r w:rsidRPr="009345A4">
              <w:rPr>
                <w:rtl/>
              </w:rPr>
              <w:t>ايه ابراهيم عمر محمد</w:t>
            </w:r>
          </w:p>
        </w:tc>
        <w:tc>
          <w:tcPr>
            <w:tcW w:w="1075" w:type="dxa"/>
          </w:tcPr>
          <w:p w14:paraId="0BD8B599" w14:textId="77777777" w:rsidR="00307261" w:rsidRPr="00C00349" w:rsidRDefault="00307261" w:rsidP="00307261">
            <w:pPr>
              <w:jc w:val="right"/>
              <w:rPr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5</w:t>
            </w:r>
          </w:p>
        </w:tc>
      </w:tr>
      <w:tr w:rsidR="00307261" w14:paraId="4A972FC1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88DB587" w14:textId="433CE0BC" w:rsidR="00307261" w:rsidRPr="00965D2D" w:rsidRDefault="00307261" w:rsidP="00307261">
            <w:pPr>
              <w:jc w:val="right"/>
              <w:rPr>
                <w:b/>
                <w:bCs/>
                <w:lang w:bidi="ar-EG"/>
              </w:rPr>
            </w:pPr>
            <w:r w:rsidRPr="009345A4">
              <w:rPr>
                <w:rtl/>
              </w:rPr>
              <w:t>بسيمه ياسر شحاتة ابراهيم</w:t>
            </w:r>
          </w:p>
        </w:tc>
        <w:tc>
          <w:tcPr>
            <w:tcW w:w="1075" w:type="dxa"/>
          </w:tcPr>
          <w:p w14:paraId="0F79B165" w14:textId="77777777" w:rsidR="00307261" w:rsidRPr="00C00349" w:rsidRDefault="00307261" w:rsidP="00307261">
            <w:pPr>
              <w:jc w:val="right"/>
              <w:rPr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6</w:t>
            </w:r>
          </w:p>
        </w:tc>
      </w:tr>
      <w:tr w:rsidR="00307261" w14:paraId="09202582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50FE491" w14:textId="11865521" w:rsidR="00307261" w:rsidRPr="00965D2D" w:rsidRDefault="00307261" w:rsidP="00307261">
            <w:pPr>
              <w:jc w:val="right"/>
              <w:rPr>
                <w:b/>
                <w:bCs/>
                <w:lang w:bidi="ar-EG"/>
              </w:rPr>
            </w:pPr>
            <w:r w:rsidRPr="009345A4">
              <w:rPr>
                <w:rtl/>
              </w:rPr>
              <w:t>شروق محمد عيد رجب</w:t>
            </w:r>
          </w:p>
        </w:tc>
        <w:tc>
          <w:tcPr>
            <w:tcW w:w="1075" w:type="dxa"/>
          </w:tcPr>
          <w:p w14:paraId="6DC06644" w14:textId="77777777" w:rsidR="00307261" w:rsidRPr="00C00349" w:rsidRDefault="00307261" w:rsidP="00307261">
            <w:pPr>
              <w:jc w:val="right"/>
              <w:rPr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7</w:t>
            </w:r>
          </w:p>
        </w:tc>
      </w:tr>
      <w:tr w:rsidR="00307261" w14:paraId="101D8166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14BA7CC" w14:textId="697C9BBE" w:rsidR="00307261" w:rsidRPr="00965D2D" w:rsidRDefault="00307261" w:rsidP="00307261">
            <w:pPr>
              <w:jc w:val="right"/>
              <w:rPr>
                <w:b/>
                <w:bCs/>
                <w:lang w:bidi="ar-EG"/>
              </w:rPr>
            </w:pPr>
            <w:proofErr w:type="spellStart"/>
            <w:r w:rsidRPr="009345A4">
              <w:rPr>
                <w:rtl/>
              </w:rPr>
              <w:lastRenderedPageBreak/>
              <w:t>مى</w:t>
            </w:r>
            <w:proofErr w:type="spellEnd"/>
            <w:r w:rsidRPr="009345A4">
              <w:rPr>
                <w:rtl/>
              </w:rPr>
              <w:t xml:space="preserve"> سعيد محمود محمد</w:t>
            </w:r>
          </w:p>
        </w:tc>
        <w:tc>
          <w:tcPr>
            <w:tcW w:w="1075" w:type="dxa"/>
          </w:tcPr>
          <w:p w14:paraId="3E710018" w14:textId="77777777" w:rsidR="00307261" w:rsidRPr="00C00349" w:rsidRDefault="00307261" w:rsidP="00307261">
            <w:pPr>
              <w:jc w:val="right"/>
              <w:rPr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8</w:t>
            </w:r>
          </w:p>
        </w:tc>
      </w:tr>
      <w:tr w:rsidR="00307261" w14:paraId="5523388A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F9D003" w14:textId="6C6FB02C" w:rsidR="00307261" w:rsidRPr="00965D2D" w:rsidRDefault="00307261" w:rsidP="00307261">
            <w:pPr>
              <w:jc w:val="right"/>
              <w:rPr>
                <w:b/>
                <w:bCs/>
                <w:lang w:bidi="ar-EG"/>
              </w:rPr>
            </w:pPr>
            <w:r w:rsidRPr="009345A4">
              <w:rPr>
                <w:rtl/>
              </w:rPr>
              <w:t>نورهان عبدالرحمن محمد انور</w:t>
            </w:r>
          </w:p>
        </w:tc>
        <w:tc>
          <w:tcPr>
            <w:tcW w:w="1075" w:type="dxa"/>
          </w:tcPr>
          <w:p w14:paraId="48ADF881" w14:textId="77777777" w:rsidR="00307261" w:rsidRPr="00C00349" w:rsidRDefault="00307261" w:rsidP="00307261">
            <w:pPr>
              <w:jc w:val="right"/>
              <w:rPr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9</w:t>
            </w:r>
          </w:p>
        </w:tc>
      </w:tr>
      <w:tr w:rsidR="00307261" w14:paraId="561F06CB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33CF181" w14:textId="13C67442" w:rsidR="00307261" w:rsidRPr="00965D2D" w:rsidRDefault="00307261" w:rsidP="00307261">
            <w:pPr>
              <w:jc w:val="right"/>
              <w:rPr>
                <w:b/>
                <w:bCs/>
                <w:lang w:bidi="ar-EG"/>
              </w:rPr>
            </w:pPr>
            <w:r w:rsidRPr="009345A4">
              <w:rPr>
                <w:rtl/>
              </w:rPr>
              <w:t>عصمت محمد حامد ابو طالب</w:t>
            </w:r>
          </w:p>
        </w:tc>
        <w:tc>
          <w:tcPr>
            <w:tcW w:w="1075" w:type="dxa"/>
          </w:tcPr>
          <w:p w14:paraId="1409C6DF" w14:textId="77777777" w:rsidR="00307261" w:rsidRPr="00C00349" w:rsidRDefault="00307261" w:rsidP="00307261">
            <w:pPr>
              <w:jc w:val="right"/>
              <w:rPr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10</w:t>
            </w:r>
          </w:p>
        </w:tc>
      </w:tr>
      <w:tr w:rsidR="00307261" w14:paraId="72E952B4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F5472E8" w14:textId="3F66CD96" w:rsidR="00307261" w:rsidRPr="00965D2D" w:rsidRDefault="00307261" w:rsidP="00307261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9345A4">
              <w:rPr>
                <w:rtl/>
              </w:rPr>
              <w:t xml:space="preserve">اسماء </w:t>
            </w:r>
            <w:proofErr w:type="spellStart"/>
            <w:r w:rsidRPr="009345A4">
              <w:rPr>
                <w:rtl/>
              </w:rPr>
              <w:t>هانى</w:t>
            </w:r>
            <w:proofErr w:type="spellEnd"/>
            <w:r w:rsidRPr="009345A4">
              <w:rPr>
                <w:rtl/>
              </w:rPr>
              <w:t xml:space="preserve"> محمد عبد المعطى</w:t>
            </w:r>
          </w:p>
        </w:tc>
        <w:tc>
          <w:tcPr>
            <w:tcW w:w="1075" w:type="dxa"/>
          </w:tcPr>
          <w:p w14:paraId="65C93453" w14:textId="77777777" w:rsidR="00307261" w:rsidRPr="00C00349" w:rsidRDefault="00307261" w:rsidP="00307261">
            <w:pPr>
              <w:jc w:val="right"/>
              <w:rPr>
                <w:rtl/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11</w:t>
            </w:r>
          </w:p>
        </w:tc>
      </w:tr>
      <w:tr w:rsidR="00307261" w14:paraId="611514FD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C16BB92" w14:textId="65E9C383" w:rsidR="00307261" w:rsidRPr="00965D2D" w:rsidRDefault="00307261" w:rsidP="00307261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9345A4">
              <w:rPr>
                <w:rtl/>
              </w:rPr>
              <w:t>نيره حسام عبدالستار شعبان</w:t>
            </w:r>
          </w:p>
        </w:tc>
        <w:tc>
          <w:tcPr>
            <w:tcW w:w="1075" w:type="dxa"/>
          </w:tcPr>
          <w:p w14:paraId="0F26DDBB" w14:textId="77777777" w:rsidR="00307261" w:rsidRPr="00C00349" w:rsidRDefault="00307261" w:rsidP="00307261">
            <w:pPr>
              <w:jc w:val="right"/>
              <w:rPr>
                <w:rtl/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12</w:t>
            </w:r>
          </w:p>
        </w:tc>
      </w:tr>
      <w:tr w:rsidR="00307261" w14:paraId="3FF101F0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0D327BF" w14:textId="53FE787E" w:rsidR="00307261" w:rsidRPr="00965D2D" w:rsidRDefault="00307261" w:rsidP="00307261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9345A4">
              <w:rPr>
                <w:rtl/>
              </w:rPr>
              <w:t>اروى محمود محمد مصطفى</w:t>
            </w:r>
          </w:p>
        </w:tc>
        <w:tc>
          <w:tcPr>
            <w:tcW w:w="1075" w:type="dxa"/>
          </w:tcPr>
          <w:p w14:paraId="3FA88B33" w14:textId="77777777" w:rsidR="00307261" w:rsidRPr="00C00349" w:rsidRDefault="00307261" w:rsidP="00307261">
            <w:pPr>
              <w:jc w:val="right"/>
              <w:rPr>
                <w:rtl/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13</w:t>
            </w:r>
          </w:p>
        </w:tc>
      </w:tr>
      <w:tr w:rsidR="00307261" w14:paraId="49920413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BE43466" w14:textId="646155EF" w:rsidR="00307261" w:rsidRPr="00965D2D" w:rsidRDefault="00307261" w:rsidP="00307261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9345A4">
              <w:t xml:space="preserve">  </w:t>
            </w:r>
            <w:r w:rsidRPr="009345A4">
              <w:rPr>
                <w:rtl/>
              </w:rPr>
              <w:t xml:space="preserve">هدير محمد عبدالرحمن على </w:t>
            </w:r>
            <w:proofErr w:type="spellStart"/>
            <w:r w:rsidRPr="009345A4">
              <w:rPr>
                <w:rtl/>
              </w:rPr>
              <w:t>على</w:t>
            </w:r>
            <w:proofErr w:type="spellEnd"/>
            <w:r w:rsidRPr="009345A4">
              <w:rPr>
                <w:rtl/>
              </w:rPr>
              <w:t xml:space="preserve"> </w:t>
            </w:r>
            <w:proofErr w:type="spellStart"/>
            <w:r w:rsidRPr="009345A4">
              <w:rPr>
                <w:rtl/>
              </w:rPr>
              <w:t>عبدالدايم</w:t>
            </w:r>
            <w:proofErr w:type="spellEnd"/>
          </w:p>
        </w:tc>
        <w:tc>
          <w:tcPr>
            <w:tcW w:w="1075" w:type="dxa"/>
          </w:tcPr>
          <w:p w14:paraId="1CBAE939" w14:textId="77777777" w:rsidR="00307261" w:rsidRPr="00C00349" w:rsidRDefault="00307261" w:rsidP="00307261">
            <w:pPr>
              <w:jc w:val="right"/>
              <w:rPr>
                <w:rtl/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14</w:t>
            </w:r>
          </w:p>
        </w:tc>
      </w:tr>
      <w:tr w:rsidR="00307261" w14:paraId="5B1DEC89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1B33AFA" w14:textId="052A9BB4" w:rsidR="00307261" w:rsidRPr="00965D2D" w:rsidRDefault="00307261" w:rsidP="00307261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9345A4">
              <w:rPr>
                <w:rtl/>
              </w:rPr>
              <w:t>اسراء اسماعيل حامد ابراهيم</w:t>
            </w:r>
          </w:p>
        </w:tc>
        <w:tc>
          <w:tcPr>
            <w:tcW w:w="1075" w:type="dxa"/>
          </w:tcPr>
          <w:p w14:paraId="53EA35C7" w14:textId="77777777" w:rsidR="00307261" w:rsidRPr="00C00349" w:rsidRDefault="00307261" w:rsidP="00307261">
            <w:pPr>
              <w:jc w:val="right"/>
              <w:rPr>
                <w:rtl/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15</w:t>
            </w:r>
          </w:p>
        </w:tc>
      </w:tr>
      <w:tr w:rsidR="00307261" w14:paraId="2E19E814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6081B10" w14:textId="4EA3EEC1" w:rsidR="00307261" w:rsidRPr="00965D2D" w:rsidRDefault="00307261" w:rsidP="00307261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9345A4">
              <w:rPr>
                <w:rtl/>
              </w:rPr>
              <w:t xml:space="preserve">اسراء </w:t>
            </w:r>
            <w:proofErr w:type="spellStart"/>
            <w:r w:rsidRPr="009345A4">
              <w:rPr>
                <w:rtl/>
              </w:rPr>
              <w:t>صبرى</w:t>
            </w:r>
            <w:proofErr w:type="spellEnd"/>
            <w:r w:rsidRPr="009345A4">
              <w:rPr>
                <w:rtl/>
              </w:rPr>
              <w:t xml:space="preserve"> امين محمد على</w:t>
            </w:r>
          </w:p>
        </w:tc>
        <w:tc>
          <w:tcPr>
            <w:tcW w:w="1075" w:type="dxa"/>
          </w:tcPr>
          <w:p w14:paraId="2002FFBE" w14:textId="77777777" w:rsidR="00307261" w:rsidRPr="00C00349" w:rsidRDefault="00307261" w:rsidP="00307261">
            <w:pPr>
              <w:jc w:val="right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16</w:t>
            </w:r>
          </w:p>
        </w:tc>
      </w:tr>
      <w:tr w:rsidR="00307261" w14:paraId="27110B9C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2E908C1" w14:textId="020B3BF5" w:rsidR="00307261" w:rsidRPr="00965D2D" w:rsidRDefault="00307261" w:rsidP="00307261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9345A4">
              <w:rPr>
                <w:rtl/>
              </w:rPr>
              <w:t xml:space="preserve">اسراء عماد الدين السيد سعيد </w:t>
            </w:r>
            <w:proofErr w:type="spellStart"/>
            <w:r w:rsidRPr="009345A4">
              <w:rPr>
                <w:rtl/>
              </w:rPr>
              <w:t>العزونى</w:t>
            </w:r>
            <w:proofErr w:type="spellEnd"/>
          </w:p>
        </w:tc>
        <w:tc>
          <w:tcPr>
            <w:tcW w:w="1075" w:type="dxa"/>
          </w:tcPr>
          <w:p w14:paraId="3101A483" w14:textId="77777777" w:rsidR="00307261" w:rsidRPr="00C00349" w:rsidRDefault="00307261" w:rsidP="00307261">
            <w:pPr>
              <w:jc w:val="right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17</w:t>
            </w:r>
          </w:p>
        </w:tc>
      </w:tr>
      <w:tr w:rsidR="00307261" w14:paraId="25067E69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3F7273A" w14:textId="0407D151" w:rsidR="00307261" w:rsidRPr="00965D2D" w:rsidRDefault="00307261" w:rsidP="00307261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9345A4">
              <w:rPr>
                <w:rtl/>
              </w:rPr>
              <w:t>اسراء محمد عبدالرحمن محمد عبدالرحمن</w:t>
            </w:r>
          </w:p>
        </w:tc>
        <w:tc>
          <w:tcPr>
            <w:tcW w:w="1075" w:type="dxa"/>
          </w:tcPr>
          <w:p w14:paraId="4BA8C7D1" w14:textId="77777777" w:rsidR="00307261" w:rsidRPr="00C00349" w:rsidRDefault="00307261" w:rsidP="00307261">
            <w:pPr>
              <w:jc w:val="right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18</w:t>
            </w:r>
          </w:p>
        </w:tc>
      </w:tr>
      <w:tr w:rsidR="00307261" w14:paraId="4A1AF26F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D328205" w14:textId="3AF5C374" w:rsidR="00307261" w:rsidRPr="00965D2D" w:rsidRDefault="00307261" w:rsidP="00307261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9345A4">
              <w:rPr>
                <w:rtl/>
              </w:rPr>
              <w:t>اسماء عبدالعزيز هاشم محمد هاشم</w:t>
            </w:r>
          </w:p>
        </w:tc>
        <w:tc>
          <w:tcPr>
            <w:tcW w:w="1075" w:type="dxa"/>
          </w:tcPr>
          <w:p w14:paraId="55B2DED2" w14:textId="34790948" w:rsidR="00307261" w:rsidRDefault="00307261" w:rsidP="00307261">
            <w:pPr>
              <w:jc w:val="right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19</w:t>
            </w:r>
          </w:p>
        </w:tc>
      </w:tr>
      <w:tr w:rsidR="00307261" w14:paraId="6F190CD5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6D3657E" w14:textId="01581E5D" w:rsidR="00307261" w:rsidRPr="00965D2D" w:rsidRDefault="00307261" w:rsidP="00307261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9345A4">
              <w:rPr>
                <w:rtl/>
              </w:rPr>
              <w:t xml:space="preserve">اسماء </w:t>
            </w:r>
            <w:proofErr w:type="spellStart"/>
            <w:r w:rsidRPr="009345A4">
              <w:rPr>
                <w:rtl/>
              </w:rPr>
              <w:t>عبدالنبى</w:t>
            </w:r>
            <w:proofErr w:type="spellEnd"/>
            <w:r w:rsidRPr="009345A4">
              <w:rPr>
                <w:rtl/>
              </w:rPr>
              <w:t xml:space="preserve"> وادى السيد</w:t>
            </w:r>
          </w:p>
        </w:tc>
        <w:tc>
          <w:tcPr>
            <w:tcW w:w="1075" w:type="dxa"/>
          </w:tcPr>
          <w:p w14:paraId="76E94C17" w14:textId="3B8B6618" w:rsidR="00307261" w:rsidRDefault="00307261" w:rsidP="00307261">
            <w:pPr>
              <w:jc w:val="right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20</w:t>
            </w:r>
          </w:p>
        </w:tc>
      </w:tr>
      <w:tr w:rsidR="00307261" w14:paraId="7D0EE799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F0E3899" w14:textId="2C918930" w:rsidR="00307261" w:rsidRPr="00965D2D" w:rsidRDefault="00307261" w:rsidP="00307261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9345A4">
              <w:rPr>
                <w:rtl/>
              </w:rPr>
              <w:t>اسماء عطيه عدلان حجى</w:t>
            </w:r>
          </w:p>
        </w:tc>
        <w:tc>
          <w:tcPr>
            <w:tcW w:w="1075" w:type="dxa"/>
          </w:tcPr>
          <w:p w14:paraId="4F9E0ABD" w14:textId="22EBC09A" w:rsidR="00307261" w:rsidRDefault="00307261" w:rsidP="00307261">
            <w:pPr>
              <w:jc w:val="right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21</w:t>
            </w:r>
          </w:p>
        </w:tc>
      </w:tr>
      <w:tr w:rsidR="00307261" w14:paraId="5D2B17E5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FD7CAD9" w14:textId="6648C124" w:rsidR="00307261" w:rsidRPr="00965D2D" w:rsidRDefault="00307261" w:rsidP="00307261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9345A4">
              <w:rPr>
                <w:rtl/>
              </w:rPr>
              <w:t>اسماء محمد احمد عبدالقادر</w:t>
            </w:r>
          </w:p>
        </w:tc>
        <w:tc>
          <w:tcPr>
            <w:tcW w:w="1075" w:type="dxa"/>
          </w:tcPr>
          <w:p w14:paraId="548DC0D2" w14:textId="00B37290" w:rsidR="00307261" w:rsidRDefault="00307261" w:rsidP="00307261">
            <w:pPr>
              <w:jc w:val="right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22</w:t>
            </w:r>
          </w:p>
        </w:tc>
      </w:tr>
      <w:tr w:rsidR="00307261" w14:paraId="49557DDC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940A3B3" w14:textId="10266B18" w:rsidR="00307261" w:rsidRPr="00965D2D" w:rsidRDefault="00307261" w:rsidP="00307261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9345A4">
              <w:rPr>
                <w:rtl/>
              </w:rPr>
              <w:t>اسمى زهير رفعت محمد على</w:t>
            </w:r>
          </w:p>
        </w:tc>
        <w:tc>
          <w:tcPr>
            <w:tcW w:w="1075" w:type="dxa"/>
          </w:tcPr>
          <w:p w14:paraId="1FD4FF5E" w14:textId="22D5A874" w:rsidR="00307261" w:rsidRDefault="00307261" w:rsidP="00307261">
            <w:pPr>
              <w:jc w:val="right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23</w:t>
            </w:r>
          </w:p>
        </w:tc>
      </w:tr>
      <w:tr w:rsidR="00307261" w14:paraId="00256971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FCA2A0D" w14:textId="2CE72DD2" w:rsidR="00307261" w:rsidRPr="00965D2D" w:rsidRDefault="00307261" w:rsidP="00307261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9345A4">
              <w:rPr>
                <w:rtl/>
              </w:rPr>
              <w:t>اشرقت كمال الدين حسين ياقوت</w:t>
            </w:r>
          </w:p>
        </w:tc>
        <w:tc>
          <w:tcPr>
            <w:tcW w:w="1075" w:type="dxa"/>
          </w:tcPr>
          <w:p w14:paraId="39BC195A" w14:textId="606289BC" w:rsidR="00307261" w:rsidRDefault="00307261" w:rsidP="00307261">
            <w:pPr>
              <w:jc w:val="right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24</w:t>
            </w:r>
          </w:p>
        </w:tc>
      </w:tr>
      <w:tr w:rsidR="00307261" w14:paraId="447DA5FC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64ABC10" w14:textId="3BD58A4F" w:rsidR="00307261" w:rsidRPr="00965D2D" w:rsidRDefault="00307261" w:rsidP="00307261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9345A4">
              <w:rPr>
                <w:rtl/>
              </w:rPr>
              <w:t>الاء احمد محمد عبدالكريم</w:t>
            </w:r>
          </w:p>
        </w:tc>
        <w:tc>
          <w:tcPr>
            <w:tcW w:w="1075" w:type="dxa"/>
          </w:tcPr>
          <w:p w14:paraId="6C1D8B80" w14:textId="3496416C" w:rsidR="00307261" w:rsidRDefault="00307261" w:rsidP="00307261">
            <w:pPr>
              <w:jc w:val="right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25</w:t>
            </w:r>
          </w:p>
        </w:tc>
      </w:tr>
      <w:tr w:rsidR="00307261" w14:paraId="23FDFB3C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3559163" w14:textId="0A27DB4F" w:rsidR="00307261" w:rsidRPr="00965D2D" w:rsidRDefault="00307261" w:rsidP="00307261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9345A4">
              <w:rPr>
                <w:rtl/>
              </w:rPr>
              <w:t>الاء صبحى السيد ابراهيم</w:t>
            </w:r>
          </w:p>
        </w:tc>
        <w:tc>
          <w:tcPr>
            <w:tcW w:w="1075" w:type="dxa"/>
          </w:tcPr>
          <w:p w14:paraId="24B73877" w14:textId="7761612E" w:rsidR="00307261" w:rsidRDefault="00307261" w:rsidP="00307261">
            <w:pPr>
              <w:jc w:val="right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26</w:t>
            </w:r>
          </w:p>
        </w:tc>
      </w:tr>
    </w:tbl>
    <w:bookmarkEnd w:id="2"/>
    <w:p w14:paraId="46BFD92F" w14:textId="39643547" w:rsidR="004B5CDD" w:rsidRPr="0099179F" w:rsidRDefault="004B5CDD" w:rsidP="0099179F">
      <w:pPr>
        <w:bidi/>
        <w:rPr>
          <w:b/>
          <w:bCs/>
          <w:sz w:val="40"/>
          <w:szCs w:val="40"/>
          <w:rtl/>
          <w:lang w:bidi="ar-EG"/>
        </w:rPr>
      </w:pPr>
      <w:r>
        <w:rPr>
          <w:rFonts w:hint="cs"/>
          <w:b/>
          <w:bCs/>
          <w:sz w:val="40"/>
          <w:szCs w:val="40"/>
          <w:rtl/>
          <w:lang w:bidi="ar-EG"/>
        </w:rPr>
        <w:t>الدكتور/</w:t>
      </w:r>
      <w:r w:rsidR="005E0DB2" w:rsidRPr="005E0DB2">
        <w:rPr>
          <w:rFonts w:hint="cs"/>
          <w:b/>
          <w:bCs/>
          <w:sz w:val="32"/>
          <w:szCs w:val="32"/>
          <w:rtl/>
          <w:lang w:bidi="ar-EG"/>
        </w:rPr>
        <w:t xml:space="preserve"> </w:t>
      </w:r>
      <w:r w:rsidR="000D3F57">
        <w:rPr>
          <w:rFonts w:hint="cs"/>
          <w:b/>
          <w:bCs/>
          <w:sz w:val="32"/>
          <w:szCs w:val="32"/>
          <w:rtl/>
          <w:lang w:bidi="ar-EG"/>
        </w:rPr>
        <w:t>هبة جلال</w:t>
      </w:r>
      <w:r w:rsidR="0099179F">
        <w:rPr>
          <w:rFonts w:hint="cs"/>
          <w:b/>
          <w:bCs/>
          <w:sz w:val="32"/>
          <w:szCs w:val="32"/>
          <w:rtl/>
          <w:lang w:bidi="ar-EG"/>
        </w:rPr>
        <w:t xml:space="preserve">                             </w:t>
      </w:r>
      <w:r w:rsidR="0099179F">
        <w:rPr>
          <w:rFonts w:hint="cs"/>
          <w:b/>
          <w:bCs/>
          <w:sz w:val="32"/>
          <w:szCs w:val="32"/>
          <w:rtl/>
          <w:lang w:bidi="ar-EG"/>
        </w:rPr>
        <w:t>اليوم/.........           الساعة/..........</w:t>
      </w:r>
      <w:r w:rsidR="0099179F">
        <w:rPr>
          <w:rFonts w:hint="cs"/>
          <w:b/>
          <w:bCs/>
          <w:sz w:val="32"/>
          <w:szCs w:val="32"/>
          <w:rtl/>
          <w:lang w:bidi="ar-EG"/>
        </w:rPr>
        <w:t xml:space="preserve"> 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545"/>
        <w:gridCol w:w="1075"/>
      </w:tblGrid>
      <w:tr w:rsidR="00C00349" w14:paraId="0C0B2FC7" w14:textId="77777777" w:rsidTr="00C00349">
        <w:tc>
          <w:tcPr>
            <w:tcW w:w="8545" w:type="dxa"/>
          </w:tcPr>
          <w:p w14:paraId="1268761B" w14:textId="77777777" w:rsidR="00C00349" w:rsidRPr="00C00349" w:rsidRDefault="00C00349" w:rsidP="00C00349">
            <w:pPr>
              <w:jc w:val="right"/>
              <w:rPr>
                <w:lang w:bidi="ar-EG"/>
              </w:rPr>
            </w:pPr>
            <w:proofErr w:type="spellStart"/>
            <w:r w:rsidRPr="00C00349">
              <w:rPr>
                <w:rFonts w:hint="cs"/>
                <w:rtl/>
                <w:lang w:bidi="ar-EG"/>
              </w:rPr>
              <w:t>إسم</w:t>
            </w:r>
            <w:proofErr w:type="spellEnd"/>
            <w:r w:rsidRPr="00C00349">
              <w:rPr>
                <w:rFonts w:hint="cs"/>
                <w:rtl/>
                <w:lang w:bidi="ar-EG"/>
              </w:rPr>
              <w:t xml:space="preserve"> الطالب</w:t>
            </w:r>
          </w:p>
        </w:tc>
        <w:tc>
          <w:tcPr>
            <w:tcW w:w="1075" w:type="dxa"/>
          </w:tcPr>
          <w:p w14:paraId="4C87AD2B" w14:textId="77777777" w:rsidR="00C00349" w:rsidRPr="00C00349" w:rsidRDefault="00C00349" w:rsidP="00C00349">
            <w:pPr>
              <w:jc w:val="right"/>
              <w:rPr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م</w:t>
            </w:r>
          </w:p>
        </w:tc>
      </w:tr>
      <w:tr w:rsidR="00307261" w14:paraId="4E267086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434A103" w14:textId="30F56F19" w:rsidR="00307261" w:rsidRPr="00965D2D" w:rsidRDefault="00307261" w:rsidP="00307261">
            <w:pPr>
              <w:jc w:val="right"/>
              <w:rPr>
                <w:b/>
                <w:bCs/>
                <w:lang w:bidi="ar-EG"/>
              </w:rPr>
            </w:pPr>
            <w:r w:rsidRPr="005B2D7D">
              <w:rPr>
                <w:rtl/>
              </w:rPr>
              <w:t>الاء عادل حامد عبده</w:t>
            </w:r>
          </w:p>
        </w:tc>
        <w:tc>
          <w:tcPr>
            <w:tcW w:w="1075" w:type="dxa"/>
          </w:tcPr>
          <w:p w14:paraId="1211C104" w14:textId="77777777" w:rsidR="00307261" w:rsidRPr="00C00349" w:rsidRDefault="00307261" w:rsidP="00307261">
            <w:pPr>
              <w:jc w:val="right"/>
              <w:rPr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1</w:t>
            </w:r>
          </w:p>
        </w:tc>
      </w:tr>
      <w:tr w:rsidR="00307261" w14:paraId="7914CF17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3B795C1" w14:textId="52B3D092" w:rsidR="00307261" w:rsidRPr="00965D2D" w:rsidRDefault="00307261" w:rsidP="00307261">
            <w:pPr>
              <w:jc w:val="right"/>
              <w:rPr>
                <w:b/>
                <w:bCs/>
                <w:lang w:bidi="ar-EG"/>
              </w:rPr>
            </w:pPr>
            <w:r w:rsidRPr="005B2D7D">
              <w:rPr>
                <w:rtl/>
              </w:rPr>
              <w:t xml:space="preserve">الاء </w:t>
            </w:r>
            <w:proofErr w:type="spellStart"/>
            <w:r w:rsidRPr="005B2D7D">
              <w:rPr>
                <w:rtl/>
              </w:rPr>
              <w:t>عبداللاه</w:t>
            </w:r>
            <w:proofErr w:type="spellEnd"/>
            <w:r w:rsidRPr="005B2D7D">
              <w:rPr>
                <w:rtl/>
              </w:rPr>
              <w:t xml:space="preserve"> محمد سامى </w:t>
            </w:r>
            <w:proofErr w:type="spellStart"/>
            <w:r w:rsidRPr="005B2D7D">
              <w:rPr>
                <w:rtl/>
              </w:rPr>
              <w:t>صدقى</w:t>
            </w:r>
            <w:proofErr w:type="spellEnd"/>
          </w:p>
        </w:tc>
        <w:tc>
          <w:tcPr>
            <w:tcW w:w="1075" w:type="dxa"/>
          </w:tcPr>
          <w:p w14:paraId="24F8D51F" w14:textId="77777777" w:rsidR="00307261" w:rsidRPr="00C00349" w:rsidRDefault="00307261" w:rsidP="00307261">
            <w:pPr>
              <w:jc w:val="right"/>
              <w:rPr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2</w:t>
            </w:r>
          </w:p>
        </w:tc>
      </w:tr>
      <w:tr w:rsidR="00307261" w14:paraId="036FADF4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E59947A" w14:textId="57555D9C" w:rsidR="00307261" w:rsidRPr="00965D2D" w:rsidRDefault="00307261" w:rsidP="00307261">
            <w:pPr>
              <w:jc w:val="right"/>
              <w:rPr>
                <w:b/>
                <w:bCs/>
                <w:lang w:bidi="ar-EG"/>
              </w:rPr>
            </w:pPr>
            <w:r w:rsidRPr="005B2D7D">
              <w:rPr>
                <w:rtl/>
              </w:rPr>
              <w:t xml:space="preserve">الاء عماد السيد محمد </w:t>
            </w:r>
            <w:proofErr w:type="spellStart"/>
            <w:r w:rsidRPr="005B2D7D">
              <w:rPr>
                <w:rtl/>
              </w:rPr>
              <w:t>شلبى</w:t>
            </w:r>
            <w:proofErr w:type="spellEnd"/>
          </w:p>
        </w:tc>
        <w:tc>
          <w:tcPr>
            <w:tcW w:w="1075" w:type="dxa"/>
          </w:tcPr>
          <w:p w14:paraId="3DA1CE2F" w14:textId="77777777" w:rsidR="00307261" w:rsidRPr="00C00349" w:rsidRDefault="00307261" w:rsidP="00307261">
            <w:pPr>
              <w:jc w:val="right"/>
              <w:rPr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3</w:t>
            </w:r>
          </w:p>
        </w:tc>
      </w:tr>
      <w:tr w:rsidR="00307261" w14:paraId="7DAE7F17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E712B0D" w14:textId="00F50B15" w:rsidR="00307261" w:rsidRPr="00965D2D" w:rsidRDefault="00307261" w:rsidP="00307261">
            <w:pPr>
              <w:jc w:val="right"/>
              <w:rPr>
                <w:b/>
                <w:bCs/>
                <w:lang w:bidi="ar-EG"/>
              </w:rPr>
            </w:pPr>
            <w:r w:rsidRPr="005B2D7D">
              <w:rPr>
                <w:rtl/>
              </w:rPr>
              <w:t>امنيه عبدالوهاب عبداللطيف عبدالوهاب</w:t>
            </w:r>
          </w:p>
        </w:tc>
        <w:tc>
          <w:tcPr>
            <w:tcW w:w="1075" w:type="dxa"/>
          </w:tcPr>
          <w:p w14:paraId="068D8185" w14:textId="77777777" w:rsidR="00307261" w:rsidRPr="00C00349" w:rsidRDefault="00307261" w:rsidP="00307261">
            <w:pPr>
              <w:jc w:val="right"/>
              <w:rPr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4</w:t>
            </w:r>
          </w:p>
        </w:tc>
      </w:tr>
      <w:tr w:rsidR="00307261" w14:paraId="302C4E1E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A4E82E7" w14:textId="53B6DD33" w:rsidR="00307261" w:rsidRPr="00965D2D" w:rsidRDefault="00307261" w:rsidP="00307261">
            <w:pPr>
              <w:jc w:val="right"/>
              <w:rPr>
                <w:b/>
                <w:bCs/>
                <w:lang w:bidi="ar-EG"/>
              </w:rPr>
            </w:pPr>
            <w:r w:rsidRPr="005B2D7D">
              <w:rPr>
                <w:rtl/>
              </w:rPr>
              <w:t xml:space="preserve">محمد اشرف </w:t>
            </w:r>
            <w:proofErr w:type="spellStart"/>
            <w:r w:rsidRPr="005B2D7D">
              <w:rPr>
                <w:rtl/>
              </w:rPr>
              <w:t>الشعراوى</w:t>
            </w:r>
            <w:proofErr w:type="spellEnd"/>
            <w:r w:rsidRPr="005B2D7D">
              <w:rPr>
                <w:rtl/>
              </w:rPr>
              <w:t xml:space="preserve"> على السيد</w:t>
            </w:r>
          </w:p>
        </w:tc>
        <w:tc>
          <w:tcPr>
            <w:tcW w:w="1075" w:type="dxa"/>
          </w:tcPr>
          <w:p w14:paraId="2100A0FA" w14:textId="77777777" w:rsidR="00307261" w:rsidRPr="00C00349" w:rsidRDefault="00307261" w:rsidP="00307261">
            <w:pPr>
              <w:jc w:val="right"/>
              <w:rPr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5</w:t>
            </w:r>
          </w:p>
        </w:tc>
      </w:tr>
      <w:tr w:rsidR="00307261" w14:paraId="55EE096D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EBDB0B0" w14:textId="2950CCB0" w:rsidR="00307261" w:rsidRPr="00965D2D" w:rsidRDefault="00307261" w:rsidP="00307261">
            <w:pPr>
              <w:jc w:val="right"/>
              <w:rPr>
                <w:b/>
                <w:bCs/>
                <w:lang w:bidi="ar-EG"/>
              </w:rPr>
            </w:pPr>
            <w:r w:rsidRPr="005B2D7D">
              <w:rPr>
                <w:rtl/>
              </w:rPr>
              <w:t xml:space="preserve">اميره اسامه محمد </w:t>
            </w:r>
            <w:proofErr w:type="spellStart"/>
            <w:r w:rsidRPr="005B2D7D">
              <w:rPr>
                <w:rtl/>
              </w:rPr>
              <w:t>المسلمى</w:t>
            </w:r>
            <w:proofErr w:type="spellEnd"/>
          </w:p>
        </w:tc>
        <w:tc>
          <w:tcPr>
            <w:tcW w:w="1075" w:type="dxa"/>
          </w:tcPr>
          <w:p w14:paraId="3E3016F8" w14:textId="77777777" w:rsidR="00307261" w:rsidRPr="00C00349" w:rsidRDefault="00307261" w:rsidP="00307261">
            <w:pPr>
              <w:jc w:val="right"/>
              <w:rPr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6</w:t>
            </w:r>
          </w:p>
        </w:tc>
      </w:tr>
      <w:tr w:rsidR="00307261" w14:paraId="0B22518C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7EC7291" w14:textId="1BC9551B" w:rsidR="00307261" w:rsidRPr="00965D2D" w:rsidRDefault="00307261" w:rsidP="00307261">
            <w:pPr>
              <w:jc w:val="right"/>
              <w:rPr>
                <w:b/>
                <w:bCs/>
                <w:lang w:bidi="ar-EG"/>
              </w:rPr>
            </w:pPr>
            <w:r w:rsidRPr="005B2D7D">
              <w:rPr>
                <w:rtl/>
              </w:rPr>
              <w:t>منار رمضان عبدالمحسن مجاهد</w:t>
            </w:r>
          </w:p>
        </w:tc>
        <w:tc>
          <w:tcPr>
            <w:tcW w:w="1075" w:type="dxa"/>
          </w:tcPr>
          <w:p w14:paraId="34F3E198" w14:textId="77777777" w:rsidR="00307261" w:rsidRPr="00C00349" w:rsidRDefault="00307261" w:rsidP="00307261">
            <w:pPr>
              <w:jc w:val="right"/>
              <w:rPr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7</w:t>
            </w:r>
          </w:p>
        </w:tc>
      </w:tr>
      <w:tr w:rsidR="00307261" w14:paraId="7AE97807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E9F2CB8" w14:textId="15D2A622" w:rsidR="00307261" w:rsidRPr="00965D2D" w:rsidRDefault="00307261" w:rsidP="00307261">
            <w:pPr>
              <w:jc w:val="right"/>
              <w:rPr>
                <w:b/>
                <w:bCs/>
                <w:lang w:bidi="ar-EG"/>
              </w:rPr>
            </w:pPr>
            <w:r w:rsidRPr="005B2D7D">
              <w:rPr>
                <w:rtl/>
              </w:rPr>
              <w:t>ندى احمد حسين ابراهيم</w:t>
            </w:r>
          </w:p>
        </w:tc>
        <w:tc>
          <w:tcPr>
            <w:tcW w:w="1075" w:type="dxa"/>
          </w:tcPr>
          <w:p w14:paraId="7B8365E8" w14:textId="77777777" w:rsidR="00307261" w:rsidRPr="00C00349" w:rsidRDefault="00307261" w:rsidP="00307261">
            <w:pPr>
              <w:jc w:val="right"/>
              <w:rPr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8</w:t>
            </w:r>
          </w:p>
        </w:tc>
      </w:tr>
      <w:tr w:rsidR="00307261" w14:paraId="242557AE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9AEA365" w14:textId="4D3C181A" w:rsidR="00307261" w:rsidRPr="00965D2D" w:rsidRDefault="00307261" w:rsidP="00307261">
            <w:pPr>
              <w:jc w:val="right"/>
              <w:rPr>
                <w:b/>
                <w:bCs/>
                <w:lang w:bidi="ar-EG"/>
              </w:rPr>
            </w:pPr>
            <w:r w:rsidRPr="005B2D7D">
              <w:rPr>
                <w:rtl/>
              </w:rPr>
              <w:t xml:space="preserve">ندى عاطف محمد </w:t>
            </w:r>
            <w:proofErr w:type="spellStart"/>
            <w:r w:rsidRPr="005B2D7D">
              <w:rPr>
                <w:rtl/>
              </w:rPr>
              <w:t>الغرباوى</w:t>
            </w:r>
            <w:proofErr w:type="spellEnd"/>
          </w:p>
        </w:tc>
        <w:tc>
          <w:tcPr>
            <w:tcW w:w="1075" w:type="dxa"/>
          </w:tcPr>
          <w:p w14:paraId="6BBF4776" w14:textId="77777777" w:rsidR="00307261" w:rsidRPr="00C00349" w:rsidRDefault="00307261" w:rsidP="00307261">
            <w:pPr>
              <w:jc w:val="right"/>
              <w:rPr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9</w:t>
            </w:r>
          </w:p>
        </w:tc>
      </w:tr>
      <w:tr w:rsidR="00307261" w14:paraId="5D48E0E1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7A17192" w14:textId="15758EAA" w:rsidR="00307261" w:rsidRPr="00965D2D" w:rsidRDefault="00307261" w:rsidP="00307261">
            <w:pPr>
              <w:jc w:val="right"/>
              <w:rPr>
                <w:b/>
                <w:bCs/>
                <w:lang w:bidi="ar-EG"/>
              </w:rPr>
            </w:pPr>
            <w:r w:rsidRPr="005B2D7D">
              <w:rPr>
                <w:rtl/>
              </w:rPr>
              <w:t>اميره عماد محمد عيد</w:t>
            </w:r>
          </w:p>
        </w:tc>
        <w:tc>
          <w:tcPr>
            <w:tcW w:w="1075" w:type="dxa"/>
          </w:tcPr>
          <w:p w14:paraId="178ED332" w14:textId="77777777" w:rsidR="00307261" w:rsidRPr="00C00349" w:rsidRDefault="00307261" w:rsidP="00307261">
            <w:pPr>
              <w:jc w:val="right"/>
              <w:rPr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10</w:t>
            </w:r>
          </w:p>
        </w:tc>
      </w:tr>
      <w:tr w:rsidR="00307261" w14:paraId="3BD00D1C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FE80F06" w14:textId="59EED4D7" w:rsidR="00307261" w:rsidRPr="00965D2D" w:rsidRDefault="00307261" w:rsidP="00307261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5B2D7D">
              <w:rPr>
                <w:rtl/>
              </w:rPr>
              <w:t xml:space="preserve">اميره محمد محمود </w:t>
            </w:r>
            <w:proofErr w:type="spellStart"/>
            <w:r w:rsidRPr="005B2D7D">
              <w:rPr>
                <w:rtl/>
              </w:rPr>
              <w:t>محمود</w:t>
            </w:r>
            <w:proofErr w:type="spellEnd"/>
            <w:r w:rsidRPr="005B2D7D">
              <w:rPr>
                <w:rtl/>
              </w:rPr>
              <w:t xml:space="preserve"> يوسف</w:t>
            </w:r>
          </w:p>
        </w:tc>
        <w:tc>
          <w:tcPr>
            <w:tcW w:w="1075" w:type="dxa"/>
          </w:tcPr>
          <w:p w14:paraId="1495399E" w14:textId="77777777" w:rsidR="00307261" w:rsidRPr="00C00349" w:rsidRDefault="00307261" w:rsidP="00307261">
            <w:pPr>
              <w:jc w:val="right"/>
              <w:rPr>
                <w:rtl/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11</w:t>
            </w:r>
          </w:p>
        </w:tc>
      </w:tr>
      <w:tr w:rsidR="00307261" w14:paraId="18140141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793B32E" w14:textId="3A682814" w:rsidR="00307261" w:rsidRPr="00965D2D" w:rsidRDefault="00307261" w:rsidP="00307261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5B2D7D">
              <w:rPr>
                <w:rtl/>
              </w:rPr>
              <w:t>فاطمه احمد عباس غنيم هيكل</w:t>
            </w:r>
          </w:p>
        </w:tc>
        <w:tc>
          <w:tcPr>
            <w:tcW w:w="1075" w:type="dxa"/>
          </w:tcPr>
          <w:p w14:paraId="384DB48B" w14:textId="77777777" w:rsidR="00307261" w:rsidRPr="00C00349" w:rsidRDefault="00307261" w:rsidP="00307261">
            <w:pPr>
              <w:jc w:val="right"/>
              <w:rPr>
                <w:rtl/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12</w:t>
            </w:r>
          </w:p>
        </w:tc>
      </w:tr>
      <w:tr w:rsidR="00307261" w14:paraId="31CF590D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280DC66" w14:textId="48D6574A" w:rsidR="00307261" w:rsidRPr="00965D2D" w:rsidRDefault="00307261" w:rsidP="00307261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proofErr w:type="spellStart"/>
            <w:r w:rsidRPr="005B2D7D">
              <w:rPr>
                <w:rtl/>
              </w:rPr>
              <w:t>راندا</w:t>
            </w:r>
            <w:proofErr w:type="spellEnd"/>
            <w:r w:rsidRPr="005B2D7D">
              <w:rPr>
                <w:rtl/>
              </w:rPr>
              <w:t xml:space="preserve"> </w:t>
            </w:r>
            <w:proofErr w:type="spellStart"/>
            <w:r w:rsidRPr="005B2D7D">
              <w:rPr>
                <w:rtl/>
              </w:rPr>
              <w:t>صبرى</w:t>
            </w:r>
            <w:proofErr w:type="spellEnd"/>
            <w:r w:rsidRPr="005B2D7D">
              <w:rPr>
                <w:rtl/>
              </w:rPr>
              <w:t xml:space="preserve"> عبدالسلام عبدالعليم شعبان</w:t>
            </w:r>
          </w:p>
        </w:tc>
        <w:tc>
          <w:tcPr>
            <w:tcW w:w="1075" w:type="dxa"/>
          </w:tcPr>
          <w:p w14:paraId="34942154" w14:textId="77777777" w:rsidR="00307261" w:rsidRPr="00C00349" w:rsidRDefault="00307261" w:rsidP="00307261">
            <w:pPr>
              <w:jc w:val="right"/>
              <w:rPr>
                <w:rtl/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13</w:t>
            </w:r>
          </w:p>
        </w:tc>
      </w:tr>
      <w:tr w:rsidR="00307261" w14:paraId="44E18F94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A9810C6" w14:textId="61DF8B6C" w:rsidR="00307261" w:rsidRPr="00965D2D" w:rsidRDefault="00307261" w:rsidP="00307261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5B2D7D">
              <w:rPr>
                <w:rtl/>
              </w:rPr>
              <w:t>رجاء احمد محمد عبدالرحمن سلطان</w:t>
            </w:r>
          </w:p>
        </w:tc>
        <w:tc>
          <w:tcPr>
            <w:tcW w:w="1075" w:type="dxa"/>
          </w:tcPr>
          <w:p w14:paraId="36C87FF4" w14:textId="77777777" w:rsidR="00307261" w:rsidRPr="00C00349" w:rsidRDefault="00307261" w:rsidP="00307261">
            <w:pPr>
              <w:jc w:val="right"/>
              <w:rPr>
                <w:rtl/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14</w:t>
            </w:r>
          </w:p>
        </w:tc>
      </w:tr>
      <w:tr w:rsidR="00307261" w14:paraId="21D6DCAF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C4DF5BD" w14:textId="57F48A65" w:rsidR="00307261" w:rsidRPr="00965D2D" w:rsidRDefault="00307261" w:rsidP="00307261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5B2D7D">
              <w:rPr>
                <w:rtl/>
              </w:rPr>
              <w:t>رحاب كمال محمد متولى حسن</w:t>
            </w:r>
          </w:p>
        </w:tc>
        <w:tc>
          <w:tcPr>
            <w:tcW w:w="1075" w:type="dxa"/>
          </w:tcPr>
          <w:p w14:paraId="75D90662" w14:textId="77777777" w:rsidR="00307261" w:rsidRPr="00C00349" w:rsidRDefault="00307261" w:rsidP="00307261">
            <w:pPr>
              <w:jc w:val="right"/>
              <w:rPr>
                <w:rtl/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15</w:t>
            </w:r>
          </w:p>
        </w:tc>
      </w:tr>
      <w:tr w:rsidR="00307261" w14:paraId="23F9CD96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ADCDB73" w14:textId="5B6E2E90" w:rsidR="00307261" w:rsidRPr="00965D2D" w:rsidRDefault="00307261" w:rsidP="00307261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5B2D7D">
              <w:rPr>
                <w:rtl/>
              </w:rPr>
              <w:t>ايمان حماده محمد عطيه</w:t>
            </w:r>
          </w:p>
        </w:tc>
        <w:tc>
          <w:tcPr>
            <w:tcW w:w="1075" w:type="dxa"/>
          </w:tcPr>
          <w:p w14:paraId="15DB9542" w14:textId="77777777" w:rsidR="00307261" w:rsidRPr="00C00349" w:rsidRDefault="00307261" w:rsidP="00307261">
            <w:pPr>
              <w:jc w:val="right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16</w:t>
            </w:r>
          </w:p>
        </w:tc>
      </w:tr>
      <w:tr w:rsidR="00307261" w14:paraId="3BD4CF0C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150A758" w14:textId="2CFD3D67" w:rsidR="00307261" w:rsidRPr="00965D2D" w:rsidRDefault="00307261" w:rsidP="00307261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5B2D7D">
              <w:rPr>
                <w:rtl/>
              </w:rPr>
              <w:t>علياء ايهاب فرحات على سالم</w:t>
            </w:r>
          </w:p>
        </w:tc>
        <w:tc>
          <w:tcPr>
            <w:tcW w:w="1075" w:type="dxa"/>
          </w:tcPr>
          <w:p w14:paraId="4E30A91E" w14:textId="77777777" w:rsidR="00307261" w:rsidRPr="00C00349" w:rsidRDefault="00307261" w:rsidP="00307261">
            <w:pPr>
              <w:jc w:val="right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17</w:t>
            </w:r>
          </w:p>
        </w:tc>
      </w:tr>
      <w:tr w:rsidR="00307261" w14:paraId="6E33F721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E17CF75" w14:textId="0A297243" w:rsidR="00307261" w:rsidRPr="00965D2D" w:rsidRDefault="00307261" w:rsidP="00307261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5B2D7D">
              <w:rPr>
                <w:rtl/>
              </w:rPr>
              <w:t xml:space="preserve">غاده خالد </w:t>
            </w:r>
            <w:proofErr w:type="spellStart"/>
            <w:r w:rsidRPr="005B2D7D">
              <w:rPr>
                <w:rtl/>
              </w:rPr>
              <w:t>الهادى</w:t>
            </w:r>
            <w:proofErr w:type="spellEnd"/>
            <w:r w:rsidRPr="005B2D7D">
              <w:rPr>
                <w:rtl/>
              </w:rPr>
              <w:t xml:space="preserve"> </w:t>
            </w:r>
            <w:proofErr w:type="spellStart"/>
            <w:r w:rsidRPr="005B2D7D">
              <w:rPr>
                <w:rtl/>
              </w:rPr>
              <w:t>الابراشى</w:t>
            </w:r>
            <w:proofErr w:type="spellEnd"/>
          </w:p>
        </w:tc>
        <w:tc>
          <w:tcPr>
            <w:tcW w:w="1075" w:type="dxa"/>
          </w:tcPr>
          <w:p w14:paraId="227E9C04" w14:textId="77777777" w:rsidR="00307261" w:rsidRPr="00C00349" w:rsidRDefault="00307261" w:rsidP="00307261">
            <w:pPr>
              <w:jc w:val="right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18</w:t>
            </w:r>
          </w:p>
        </w:tc>
      </w:tr>
      <w:tr w:rsidR="00307261" w14:paraId="3D5FCAD1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70ED005" w14:textId="73111FA5" w:rsidR="00307261" w:rsidRPr="00965D2D" w:rsidRDefault="00307261" w:rsidP="00307261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5B2D7D">
              <w:rPr>
                <w:rtl/>
              </w:rPr>
              <w:t xml:space="preserve">فاطمه ابراهيم احمد على احمد </w:t>
            </w:r>
            <w:proofErr w:type="spellStart"/>
            <w:r w:rsidRPr="005B2D7D">
              <w:rPr>
                <w:rtl/>
              </w:rPr>
              <w:t>الصعيدى</w:t>
            </w:r>
            <w:proofErr w:type="spellEnd"/>
          </w:p>
        </w:tc>
        <w:tc>
          <w:tcPr>
            <w:tcW w:w="1075" w:type="dxa"/>
          </w:tcPr>
          <w:p w14:paraId="7E4F2588" w14:textId="46C44844" w:rsidR="00307261" w:rsidRDefault="00307261" w:rsidP="00307261">
            <w:pPr>
              <w:jc w:val="right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19</w:t>
            </w:r>
          </w:p>
        </w:tc>
      </w:tr>
      <w:tr w:rsidR="00307261" w14:paraId="63700D73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EF489DF" w14:textId="72F7FCB1" w:rsidR="00307261" w:rsidRPr="00965D2D" w:rsidRDefault="00307261" w:rsidP="00307261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5B2D7D">
              <w:rPr>
                <w:rtl/>
              </w:rPr>
              <w:lastRenderedPageBreak/>
              <w:t>فاطمه السيد عبدالمنعم عبدالحميد</w:t>
            </w:r>
          </w:p>
        </w:tc>
        <w:tc>
          <w:tcPr>
            <w:tcW w:w="1075" w:type="dxa"/>
          </w:tcPr>
          <w:p w14:paraId="2659F09A" w14:textId="0C864F99" w:rsidR="00307261" w:rsidRDefault="00307261" w:rsidP="00307261">
            <w:pPr>
              <w:jc w:val="right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20</w:t>
            </w:r>
          </w:p>
        </w:tc>
      </w:tr>
      <w:tr w:rsidR="00307261" w14:paraId="08518C54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CC0D5E2" w14:textId="2EA606F7" w:rsidR="00307261" w:rsidRPr="00965D2D" w:rsidRDefault="00307261" w:rsidP="00307261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5B2D7D">
              <w:rPr>
                <w:rtl/>
              </w:rPr>
              <w:t>فوزيه امين جلال نصر امين</w:t>
            </w:r>
          </w:p>
        </w:tc>
        <w:tc>
          <w:tcPr>
            <w:tcW w:w="1075" w:type="dxa"/>
          </w:tcPr>
          <w:p w14:paraId="6CDA2886" w14:textId="30378EEA" w:rsidR="00307261" w:rsidRDefault="00307261" w:rsidP="00307261">
            <w:pPr>
              <w:jc w:val="right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21</w:t>
            </w:r>
          </w:p>
        </w:tc>
      </w:tr>
      <w:tr w:rsidR="00307261" w14:paraId="2C4772FC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B811881" w14:textId="32660487" w:rsidR="00307261" w:rsidRPr="00965D2D" w:rsidRDefault="00307261" w:rsidP="00307261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5B2D7D">
              <w:rPr>
                <w:rtl/>
              </w:rPr>
              <w:t>اميره محمد مدنى محمد اسماعيل</w:t>
            </w:r>
          </w:p>
        </w:tc>
        <w:tc>
          <w:tcPr>
            <w:tcW w:w="1075" w:type="dxa"/>
          </w:tcPr>
          <w:p w14:paraId="6295EA39" w14:textId="68CEA1A0" w:rsidR="00307261" w:rsidRDefault="00307261" w:rsidP="00307261">
            <w:pPr>
              <w:jc w:val="right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22</w:t>
            </w:r>
          </w:p>
        </w:tc>
      </w:tr>
      <w:tr w:rsidR="00307261" w14:paraId="348F9DFF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C130510" w14:textId="0EC87DDF" w:rsidR="00307261" w:rsidRPr="00965D2D" w:rsidRDefault="00307261" w:rsidP="00307261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5B2D7D">
              <w:rPr>
                <w:rtl/>
              </w:rPr>
              <w:t xml:space="preserve">ايمان احمد عزب </w:t>
            </w:r>
            <w:proofErr w:type="spellStart"/>
            <w:r w:rsidRPr="005B2D7D">
              <w:rPr>
                <w:rtl/>
              </w:rPr>
              <w:t>عزب</w:t>
            </w:r>
            <w:proofErr w:type="spellEnd"/>
            <w:r w:rsidRPr="005B2D7D">
              <w:rPr>
                <w:rtl/>
              </w:rPr>
              <w:t xml:space="preserve"> ابراهيم</w:t>
            </w:r>
          </w:p>
        </w:tc>
        <w:tc>
          <w:tcPr>
            <w:tcW w:w="1075" w:type="dxa"/>
          </w:tcPr>
          <w:p w14:paraId="10B616A6" w14:textId="664B5666" w:rsidR="00307261" w:rsidRDefault="00307261" w:rsidP="00307261">
            <w:pPr>
              <w:jc w:val="right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23</w:t>
            </w:r>
          </w:p>
        </w:tc>
      </w:tr>
      <w:tr w:rsidR="00307261" w14:paraId="284E658F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4AD0240" w14:textId="3C918AC9" w:rsidR="00307261" w:rsidRPr="00965D2D" w:rsidRDefault="00307261" w:rsidP="00307261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5B2D7D">
              <w:rPr>
                <w:rtl/>
              </w:rPr>
              <w:t xml:space="preserve">ايمان ايمن ابراهيم </w:t>
            </w:r>
            <w:proofErr w:type="spellStart"/>
            <w:r w:rsidRPr="005B2D7D">
              <w:rPr>
                <w:rtl/>
              </w:rPr>
              <w:t>الدسوقى</w:t>
            </w:r>
            <w:proofErr w:type="spellEnd"/>
            <w:r w:rsidRPr="005B2D7D">
              <w:rPr>
                <w:rtl/>
              </w:rPr>
              <w:t xml:space="preserve"> محمد خليفه</w:t>
            </w:r>
          </w:p>
        </w:tc>
        <w:tc>
          <w:tcPr>
            <w:tcW w:w="1075" w:type="dxa"/>
          </w:tcPr>
          <w:p w14:paraId="7C3C1714" w14:textId="3E201FF2" w:rsidR="00307261" w:rsidRDefault="00307261" w:rsidP="00307261">
            <w:pPr>
              <w:jc w:val="right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24</w:t>
            </w:r>
          </w:p>
        </w:tc>
      </w:tr>
      <w:tr w:rsidR="00307261" w14:paraId="5DAF87D8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29AEC33" w14:textId="36861264" w:rsidR="00307261" w:rsidRPr="00965D2D" w:rsidRDefault="00307261" w:rsidP="00307261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5B2D7D">
              <w:rPr>
                <w:rtl/>
              </w:rPr>
              <w:t>ايمان نبيل حسنى عبدالعزيز</w:t>
            </w:r>
          </w:p>
        </w:tc>
        <w:tc>
          <w:tcPr>
            <w:tcW w:w="1075" w:type="dxa"/>
          </w:tcPr>
          <w:p w14:paraId="6C6444C7" w14:textId="65539ED1" w:rsidR="00307261" w:rsidRDefault="00307261" w:rsidP="00307261">
            <w:pPr>
              <w:jc w:val="right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25</w:t>
            </w:r>
          </w:p>
        </w:tc>
      </w:tr>
      <w:tr w:rsidR="00307261" w14:paraId="43FF219F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1FB458F" w14:textId="507C6A35" w:rsidR="00307261" w:rsidRPr="00965D2D" w:rsidRDefault="00307261" w:rsidP="00307261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5B2D7D">
              <w:rPr>
                <w:rtl/>
              </w:rPr>
              <w:t xml:space="preserve">ايه محمد رياض احمد </w:t>
            </w:r>
            <w:proofErr w:type="spellStart"/>
            <w:r w:rsidRPr="005B2D7D">
              <w:rPr>
                <w:rtl/>
              </w:rPr>
              <w:t>الجوهرى</w:t>
            </w:r>
            <w:proofErr w:type="spellEnd"/>
          </w:p>
        </w:tc>
        <w:tc>
          <w:tcPr>
            <w:tcW w:w="1075" w:type="dxa"/>
          </w:tcPr>
          <w:p w14:paraId="0FA83B7F" w14:textId="39CA257D" w:rsidR="00307261" w:rsidRDefault="00307261" w:rsidP="00307261">
            <w:pPr>
              <w:jc w:val="right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26</w:t>
            </w:r>
          </w:p>
        </w:tc>
      </w:tr>
    </w:tbl>
    <w:p w14:paraId="40F8670C" w14:textId="0532B287" w:rsidR="004B5CDD" w:rsidRPr="0099179F" w:rsidRDefault="004B5CDD" w:rsidP="0099179F">
      <w:pPr>
        <w:bidi/>
        <w:rPr>
          <w:b/>
          <w:bCs/>
          <w:sz w:val="40"/>
          <w:szCs w:val="40"/>
          <w:rtl/>
          <w:lang w:bidi="ar-EG"/>
        </w:rPr>
      </w:pPr>
      <w:r>
        <w:rPr>
          <w:rFonts w:hint="cs"/>
          <w:b/>
          <w:bCs/>
          <w:sz w:val="40"/>
          <w:szCs w:val="40"/>
          <w:rtl/>
          <w:lang w:bidi="ar-EG"/>
        </w:rPr>
        <w:t>الدكتور/</w:t>
      </w:r>
      <w:r w:rsidR="000D3F57">
        <w:rPr>
          <w:rFonts w:hint="cs"/>
          <w:b/>
          <w:bCs/>
          <w:sz w:val="32"/>
          <w:szCs w:val="32"/>
          <w:rtl/>
          <w:lang w:bidi="ar-EG"/>
        </w:rPr>
        <w:t>غرام محمود</w:t>
      </w:r>
      <w:r w:rsidR="0099179F">
        <w:rPr>
          <w:rFonts w:hint="cs"/>
          <w:b/>
          <w:bCs/>
          <w:sz w:val="32"/>
          <w:szCs w:val="32"/>
          <w:rtl/>
          <w:lang w:bidi="ar-EG"/>
        </w:rPr>
        <w:t xml:space="preserve">                          </w:t>
      </w:r>
      <w:r w:rsidR="0099179F">
        <w:rPr>
          <w:rFonts w:hint="cs"/>
          <w:b/>
          <w:bCs/>
          <w:sz w:val="32"/>
          <w:szCs w:val="32"/>
          <w:rtl/>
          <w:lang w:bidi="ar-EG"/>
        </w:rPr>
        <w:t>اليوم/.........           الساعة/.........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545"/>
        <w:gridCol w:w="1075"/>
      </w:tblGrid>
      <w:tr w:rsidR="00C00349" w14:paraId="63D0C936" w14:textId="77777777" w:rsidTr="00C00349">
        <w:tc>
          <w:tcPr>
            <w:tcW w:w="8545" w:type="dxa"/>
          </w:tcPr>
          <w:p w14:paraId="0A595AAB" w14:textId="77777777" w:rsidR="00C00349" w:rsidRPr="00C00349" w:rsidRDefault="00C00349" w:rsidP="00C00349">
            <w:pPr>
              <w:jc w:val="right"/>
              <w:rPr>
                <w:lang w:bidi="ar-EG"/>
              </w:rPr>
            </w:pPr>
            <w:proofErr w:type="spellStart"/>
            <w:r w:rsidRPr="00C00349">
              <w:rPr>
                <w:rFonts w:hint="cs"/>
                <w:rtl/>
                <w:lang w:bidi="ar-EG"/>
              </w:rPr>
              <w:t>إسم</w:t>
            </w:r>
            <w:proofErr w:type="spellEnd"/>
            <w:r w:rsidRPr="00C00349">
              <w:rPr>
                <w:rFonts w:hint="cs"/>
                <w:rtl/>
                <w:lang w:bidi="ar-EG"/>
              </w:rPr>
              <w:t xml:space="preserve"> الطالب</w:t>
            </w:r>
          </w:p>
        </w:tc>
        <w:tc>
          <w:tcPr>
            <w:tcW w:w="1075" w:type="dxa"/>
          </w:tcPr>
          <w:p w14:paraId="20F7F723" w14:textId="77777777" w:rsidR="00C00349" w:rsidRPr="00C00349" w:rsidRDefault="00C00349" w:rsidP="00C00349">
            <w:pPr>
              <w:jc w:val="right"/>
              <w:rPr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م</w:t>
            </w:r>
          </w:p>
        </w:tc>
      </w:tr>
      <w:tr w:rsidR="001248F6" w14:paraId="2D6F1165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BC4121A" w14:textId="13D55639" w:rsidR="001248F6" w:rsidRPr="00965D2D" w:rsidRDefault="001248F6" w:rsidP="001248F6">
            <w:pPr>
              <w:jc w:val="right"/>
              <w:rPr>
                <w:b/>
                <w:bCs/>
                <w:lang w:bidi="ar-EG"/>
              </w:rPr>
            </w:pPr>
            <w:r w:rsidRPr="006E0534">
              <w:rPr>
                <w:rtl/>
              </w:rPr>
              <w:t>بشرى جمال محمد عبدالمجيد رضوان</w:t>
            </w:r>
          </w:p>
        </w:tc>
        <w:tc>
          <w:tcPr>
            <w:tcW w:w="1075" w:type="dxa"/>
          </w:tcPr>
          <w:p w14:paraId="0BF76875" w14:textId="77777777" w:rsidR="001248F6" w:rsidRPr="00C00349" w:rsidRDefault="001248F6" w:rsidP="001248F6">
            <w:pPr>
              <w:jc w:val="right"/>
              <w:rPr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1</w:t>
            </w:r>
          </w:p>
        </w:tc>
      </w:tr>
      <w:tr w:rsidR="001248F6" w14:paraId="4EB17BCC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8FB0EB5" w14:textId="7A5993B5" w:rsidR="001248F6" w:rsidRPr="00965D2D" w:rsidRDefault="001248F6" w:rsidP="001248F6">
            <w:pPr>
              <w:jc w:val="right"/>
              <w:rPr>
                <w:b/>
                <w:bCs/>
                <w:lang w:bidi="ar-EG"/>
              </w:rPr>
            </w:pPr>
            <w:r w:rsidRPr="006E0534">
              <w:rPr>
                <w:rtl/>
              </w:rPr>
              <w:t>ايه رمضان محمد عبداللطيف</w:t>
            </w:r>
          </w:p>
        </w:tc>
        <w:tc>
          <w:tcPr>
            <w:tcW w:w="1075" w:type="dxa"/>
          </w:tcPr>
          <w:p w14:paraId="72700660" w14:textId="77777777" w:rsidR="001248F6" w:rsidRPr="00C00349" w:rsidRDefault="001248F6" w:rsidP="001248F6">
            <w:pPr>
              <w:jc w:val="right"/>
              <w:rPr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2</w:t>
            </w:r>
          </w:p>
        </w:tc>
      </w:tr>
      <w:tr w:rsidR="001248F6" w14:paraId="6216214B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9E722BF" w14:textId="59848023" w:rsidR="001248F6" w:rsidRPr="00965D2D" w:rsidRDefault="001248F6" w:rsidP="001248F6">
            <w:pPr>
              <w:jc w:val="right"/>
              <w:rPr>
                <w:b/>
                <w:bCs/>
                <w:lang w:bidi="ar-EG"/>
              </w:rPr>
            </w:pPr>
            <w:r w:rsidRPr="006E0534">
              <w:rPr>
                <w:rtl/>
              </w:rPr>
              <w:t>ايه عبدالرحمن محمد عاطف حمدالله</w:t>
            </w:r>
          </w:p>
        </w:tc>
        <w:tc>
          <w:tcPr>
            <w:tcW w:w="1075" w:type="dxa"/>
          </w:tcPr>
          <w:p w14:paraId="032CA081" w14:textId="77777777" w:rsidR="001248F6" w:rsidRPr="00C00349" w:rsidRDefault="001248F6" w:rsidP="001248F6">
            <w:pPr>
              <w:jc w:val="right"/>
              <w:rPr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3</w:t>
            </w:r>
          </w:p>
        </w:tc>
      </w:tr>
      <w:tr w:rsidR="001248F6" w14:paraId="3142028A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6082F71" w14:textId="4B34A272" w:rsidR="001248F6" w:rsidRPr="00965D2D" w:rsidRDefault="001248F6" w:rsidP="001248F6">
            <w:pPr>
              <w:jc w:val="right"/>
              <w:rPr>
                <w:b/>
                <w:bCs/>
                <w:lang w:bidi="ar-EG"/>
              </w:rPr>
            </w:pPr>
            <w:r w:rsidRPr="006E0534">
              <w:rPr>
                <w:rtl/>
              </w:rPr>
              <w:t xml:space="preserve">ايه محسن محمد </w:t>
            </w:r>
            <w:proofErr w:type="spellStart"/>
            <w:r w:rsidRPr="006E0534">
              <w:rPr>
                <w:rtl/>
              </w:rPr>
              <w:t>محمد</w:t>
            </w:r>
            <w:proofErr w:type="spellEnd"/>
            <w:r w:rsidRPr="006E0534">
              <w:rPr>
                <w:rtl/>
              </w:rPr>
              <w:t xml:space="preserve"> سالم</w:t>
            </w:r>
          </w:p>
        </w:tc>
        <w:tc>
          <w:tcPr>
            <w:tcW w:w="1075" w:type="dxa"/>
          </w:tcPr>
          <w:p w14:paraId="0310A978" w14:textId="77777777" w:rsidR="001248F6" w:rsidRPr="00C00349" w:rsidRDefault="001248F6" w:rsidP="001248F6">
            <w:pPr>
              <w:jc w:val="right"/>
              <w:rPr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4</w:t>
            </w:r>
          </w:p>
        </w:tc>
      </w:tr>
      <w:tr w:rsidR="001248F6" w14:paraId="4EACD8CD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C68267A" w14:textId="3D48C030" w:rsidR="001248F6" w:rsidRPr="00965D2D" w:rsidRDefault="001248F6" w:rsidP="001248F6">
            <w:pPr>
              <w:jc w:val="right"/>
              <w:rPr>
                <w:b/>
                <w:bCs/>
                <w:lang w:bidi="ar-EG"/>
              </w:rPr>
            </w:pPr>
            <w:r w:rsidRPr="006E0534">
              <w:rPr>
                <w:rtl/>
              </w:rPr>
              <w:t xml:space="preserve">بسمه يسرى </w:t>
            </w:r>
            <w:proofErr w:type="spellStart"/>
            <w:r w:rsidRPr="006E0534">
              <w:rPr>
                <w:rtl/>
              </w:rPr>
              <w:t>عبدالهادى</w:t>
            </w:r>
            <w:proofErr w:type="spellEnd"/>
            <w:r w:rsidRPr="006E0534">
              <w:rPr>
                <w:rtl/>
              </w:rPr>
              <w:t xml:space="preserve"> حسن صالح</w:t>
            </w:r>
          </w:p>
        </w:tc>
        <w:tc>
          <w:tcPr>
            <w:tcW w:w="1075" w:type="dxa"/>
          </w:tcPr>
          <w:p w14:paraId="5298E598" w14:textId="77777777" w:rsidR="001248F6" w:rsidRPr="00C00349" w:rsidRDefault="001248F6" w:rsidP="001248F6">
            <w:pPr>
              <w:jc w:val="right"/>
              <w:rPr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5</w:t>
            </w:r>
          </w:p>
        </w:tc>
      </w:tr>
      <w:tr w:rsidR="001248F6" w14:paraId="62DA4024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8060F7B" w14:textId="2B01C3EF" w:rsidR="001248F6" w:rsidRPr="00965D2D" w:rsidRDefault="001248F6" w:rsidP="001248F6">
            <w:pPr>
              <w:jc w:val="right"/>
              <w:rPr>
                <w:b/>
                <w:bCs/>
                <w:lang w:bidi="ar-EG"/>
              </w:rPr>
            </w:pPr>
            <w:r w:rsidRPr="006E0534">
              <w:rPr>
                <w:rtl/>
              </w:rPr>
              <w:t>ثناء محمد عبدالمنعم أمين</w:t>
            </w:r>
          </w:p>
        </w:tc>
        <w:tc>
          <w:tcPr>
            <w:tcW w:w="1075" w:type="dxa"/>
          </w:tcPr>
          <w:p w14:paraId="7B8CC7CF" w14:textId="77777777" w:rsidR="001248F6" w:rsidRPr="00C00349" w:rsidRDefault="001248F6" w:rsidP="001248F6">
            <w:pPr>
              <w:jc w:val="right"/>
              <w:rPr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6</w:t>
            </w:r>
          </w:p>
        </w:tc>
      </w:tr>
      <w:tr w:rsidR="001248F6" w14:paraId="7D031D64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9DB8D4D" w14:textId="7DC68123" w:rsidR="001248F6" w:rsidRPr="00965D2D" w:rsidRDefault="001248F6" w:rsidP="001248F6">
            <w:pPr>
              <w:jc w:val="right"/>
              <w:rPr>
                <w:b/>
                <w:bCs/>
                <w:lang w:bidi="ar-EG"/>
              </w:rPr>
            </w:pPr>
            <w:r w:rsidRPr="006E0534">
              <w:rPr>
                <w:rtl/>
              </w:rPr>
              <w:t>حنين احمد عبدالحفيظ عوض كيوان</w:t>
            </w:r>
          </w:p>
        </w:tc>
        <w:tc>
          <w:tcPr>
            <w:tcW w:w="1075" w:type="dxa"/>
          </w:tcPr>
          <w:p w14:paraId="26C8B637" w14:textId="77777777" w:rsidR="001248F6" w:rsidRPr="00C00349" w:rsidRDefault="001248F6" w:rsidP="001248F6">
            <w:pPr>
              <w:jc w:val="right"/>
              <w:rPr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7</w:t>
            </w:r>
          </w:p>
        </w:tc>
      </w:tr>
      <w:tr w:rsidR="001248F6" w14:paraId="4A3136AD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B8B751E" w14:textId="43550956" w:rsidR="001248F6" w:rsidRPr="00965D2D" w:rsidRDefault="001248F6" w:rsidP="001248F6">
            <w:pPr>
              <w:jc w:val="right"/>
              <w:rPr>
                <w:b/>
                <w:bCs/>
                <w:lang w:bidi="ar-EG"/>
              </w:rPr>
            </w:pPr>
            <w:r w:rsidRPr="006E0534">
              <w:rPr>
                <w:rtl/>
              </w:rPr>
              <w:t xml:space="preserve">دعاء احمد </w:t>
            </w:r>
            <w:proofErr w:type="spellStart"/>
            <w:r w:rsidRPr="006E0534">
              <w:rPr>
                <w:rtl/>
              </w:rPr>
              <w:t>شتيوى</w:t>
            </w:r>
            <w:proofErr w:type="spellEnd"/>
            <w:r w:rsidRPr="006E0534">
              <w:rPr>
                <w:rtl/>
              </w:rPr>
              <w:t xml:space="preserve"> محمد محروس</w:t>
            </w:r>
          </w:p>
        </w:tc>
        <w:tc>
          <w:tcPr>
            <w:tcW w:w="1075" w:type="dxa"/>
          </w:tcPr>
          <w:p w14:paraId="30190067" w14:textId="77777777" w:rsidR="001248F6" w:rsidRPr="00C00349" w:rsidRDefault="001248F6" w:rsidP="001248F6">
            <w:pPr>
              <w:jc w:val="right"/>
              <w:rPr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8</w:t>
            </w:r>
          </w:p>
        </w:tc>
      </w:tr>
      <w:tr w:rsidR="001248F6" w14:paraId="11D7879B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D0B5AB8" w14:textId="3053F831" w:rsidR="001248F6" w:rsidRPr="00965D2D" w:rsidRDefault="001248F6" w:rsidP="001248F6">
            <w:pPr>
              <w:jc w:val="right"/>
              <w:rPr>
                <w:b/>
                <w:bCs/>
                <w:lang w:bidi="ar-EG"/>
              </w:rPr>
            </w:pPr>
            <w:r w:rsidRPr="006E0534">
              <w:rPr>
                <w:rtl/>
              </w:rPr>
              <w:t>دنيا اشرف حسنى عبدالعال اسماعيل</w:t>
            </w:r>
          </w:p>
        </w:tc>
        <w:tc>
          <w:tcPr>
            <w:tcW w:w="1075" w:type="dxa"/>
          </w:tcPr>
          <w:p w14:paraId="17A436D0" w14:textId="77777777" w:rsidR="001248F6" w:rsidRPr="00C00349" w:rsidRDefault="001248F6" w:rsidP="001248F6">
            <w:pPr>
              <w:jc w:val="right"/>
              <w:rPr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9</w:t>
            </w:r>
          </w:p>
        </w:tc>
      </w:tr>
      <w:tr w:rsidR="001248F6" w14:paraId="6158A962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47A0813" w14:textId="20654260" w:rsidR="001248F6" w:rsidRPr="00965D2D" w:rsidRDefault="001248F6" w:rsidP="001248F6">
            <w:pPr>
              <w:jc w:val="right"/>
              <w:rPr>
                <w:b/>
                <w:bCs/>
                <w:lang w:bidi="ar-EG"/>
              </w:rPr>
            </w:pPr>
            <w:r w:rsidRPr="006E0534">
              <w:rPr>
                <w:rtl/>
              </w:rPr>
              <w:t>دنيا السيد عبدالرحمن السيد عبدالرحمن</w:t>
            </w:r>
          </w:p>
        </w:tc>
        <w:tc>
          <w:tcPr>
            <w:tcW w:w="1075" w:type="dxa"/>
          </w:tcPr>
          <w:p w14:paraId="28946E50" w14:textId="77777777" w:rsidR="001248F6" w:rsidRPr="00C00349" w:rsidRDefault="001248F6" w:rsidP="001248F6">
            <w:pPr>
              <w:jc w:val="right"/>
              <w:rPr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10</w:t>
            </w:r>
          </w:p>
        </w:tc>
      </w:tr>
      <w:tr w:rsidR="001248F6" w14:paraId="38163400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16708E4" w14:textId="67B016CB" w:rsidR="001248F6" w:rsidRPr="00965D2D" w:rsidRDefault="001248F6" w:rsidP="001248F6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6E0534">
              <w:rPr>
                <w:rtl/>
              </w:rPr>
              <w:t>رحمه السيد احمد ابراهيم</w:t>
            </w:r>
          </w:p>
        </w:tc>
        <w:tc>
          <w:tcPr>
            <w:tcW w:w="1075" w:type="dxa"/>
          </w:tcPr>
          <w:p w14:paraId="08CCE913" w14:textId="77777777" w:rsidR="001248F6" w:rsidRPr="00C00349" w:rsidRDefault="001248F6" w:rsidP="001248F6">
            <w:pPr>
              <w:jc w:val="right"/>
              <w:rPr>
                <w:rtl/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11</w:t>
            </w:r>
          </w:p>
        </w:tc>
      </w:tr>
      <w:tr w:rsidR="001248F6" w14:paraId="7791F197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6D5C362" w14:textId="6967533E" w:rsidR="001248F6" w:rsidRPr="00965D2D" w:rsidRDefault="001248F6" w:rsidP="001248F6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6E0534">
              <w:rPr>
                <w:rtl/>
              </w:rPr>
              <w:t>رحمه عصام عامر محمد عامر</w:t>
            </w:r>
          </w:p>
        </w:tc>
        <w:tc>
          <w:tcPr>
            <w:tcW w:w="1075" w:type="dxa"/>
          </w:tcPr>
          <w:p w14:paraId="11B56936" w14:textId="77777777" w:rsidR="001248F6" w:rsidRPr="00C00349" w:rsidRDefault="001248F6" w:rsidP="001248F6">
            <w:pPr>
              <w:jc w:val="right"/>
              <w:rPr>
                <w:rtl/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12</w:t>
            </w:r>
          </w:p>
        </w:tc>
      </w:tr>
      <w:tr w:rsidR="001248F6" w14:paraId="755DAFDD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4EE17CE" w14:textId="3BF16823" w:rsidR="001248F6" w:rsidRPr="00965D2D" w:rsidRDefault="001248F6" w:rsidP="001248F6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6E0534">
              <w:rPr>
                <w:rtl/>
              </w:rPr>
              <w:t>رحمه محمد السعيد محمد طلبه</w:t>
            </w:r>
          </w:p>
        </w:tc>
        <w:tc>
          <w:tcPr>
            <w:tcW w:w="1075" w:type="dxa"/>
          </w:tcPr>
          <w:p w14:paraId="2D140DAF" w14:textId="77777777" w:rsidR="001248F6" w:rsidRPr="00C00349" w:rsidRDefault="001248F6" w:rsidP="001248F6">
            <w:pPr>
              <w:jc w:val="right"/>
              <w:rPr>
                <w:rtl/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13</w:t>
            </w:r>
          </w:p>
        </w:tc>
      </w:tr>
      <w:tr w:rsidR="001248F6" w14:paraId="73828C49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630A174" w14:textId="3734CECC" w:rsidR="001248F6" w:rsidRPr="00965D2D" w:rsidRDefault="001248F6" w:rsidP="001248F6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6E0534">
              <w:rPr>
                <w:rtl/>
              </w:rPr>
              <w:t xml:space="preserve">رضوى محمود موسى </w:t>
            </w:r>
            <w:proofErr w:type="spellStart"/>
            <w:r w:rsidRPr="006E0534">
              <w:rPr>
                <w:rtl/>
              </w:rPr>
              <w:t>موسى</w:t>
            </w:r>
            <w:proofErr w:type="spellEnd"/>
            <w:r w:rsidRPr="006E0534">
              <w:rPr>
                <w:rtl/>
              </w:rPr>
              <w:t xml:space="preserve"> العطار</w:t>
            </w:r>
          </w:p>
        </w:tc>
        <w:tc>
          <w:tcPr>
            <w:tcW w:w="1075" w:type="dxa"/>
          </w:tcPr>
          <w:p w14:paraId="32AEB5D5" w14:textId="77777777" w:rsidR="001248F6" w:rsidRPr="00C00349" w:rsidRDefault="001248F6" w:rsidP="001248F6">
            <w:pPr>
              <w:jc w:val="right"/>
              <w:rPr>
                <w:rtl/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14</w:t>
            </w:r>
          </w:p>
        </w:tc>
      </w:tr>
      <w:tr w:rsidR="001248F6" w14:paraId="5BE5DB10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24CB98A" w14:textId="7FEE37E8" w:rsidR="001248F6" w:rsidRPr="00965D2D" w:rsidRDefault="001248F6" w:rsidP="001248F6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6E0534">
              <w:rPr>
                <w:rtl/>
              </w:rPr>
              <w:t xml:space="preserve">رقيه </w:t>
            </w:r>
            <w:proofErr w:type="spellStart"/>
            <w:r w:rsidRPr="006E0534">
              <w:rPr>
                <w:rtl/>
              </w:rPr>
              <w:t>حمدى</w:t>
            </w:r>
            <w:proofErr w:type="spellEnd"/>
            <w:r w:rsidRPr="006E0534">
              <w:rPr>
                <w:rtl/>
              </w:rPr>
              <w:t xml:space="preserve"> </w:t>
            </w:r>
            <w:proofErr w:type="spellStart"/>
            <w:r w:rsidRPr="006E0534">
              <w:rPr>
                <w:rtl/>
              </w:rPr>
              <w:t>بيومى</w:t>
            </w:r>
            <w:proofErr w:type="spellEnd"/>
            <w:r w:rsidRPr="006E0534">
              <w:rPr>
                <w:rtl/>
              </w:rPr>
              <w:t xml:space="preserve"> يوسف حسانين</w:t>
            </w:r>
          </w:p>
        </w:tc>
        <w:tc>
          <w:tcPr>
            <w:tcW w:w="1075" w:type="dxa"/>
          </w:tcPr>
          <w:p w14:paraId="0476C811" w14:textId="77777777" w:rsidR="001248F6" w:rsidRPr="00C00349" w:rsidRDefault="001248F6" w:rsidP="001248F6">
            <w:pPr>
              <w:jc w:val="right"/>
              <w:rPr>
                <w:rtl/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15</w:t>
            </w:r>
          </w:p>
        </w:tc>
      </w:tr>
      <w:tr w:rsidR="001248F6" w14:paraId="573597CC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C11D912" w14:textId="70E3AA47" w:rsidR="001248F6" w:rsidRPr="00965D2D" w:rsidRDefault="001248F6" w:rsidP="001248F6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6E0534">
              <w:rPr>
                <w:rtl/>
              </w:rPr>
              <w:t>مريم محمد محمود حسانين</w:t>
            </w:r>
          </w:p>
        </w:tc>
        <w:tc>
          <w:tcPr>
            <w:tcW w:w="1075" w:type="dxa"/>
          </w:tcPr>
          <w:p w14:paraId="73C13C5C" w14:textId="77777777" w:rsidR="001248F6" w:rsidRPr="00C00349" w:rsidRDefault="001248F6" w:rsidP="001248F6">
            <w:pPr>
              <w:jc w:val="right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16</w:t>
            </w:r>
          </w:p>
        </w:tc>
      </w:tr>
      <w:tr w:rsidR="001248F6" w14:paraId="19A33D9C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E0D490C" w14:textId="69084E51" w:rsidR="001248F6" w:rsidRPr="00965D2D" w:rsidRDefault="001248F6" w:rsidP="001248F6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6E0534">
              <w:rPr>
                <w:rtl/>
              </w:rPr>
              <w:t>مريم محمود على حسن جعفر</w:t>
            </w:r>
          </w:p>
        </w:tc>
        <w:tc>
          <w:tcPr>
            <w:tcW w:w="1075" w:type="dxa"/>
          </w:tcPr>
          <w:p w14:paraId="1EB82655" w14:textId="77777777" w:rsidR="001248F6" w:rsidRPr="00C00349" w:rsidRDefault="001248F6" w:rsidP="001248F6">
            <w:pPr>
              <w:jc w:val="right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17</w:t>
            </w:r>
          </w:p>
        </w:tc>
      </w:tr>
      <w:tr w:rsidR="001248F6" w14:paraId="671A6959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67F3C07" w14:textId="7EB1623F" w:rsidR="001248F6" w:rsidRPr="00965D2D" w:rsidRDefault="001248F6" w:rsidP="001248F6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6E0534">
              <w:rPr>
                <w:rtl/>
              </w:rPr>
              <w:t>منار محمد عبدالسلام السيد</w:t>
            </w:r>
          </w:p>
        </w:tc>
        <w:tc>
          <w:tcPr>
            <w:tcW w:w="1075" w:type="dxa"/>
          </w:tcPr>
          <w:p w14:paraId="7A2E8E6A" w14:textId="77777777" w:rsidR="001248F6" w:rsidRPr="00C00349" w:rsidRDefault="001248F6" w:rsidP="001248F6">
            <w:pPr>
              <w:jc w:val="right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18</w:t>
            </w:r>
          </w:p>
        </w:tc>
      </w:tr>
      <w:tr w:rsidR="001248F6" w14:paraId="64E19646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51FAF9D" w14:textId="76130F82" w:rsidR="001248F6" w:rsidRPr="00965D2D" w:rsidRDefault="001248F6" w:rsidP="001248F6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6E0534">
              <w:rPr>
                <w:rtl/>
              </w:rPr>
              <w:t>رنا امير منير انور محمد شكر</w:t>
            </w:r>
          </w:p>
        </w:tc>
        <w:tc>
          <w:tcPr>
            <w:tcW w:w="1075" w:type="dxa"/>
          </w:tcPr>
          <w:p w14:paraId="7BA0DA3F" w14:textId="57945A3B" w:rsidR="001248F6" w:rsidRDefault="001248F6" w:rsidP="001248F6">
            <w:pPr>
              <w:jc w:val="right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19</w:t>
            </w:r>
          </w:p>
        </w:tc>
      </w:tr>
      <w:tr w:rsidR="001248F6" w14:paraId="61FAD060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D4EF124" w14:textId="5446DB8C" w:rsidR="001248F6" w:rsidRPr="00965D2D" w:rsidRDefault="001248F6" w:rsidP="001248F6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6E0534">
              <w:rPr>
                <w:rtl/>
              </w:rPr>
              <w:t xml:space="preserve">رنا </w:t>
            </w:r>
            <w:proofErr w:type="spellStart"/>
            <w:r w:rsidRPr="006E0534">
              <w:rPr>
                <w:rtl/>
              </w:rPr>
              <w:t>هانى</w:t>
            </w:r>
            <w:proofErr w:type="spellEnd"/>
            <w:r w:rsidRPr="006E0534">
              <w:rPr>
                <w:rtl/>
              </w:rPr>
              <w:t xml:space="preserve"> على محمد</w:t>
            </w:r>
          </w:p>
        </w:tc>
        <w:tc>
          <w:tcPr>
            <w:tcW w:w="1075" w:type="dxa"/>
          </w:tcPr>
          <w:p w14:paraId="1885D9A2" w14:textId="0291988B" w:rsidR="001248F6" w:rsidRDefault="001248F6" w:rsidP="001248F6">
            <w:pPr>
              <w:jc w:val="right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20</w:t>
            </w:r>
          </w:p>
        </w:tc>
      </w:tr>
      <w:tr w:rsidR="001248F6" w14:paraId="32754B28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E18D960" w14:textId="3D61644C" w:rsidR="001248F6" w:rsidRPr="00965D2D" w:rsidRDefault="001248F6" w:rsidP="001248F6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6E0534">
              <w:rPr>
                <w:rtl/>
              </w:rPr>
              <w:t xml:space="preserve">روان ايمن محمد </w:t>
            </w:r>
            <w:proofErr w:type="spellStart"/>
            <w:r w:rsidRPr="006E0534">
              <w:rPr>
                <w:rtl/>
              </w:rPr>
              <w:t>شلبى</w:t>
            </w:r>
            <w:proofErr w:type="spellEnd"/>
            <w:r w:rsidRPr="006E0534">
              <w:rPr>
                <w:rtl/>
              </w:rPr>
              <w:t xml:space="preserve"> شريف</w:t>
            </w:r>
          </w:p>
        </w:tc>
        <w:tc>
          <w:tcPr>
            <w:tcW w:w="1075" w:type="dxa"/>
          </w:tcPr>
          <w:p w14:paraId="4A58244C" w14:textId="59404D26" w:rsidR="001248F6" w:rsidRDefault="001248F6" w:rsidP="001248F6">
            <w:pPr>
              <w:jc w:val="right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21</w:t>
            </w:r>
          </w:p>
        </w:tc>
      </w:tr>
      <w:tr w:rsidR="001248F6" w14:paraId="6AD859D0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8D10550" w14:textId="5C519AAA" w:rsidR="001248F6" w:rsidRPr="00965D2D" w:rsidRDefault="001248F6" w:rsidP="001248F6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6E0534">
              <w:rPr>
                <w:rtl/>
              </w:rPr>
              <w:t>روان ياسر طلعت محمد الخواص</w:t>
            </w:r>
          </w:p>
        </w:tc>
        <w:tc>
          <w:tcPr>
            <w:tcW w:w="1075" w:type="dxa"/>
          </w:tcPr>
          <w:p w14:paraId="65C5A859" w14:textId="32468F31" w:rsidR="001248F6" w:rsidRDefault="001248F6" w:rsidP="001248F6">
            <w:pPr>
              <w:jc w:val="right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22</w:t>
            </w:r>
          </w:p>
        </w:tc>
      </w:tr>
      <w:tr w:rsidR="001248F6" w14:paraId="7D683F5E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8FA6798" w14:textId="41A74A8B" w:rsidR="001248F6" w:rsidRPr="00965D2D" w:rsidRDefault="001248F6" w:rsidP="001248F6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6E0534">
              <w:rPr>
                <w:rtl/>
              </w:rPr>
              <w:t>زينب شاهين عبدالرحمن شاهين عبداللطيف</w:t>
            </w:r>
          </w:p>
        </w:tc>
        <w:tc>
          <w:tcPr>
            <w:tcW w:w="1075" w:type="dxa"/>
          </w:tcPr>
          <w:p w14:paraId="0964DC68" w14:textId="2EF78493" w:rsidR="001248F6" w:rsidRDefault="001248F6" w:rsidP="001248F6">
            <w:pPr>
              <w:jc w:val="right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23</w:t>
            </w:r>
          </w:p>
        </w:tc>
      </w:tr>
      <w:tr w:rsidR="001248F6" w14:paraId="6D790122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3540531" w14:textId="49E387B8" w:rsidR="001248F6" w:rsidRPr="00965D2D" w:rsidRDefault="001248F6" w:rsidP="001248F6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6E0534">
              <w:rPr>
                <w:rtl/>
              </w:rPr>
              <w:t>ساره حسين محمد عماره</w:t>
            </w:r>
          </w:p>
        </w:tc>
        <w:tc>
          <w:tcPr>
            <w:tcW w:w="1075" w:type="dxa"/>
          </w:tcPr>
          <w:p w14:paraId="6957EF02" w14:textId="3CCD1EE1" w:rsidR="001248F6" w:rsidRDefault="001248F6" w:rsidP="001248F6">
            <w:pPr>
              <w:jc w:val="right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24</w:t>
            </w:r>
          </w:p>
        </w:tc>
      </w:tr>
      <w:tr w:rsidR="001248F6" w14:paraId="4824E7C8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2D5449" w14:textId="38DA73CA" w:rsidR="001248F6" w:rsidRPr="00965D2D" w:rsidRDefault="001248F6" w:rsidP="001248F6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6E0534">
              <w:rPr>
                <w:rtl/>
              </w:rPr>
              <w:t>ساره متولى محمد عبده السيد فياض</w:t>
            </w:r>
          </w:p>
        </w:tc>
        <w:tc>
          <w:tcPr>
            <w:tcW w:w="1075" w:type="dxa"/>
          </w:tcPr>
          <w:p w14:paraId="240753C1" w14:textId="6F3CC32C" w:rsidR="001248F6" w:rsidRDefault="001248F6" w:rsidP="001248F6">
            <w:pPr>
              <w:jc w:val="right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25</w:t>
            </w:r>
          </w:p>
        </w:tc>
      </w:tr>
      <w:tr w:rsidR="001248F6" w14:paraId="718EDE5F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ADCC73C" w14:textId="2F98CCF9" w:rsidR="001248F6" w:rsidRPr="00965D2D" w:rsidRDefault="001248F6" w:rsidP="001248F6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6E0534">
              <w:rPr>
                <w:rtl/>
              </w:rPr>
              <w:t>ساره ياسر عبدالعزيز عباس اسماعيل</w:t>
            </w:r>
          </w:p>
        </w:tc>
        <w:tc>
          <w:tcPr>
            <w:tcW w:w="1075" w:type="dxa"/>
          </w:tcPr>
          <w:p w14:paraId="12D43200" w14:textId="086E81C6" w:rsidR="001248F6" w:rsidRDefault="001248F6" w:rsidP="001248F6">
            <w:pPr>
              <w:jc w:val="right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26</w:t>
            </w:r>
          </w:p>
        </w:tc>
      </w:tr>
    </w:tbl>
    <w:p w14:paraId="0C342A9A" w14:textId="30164FE5" w:rsidR="004B5CDD" w:rsidRPr="00CA06C5" w:rsidRDefault="004B5CDD" w:rsidP="004E0F44">
      <w:pPr>
        <w:rPr>
          <w:b/>
          <w:bCs/>
          <w:sz w:val="2"/>
          <w:szCs w:val="2"/>
          <w:rtl/>
          <w:lang w:bidi="ar-EG"/>
        </w:rPr>
      </w:pPr>
    </w:p>
    <w:p w14:paraId="5404CE62" w14:textId="66D60B49" w:rsidR="004B5CDD" w:rsidRPr="0099179F" w:rsidRDefault="004B5CDD" w:rsidP="0099179F">
      <w:pPr>
        <w:bidi/>
        <w:rPr>
          <w:b/>
          <w:bCs/>
          <w:sz w:val="40"/>
          <w:szCs w:val="40"/>
          <w:rtl/>
          <w:lang w:bidi="ar-EG"/>
        </w:rPr>
      </w:pPr>
      <w:r>
        <w:rPr>
          <w:rFonts w:hint="cs"/>
          <w:b/>
          <w:bCs/>
          <w:sz w:val="40"/>
          <w:szCs w:val="40"/>
          <w:rtl/>
          <w:lang w:bidi="ar-EG"/>
        </w:rPr>
        <w:t>الدكتور/</w:t>
      </w:r>
      <w:r w:rsidR="005E0DB2" w:rsidRPr="005E0DB2">
        <w:rPr>
          <w:rFonts w:hint="cs"/>
          <w:b/>
          <w:bCs/>
          <w:sz w:val="32"/>
          <w:szCs w:val="32"/>
          <w:rtl/>
          <w:lang w:bidi="ar-EG"/>
        </w:rPr>
        <w:t xml:space="preserve"> </w:t>
      </w:r>
      <w:r w:rsidR="000D3F57">
        <w:rPr>
          <w:rFonts w:hint="cs"/>
          <w:b/>
          <w:bCs/>
          <w:sz w:val="32"/>
          <w:szCs w:val="32"/>
          <w:rtl/>
          <w:lang w:bidi="ar-EG"/>
        </w:rPr>
        <w:t>إسراء على</w:t>
      </w:r>
      <w:r w:rsidR="0099179F">
        <w:rPr>
          <w:rFonts w:hint="cs"/>
          <w:b/>
          <w:bCs/>
          <w:sz w:val="40"/>
          <w:szCs w:val="40"/>
          <w:rtl/>
          <w:lang w:bidi="ar-EG"/>
        </w:rPr>
        <w:t xml:space="preserve">              </w:t>
      </w:r>
      <w:r w:rsidR="0099179F">
        <w:rPr>
          <w:rFonts w:hint="cs"/>
          <w:b/>
          <w:bCs/>
          <w:sz w:val="32"/>
          <w:szCs w:val="32"/>
          <w:rtl/>
          <w:lang w:bidi="ar-EG"/>
        </w:rPr>
        <w:t>اليوم/.........           الساعة/.........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545"/>
        <w:gridCol w:w="1075"/>
      </w:tblGrid>
      <w:tr w:rsidR="00C00349" w14:paraId="6BE9E3FC" w14:textId="77777777" w:rsidTr="00C00349">
        <w:tc>
          <w:tcPr>
            <w:tcW w:w="8545" w:type="dxa"/>
          </w:tcPr>
          <w:p w14:paraId="6339F425" w14:textId="77777777" w:rsidR="00C00349" w:rsidRPr="00C00349" w:rsidRDefault="00C00349" w:rsidP="00C00349">
            <w:pPr>
              <w:jc w:val="right"/>
              <w:rPr>
                <w:lang w:bidi="ar-EG"/>
              </w:rPr>
            </w:pPr>
            <w:proofErr w:type="spellStart"/>
            <w:r w:rsidRPr="00C00349">
              <w:rPr>
                <w:rFonts w:hint="cs"/>
                <w:rtl/>
                <w:lang w:bidi="ar-EG"/>
              </w:rPr>
              <w:t>إسم</w:t>
            </w:r>
            <w:proofErr w:type="spellEnd"/>
            <w:r w:rsidRPr="00C00349">
              <w:rPr>
                <w:rFonts w:hint="cs"/>
                <w:rtl/>
                <w:lang w:bidi="ar-EG"/>
              </w:rPr>
              <w:t xml:space="preserve"> الطالب</w:t>
            </w:r>
          </w:p>
        </w:tc>
        <w:tc>
          <w:tcPr>
            <w:tcW w:w="1075" w:type="dxa"/>
          </w:tcPr>
          <w:p w14:paraId="415819FD" w14:textId="77777777" w:rsidR="00C00349" w:rsidRPr="00C00349" w:rsidRDefault="00C00349" w:rsidP="00C00349">
            <w:pPr>
              <w:jc w:val="right"/>
              <w:rPr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م</w:t>
            </w:r>
          </w:p>
        </w:tc>
      </w:tr>
      <w:tr w:rsidR="001248F6" w14:paraId="380B75C4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6DC3C07" w14:textId="3386A246" w:rsidR="001248F6" w:rsidRPr="00965D2D" w:rsidRDefault="001248F6" w:rsidP="001248F6">
            <w:pPr>
              <w:jc w:val="right"/>
              <w:rPr>
                <w:b/>
                <w:bCs/>
                <w:lang w:bidi="ar-EG"/>
              </w:rPr>
            </w:pPr>
            <w:r w:rsidRPr="00625BF6">
              <w:rPr>
                <w:rtl/>
              </w:rPr>
              <w:t>سعاد ايمن حسن حسانين</w:t>
            </w:r>
          </w:p>
        </w:tc>
        <w:tc>
          <w:tcPr>
            <w:tcW w:w="1075" w:type="dxa"/>
          </w:tcPr>
          <w:p w14:paraId="49F78739" w14:textId="77777777" w:rsidR="001248F6" w:rsidRPr="00C00349" w:rsidRDefault="001248F6" w:rsidP="001248F6">
            <w:pPr>
              <w:jc w:val="right"/>
              <w:rPr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1</w:t>
            </w:r>
          </w:p>
        </w:tc>
      </w:tr>
      <w:tr w:rsidR="001248F6" w14:paraId="6FADCA29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AB1B4CC" w14:textId="4F0C1C97" w:rsidR="001248F6" w:rsidRPr="00965D2D" w:rsidRDefault="001248F6" w:rsidP="001248F6">
            <w:pPr>
              <w:jc w:val="right"/>
              <w:rPr>
                <w:b/>
                <w:bCs/>
                <w:lang w:bidi="ar-EG"/>
              </w:rPr>
            </w:pPr>
            <w:r w:rsidRPr="00625BF6">
              <w:rPr>
                <w:rtl/>
              </w:rPr>
              <w:lastRenderedPageBreak/>
              <w:t>سميره رمضان محمود احمد</w:t>
            </w:r>
          </w:p>
        </w:tc>
        <w:tc>
          <w:tcPr>
            <w:tcW w:w="1075" w:type="dxa"/>
          </w:tcPr>
          <w:p w14:paraId="7E71D2B8" w14:textId="77777777" w:rsidR="001248F6" w:rsidRPr="00C00349" w:rsidRDefault="001248F6" w:rsidP="001248F6">
            <w:pPr>
              <w:jc w:val="right"/>
              <w:rPr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2</w:t>
            </w:r>
          </w:p>
        </w:tc>
      </w:tr>
      <w:tr w:rsidR="001248F6" w14:paraId="49524393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93187B1" w14:textId="1EB1996F" w:rsidR="001248F6" w:rsidRPr="00965D2D" w:rsidRDefault="001248F6" w:rsidP="001248F6">
            <w:pPr>
              <w:jc w:val="right"/>
              <w:rPr>
                <w:b/>
                <w:bCs/>
                <w:lang w:bidi="ar-EG"/>
              </w:rPr>
            </w:pPr>
            <w:proofErr w:type="spellStart"/>
            <w:r w:rsidRPr="00625BF6">
              <w:rPr>
                <w:rtl/>
              </w:rPr>
              <w:t>سهيله</w:t>
            </w:r>
            <w:proofErr w:type="spellEnd"/>
            <w:r w:rsidRPr="00625BF6">
              <w:rPr>
                <w:rtl/>
              </w:rPr>
              <w:t xml:space="preserve"> حسام عبدالمنعم </w:t>
            </w:r>
            <w:proofErr w:type="spellStart"/>
            <w:r w:rsidRPr="00625BF6">
              <w:rPr>
                <w:rtl/>
              </w:rPr>
              <w:t>عبدالدايم</w:t>
            </w:r>
            <w:proofErr w:type="spellEnd"/>
          </w:p>
        </w:tc>
        <w:tc>
          <w:tcPr>
            <w:tcW w:w="1075" w:type="dxa"/>
          </w:tcPr>
          <w:p w14:paraId="7C2F9ACA" w14:textId="77777777" w:rsidR="001248F6" w:rsidRPr="00C00349" w:rsidRDefault="001248F6" w:rsidP="001248F6">
            <w:pPr>
              <w:jc w:val="right"/>
              <w:rPr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3</w:t>
            </w:r>
          </w:p>
        </w:tc>
      </w:tr>
      <w:tr w:rsidR="001248F6" w14:paraId="56D00C03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3F7328B" w14:textId="1E58033B" w:rsidR="001248F6" w:rsidRPr="00965D2D" w:rsidRDefault="001248F6" w:rsidP="001248F6">
            <w:pPr>
              <w:jc w:val="right"/>
              <w:rPr>
                <w:b/>
                <w:bCs/>
                <w:lang w:bidi="ar-EG"/>
              </w:rPr>
            </w:pPr>
            <w:r w:rsidRPr="00625BF6">
              <w:rPr>
                <w:rtl/>
              </w:rPr>
              <w:t xml:space="preserve">شروق شعبان </w:t>
            </w:r>
            <w:proofErr w:type="spellStart"/>
            <w:r w:rsidRPr="00625BF6">
              <w:rPr>
                <w:rtl/>
              </w:rPr>
              <w:t>سباعى</w:t>
            </w:r>
            <w:proofErr w:type="spellEnd"/>
            <w:r w:rsidRPr="00625BF6">
              <w:rPr>
                <w:rtl/>
              </w:rPr>
              <w:t xml:space="preserve"> الصادق</w:t>
            </w:r>
          </w:p>
        </w:tc>
        <w:tc>
          <w:tcPr>
            <w:tcW w:w="1075" w:type="dxa"/>
          </w:tcPr>
          <w:p w14:paraId="6D5AFE06" w14:textId="77777777" w:rsidR="001248F6" w:rsidRPr="00C00349" w:rsidRDefault="001248F6" w:rsidP="001248F6">
            <w:pPr>
              <w:jc w:val="right"/>
              <w:rPr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4</w:t>
            </w:r>
          </w:p>
        </w:tc>
      </w:tr>
      <w:tr w:rsidR="001248F6" w14:paraId="352FBBD0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669B539" w14:textId="3180A1FC" w:rsidR="001248F6" w:rsidRPr="00965D2D" w:rsidRDefault="001248F6" w:rsidP="001248F6">
            <w:pPr>
              <w:jc w:val="right"/>
              <w:rPr>
                <w:b/>
                <w:bCs/>
                <w:lang w:bidi="ar-EG"/>
              </w:rPr>
            </w:pPr>
            <w:r w:rsidRPr="00625BF6">
              <w:rPr>
                <w:rtl/>
              </w:rPr>
              <w:t xml:space="preserve">شروق </w:t>
            </w:r>
            <w:proofErr w:type="spellStart"/>
            <w:r w:rsidRPr="00625BF6">
              <w:rPr>
                <w:rtl/>
              </w:rPr>
              <w:t>هانى</w:t>
            </w:r>
            <w:proofErr w:type="spellEnd"/>
            <w:r w:rsidRPr="00625BF6">
              <w:rPr>
                <w:rtl/>
              </w:rPr>
              <w:t xml:space="preserve"> محمد عبدالفتاح</w:t>
            </w:r>
          </w:p>
        </w:tc>
        <w:tc>
          <w:tcPr>
            <w:tcW w:w="1075" w:type="dxa"/>
          </w:tcPr>
          <w:p w14:paraId="2059EEED" w14:textId="77777777" w:rsidR="001248F6" w:rsidRPr="00C00349" w:rsidRDefault="001248F6" w:rsidP="001248F6">
            <w:pPr>
              <w:jc w:val="right"/>
              <w:rPr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5</w:t>
            </w:r>
          </w:p>
        </w:tc>
      </w:tr>
      <w:tr w:rsidR="001248F6" w14:paraId="0682FE01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344D982" w14:textId="2ED31930" w:rsidR="001248F6" w:rsidRPr="00965D2D" w:rsidRDefault="001248F6" w:rsidP="001248F6">
            <w:pPr>
              <w:jc w:val="right"/>
              <w:rPr>
                <w:b/>
                <w:bCs/>
                <w:lang w:bidi="ar-EG"/>
              </w:rPr>
            </w:pPr>
            <w:r w:rsidRPr="00625BF6">
              <w:rPr>
                <w:rtl/>
              </w:rPr>
              <w:t>شرين السيد جوده السيد</w:t>
            </w:r>
          </w:p>
        </w:tc>
        <w:tc>
          <w:tcPr>
            <w:tcW w:w="1075" w:type="dxa"/>
          </w:tcPr>
          <w:p w14:paraId="0358F386" w14:textId="77777777" w:rsidR="001248F6" w:rsidRPr="00C00349" w:rsidRDefault="001248F6" w:rsidP="001248F6">
            <w:pPr>
              <w:jc w:val="right"/>
              <w:rPr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6</w:t>
            </w:r>
          </w:p>
        </w:tc>
      </w:tr>
      <w:tr w:rsidR="001248F6" w14:paraId="75F03827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A5717CF" w14:textId="737A1BB4" w:rsidR="001248F6" w:rsidRPr="00965D2D" w:rsidRDefault="001248F6" w:rsidP="001248F6">
            <w:pPr>
              <w:jc w:val="right"/>
              <w:rPr>
                <w:b/>
                <w:bCs/>
                <w:lang w:bidi="ar-EG"/>
              </w:rPr>
            </w:pPr>
            <w:r w:rsidRPr="00625BF6">
              <w:rPr>
                <w:rtl/>
              </w:rPr>
              <w:t>شيماء رضا يوسف احمد</w:t>
            </w:r>
          </w:p>
        </w:tc>
        <w:tc>
          <w:tcPr>
            <w:tcW w:w="1075" w:type="dxa"/>
          </w:tcPr>
          <w:p w14:paraId="2A395EA2" w14:textId="77777777" w:rsidR="001248F6" w:rsidRPr="00C00349" w:rsidRDefault="001248F6" w:rsidP="001248F6">
            <w:pPr>
              <w:jc w:val="right"/>
              <w:rPr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7</w:t>
            </w:r>
          </w:p>
        </w:tc>
      </w:tr>
      <w:tr w:rsidR="001248F6" w14:paraId="6B271DB8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BA71F10" w14:textId="2E85BD5B" w:rsidR="001248F6" w:rsidRPr="00965D2D" w:rsidRDefault="001248F6" w:rsidP="001248F6">
            <w:pPr>
              <w:jc w:val="right"/>
              <w:rPr>
                <w:b/>
                <w:bCs/>
                <w:lang w:bidi="ar-EG"/>
              </w:rPr>
            </w:pPr>
            <w:r w:rsidRPr="00625BF6">
              <w:rPr>
                <w:rtl/>
              </w:rPr>
              <w:t>شيماء فاتح السيد مصطفى ابراهيم</w:t>
            </w:r>
          </w:p>
        </w:tc>
        <w:tc>
          <w:tcPr>
            <w:tcW w:w="1075" w:type="dxa"/>
          </w:tcPr>
          <w:p w14:paraId="755F7C0E" w14:textId="77777777" w:rsidR="001248F6" w:rsidRPr="00C00349" w:rsidRDefault="001248F6" w:rsidP="001248F6">
            <w:pPr>
              <w:jc w:val="right"/>
              <w:rPr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8</w:t>
            </w:r>
          </w:p>
        </w:tc>
      </w:tr>
      <w:tr w:rsidR="001248F6" w14:paraId="4684D538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AC06C4" w14:textId="5BBE145D" w:rsidR="001248F6" w:rsidRPr="00965D2D" w:rsidRDefault="001248F6" w:rsidP="001248F6">
            <w:pPr>
              <w:jc w:val="right"/>
              <w:rPr>
                <w:b/>
                <w:bCs/>
                <w:lang w:bidi="ar-EG"/>
              </w:rPr>
            </w:pPr>
            <w:r w:rsidRPr="00625BF6">
              <w:rPr>
                <w:rtl/>
              </w:rPr>
              <w:t xml:space="preserve">صفاء على </w:t>
            </w:r>
            <w:proofErr w:type="spellStart"/>
            <w:r w:rsidRPr="00625BF6">
              <w:rPr>
                <w:rtl/>
              </w:rPr>
              <w:t>مصلحى</w:t>
            </w:r>
            <w:proofErr w:type="spellEnd"/>
            <w:r w:rsidRPr="00625BF6">
              <w:rPr>
                <w:rtl/>
              </w:rPr>
              <w:t xml:space="preserve"> محمد يوسف</w:t>
            </w:r>
          </w:p>
        </w:tc>
        <w:tc>
          <w:tcPr>
            <w:tcW w:w="1075" w:type="dxa"/>
          </w:tcPr>
          <w:p w14:paraId="208C6ED6" w14:textId="77777777" w:rsidR="001248F6" w:rsidRPr="00C00349" w:rsidRDefault="001248F6" w:rsidP="001248F6">
            <w:pPr>
              <w:jc w:val="right"/>
              <w:rPr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9</w:t>
            </w:r>
          </w:p>
        </w:tc>
      </w:tr>
      <w:tr w:rsidR="001248F6" w14:paraId="50A15A0E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0F49823" w14:textId="2620187E" w:rsidR="001248F6" w:rsidRPr="00965D2D" w:rsidRDefault="001248F6" w:rsidP="001248F6">
            <w:pPr>
              <w:jc w:val="right"/>
              <w:rPr>
                <w:b/>
                <w:bCs/>
                <w:lang w:bidi="ar-EG"/>
              </w:rPr>
            </w:pPr>
            <w:r w:rsidRPr="00625BF6">
              <w:rPr>
                <w:rtl/>
              </w:rPr>
              <w:t xml:space="preserve">شيماء احمد عبد </w:t>
            </w:r>
            <w:proofErr w:type="spellStart"/>
            <w:r w:rsidRPr="00625BF6">
              <w:rPr>
                <w:rtl/>
              </w:rPr>
              <w:t>العاطى</w:t>
            </w:r>
            <w:proofErr w:type="spellEnd"/>
            <w:r w:rsidRPr="00625BF6">
              <w:rPr>
                <w:rtl/>
              </w:rPr>
              <w:t xml:space="preserve"> احمد</w:t>
            </w:r>
          </w:p>
        </w:tc>
        <w:tc>
          <w:tcPr>
            <w:tcW w:w="1075" w:type="dxa"/>
          </w:tcPr>
          <w:p w14:paraId="727D6BE6" w14:textId="77777777" w:rsidR="001248F6" w:rsidRPr="00C00349" w:rsidRDefault="001248F6" w:rsidP="001248F6">
            <w:pPr>
              <w:jc w:val="right"/>
              <w:rPr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10</w:t>
            </w:r>
          </w:p>
        </w:tc>
      </w:tr>
      <w:tr w:rsidR="001248F6" w14:paraId="0E65B034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9089C88" w14:textId="3858520C" w:rsidR="001248F6" w:rsidRPr="00965D2D" w:rsidRDefault="001248F6" w:rsidP="001248F6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625BF6">
              <w:rPr>
                <w:rtl/>
              </w:rPr>
              <w:t xml:space="preserve">علا </w:t>
            </w:r>
            <w:proofErr w:type="spellStart"/>
            <w:r w:rsidRPr="00625BF6">
              <w:rPr>
                <w:rtl/>
              </w:rPr>
              <w:t>ديدامونى</w:t>
            </w:r>
            <w:proofErr w:type="spellEnd"/>
            <w:r w:rsidRPr="00625BF6">
              <w:rPr>
                <w:rtl/>
              </w:rPr>
              <w:t xml:space="preserve"> حسين </w:t>
            </w:r>
            <w:proofErr w:type="spellStart"/>
            <w:r w:rsidRPr="00625BF6">
              <w:rPr>
                <w:rtl/>
              </w:rPr>
              <w:t>ديدامونى</w:t>
            </w:r>
            <w:proofErr w:type="spellEnd"/>
          </w:p>
        </w:tc>
        <w:tc>
          <w:tcPr>
            <w:tcW w:w="1075" w:type="dxa"/>
          </w:tcPr>
          <w:p w14:paraId="3A69F841" w14:textId="77777777" w:rsidR="001248F6" w:rsidRPr="00C00349" w:rsidRDefault="001248F6" w:rsidP="001248F6">
            <w:pPr>
              <w:jc w:val="right"/>
              <w:rPr>
                <w:rtl/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11</w:t>
            </w:r>
          </w:p>
        </w:tc>
      </w:tr>
      <w:tr w:rsidR="001248F6" w14:paraId="3CD36AF8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E258584" w14:textId="2F5059A5" w:rsidR="001248F6" w:rsidRPr="00965D2D" w:rsidRDefault="001248F6" w:rsidP="001248F6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625BF6">
              <w:rPr>
                <w:rtl/>
              </w:rPr>
              <w:t xml:space="preserve">فاطمه محمد السيد عبدالفتاح </w:t>
            </w:r>
            <w:proofErr w:type="spellStart"/>
            <w:r w:rsidRPr="00625BF6">
              <w:rPr>
                <w:rtl/>
              </w:rPr>
              <w:t>عفيفى</w:t>
            </w:r>
            <w:proofErr w:type="spellEnd"/>
          </w:p>
        </w:tc>
        <w:tc>
          <w:tcPr>
            <w:tcW w:w="1075" w:type="dxa"/>
          </w:tcPr>
          <w:p w14:paraId="308015DC" w14:textId="77777777" w:rsidR="001248F6" w:rsidRPr="00C00349" w:rsidRDefault="001248F6" w:rsidP="001248F6">
            <w:pPr>
              <w:jc w:val="right"/>
              <w:rPr>
                <w:rtl/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12</w:t>
            </w:r>
          </w:p>
        </w:tc>
      </w:tr>
      <w:tr w:rsidR="001248F6" w14:paraId="1BAF3C53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5BB81F7" w14:textId="388BED21" w:rsidR="001248F6" w:rsidRPr="00965D2D" w:rsidRDefault="001248F6" w:rsidP="001248F6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625BF6">
              <w:rPr>
                <w:rtl/>
              </w:rPr>
              <w:t xml:space="preserve">فاطمه محمد طه </w:t>
            </w:r>
            <w:proofErr w:type="spellStart"/>
            <w:r w:rsidRPr="00625BF6">
              <w:rPr>
                <w:rtl/>
              </w:rPr>
              <w:t>طه</w:t>
            </w:r>
            <w:proofErr w:type="spellEnd"/>
            <w:r w:rsidRPr="00625BF6">
              <w:rPr>
                <w:rtl/>
              </w:rPr>
              <w:t xml:space="preserve"> محمد</w:t>
            </w:r>
          </w:p>
        </w:tc>
        <w:tc>
          <w:tcPr>
            <w:tcW w:w="1075" w:type="dxa"/>
          </w:tcPr>
          <w:p w14:paraId="55759A59" w14:textId="77777777" w:rsidR="001248F6" w:rsidRPr="00C00349" w:rsidRDefault="001248F6" w:rsidP="001248F6">
            <w:pPr>
              <w:jc w:val="right"/>
              <w:rPr>
                <w:rtl/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13</w:t>
            </w:r>
          </w:p>
        </w:tc>
      </w:tr>
      <w:tr w:rsidR="001248F6" w14:paraId="6C989D39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CA9F686" w14:textId="6B14CAD3" w:rsidR="001248F6" w:rsidRPr="00965D2D" w:rsidRDefault="001248F6" w:rsidP="001248F6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625BF6">
              <w:rPr>
                <w:rtl/>
              </w:rPr>
              <w:t xml:space="preserve">فيروز محمود </w:t>
            </w:r>
            <w:proofErr w:type="spellStart"/>
            <w:r w:rsidRPr="00625BF6">
              <w:rPr>
                <w:rtl/>
              </w:rPr>
              <w:t>عبدالهادى</w:t>
            </w:r>
            <w:proofErr w:type="spellEnd"/>
            <w:r w:rsidRPr="00625BF6">
              <w:rPr>
                <w:rtl/>
              </w:rPr>
              <w:t xml:space="preserve"> محمد الشحات</w:t>
            </w:r>
          </w:p>
        </w:tc>
        <w:tc>
          <w:tcPr>
            <w:tcW w:w="1075" w:type="dxa"/>
          </w:tcPr>
          <w:p w14:paraId="0F633944" w14:textId="77777777" w:rsidR="001248F6" w:rsidRPr="00C00349" w:rsidRDefault="001248F6" w:rsidP="001248F6">
            <w:pPr>
              <w:jc w:val="right"/>
              <w:rPr>
                <w:rtl/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14</w:t>
            </w:r>
          </w:p>
        </w:tc>
      </w:tr>
      <w:tr w:rsidR="001248F6" w14:paraId="47D71473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5D48466" w14:textId="17B5F791" w:rsidR="001248F6" w:rsidRPr="00965D2D" w:rsidRDefault="001248F6" w:rsidP="001248F6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proofErr w:type="spellStart"/>
            <w:r w:rsidRPr="00625BF6">
              <w:rPr>
                <w:rtl/>
              </w:rPr>
              <w:t>كريمه</w:t>
            </w:r>
            <w:proofErr w:type="spellEnd"/>
            <w:r w:rsidRPr="00625BF6">
              <w:rPr>
                <w:rtl/>
              </w:rPr>
              <w:t xml:space="preserve"> محمود محمد عبده متولى خميسه</w:t>
            </w:r>
          </w:p>
        </w:tc>
        <w:tc>
          <w:tcPr>
            <w:tcW w:w="1075" w:type="dxa"/>
          </w:tcPr>
          <w:p w14:paraId="34E81E16" w14:textId="77777777" w:rsidR="001248F6" w:rsidRPr="00C00349" w:rsidRDefault="001248F6" w:rsidP="001248F6">
            <w:pPr>
              <w:jc w:val="right"/>
              <w:rPr>
                <w:rtl/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15</w:t>
            </w:r>
          </w:p>
        </w:tc>
      </w:tr>
      <w:tr w:rsidR="001248F6" w14:paraId="7675E613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1384D2E" w14:textId="3AE73358" w:rsidR="001248F6" w:rsidRPr="00965D2D" w:rsidRDefault="001248F6" w:rsidP="001248F6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625BF6">
              <w:rPr>
                <w:rtl/>
              </w:rPr>
              <w:t>محاسن محمد عبدالعزيز راشد</w:t>
            </w:r>
          </w:p>
        </w:tc>
        <w:tc>
          <w:tcPr>
            <w:tcW w:w="1075" w:type="dxa"/>
          </w:tcPr>
          <w:p w14:paraId="07F5A98B" w14:textId="77777777" w:rsidR="001248F6" w:rsidRPr="00C00349" w:rsidRDefault="001248F6" w:rsidP="001248F6">
            <w:pPr>
              <w:jc w:val="right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16</w:t>
            </w:r>
          </w:p>
        </w:tc>
      </w:tr>
      <w:tr w:rsidR="001248F6" w14:paraId="1571518E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4086A07" w14:textId="52A97D40" w:rsidR="001248F6" w:rsidRPr="00965D2D" w:rsidRDefault="001248F6" w:rsidP="001248F6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625BF6">
              <w:rPr>
                <w:rtl/>
              </w:rPr>
              <w:t>مريم محمد خليل عبدالرحمن خليل</w:t>
            </w:r>
          </w:p>
        </w:tc>
        <w:tc>
          <w:tcPr>
            <w:tcW w:w="1075" w:type="dxa"/>
          </w:tcPr>
          <w:p w14:paraId="71D86395" w14:textId="77777777" w:rsidR="001248F6" w:rsidRPr="00C00349" w:rsidRDefault="001248F6" w:rsidP="001248F6">
            <w:pPr>
              <w:jc w:val="right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17</w:t>
            </w:r>
          </w:p>
        </w:tc>
      </w:tr>
      <w:tr w:rsidR="001248F6" w14:paraId="4597F0DF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75262F8" w14:textId="4B36E8A0" w:rsidR="001248F6" w:rsidRPr="00965D2D" w:rsidRDefault="001248F6" w:rsidP="001248F6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625BF6">
              <w:rPr>
                <w:rtl/>
              </w:rPr>
              <w:t xml:space="preserve">منار محمود محمد </w:t>
            </w:r>
            <w:proofErr w:type="spellStart"/>
            <w:r w:rsidRPr="00625BF6">
              <w:rPr>
                <w:rtl/>
              </w:rPr>
              <w:t>الدسوقى</w:t>
            </w:r>
            <w:proofErr w:type="spellEnd"/>
            <w:r w:rsidRPr="00625BF6">
              <w:rPr>
                <w:rtl/>
              </w:rPr>
              <w:t xml:space="preserve"> </w:t>
            </w:r>
            <w:proofErr w:type="spellStart"/>
            <w:r w:rsidRPr="00625BF6">
              <w:rPr>
                <w:rtl/>
              </w:rPr>
              <w:t>اللاوندى</w:t>
            </w:r>
            <w:proofErr w:type="spellEnd"/>
          </w:p>
        </w:tc>
        <w:tc>
          <w:tcPr>
            <w:tcW w:w="1075" w:type="dxa"/>
          </w:tcPr>
          <w:p w14:paraId="6EAB8847" w14:textId="77777777" w:rsidR="001248F6" w:rsidRPr="00C00349" w:rsidRDefault="001248F6" w:rsidP="001248F6">
            <w:pPr>
              <w:jc w:val="right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18</w:t>
            </w:r>
          </w:p>
        </w:tc>
      </w:tr>
      <w:tr w:rsidR="001248F6" w14:paraId="5C1AE04D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D8BAE61" w14:textId="14871CF1" w:rsidR="001248F6" w:rsidRPr="00965D2D" w:rsidRDefault="001248F6" w:rsidP="001248F6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625BF6">
              <w:rPr>
                <w:rtl/>
              </w:rPr>
              <w:t xml:space="preserve">منة الله محمد عيسى </w:t>
            </w:r>
            <w:proofErr w:type="spellStart"/>
            <w:r w:rsidRPr="00625BF6">
              <w:rPr>
                <w:rtl/>
              </w:rPr>
              <w:t>العرباوى</w:t>
            </w:r>
            <w:proofErr w:type="spellEnd"/>
            <w:r w:rsidRPr="00625BF6">
              <w:rPr>
                <w:rtl/>
              </w:rPr>
              <w:t xml:space="preserve"> عبده</w:t>
            </w:r>
          </w:p>
        </w:tc>
        <w:tc>
          <w:tcPr>
            <w:tcW w:w="1075" w:type="dxa"/>
          </w:tcPr>
          <w:p w14:paraId="02ADAEE3" w14:textId="026C46F5" w:rsidR="001248F6" w:rsidRDefault="001248F6" w:rsidP="001248F6">
            <w:pPr>
              <w:jc w:val="right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19</w:t>
            </w:r>
          </w:p>
        </w:tc>
      </w:tr>
      <w:tr w:rsidR="001248F6" w14:paraId="416C9CB3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E1BDFC4" w14:textId="1E6E02B9" w:rsidR="001248F6" w:rsidRPr="00965D2D" w:rsidRDefault="001248F6" w:rsidP="001248F6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625BF6">
              <w:rPr>
                <w:rtl/>
              </w:rPr>
              <w:t>ميرنا السيد محمد صبحى محمد الصادق</w:t>
            </w:r>
          </w:p>
        </w:tc>
        <w:tc>
          <w:tcPr>
            <w:tcW w:w="1075" w:type="dxa"/>
          </w:tcPr>
          <w:p w14:paraId="5E641AFF" w14:textId="5F71DB88" w:rsidR="001248F6" w:rsidRDefault="001248F6" w:rsidP="001248F6">
            <w:pPr>
              <w:jc w:val="right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20</w:t>
            </w:r>
          </w:p>
        </w:tc>
      </w:tr>
      <w:tr w:rsidR="001248F6" w14:paraId="281EBF07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EC466B9" w14:textId="7D6B3D62" w:rsidR="001248F6" w:rsidRPr="00965D2D" w:rsidRDefault="001248F6" w:rsidP="001248F6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625BF6">
              <w:rPr>
                <w:rtl/>
              </w:rPr>
              <w:t xml:space="preserve">ندا اشرف </w:t>
            </w:r>
            <w:proofErr w:type="spellStart"/>
            <w:r w:rsidRPr="00625BF6">
              <w:rPr>
                <w:rtl/>
              </w:rPr>
              <w:t>عبدالرؤف</w:t>
            </w:r>
            <w:proofErr w:type="spellEnd"/>
            <w:r w:rsidRPr="00625BF6">
              <w:rPr>
                <w:rtl/>
              </w:rPr>
              <w:t xml:space="preserve"> محمد اسماعيل</w:t>
            </w:r>
          </w:p>
        </w:tc>
        <w:tc>
          <w:tcPr>
            <w:tcW w:w="1075" w:type="dxa"/>
          </w:tcPr>
          <w:p w14:paraId="4FA5D665" w14:textId="0E7C65B1" w:rsidR="001248F6" w:rsidRDefault="001248F6" w:rsidP="001248F6">
            <w:pPr>
              <w:jc w:val="right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21</w:t>
            </w:r>
          </w:p>
        </w:tc>
      </w:tr>
      <w:tr w:rsidR="001248F6" w14:paraId="047BEC6D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E933D52" w14:textId="161ED210" w:rsidR="001248F6" w:rsidRPr="00965D2D" w:rsidRDefault="001248F6" w:rsidP="001248F6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625BF6">
              <w:rPr>
                <w:rtl/>
              </w:rPr>
              <w:t>ندا على عبدالسلام على سمور</w:t>
            </w:r>
          </w:p>
        </w:tc>
        <w:tc>
          <w:tcPr>
            <w:tcW w:w="1075" w:type="dxa"/>
          </w:tcPr>
          <w:p w14:paraId="31A43B19" w14:textId="5E1F2ED0" w:rsidR="001248F6" w:rsidRDefault="001248F6" w:rsidP="001248F6">
            <w:pPr>
              <w:jc w:val="right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22</w:t>
            </w:r>
          </w:p>
        </w:tc>
      </w:tr>
      <w:tr w:rsidR="001248F6" w14:paraId="2FE6C8CC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129C9DF" w14:textId="376D7439" w:rsidR="001248F6" w:rsidRPr="00965D2D" w:rsidRDefault="001248F6" w:rsidP="001248F6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625BF6">
              <w:rPr>
                <w:rtl/>
              </w:rPr>
              <w:t>ندى عرفه محمد عبدالوهاب السيد باشا</w:t>
            </w:r>
          </w:p>
        </w:tc>
        <w:tc>
          <w:tcPr>
            <w:tcW w:w="1075" w:type="dxa"/>
          </w:tcPr>
          <w:p w14:paraId="5B32334C" w14:textId="44A75DC8" w:rsidR="001248F6" w:rsidRDefault="001248F6" w:rsidP="001248F6">
            <w:pPr>
              <w:jc w:val="right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23</w:t>
            </w:r>
          </w:p>
        </w:tc>
      </w:tr>
      <w:tr w:rsidR="001248F6" w14:paraId="1D3C159C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3B1F9F3" w14:textId="7D108253" w:rsidR="001248F6" w:rsidRPr="00965D2D" w:rsidRDefault="001248F6" w:rsidP="001248F6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625BF6">
              <w:rPr>
                <w:rtl/>
              </w:rPr>
              <w:t>ندى محمد عبدالفتاح ابو الفتوح</w:t>
            </w:r>
          </w:p>
        </w:tc>
        <w:tc>
          <w:tcPr>
            <w:tcW w:w="1075" w:type="dxa"/>
          </w:tcPr>
          <w:p w14:paraId="1DCEAFD4" w14:textId="30161B5C" w:rsidR="001248F6" w:rsidRDefault="001248F6" w:rsidP="001248F6">
            <w:pPr>
              <w:jc w:val="right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24</w:t>
            </w:r>
          </w:p>
        </w:tc>
      </w:tr>
      <w:tr w:rsidR="001248F6" w14:paraId="6F6C306F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515C0FD" w14:textId="7D649F43" w:rsidR="001248F6" w:rsidRPr="00965D2D" w:rsidRDefault="001248F6" w:rsidP="001248F6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625BF6">
              <w:rPr>
                <w:rtl/>
              </w:rPr>
              <w:t xml:space="preserve">ندى محمد </w:t>
            </w:r>
            <w:proofErr w:type="spellStart"/>
            <w:r w:rsidRPr="00625BF6">
              <w:rPr>
                <w:rtl/>
              </w:rPr>
              <w:t>محمد</w:t>
            </w:r>
            <w:proofErr w:type="spellEnd"/>
            <w:r w:rsidRPr="00625BF6">
              <w:rPr>
                <w:rtl/>
              </w:rPr>
              <w:t xml:space="preserve"> </w:t>
            </w:r>
            <w:proofErr w:type="spellStart"/>
            <w:r w:rsidRPr="00625BF6">
              <w:rPr>
                <w:rtl/>
              </w:rPr>
              <w:t>البيلى</w:t>
            </w:r>
            <w:proofErr w:type="spellEnd"/>
          </w:p>
        </w:tc>
        <w:tc>
          <w:tcPr>
            <w:tcW w:w="1075" w:type="dxa"/>
          </w:tcPr>
          <w:p w14:paraId="4E99700B" w14:textId="1F32122C" w:rsidR="001248F6" w:rsidRDefault="001248F6" w:rsidP="001248F6">
            <w:pPr>
              <w:jc w:val="right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25</w:t>
            </w:r>
          </w:p>
        </w:tc>
      </w:tr>
      <w:tr w:rsidR="001248F6" w14:paraId="18739C25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48AF562" w14:textId="183EC9F3" w:rsidR="001248F6" w:rsidRPr="00965D2D" w:rsidRDefault="001248F6" w:rsidP="001248F6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625BF6">
              <w:rPr>
                <w:rtl/>
              </w:rPr>
              <w:t xml:space="preserve">نرمين </w:t>
            </w:r>
            <w:proofErr w:type="spellStart"/>
            <w:r w:rsidRPr="00625BF6">
              <w:rPr>
                <w:rtl/>
              </w:rPr>
              <w:t>ابرهيم</w:t>
            </w:r>
            <w:proofErr w:type="spellEnd"/>
            <w:r w:rsidRPr="00625BF6">
              <w:rPr>
                <w:rtl/>
              </w:rPr>
              <w:t xml:space="preserve"> عبدالله مصطفى عبدالله</w:t>
            </w:r>
          </w:p>
        </w:tc>
        <w:tc>
          <w:tcPr>
            <w:tcW w:w="1075" w:type="dxa"/>
          </w:tcPr>
          <w:p w14:paraId="01F4692D" w14:textId="325B5BDA" w:rsidR="001248F6" w:rsidRDefault="001248F6" w:rsidP="001248F6">
            <w:pPr>
              <w:jc w:val="right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26</w:t>
            </w:r>
          </w:p>
        </w:tc>
      </w:tr>
    </w:tbl>
    <w:p w14:paraId="1F877F7E" w14:textId="15F52D1B" w:rsidR="004B5CDD" w:rsidRPr="0099179F" w:rsidRDefault="004B5CDD" w:rsidP="0099179F">
      <w:pPr>
        <w:tabs>
          <w:tab w:val="right" w:pos="6210"/>
        </w:tabs>
        <w:bidi/>
        <w:rPr>
          <w:b/>
          <w:bCs/>
          <w:sz w:val="40"/>
          <w:szCs w:val="40"/>
          <w:rtl/>
          <w:lang w:bidi="ar-EG"/>
        </w:rPr>
      </w:pPr>
      <w:r>
        <w:rPr>
          <w:rFonts w:hint="cs"/>
          <w:b/>
          <w:bCs/>
          <w:sz w:val="40"/>
          <w:szCs w:val="40"/>
          <w:rtl/>
          <w:lang w:bidi="ar-EG"/>
        </w:rPr>
        <w:t>الدكتور/</w:t>
      </w:r>
      <w:r w:rsidR="000D3F57">
        <w:rPr>
          <w:rFonts w:hint="cs"/>
          <w:b/>
          <w:bCs/>
          <w:sz w:val="32"/>
          <w:szCs w:val="32"/>
          <w:rtl/>
          <w:lang w:bidi="ar-EG"/>
        </w:rPr>
        <w:t>غادة ناصر</w:t>
      </w:r>
      <w:r w:rsidR="0099179F">
        <w:rPr>
          <w:rFonts w:hint="cs"/>
          <w:b/>
          <w:bCs/>
          <w:sz w:val="32"/>
          <w:szCs w:val="32"/>
          <w:rtl/>
          <w:lang w:bidi="ar-EG"/>
        </w:rPr>
        <w:t xml:space="preserve">                     </w:t>
      </w:r>
      <w:r w:rsidR="0099179F">
        <w:rPr>
          <w:rFonts w:hint="cs"/>
          <w:b/>
          <w:bCs/>
          <w:sz w:val="32"/>
          <w:szCs w:val="32"/>
          <w:rtl/>
          <w:lang w:bidi="ar-EG"/>
        </w:rPr>
        <w:t>اليوم/.........           الساعة/..........</w:t>
      </w:r>
      <w:r w:rsidR="0099179F">
        <w:rPr>
          <w:rFonts w:hint="cs"/>
          <w:b/>
          <w:bCs/>
          <w:sz w:val="32"/>
          <w:szCs w:val="32"/>
          <w:rtl/>
          <w:lang w:bidi="ar-EG"/>
        </w:rPr>
        <w:t xml:space="preserve">                                                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545"/>
        <w:gridCol w:w="1075"/>
      </w:tblGrid>
      <w:tr w:rsidR="00C00349" w14:paraId="2066410F" w14:textId="77777777" w:rsidTr="00C00349">
        <w:tc>
          <w:tcPr>
            <w:tcW w:w="8545" w:type="dxa"/>
          </w:tcPr>
          <w:p w14:paraId="28871451" w14:textId="77777777" w:rsidR="00C00349" w:rsidRPr="00C00349" w:rsidRDefault="00C00349" w:rsidP="00C00349">
            <w:pPr>
              <w:jc w:val="right"/>
              <w:rPr>
                <w:lang w:bidi="ar-EG"/>
              </w:rPr>
            </w:pPr>
            <w:proofErr w:type="spellStart"/>
            <w:r w:rsidRPr="00C00349">
              <w:rPr>
                <w:rFonts w:hint="cs"/>
                <w:rtl/>
                <w:lang w:bidi="ar-EG"/>
              </w:rPr>
              <w:t>إسم</w:t>
            </w:r>
            <w:proofErr w:type="spellEnd"/>
            <w:r w:rsidRPr="00C00349">
              <w:rPr>
                <w:rFonts w:hint="cs"/>
                <w:rtl/>
                <w:lang w:bidi="ar-EG"/>
              </w:rPr>
              <w:t xml:space="preserve"> الطالب</w:t>
            </w:r>
          </w:p>
        </w:tc>
        <w:tc>
          <w:tcPr>
            <w:tcW w:w="1075" w:type="dxa"/>
          </w:tcPr>
          <w:p w14:paraId="6123404A" w14:textId="77777777" w:rsidR="00C00349" w:rsidRPr="00C00349" w:rsidRDefault="00C00349" w:rsidP="00C00349">
            <w:pPr>
              <w:jc w:val="right"/>
              <w:rPr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م</w:t>
            </w:r>
          </w:p>
        </w:tc>
      </w:tr>
      <w:tr w:rsidR="001248F6" w14:paraId="71B4036A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DDA9EB0" w14:textId="53634F49" w:rsidR="001248F6" w:rsidRPr="00965D2D" w:rsidRDefault="001248F6" w:rsidP="001248F6">
            <w:pPr>
              <w:jc w:val="right"/>
              <w:rPr>
                <w:b/>
                <w:bCs/>
                <w:lang w:bidi="ar-EG"/>
              </w:rPr>
            </w:pPr>
            <w:r w:rsidRPr="00D92578">
              <w:rPr>
                <w:rtl/>
              </w:rPr>
              <w:t>نسمه رضا عيسى محمد سعد</w:t>
            </w:r>
          </w:p>
        </w:tc>
        <w:tc>
          <w:tcPr>
            <w:tcW w:w="1075" w:type="dxa"/>
          </w:tcPr>
          <w:p w14:paraId="17068F4C" w14:textId="77777777" w:rsidR="001248F6" w:rsidRPr="00C00349" w:rsidRDefault="001248F6" w:rsidP="001248F6">
            <w:pPr>
              <w:jc w:val="right"/>
              <w:rPr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1</w:t>
            </w:r>
          </w:p>
        </w:tc>
      </w:tr>
      <w:tr w:rsidR="001248F6" w14:paraId="692F9BDA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1F3EB2D" w14:textId="23E589E0" w:rsidR="001248F6" w:rsidRPr="00965D2D" w:rsidRDefault="001248F6" w:rsidP="001248F6">
            <w:pPr>
              <w:jc w:val="right"/>
              <w:rPr>
                <w:b/>
                <w:bCs/>
                <w:lang w:bidi="ar-EG"/>
              </w:rPr>
            </w:pPr>
            <w:r w:rsidRPr="00D92578">
              <w:rPr>
                <w:rtl/>
              </w:rPr>
              <w:t>نهاد حمزه صابر حمزه</w:t>
            </w:r>
          </w:p>
        </w:tc>
        <w:tc>
          <w:tcPr>
            <w:tcW w:w="1075" w:type="dxa"/>
          </w:tcPr>
          <w:p w14:paraId="2591E5F5" w14:textId="77777777" w:rsidR="001248F6" w:rsidRPr="00C00349" w:rsidRDefault="001248F6" w:rsidP="001248F6">
            <w:pPr>
              <w:jc w:val="right"/>
              <w:rPr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2</w:t>
            </w:r>
          </w:p>
        </w:tc>
      </w:tr>
      <w:tr w:rsidR="001248F6" w14:paraId="1071EE05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27AEEB5" w14:textId="37E70E7F" w:rsidR="001248F6" w:rsidRPr="00965D2D" w:rsidRDefault="001248F6" w:rsidP="001248F6">
            <w:pPr>
              <w:jc w:val="right"/>
              <w:rPr>
                <w:b/>
                <w:bCs/>
                <w:lang w:bidi="ar-EG"/>
              </w:rPr>
            </w:pPr>
            <w:r w:rsidRPr="00D92578">
              <w:rPr>
                <w:rtl/>
              </w:rPr>
              <w:t xml:space="preserve">نورا </w:t>
            </w:r>
            <w:proofErr w:type="spellStart"/>
            <w:r w:rsidRPr="00D92578">
              <w:rPr>
                <w:rtl/>
              </w:rPr>
              <w:t>هانى</w:t>
            </w:r>
            <w:proofErr w:type="spellEnd"/>
            <w:r w:rsidRPr="00D92578">
              <w:rPr>
                <w:rtl/>
              </w:rPr>
              <w:t xml:space="preserve"> على احمد عقيل</w:t>
            </w:r>
          </w:p>
        </w:tc>
        <w:tc>
          <w:tcPr>
            <w:tcW w:w="1075" w:type="dxa"/>
          </w:tcPr>
          <w:p w14:paraId="212480E7" w14:textId="77777777" w:rsidR="001248F6" w:rsidRPr="00C00349" w:rsidRDefault="001248F6" w:rsidP="001248F6">
            <w:pPr>
              <w:jc w:val="right"/>
              <w:rPr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3</w:t>
            </w:r>
          </w:p>
        </w:tc>
      </w:tr>
      <w:tr w:rsidR="001248F6" w14:paraId="521BE81B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DC4EFF5" w14:textId="3623F9DA" w:rsidR="001248F6" w:rsidRPr="00965D2D" w:rsidRDefault="001248F6" w:rsidP="001248F6">
            <w:pPr>
              <w:jc w:val="right"/>
              <w:rPr>
                <w:b/>
                <w:bCs/>
                <w:lang w:bidi="ar-EG"/>
              </w:rPr>
            </w:pPr>
            <w:r w:rsidRPr="00D92578">
              <w:rPr>
                <w:rtl/>
              </w:rPr>
              <w:t>نوران صلاح عبدالله محمد باز</w:t>
            </w:r>
          </w:p>
        </w:tc>
        <w:tc>
          <w:tcPr>
            <w:tcW w:w="1075" w:type="dxa"/>
          </w:tcPr>
          <w:p w14:paraId="07368869" w14:textId="77777777" w:rsidR="001248F6" w:rsidRPr="00C00349" w:rsidRDefault="001248F6" w:rsidP="001248F6">
            <w:pPr>
              <w:jc w:val="right"/>
              <w:rPr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4</w:t>
            </w:r>
          </w:p>
        </w:tc>
      </w:tr>
      <w:tr w:rsidR="001248F6" w14:paraId="32CE9651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3A423FC" w14:textId="1D34E043" w:rsidR="001248F6" w:rsidRPr="00965D2D" w:rsidRDefault="001248F6" w:rsidP="001248F6">
            <w:pPr>
              <w:jc w:val="right"/>
              <w:rPr>
                <w:b/>
                <w:bCs/>
                <w:lang w:bidi="ar-EG"/>
              </w:rPr>
            </w:pPr>
            <w:r w:rsidRPr="00D92578">
              <w:rPr>
                <w:rtl/>
              </w:rPr>
              <w:t>نورهان احمد عبدالكريم على</w:t>
            </w:r>
          </w:p>
        </w:tc>
        <w:tc>
          <w:tcPr>
            <w:tcW w:w="1075" w:type="dxa"/>
          </w:tcPr>
          <w:p w14:paraId="1B053BAA" w14:textId="77777777" w:rsidR="001248F6" w:rsidRPr="00C00349" w:rsidRDefault="001248F6" w:rsidP="001248F6">
            <w:pPr>
              <w:jc w:val="right"/>
              <w:rPr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5</w:t>
            </w:r>
          </w:p>
        </w:tc>
      </w:tr>
      <w:tr w:rsidR="001248F6" w14:paraId="4F2C68C1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A6965B0" w14:textId="108C296F" w:rsidR="001248F6" w:rsidRPr="00965D2D" w:rsidRDefault="001248F6" w:rsidP="001248F6">
            <w:pPr>
              <w:jc w:val="right"/>
              <w:rPr>
                <w:b/>
                <w:bCs/>
                <w:lang w:bidi="ar-EG"/>
              </w:rPr>
            </w:pPr>
            <w:r w:rsidRPr="00D92578">
              <w:rPr>
                <w:rtl/>
              </w:rPr>
              <w:t>نورهان جمال عطيه سليمان</w:t>
            </w:r>
          </w:p>
        </w:tc>
        <w:tc>
          <w:tcPr>
            <w:tcW w:w="1075" w:type="dxa"/>
          </w:tcPr>
          <w:p w14:paraId="786ED69E" w14:textId="77777777" w:rsidR="001248F6" w:rsidRPr="00C00349" w:rsidRDefault="001248F6" w:rsidP="001248F6">
            <w:pPr>
              <w:jc w:val="right"/>
              <w:rPr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6</w:t>
            </w:r>
          </w:p>
        </w:tc>
      </w:tr>
      <w:tr w:rsidR="001248F6" w14:paraId="6EFC27CA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5BB899A" w14:textId="6C1E388D" w:rsidR="001248F6" w:rsidRPr="00965D2D" w:rsidRDefault="001248F6" w:rsidP="001248F6">
            <w:pPr>
              <w:jc w:val="right"/>
              <w:rPr>
                <w:b/>
                <w:bCs/>
                <w:lang w:bidi="ar-EG"/>
              </w:rPr>
            </w:pPr>
            <w:r w:rsidRPr="00D92578">
              <w:rPr>
                <w:rtl/>
              </w:rPr>
              <w:t>نورهان حامد السيد اسماعيل</w:t>
            </w:r>
          </w:p>
        </w:tc>
        <w:tc>
          <w:tcPr>
            <w:tcW w:w="1075" w:type="dxa"/>
          </w:tcPr>
          <w:p w14:paraId="369AE2D0" w14:textId="77777777" w:rsidR="001248F6" w:rsidRPr="00C00349" w:rsidRDefault="001248F6" w:rsidP="001248F6">
            <w:pPr>
              <w:jc w:val="right"/>
              <w:rPr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7</w:t>
            </w:r>
          </w:p>
        </w:tc>
      </w:tr>
      <w:tr w:rsidR="001248F6" w14:paraId="20F02711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A8F759B" w14:textId="5E6C6006" w:rsidR="001248F6" w:rsidRPr="00965D2D" w:rsidRDefault="001248F6" w:rsidP="001248F6">
            <w:pPr>
              <w:jc w:val="right"/>
              <w:rPr>
                <w:b/>
                <w:bCs/>
                <w:lang w:bidi="ar-EG"/>
              </w:rPr>
            </w:pPr>
            <w:r w:rsidRPr="00D92578">
              <w:rPr>
                <w:rtl/>
              </w:rPr>
              <w:t>نورهان عادل جوده محمد</w:t>
            </w:r>
          </w:p>
        </w:tc>
        <w:tc>
          <w:tcPr>
            <w:tcW w:w="1075" w:type="dxa"/>
          </w:tcPr>
          <w:p w14:paraId="4C9F93A6" w14:textId="77777777" w:rsidR="001248F6" w:rsidRPr="00C00349" w:rsidRDefault="001248F6" w:rsidP="001248F6">
            <w:pPr>
              <w:jc w:val="right"/>
              <w:rPr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8</w:t>
            </w:r>
          </w:p>
        </w:tc>
      </w:tr>
      <w:tr w:rsidR="001248F6" w14:paraId="26CE8958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8176FE6" w14:textId="7EACA81C" w:rsidR="001248F6" w:rsidRPr="00965D2D" w:rsidRDefault="001248F6" w:rsidP="001248F6">
            <w:pPr>
              <w:jc w:val="right"/>
              <w:rPr>
                <w:b/>
                <w:bCs/>
                <w:lang w:bidi="ar-EG"/>
              </w:rPr>
            </w:pPr>
            <w:r w:rsidRPr="00D92578">
              <w:rPr>
                <w:rtl/>
              </w:rPr>
              <w:t>نيره السيد عبدالمجيد سليم</w:t>
            </w:r>
          </w:p>
        </w:tc>
        <w:tc>
          <w:tcPr>
            <w:tcW w:w="1075" w:type="dxa"/>
          </w:tcPr>
          <w:p w14:paraId="762C9149" w14:textId="77777777" w:rsidR="001248F6" w:rsidRPr="00C00349" w:rsidRDefault="001248F6" w:rsidP="001248F6">
            <w:pPr>
              <w:jc w:val="right"/>
              <w:rPr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9</w:t>
            </w:r>
          </w:p>
        </w:tc>
      </w:tr>
      <w:tr w:rsidR="001248F6" w14:paraId="1C1B0AF4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C77B721" w14:textId="40BA2385" w:rsidR="001248F6" w:rsidRPr="00965D2D" w:rsidRDefault="001248F6" w:rsidP="001248F6">
            <w:pPr>
              <w:jc w:val="right"/>
              <w:rPr>
                <w:b/>
                <w:bCs/>
                <w:lang w:bidi="ar-EG"/>
              </w:rPr>
            </w:pPr>
            <w:r w:rsidRPr="00D92578">
              <w:rPr>
                <w:rtl/>
              </w:rPr>
              <w:t>هاجر لطفى درويش سليمان</w:t>
            </w:r>
          </w:p>
        </w:tc>
        <w:tc>
          <w:tcPr>
            <w:tcW w:w="1075" w:type="dxa"/>
          </w:tcPr>
          <w:p w14:paraId="77B955BC" w14:textId="77777777" w:rsidR="001248F6" w:rsidRPr="00C00349" w:rsidRDefault="001248F6" w:rsidP="001248F6">
            <w:pPr>
              <w:jc w:val="right"/>
              <w:rPr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10</w:t>
            </w:r>
          </w:p>
        </w:tc>
      </w:tr>
      <w:tr w:rsidR="001248F6" w14:paraId="23E44219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47FFDA5" w14:textId="3FF18E24" w:rsidR="001248F6" w:rsidRPr="00965D2D" w:rsidRDefault="001248F6" w:rsidP="001248F6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D92578">
              <w:rPr>
                <w:rtl/>
              </w:rPr>
              <w:t>هاجر محمد السيد درويش</w:t>
            </w:r>
          </w:p>
        </w:tc>
        <w:tc>
          <w:tcPr>
            <w:tcW w:w="1075" w:type="dxa"/>
          </w:tcPr>
          <w:p w14:paraId="4D3275F6" w14:textId="77777777" w:rsidR="001248F6" w:rsidRPr="00C00349" w:rsidRDefault="001248F6" w:rsidP="001248F6">
            <w:pPr>
              <w:jc w:val="right"/>
              <w:rPr>
                <w:rtl/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11</w:t>
            </w:r>
          </w:p>
        </w:tc>
      </w:tr>
      <w:tr w:rsidR="001248F6" w14:paraId="58941766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6C889DC" w14:textId="30E6D957" w:rsidR="001248F6" w:rsidRPr="00965D2D" w:rsidRDefault="001248F6" w:rsidP="001248F6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D92578">
              <w:rPr>
                <w:rtl/>
              </w:rPr>
              <w:t>هاله عبداللطيف دياب عبداللطيف</w:t>
            </w:r>
          </w:p>
        </w:tc>
        <w:tc>
          <w:tcPr>
            <w:tcW w:w="1075" w:type="dxa"/>
          </w:tcPr>
          <w:p w14:paraId="565D690E" w14:textId="77777777" w:rsidR="001248F6" w:rsidRPr="00C00349" w:rsidRDefault="001248F6" w:rsidP="001248F6">
            <w:pPr>
              <w:jc w:val="right"/>
              <w:rPr>
                <w:rtl/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12</w:t>
            </w:r>
          </w:p>
        </w:tc>
      </w:tr>
      <w:tr w:rsidR="001248F6" w14:paraId="0103A9D0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45291AD" w14:textId="232CA56A" w:rsidR="001248F6" w:rsidRPr="00965D2D" w:rsidRDefault="001248F6" w:rsidP="001248F6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proofErr w:type="spellStart"/>
            <w:r w:rsidRPr="00D92578">
              <w:rPr>
                <w:rtl/>
              </w:rPr>
              <w:t>هايدى</w:t>
            </w:r>
            <w:proofErr w:type="spellEnd"/>
            <w:r w:rsidRPr="00D92578">
              <w:rPr>
                <w:rtl/>
              </w:rPr>
              <w:t xml:space="preserve"> اسامه السيد احمد عبدالله</w:t>
            </w:r>
          </w:p>
        </w:tc>
        <w:tc>
          <w:tcPr>
            <w:tcW w:w="1075" w:type="dxa"/>
          </w:tcPr>
          <w:p w14:paraId="2EAB69B9" w14:textId="77777777" w:rsidR="001248F6" w:rsidRPr="00C00349" w:rsidRDefault="001248F6" w:rsidP="001248F6">
            <w:pPr>
              <w:jc w:val="right"/>
              <w:rPr>
                <w:rtl/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13</w:t>
            </w:r>
          </w:p>
        </w:tc>
      </w:tr>
      <w:tr w:rsidR="001248F6" w14:paraId="1249B8CF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4964E9B" w14:textId="02D29FF0" w:rsidR="001248F6" w:rsidRPr="00965D2D" w:rsidRDefault="001248F6" w:rsidP="001248F6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D92578">
              <w:rPr>
                <w:rtl/>
              </w:rPr>
              <w:lastRenderedPageBreak/>
              <w:t>يارا محمد عبدالله السيد حسن</w:t>
            </w:r>
          </w:p>
        </w:tc>
        <w:tc>
          <w:tcPr>
            <w:tcW w:w="1075" w:type="dxa"/>
          </w:tcPr>
          <w:p w14:paraId="15525313" w14:textId="77777777" w:rsidR="001248F6" w:rsidRPr="00C00349" w:rsidRDefault="001248F6" w:rsidP="001248F6">
            <w:pPr>
              <w:jc w:val="right"/>
              <w:rPr>
                <w:rtl/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14</w:t>
            </w:r>
          </w:p>
        </w:tc>
      </w:tr>
      <w:tr w:rsidR="001248F6" w14:paraId="7880DCD1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1439A8C" w14:textId="654E7827" w:rsidR="001248F6" w:rsidRPr="00965D2D" w:rsidRDefault="001248F6" w:rsidP="001248F6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D92578">
              <w:rPr>
                <w:rtl/>
              </w:rPr>
              <w:t>ياسمين خالد محمد عبده مصطفى</w:t>
            </w:r>
          </w:p>
        </w:tc>
        <w:tc>
          <w:tcPr>
            <w:tcW w:w="1075" w:type="dxa"/>
          </w:tcPr>
          <w:p w14:paraId="098CC57C" w14:textId="77777777" w:rsidR="001248F6" w:rsidRPr="00C00349" w:rsidRDefault="001248F6" w:rsidP="001248F6">
            <w:pPr>
              <w:jc w:val="right"/>
              <w:rPr>
                <w:rtl/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15</w:t>
            </w:r>
          </w:p>
        </w:tc>
      </w:tr>
      <w:tr w:rsidR="001248F6" w14:paraId="7D37B3E1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2A435AA" w14:textId="0E645254" w:rsidR="001248F6" w:rsidRPr="00965D2D" w:rsidRDefault="001248F6" w:rsidP="001248F6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D92578">
              <w:rPr>
                <w:rtl/>
              </w:rPr>
              <w:t>هبه الله حسين السيد حسن درويش</w:t>
            </w:r>
          </w:p>
        </w:tc>
        <w:tc>
          <w:tcPr>
            <w:tcW w:w="1075" w:type="dxa"/>
          </w:tcPr>
          <w:p w14:paraId="70AB786C" w14:textId="77777777" w:rsidR="001248F6" w:rsidRPr="00C00349" w:rsidRDefault="001248F6" w:rsidP="001248F6">
            <w:pPr>
              <w:jc w:val="right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16</w:t>
            </w:r>
          </w:p>
        </w:tc>
      </w:tr>
      <w:tr w:rsidR="001248F6" w14:paraId="4D50220F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CFCBE31" w14:textId="39B7290C" w:rsidR="001248F6" w:rsidRPr="00965D2D" w:rsidRDefault="001248F6" w:rsidP="001248F6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D92578">
              <w:rPr>
                <w:rtl/>
              </w:rPr>
              <w:t xml:space="preserve">هند عبدالرحمن طلبه سالم </w:t>
            </w:r>
            <w:proofErr w:type="spellStart"/>
            <w:r w:rsidRPr="00D92578">
              <w:rPr>
                <w:rtl/>
              </w:rPr>
              <w:t>عبدالنبى</w:t>
            </w:r>
            <w:proofErr w:type="spellEnd"/>
          </w:p>
        </w:tc>
        <w:tc>
          <w:tcPr>
            <w:tcW w:w="1075" w:type="dxa"/>
          </w:tcPr>
          <w:p w14:paraId="67193697" w14:textId="77777777" w:rsidR="001248F6" w:rsidRPr="00C00349" w:rsidRDefault="001248F6" w:rsidP="001248F6">
            <w:pPr>
              <w:jc w:val="right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17</w:t>
            </w:r>
          </w:p>
        </w:tc>
      </w:tr>
      <w:tr w:rsidR="001248F6" w14:paraId="3B01F06C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637862C" w14:textId="42AE849B" w:rsidR="001248F6" w:rsidRPr="00965D2D" w:rsidRDefault="001248F6" w:rsidP="001248F6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D92578">
              <w:rPr>
                <w:rtl/>
              </w:rPr>
              <w:t>ولاء محمود عبدالعظيم محمد</w:t>
            </w:r>
          </w:p>
        </w:tc>
        <w:tc>
          <w:tcPr>
            <w:tcW w:w="1075" w:type="dxa"/>
          </w:tcPr>
          <w:p w14:paraId="6B230EF6" w14:textId="77777777" w:rsidR="001248F6" w:rsidRPr="00C00349" w:rsidRDefault="001248F6" w:rsidP="001248F6">
            <w:pPr>
              <w:jc w:val="right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18</w:t>
            </w:r>
          </w:p>
        </w:tc>
      </w:tr>
      <w:tr w:rsidR="001248F6" w14:paraId="61609E8C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D84377A" w14:textId="3C220095" w:rsidR="001248F6" w:rsidRPr="00965D2D" w:rsidRDefault="001248F6" w:rsidP="001248F6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D92578">
              <w:rPr>
                <w:rtl/>
              </w:rPr>
              <w:t xml:space="preserve">ياسمين هلال محمد </w:t>
            </w:r>
            <w:proofErr w:type="spellStart"/>
            <w:r w:rsidRPr="00D92578">
              <w:rPr>
                <w:rtl/>
              </w:rPr>
              <w:t>محمد</w:t>
            </w:r>
            <w:proofErr w:type="spellEnd"/>
            <w:r w:rsidRPr="00D92578">
              <w:rPr>
                <w:rtl/>
              </w:rPr>
              <w:t xml:space="preserve"> </w:t>
            </w:r>
            <w:proofErr w:type="spellStart"/>
            <w:r w:rsidRPr="00D92578">
              <w:rPr>
                <w:rtl/>
              </w:rPr>
              <w:t>الحفناوى</w:t>
            </w:r>
            <w:proofErr w:type="spellEnd"/>
          </w:p>
        </w:tc>
        <w:tc>
          <w:tcPr>
            <w:tcW w:w="1075" w:type="dxa"/>
          </w:tcPr>
          <w:p w14:paraId="7450F8AB" w14:textId="32DAE180" w:rsidR="001248F6" w:rsidRDefault="001248F6" w:rsidP="001248F6">
            <w:pPr>
              <w:jc w:val="right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19</w:t>
            </w:r>
          </w:p>
        </w:tc>
      </w:tr>
      <w:tr w:rsidR="001248F6" w14:paraId="1D35515D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2AF4663" w14:textId="7F7D1889" w:rsidR="001248F6" w:rsidRPr="00965D2D" w:rsidRDefault="001248F6" w:rsidP="001248F6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D92578">
              <w:rPr>
                <w:rtl/>
              </w:rPr>
              <w:t>يمنى ياسر السيد متولى احمد النجار</w:t>
            </w:r>
          </w:p>
        </w:tc>
        <w:tc>
          <w:tcPr>
            <w:tcW w:w="1075" w:type="dxa"/>
          </w:tcPr>
          <w:p w14:paraId="292C2287" w14:textId="181E97BC" w:rsidR="001248F6" w:rsidRDefault="001248F6" w:rsidP="001248F6">
            <w:pPr>
              <w:jc w:val="right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20</w:t>
            </w:r>
          </w:p>
        </w:tc>
      </w:tr>
      <w:tr w:rsidR="001248F6" w14:paraId="0FAB8621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17F18BB" w14:textId="7D2339C0" w:rsidR="001248F6" w:rsidRPr="00965D2D" w:rsidRDefault="001248F6" w:rsidP="001248F6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D92578">
              <w:rPr>
                <w:rtl/>
              </w:rPr>
              <w:t xml:space="preserve">احمد محمد </w:t>
            </w:r>
            <w:proofErr w:type="spellStart"/>
            <w:r w:rsidRPr="00D92578">
              <w:rPr>
                <w:rtl/>
              </w:rPr>
              <w:t>محمد</w:t>
            </w:r>
            <w:proofErr w:type="spellEnd"/>
            <w:r w:rsidRPr="00D92578">
              <w:rPr>
                <w:rtl/>
              </w:rPr>
              <w:t xml:space="preserve"> عبدالغفار</w:t>
            </w:r>
          </w:p>
        </w:tc>
        <w:tc>
          <w:tcPr>
            <w:tcW w:w="1075" w:type="dxa"/>
          </w:tcPr>
          <w:p w14:paraId="23E47D66" w14:textId="3915CA2C" w:rsidR="001248F6" w:rsidRDefault="001248F6" w:rsidP="001248F6">
            <w:pPr>
              <w:jc w:val="right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21</w:t>
            </w:r>
          </w:p>
        </w:tc>
      </w:tr>
      <w:tr w:rsidR="001248F6" w14:paraId="359CBF76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2454BD2" w14:textId="4B6B6FDD" w:rsidR="001248F6" w:rsidRPr="00965D2D" w:rsidRDefault="001248F6" w:rsidP="001248F6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D92578">
              <w:rPr>
                <w:rtl/>
              </w:rPr>
              <w:t>محمد صلاح الدين عبدالسلام محمد</w:t>
            </w:r>
          </w:p>
        </w:tc>
        <w:tc>
          <w:tcPr>
            <w:tcW w:w="1075" w:type="dxa"/>
          </w:tcPr>
          <w:p w14:paraId="777A9B17" w14:textId="6F3DB9FB" w:rsidR="001248F6" w:rsidRDefault="001248F6" w:rsidP="001248F6">
            <w:pPr>
              <w:jc w:val="right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22</w:t>
            </w:r>
          </w:p>
        </w:tc>
      </w:tr>
      <w:tr w:rsidR="001248F6" w14:paraId="283F5F9C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969E051" w14:textId="73AF4786" w:rsidR="001248F6" w:rsidRPr="00965D2D" w:rsidRDefault="001248F6" w:rsidP="001248F6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D92578">
              <w:rPr>
                <w:rtl/>
              </w:rPr>
              <w:t>محمد صلاح رجب محمود</w:t>
            </w:r>
          </w:p>
        </w:tc>
        <w:tc>
          <w:tcPr>
            <w:tcW w:w="1075" w:type="dxa"/>
          </w:tcPr>
          <w:p w14:paraId="4DCF6415" w14:textId="6E904074" w:rsidR="001248F6" w:rsidRDefault="001248F6" w:rsidP="001248F6">
            <w:pPr>
              <w:jc w:val="right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23</w:t>
            </w:r>
          </w:p>
        </w:tc>
      </w:tr>
      <w:tr w:rsidR="001248F6" w14:paraId="1AD25DCB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2439F51" w14:textId="2657E282" w:rsidR="001248F6" w:rsidRPr="00965D2D" w:rsidRDefault="001248F6" w:rsidP="001248F6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D92578">
              <w:rPr>
                <w:rtl/>
              </w:rPr>
              <w:t>ماهر هشام ماهر محمد</w:t>
            </w:r>
          </w:p>
        </w:tc>
        <w:tc>
          <w:tcPr>
            <w:tcW w:w="1075" w:type="dxa"/>
          </w:tcPr>
          <w:p w14:paraId="1743B062" w14:textId="02D66250" w:rsidR="001248F6" w:rsidRDefault="001248F6" w:rsidP="001248F6">
            <w:pPr>
              <w:jc w:val="right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24</w:t>
            </w:r>
          </w:p>
        </w:tc>
      </w:tr>
      <w:tr w:rsidR="001248F6" w14:paraId="6E4D47FC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3650572" w14:textId="14994E66" w:rsidR="001248F6" w:rsidRPr="00965D2D" w:rsidRDefault="001248F6" w:rsidP="001248F6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D92578">
              <w:rPr>
                <w:rtl/>
              </w:rPr>
              <w:t xml:space="preserve">محمد احمد محمد </w:t>
            </w:r>
            <w:proofErr w:type="spellStart"/>
            <w:r w:rsidRPr="00D92578">
              <w:rPr>
                <w:rtl/>
              </w:rPr>
              <w:t>محمد</w:t>
            </w:r>
            <w:proofErr w:type="spellEnd"/>
          </w:p>
        </w:tc>
        <w:tc>
          <w:tcPr>
            <w:tcW w:w="1075" w:type="dxa"/>
          </w:tcPr>
          <w:p w14:paraId="258EB1F2" w14:textId="3C847AB2" w:rsidR="001248F6" w:rsidRDefault="001248F6" w:rsidP="001248F6">
            <w:pPr>
              <w:jc w:val="right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25</w:t>
            </w:r>
          </w:p>
        </w:tc>
      </w:tr>
      <w:tr w:rsidR="001248F6" w14:paraId="07DE7B08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5CF7BCB" w14:textId="5861693C" w:rsidR="001248F6" w:rsidRPr="00965D2D" w:rsidRDefault="001248F6" w:rsidP="001248F6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D92578">
              <w:rPr>
                <w:rtl/>
              </w:rPr>
              <w:t>محمد تامر فوزي محمد</w:t>
            </w:r>
          </w:p>
        </w:tc>
        <w:tc>
          <w:tcPr>
            <w:tcW w:w="1075" w:type="dxa"/>
          </w:tcPr>
          <w:p w14:paraId="23CCEE4B" w14:textId="2C9E33BF" w:rsidR="001248F6" w:rsidRDefault="001248F6" w:rsidP="001248F6">
            <w:pPr>
              <w:jc w:val="right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26</w:t>
            </w:r>
          </w:p>
        </w:tc>
      </w:tr>
    </w:tbl>
    <w:p w14:paraId="0F86DEDB" w14:textId="6CC6ADB9" w:rsidR="004B5CDD" w:rsidRPr="0099179F" w:rsidRDefault="004B5CDD" w:rsidP="0099179F">
      <w:pPr>
        <w:bidi/>
        <w:rPr>
          <w:b/>
          <w:bCs/>
          <w:sz w:val="40"/>
          <w:szCs w:val="40"/>
          <w:rtl/>
          <w:lang w:bidi="ar-EG"/>
        </w:rPr>
      </w:pPr>
      <w:r>
        <w:rPr>
          <w:rFonts w:hint="cs"/>
          <w:b/>
          <w:bCs/>
          <w:sz w:val="40"/>
          <w:szCs w:val="40"/>
          <w:rtl/>
          <w:lang w:bidi="ar-EG"/>
        </w:rPr>
        <w:t>الدكتور/</w:t>
      </w:r>
      <w:r w:rsidR="005E0DB2" w:rsidRPr="005E0DB2">
        <w:rPr>
          <w:rFonts w:hint="cs"/>
          <w:b/>
          <w:bCs/>
          <w:sz w:val="32"/>
          <w:szCs w:val="32"/>
          <w:rtl/>
          <w:lang w:bidi="ar-EG"/>
        </w:rPr>
        <w:t xml:space="preserve"> </w:t>
      </w:r>
      <w:proofErr w:type="spellStart"/>
      <w:r w:rsidR="000D3F57">
        <w:rPr>
          <w:rFonts w:hint="cs"/>
          <w:b/>
          <w:bCs/>
          <w:sz w:val="32"/>
          <w:szCs w:val="32"/>
          <w:rtl/>
          <w:lang w:bidi="ar-EG"/>
        </w:rPr>
        <w:t>مى</w:t>
      </w:r>
      <w:proofErr w:type="spellEnd"/>
      <w:r w:rsidR="000D3F57">
        <w:rPr>
          <w:rFonts w:hint="cs"/>
          <w:b/>
          <w:bCs/>
          <w:sz w:val="32"/>
          <w:szCs w:val="32"/>
          <w:rtl/>
          <w:lang w:bidi="ar-EG"/>
        </w:rPr>
        <w:t xml:space="preserve"> محمد السيد عبد الحميد</w:t>
      </w:r>
      <w:r w:rsidR="0099179F">
        <w:rPr>
          <w:rFonts w:hint="cs"/>
          <w:b/>
          <w:bCs/>
          <w:sz w:val="32"/>
          <w:szCs w:val="32"/>
          <w:rtl/>
          <w:lang w:bidi="ar-EG"/>
        </w:rPr>
        <w:t xml:space="preserve">          </w:t>
      </w:r>
      <w:r w:rsidR="0099179F">
        <w:rPr>
          <w:rFonts w:hint="cs"/>
          <w:b/>
          <w:bCs/>
          <w:sz w:val="32"/>
          <w:szCs w:val="32"/>
          <w:rtl/>
          <w:lang w:bidi="ar-EG"/>
        </w:rPr>
        <w:t>اليوم/.........           الساعة/..........</w:t>
      </w:r>
      <w:r w:rsidR="0099179F">
        <w:rPr>
          <w:rFonts w:hint="cs"/>
          <w:b/>
          <w:bCs/>
          <w:sz w:val="32"/>
          <w:szCs w:val="32"/>
          <w:rtl/>
          <w:lang w:bidi="ar-EG"/>
        </w:rPr>
        <w:t xml:space="preserve">                                                    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545"/>
        <w:gridCol w:w="1075"/>
      </w:tblGrid>
      <w:tr w:rsidR="00C00349" w14:paraId="02FE9BF8" w14:textId="77777777" w:rsidTr="00C00349">
        <w:tc>
          <w:tcPr>
            <w:tcW w:w="8545" w:type="dxa"/>
          </w:tcPr>
          <w:p w14:paraId="228323B9" w14:textId="77777777" w:rsidR="00C00349" w:rsidRPr="00C00349" w:rsidRDefault="00C00349" w:rsidP="00C00349">
            <w:pPr>
              <w:jc w:val="right"/>
              <w:rPr>
                <w:lang w:bidi="ar-EG"/>
              </w:rPr>
            </w:pPr>
            <w:proofErr w:type="spellStart"/>
            <w:r w:rsidRPr="00C00349">
              <w:rPr>
                <w:rFonts w:hint="cs"/>
                <w:rtl/>
                <w:lang w:bidi="ar-EG"/>
              </w:rPr>
              <w:t>إسم</w:t>
            </w:r>
            <w:proofErr w:type="spellEnd"/>
            <w:r w:rsidRPr="00C00349">
              <w:rPr>
                <w:rFonts w:hint="cs"/>
                <w:rtl/>
                <w:lang w:bidi="ar-EG"/>
              </w:rPr>
              <w:t xml:space="preserve"> الطالب</w:t>
            </w:r>
          </w:p>
        </w:tc>
        <w:tc>
          <w:tcPr>
            <w:tcW w:w="1075" w:type="dxa"/>
          </w:tcPr>
          <w:p w14:paraId="1BFE39DD" w14:textId="77777777" w:rsidR="00C00349" w:rsidRPr="00C00349" w:rsidRDefault="00C00349" w:rsidP="00C00349">
            <w:pPr>
              <w:jc w:val="right"/>
              <w:rPr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م</w:t>
            </w:r>
          </w:p>
        </w:tc>
      </w:tr>
      <w:tr w:rsidR="001248F6" w14:paraId="1A83F5DF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CB233E9" w14:textId="007A37D5" w:rsidR="001248F6" w:rsidRPr="00965D2D" w:rsidRDefault="001248F6" w:rsidP="001248F6">
            <w:pPr>
              <w:jc w:val="right"/>
              <w:rPr>
                <w:b/>
                <w:bCs/>
                <w:lang w:bidi="ar-EG"/>
              </w:rPr>
            </w:pPr>
            <w:r w:rsidRPr="00682879">
              <w:rPr>
                <w:rtl/>
              </w:rPr>
              <w:t>محمود محمد احمد على</w:t>
            </w:r>
          </w:p>
        </w:tc>
        <w:tc>
          <w:tcPr>
            <w:tcW w:w="1075" w:type="dxa"/>
          </w:tcPr>
          <w:p w14:paraId="5B7E620A" w14:textId="77777777" w:rsidR="001248F6" w:rsidRPr="00C00349" w:rsidRDefault="001248F6" w:rsidP="001248F6">
            <w:pPr>
              <w:jc w:val="right"/>
              <w:rPr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1</w:t>
            </w:r>
          </w:p>
        </w:tc>
      </w:tr>
      <w:tr w:rsidR="001248F6" w14:paraId="333C8B74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37C367D" w14:textId="6BBCA923" w:rsidR="001248F6" w:rsidRPr="00965D2D" w:rsidRDefault="001248F6" w:rsidP="001248F6">
            <w:pPr>
              <w:jc w:val="right"/>
              <w:rPr>
                <w:b/>
                <w:bCs/>
                <w:lang w:bidi="ar-EG"/>
              </w:rPr>
            </w:pPr>
            <w:r w:rsidRPr="00682879">
              <w:rPr>
                <w:rtl/>
              </w:rPr>
              <w:t xml:space="preserve">نادر رضا متولى </w:t>
            </w:r>
            <w:proofErr w:type="spellStart"/>
            <w:r w:rsidRPr="00682879">
              <w:rPr>
                <w:rtl/>
              </w:rPr>
              <w:t>عبدالقوى</w:t>
            </w:r>
            <w:proofErr w:type="spellEnd"/>
          </w:p>
        </w:tc>
        <w:tc>
          <w:tcPr>
            <w:tcW w:w="1075" w:type="dxa"/>
          </w:tcPr>
          <w:p w14:paraId="5F434861" w14:textId="77777777" w:rsidR="001248F6" w:rsidRPr="00C00349" w:rsidRDefault="001248F6" w:rsidP="001248F6">
            <w:pPr>
              <w:jc w:val="right"/>
              <w:rPr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2</w:t>
            </w:r>
          </w:p>
        </w:tc>
      </w:tr>
      <w:tr w:rsidR="001248F6" w14:paraId="44FD2401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4BEAF4B" w14:textId="3FB19DD9" w:rsidR="001248F6" w:rsidRPr="00965D2D" w:rsidRDefault="001248F6" w:rsidP="001248F6">
            <w:pPr>
              <w:jc w:val="right"/>
              <w:rPr>
                <w:b/>
                <w:bCs/>
                <w:lang w:bidi="ar-EG"/>
              </w:rPr>
            </w:pPr>
            <w:r w:rsidRPr="00682879">
              <w:rPr>
                <w:rtl/>
              </w:rPr>
              <w:t>سيد احمد اكمل سيد</w:t>
            </w:r>
          </w:p>
        </w:tc>
        <w:tc>
          <w:tcPr>
            <w:tcW w:w="1075" w:type="dxa"/>
          </w:tcPr>
          <w:p w14:paraId="12579509" w14:textId="77777777" w:rsidR="001248F6" w:rsidRPr="00C00349" w:rsidRDefault="001248F6" w:rsidP="001248F6">
            <w:pPr>
              <w:jc w:val="right"/>
              <w:rPr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3</w:t>
            </w:r>
          </w:p>
        </w:tc>
      </w:tr>
      <w:tr w:rsidR="001248F6" w14:paraId="76889DF8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E5B1ADF" w14:textId="1C01760F" w:rsidR="001248F6" w:rsidRPr="00965D2D" w:rsidRDefault="001248F6" w:rsidP="001248F6">
            <w:pPr>
              <w:jc w:val="right"/>
              <w:rPr>
                <w:b/>
                <w:bCs/>
                <w:lang w:bidi="ar-EG"/>
              </w:rPr>
            </w:pPr>
            <w:r w:rsidRPr="00682879">
              <w:rPr>
                <w:rtl/>
              </w:rPr>
              <w:t>على امين على محمد</w:t>
            </w:r>
          </w:p>
        </w:tc>
        <w:tc>
          <w:tcPr>
            <w:tcW w:w="1075" w:type="dxa"/>
          </w:tcPr>
          <w:p w14:paraId="4822B50D" w14:textId="77777777" w:rsidR="001248F6" w:rsidRPr="00C00349" w:rsidRDefault="001248F6" w:rsidP="001248F6">
            <w:pPr>
              <w:jc w:val="right"/>
              <w:rPr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4</w:t>
            </w:r>
          </w:p>
        </w:tc>
      </w:tr>
      <w:tr w:rsidR="001248F6" w14:paraId="156BFBC4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22122A9" w14:textId="7F1AEA52" w:rsidR="001248F6" w:rsidRPr="00965D2D" w:rsidRDefault="001248F6" w:rsidP="001248F6">
            <w:pPr>
              <w:jc w:val="right"/>
              <w:rPr>
                <w:b/>
                <w:bCs/>
                <w:lang w:bidi="ar-EG"/>
              </w:rPr>
            </w:pPr>
            <w:r w:rsidRPr="00682879">
              <w:rPr>
                <w:rtl/>
              </w:rPr>
              <w:t xml:space="preserve">فتوح محمد </w:t>
            </w:r>
            <w:proofErr w:type="spellStart"/>
            <w:r w:rsidRPr="00682879">
              <w:rPr>
                <w:rtl/>
              </w:rPr>
              <w:t>محمد</w:t>
            </w:r>
            <w:proofErr w:type="spellEnd"/>
            <w:r w:rsidRPr="00682879">
              <w:rPr>
                <w:rtl/>
              </w:rPr>
              <w:t xml:space="preserve"> زين العابدين</w:t>
            </w:r>
          </w:p>
        </w:tc>
        <w:tc>
          <w:tcPr>
            <w:tcW w:w="1075" w:type="dxa"/>
          </w:tcPr>
          <w:p w14:paraId="7C3B9910" w14:textId="77777777" w:rsidR="001248F6" w:rsidRPr="00C00349" w:rsidRDefault="001248F6" w:rsidP="001248F6">
            <w:pPr>
              <w:jc w:val="right"/>
              <w:rPr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5</w:t>
            </w:r>
          </w:p>
        </w:tc>
      </w:tr>
      <w:tr w:rsidR="001248F6" w14:paraId="40F1CE99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AA658E8" w14:textId="469C59EE" w:rsidR="001248F6" w:rsidRPr="00965D2D" w:rsidRDefault="001248F6" w:rsidP="001248F6">
            <w:pPr>
              <w:jc w:val="right"/>
              <w:rPr>
                <w:b/>
                <w:bCs/>
                <w:lang w:bidi="ar-EG"/>
              </w:rPr>
            </w:pPr>
            <w:r w:rsidRPr="00682879">
              <w:rPr>
                <w:rtl/>
              </w:rPr>
              <w:t>كريم عبدالوهاب محمد عبداللطيف</w:t>
            </w:r>
          </w:p>
        </w:tc>
        <w:tc>
          <w:tcPr>
            <w:tcW w:w="1075" w:type="dxa"/>
          </w:tcPr>
          <w:p w14:paraId="0AAD99CC" w14:textId="77777777" w:rsidR="001248F6" w:rsidRPr="00C00349" w:rsidRDefault="001248F6" w:rsidP="001248F6">
            <w:pPr>
              <w:jc w:val="right"/>
              <w:rPr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6</w:t>
            </w:r>
          </w:p>
        </w:tc>
      </w:tr>
      <w:tr w:rsidR="001248F6" w14:paraId="2F9B9017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78F92DC" w14:textId="7732C8F6" w:rsidR="001248F6" w:rsidRPr="00965D2D" w:rsidRDefault="001248F6" w:rsidP="001248F6">
            <w:pPr>
              <w:jc w:val="right"/>
              <w:rPr>
                <w:b/>
                <w:bCs/>
                <w:lang w:bidi="ar-EG"/>
              </w:rPr>
            </w:pPr>
            <w:r w:rsidRPr="00682879">
              <w:rPr>
                <w:rtl/>
              </w:rPr>
              <w:t>محمد السيد محمد حلمي</w:t>
            </w:r>
          </w:p>
        </w:tc>
        <w:tc>
          <w:tcPr>
            <w:tcW w:w="1075" w:type="dxa"/>
          </w:tcPr>
          <w:p w14:paraId="7A01BC23" w14:textId="77777777" w:rsidR="001248F6" w:rsidRPr="00C00349" w:rsidRDefault="001248F6" w:rsidP="001248F6">
            <w:pPr>
              <w:jc w:val="right"/>
              <w:rPr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7</w:t>
            </w:r>
          </w:p>
        </w:tc>
      </w:tr>
      <w:tr w:rsidR="001248F6" w14:paraId="30012855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DF3821E" w14:textId="72548CD6" w:rsidR="001248F6" w:rsidRPr="00965D2D" w:rsidRDefault="001248F6" w:rsidP="001248F6">
            <w:pPr>
              <w:jc w:val="right"/>
              <w:rPr>
                <w:b/>
                <w:bCs/>
                <w:lang w:bidi="ar-EG"/>
              </w:rPr>
            </w:pPr>
            <w:r w:rsidRPr="00682879">
              <w:rPr>
                <w:rtl/>
              </w:rPr>
              <w:t>محمد رضا مصطفى السيد</w:t>
            </w:r>
          </w:p>
        </w:tc>
        <w:tc>
          <w:tcPr>
            <w:tcW w:w="1075" w:type="dxa"/>
          </w:tcPr>
          <w:p w14:paraId="01D3A8D8" w14:textId="77777777" w:rsidR="001248F6" w:rsidRPr="00C00349" w:rsidRDefault="001248F6" w:rsidP="001248F6">
            <w:pPr>
              <w:jc w:val="right"/>
              <w:rPr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8</w:t>
            </w:r>
          </w:p>
        </w:tc>
      </w:tr>
      <w:tr w:rsidR="001248F6" w14:paraId="599C6C8E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77511C2" w14:textId="30ABD72B" w:rsidR="001248F6" w:rsidRPr="00965D2D" w:rsidRDefault="001248F6" w:rsidP="001248F6">
            <w:pPr>
              <w:jc w:val="right"/>
              <w:rPr>
                <w:b/>
                <w:bCs/>
                <w:lang w:bidi="ar-EG"/>
              </w:rPr>
            </w:pPr>
            <w:r w:rsidRPr="00682879">
              <w:rPr>
                <w:rtl/>
              </w:rPr>
              <w:t>محمد محمود محمد حسين</w:t>
            </w:r>
          </w:p>
        </w:tc>
        <w:tc>
          <w:tcPr>
            <w:tcW w:w="1075" w:type="dxa"/>
          </w:tcPr>
          <w:p w14:paraId="213717E5" w14:textId="77777777" w:rsidR="001248F6" w:rsidRPr="00C00349" w:rsidRDefault="001248F6" w:rsidP="001248F6">
            <w:pPr>
              <w:jc w:val="right"/>
              <w:rPr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9</w:t>
            </w:r>
          </w:p>
        </w:tc>
      </w:tr>
      <w:tr w:rsidR="001248F6" w14:paraId="562F94D1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0FD5E8C" w14:textId="4B6A55FA" w:rsidR="001248F6" w:rsidRPr="00965D2D" w:rsidRDefault="001248F6" w:rsidP="001248F6">
            <w:pPr>
              <w:jc w:val="right"/>
              <w:rPr>
                <w:b/>
                <w:bCs/>
                <w:lang w:bidi="ar-EG"/>
              </w:rPr>
            </w:pPr>
            <w:r w:rsidRPr="00682879">
              <w:rPr>
                <w:rtl/>
              </w:rPr>
              <w:t xml:space="preserve">محمود عبدالخالق محمد </w:t>
            </w:r>
            <w:proofErr w:type="spellStart"/>
            <w:r w:rsidRPr="00682879">
              <w:rPr>
                <w:rtl/>
              </w:rPr>
              <w:t>محمد</w:t>
            </w:r>
            <w:proofErr w:type="spellEnd"/>
          </w:p>
        </w:tc>
        <w:tc>
          <w:tcPr>
            <w:tcW w:w="1075" w:type="dxa"/>
          </w:tcPr>
          <w:p w14:paraId="73210E54" w14:textId="77777777" w:rsidR="001248F6" w:rsidRPr="00C00349" w:rsidRDefault="001248F6" w:rsidP="001248F6">
            <w:pPr>
              <w:jc w:val="right"/>
              <w:rPr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10</w:t>
            </w:r>
          </w:p>
        </w:tc>
      </w:tr>
      <w:tr w:rsidR="001248F6" w14:paraId="239B6AAA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A6CE9C4" w14:textId="49712AFE" w:rsidR="001248F6" w:rsidRPr="00965D2D" w:rsidRDefault="001248F6" w:rsidP="001248F6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682879">
              <w:rPr>
                <w:rtl/>
              </w:rPr>
              <w:t>مصطفى حسين مصطفى علي</w:t>
            </w:r>
          </w:p>
        </w:tc>
        <w:tc>
          <w:tcPr>
            <w:tcW w:w="1075" w:type="dxa"/>
          </w:tcPr>
          <w:p w14:paraId="3F510E39" w14:textId="77777777" w:rsidR="001248F6" w:rsidRPr="00C00349" w:rsidRDefault="001248F6" w:rsidP="001248F6">
            <w:pPr>
              <w:jc w:val="right"/>
              <w:rPr>
                <w:rtl/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11</w:t>
            </w:r>
          </w:p>
        </w:tc>
      </w:tr>
      <w:tr w:rsidR="001248F6" w14:paraId="56259559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C57B9F3" w14:textId="158B1D94" w:rsidR="001248F6" w:rsidRPr="00965D2D" w:rsidRDefault="001248F6" w:rsidP="001248F6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682879">
              <w:rPr>
                <w:rtl/>
              </w:rPr>
              <w:t>مصطفى محسن ربيع اسماعيل</w:t>
            </w:r>
          </w:p>
        </w:tc>
        <w:tc>
          <w:tcPr>
            <w:tcW w:w="1075" w:type="dxa"/>
          </w:tcPr>
          <w:p w14:paraId="6C856FF9" w14:textId="77777777" w:rsidR="001248F6" w:rsidRPr="00C00349" w:rsidRDefault="001248F6" w:rsidP="001248F6">
            <w:pPr>
              <w:jc w:val="right"/>
              <w:rPr>
                <w:rtl/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12</w:t>
            </w:r>
          </w:p>
        </w:tc>
      </w:tr>
      <w:tr w:rsidR="001248F6" w14:paraId="47209F53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ADF54C4" w14:textId="14FA7F4D" w:rsidR="001248F6" w:rsidRPr="00965D2D" w:rsidRDefault="001248F6" w:rsidP="001248F6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682879">
              <w:rPr>
                <w:rtl/>
              </w:rPr>
              <w:t xml:space="preserve">اسامه </w:t>
            </w:r>
            <w:proofErr w:type="spellStart"/>
            <w:r w:rsidRPr="00682879">
              <w:rPr>
                <w:rtl/>
              </w:rPr>
              <w:t>العيسوى</w:t>
            </w:r>
            <w:proofErr w:type="spellEnd"/>
            <w:r w:rsidRPr="00682879">
              <w:rPr>
                <w:rtl/>
              </w:rPr>
              <w:t xml:space="preserve"> </w:t>
            </w:r>
            <w:proofErr w:type="spellStart"/>
            <w:r w:rsidRPr="00682879">
              <w:rPr>
                <w:rtl/>
              </w:rPr>
              <w:t>عبدالمعطى</w:t>
            </w:r>
            <w:proofErr w:type="spellEnd"/>
            <w:r w:rsidRPr="00682879">
              <w:rPr>
                <w:rtl/>
              </w:rPr>
              <w:t xml:space="preserve"> </w:t>
            </w:r>
            <w:proofErr w:type="spellStart"/>
            <w:r w:rsidRPr="00682879">
              <w:rPr>
                <w:rtl/>
              </w:rPr>
              <w:t>ابوورده</w:t>
            </w:r>
            <w:proofErr w:type="spellEnd"/>
          </w:p>
        </w:tc>
        <w:tc>
          <w:tcPr>
            <w:tcW w:w="1075" w:type="dxa"/>
          </w:tcPr>
          <w:p w14:paraId="64C3D072" w14:textId="77777777" w:rsidR="001248F6" w:rsidRPr="00C00349" w:rsidRDefault="001248F6" w:rsidP="001248F6">
            <w:pPr>
              <w:jc w:val="right"/>
              <w:rPr>
                <w:rtl/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13</w:t>
            </w:r>
          </w:p>
        </w:tc>
      </w:tr>
      <w:tr w:rsidR="001248F6" w14:paraId="0F6396A8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98CFAEF" w14:textId="68F259DA" w:rsidR="001248F6" w:rsidRPr="00965D2D" w:rsidRDefault="001248F6" w:rsidP="001248F6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682879">
              <w:rPr>
                <w:rtl/>
              </w:rPr>
              <w:t>السيد تامر السيد منصور</w:t>
            </w:r>
          </w:p>
        </w:tc>
        <w:tc>
          <w:tcPr>
            <w:tcW w:w="1075" w:type="dxa"/>
          </w:tcPr>
          <w:p w14:paraId="40837D1D" w14:textId="77777777" w:rsidR="001248F6" w:rsidRPr="00C00349" w:rsidRDefault="001248F6" w:rsidP="001248F6">
            <w:pPr>
              <w:jc w:val="right"/>
              <w:rPr>
                <w:rtl/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14</w:t>
            </w:r>
          </w:p>
        </w:tc>
      </w:tr>
      <w:tr w:rsidR="001248F6" w14:paraId="34DA87DA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A976BB1" w14:textId="346DF8D5" w:rsidR="001248F6" w:rsidRPr="00965D2D" w:rsidRDefault="001248F6" w:rsidP="001248F6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682879">
              <w:rPr>
                <w:rtl/>
              </w:rPr>
              <w:t>خالد عبدالفتاح احمد محمد</w:t>
            </w:r>
          </w:p>
        </w:tc>
        <w:tc>
          <w:tcPr>
            <w:tcW w:w="1075" w:type="dxa"/>
          </w:tcPr>
          <w:p w14:paraId="1E0B5C24" w14:textId="77777777" w:rsidR="001248F6" w:rsidRPr="00C00349" w:rsidRDefault="001248F6" w:rsidP="001248F6">
            <w:pPr>
              <w:jc w:val="right"/>
              <w:rPr>
                <w:rtl/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15</w:t>
            </w:r>
          </w:p>
        </w:tc>
      </w:tr>
      <w:tr w:rsidR="001248F6" w14:paraId="10288B4C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E9A8791" w14:textId="79EFC7C9" w:rsidR="001248F6" w:rsidRPr="00965D2D" w:rsidRDefault="001248F6" w:rsidP="001248F6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682879">
              <w:rPr>
                <w:rtl/>
              </w:rPr>
              <w:t>عبدالحميد محمد عبدالحميد حسين</w:t>
            </w:r>
          </w:p>
        </w:tc>
        <w:tc>
          <w:tcPr>
            <w:tcW w:w="1075" w:type="dxa"/>
          </w:tcPr>
          <w:p w14:paraId="494FA98E" w14:textId="77777777" w:rsidR="001248F6" w:rsidRPr="00C00349" w:rsidRDefault="001248F6" w:rsidP="001248F6">
            <w:pPr>
              <w:jc w:val="right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16</w:t>
            </w:r>
          </w:p>
        </w:tc>
      </w:tr>
      <w:tr w:rsidR="001248F6" w14:paraId="0E346110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E74ACDC" w14:textId="7ED06400" w:rsidR="001248F6" w:rsidRPr="00965D2D" w:rsidRDefault="001248F6" w:rsidP="001248F6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682879">
              <w:rPr>
                <w:rtl/>
              </w:rPr>
              <w:t xml:space="preserve">نورهان محمد حسين </w:t>
            </w:r>
            <w:proofErr w:type="spellStart"/>
            <w:r w:rsidRPr="00682879">
              <w:rPr>
                <w:rtl/>
              </w:rPr>
              <w:t>حنفى</w:t>
            </w:r>
            <w:proofErr w:type="spellEnd"/>
          </w:p>
        </w:tc>
        <w:tc>
          <w:tcPr>
            <w:tcW w:w="1075" w:type="dxa"/>
          </w:tcPr>
          <w:p w14:paraId="5D187459" w14:textId="77777777" w:rsidR="001248F6" w:rsidRPr="00C00349" w:rsidRDefault="001248F6" w:rsidP="001248F6">
            <w:pPr>
              <w:jc w:val="right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17</w:t>
            </w:r>
          </w:p>
        </w:tc>
      </w:tr>
      <w:tr w:rsidR="001248F6" w14:paraId="267F2356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A7C576A" w14:textId="1B99491E" w:rsidR="001248F6" w:rsidRPr="00965D2D" w:rsidRDefault="001248F6" w:rsidP="001248F6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proofErr w:type="spellStart"/>
            <w:r w:rsidRPr="00682879">
              <w:rPr>
                <w:rtl/>
              </w:rPr>
              <w:t>هايدى</w:t>
            </w:r>
            <w:proofErr w:type="spellEnd"/>
            <w:r w:rsidRPr="00682879">
              <w:rPr>
                <w:rtl/>
              </w:rPr>
              <w:t xml:space="preserve"> مصطفى محمد </w:t>
            </w:r>
            <w:proofErr w:type="spellStart"/>
            <w:r w:rsidRPr="00682879">
              <w:rPr>
                <w:rtl/>
              </w:rPr>
              <w:t>محمد</w:t>
            </w:r>
            <w:proofErr w:type="spellEnd"/>
          </w:p>
        </w:tc>
        <w:tc>
          <w:tcPr>
            <w:tcW w:w="1075" w:type="dxa"/>
          </w:tcPr>
          <w:p w14:paraId="5F32449D" w14:textId="77777777" w:rsidR="001248F6" w:rsidRPr="00C00349" w:rsidRDefault="001248F6" w:rsidP="001248F6">
            <w:pPr>
              <w:jc w:val="right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18</w:t>
            </w:r>
          </w:p>
        </w:tc>
      </w:tr>
      <w:tr w:rsidR="001248F6" w14:paraId="798A6D8F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5F905B1" w14:textId="6296B3C7" w:rsidR="001248F6" w:rsidRPr="00965D2D" w:rsidRDefault="001248F6" w:rsidP="001248F6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682879">
              <w:rPr>
                <w:rtl/>
              </w:rPr>
              <w:t>هبه محمد على علوان</w:t>
            </w:r>
          </w:p>
        </w:tc>
        <w:tc>
          <w:tcPr>
            <w:tcW w:w="1075" w:type="dxa"/>
          </w:tcPr>
          <w:p w14:paraId="1D5C508A" w14:textId="6519F561" w:rsidR="001248F6" w:rsidRDefault="001248F6" w:rsidP="001248F6">
            <w:pPr>
              <w:jc w:val="right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19</w:t>
            </w:r>
          </w:p>
        </w:tc>
      </w:tr>
      <w:tr w:rsidR="001248F6" w14:paraId="201E68B3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E9A0654" w14:textId="4A7BB5C1" w:rsidR="001248F6" w:rsidRPr="00965D2D" w:rsidRDefault="001248F6" w:rsidP="001248F6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682879">
              <w:rPr>
                <w:rtl/>
              </w:rPr>
              <w:t>مروه السيد شحاته احمد</w:t>
            </w:r>
          </w:p>
        </w:tc>
        <w:tc>
          <w:tcPr>
            <w:tcW w:w="1075" w:type="dxa"/>
          </w:tcPr>
          <w:p w14:paraId="05F19644" w14:textId="5D3BCAD0" w:rsidR="001248F6" w:rsidRDefault="001248F6" w:rsidP="001248F6">
            <w:pPr>
              <w:jc w:val="right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20</w:t>
            </w:r>
          </w:p>
        </w:tc>
      </w:tr>
      <w:tr w:rsidR="001248F6" w14:paraId="66525823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9A36522" w14:textId="06F88C80" w:rsidR="001248F6" w:rsidRPr="00965D2D" w:rsidRDefault="001248F6" w:rsidP="001248F6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682879">
              <w:rPr>
                <w:rtl/>
              </w:rPr>
              <w:t>منال سالم عبدالله سالم</w:t>
            </w:r>
          </w:p>
        </w:tc>
        <w:tc>
          <w:tcPr>
            <w:tcW w:w="1075" w:type="dxa"/>
          </w:tcPr>
          <w:p w14:paraId="1C6B957B" w14:textId="129518F4" w:rsidR="001248F6" w:rsidRDefault="001248F6" w:rsidP="001248F6">
            <w:pPr>
              <w:jc w:val="right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21</w:t>
            </w:r>
          </w:p>
        </w:tc>
      </w:tr>
      <w:tr w:rsidR="001248F6" w14:paraId="7C834C2C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00C295C" w14:textId="0832C6BF" w:rsidR="001248F6" w:rsidRPr="00965D2D" w:rsidRDefault="001248F6" w:rsidP="001248F6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682879">
              <w:rPr>
                <w:rtl/>
              </w:rPr>
              <w:t>شروق ناصر سليمان عبدالحق</w:t>
            </w:r>
          </w:p>
        </w:tc>
        <w:tc>
          <w:tcPr>
            <w:tcW w:w="1075" w:type="dxa"/>
          </w:tcPr>
          <w:p w14:paraId="6D9B5E73" w14:textId="5E5B169F" w:rsidR="001248F6" w:rsidRDefault="001248F6" w:rsidP="001248F6">
            <w:pPr>
              <w:jc w:val="right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22</w:t>
            </w:r>
          </w:p>
        </w:tc>
      </w:tr>
      <w:tr w:rsidR="001248F6" w14:paraId="720B0E3F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40E3F46" w14:textId="1EFF425D" w:rsidR="001248F6" w:rsidRPr="00965D2D" w:rsidRDefault="001248F6" w:rsidP="001248F6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682879">
              <w:rPr>
                <w:rtl/>
              </w:rPr>
              <w:t xml:space="preserve">شروق </w:t>
            </w:r>
            <w:proofErr w:type="spellStart"/>
            <w:r w:rsidRPr="00682879">
              <w:rPr>
                <w:rtl/>
              </w:rPr>
              <w:t>هانى</w:t>
            </w:r>
            <w:proofErr w:type="spellEnd"/>
            <w:r w:rsidRPr="00682879">
              <w:rPr>
                <w:rtl/>
              </w:rPr>
              <w:t xml:space="preserve"> منصور علـى</w:t>
            </w:r>
          </w:p>
        </w:tc>
        <w:tc>
          <w:tcPr>
            <w:tcW w:w="1075" w:type="dxa"/>
          </w:tcPr>
          <w:p w14:paraId="419E540B" w14:textId="282C0184" w:rsidR="001248F6" w:rsidRDefault="001248F6" w:rsidP="001248F6">
            <w:pPr>
              <w:jc w:val="right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23</w:t>
            </w:r>
          </w:p>
        </w:tc>
      </w:tr>
      <w:tr w:rsidR="001248F6" w14:paraId="2737EAD6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D2E8870" w14:textId="41A1AD5F" w:rsidR="001248F6" w:rsidRPr="00965D2D" w:rsidRDefault="001248F6" w:rsidP="001248F6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682879">
              <w:rPr>
                <w:rtl/>
              </w:rPr>
              <w:t>شرين شعبان جودة سيد</w:t>
            </w:r>
          </w:p>
        </w:tc>
        <w:tc>
          <w:tcPr>
            <w:tcW w:w="1075" w:type="dxa"/>
          </w:tcPr>
          <w:p w14:paraId="6D350CC6" w14:textId="10D16A7A" w:rsidR="001248F6" w:rsidRDefault="001248F6" w:rsidP="001248F6">
            <w:pPr>
              <w:jc w:val="right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24</w:t>
            </w:r>
          </w:p>
        </w:tc>
      </w:tr>
      <w:tr w:rsidR="001248F6" w14:paraId="231774FC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738E497" w14:textId="7284E934" w:rsidR="001248F6" w:rsidRPr="00965D2D" w:rsidRDefault="001248F6" w:rsidP="001248F6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682879">
              <w:rPr>
                <w:rtl/>
              </w:rPr>
              <w:t xml:space="preserve">ميثاق عبدالعزيز على </w:t>
            </w:r>
            <w:proofErr w:type="spellStart"/>
            <w:r w:rsidRPr="00682879">
              <w:rPr>
                <w:rtl/>
              </w:rPr>
              <w:t>على</w:t>
            </w:r>
            <w:proofErr w:type="spellEnd"/>
          </w:p>
        </w:tc>
        <w:tc>
          <w:tcPr>
            <w:tcW w:w="1075" w:type="dxa"/>
          </w:tcPr>
          <w:p w14:paraId="4CA64E52" w14:textId="3DD5FD45" w:rsidR="001248F6" w:rsidRDefault="001248F6" w:rsidP="001248F6">
            <w:pPr>
              <w:jc w:val="right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25</w:t>
            </w:r>
          </w:p>
        </w:tc>
      </w:tr>
      <w:tr w:rsidR="001248F6" w14:paraId="5BDFF72C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5EFAF2D" w14:textId="6FF36BF8" w:rsidR="001248F6" w:rsidRPr="00965D2D" w:rsidRDefault="001248F6" w:rsidP="001248F6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proofErr w:type="spellStart"/>
            <w:r w:rsidRPr="00682879">
              <w:rPr>
                <w:rtl/>
              </w:rPr>
              <w:lastRenderedPageBreak/>
              <w:t>نانسى</w:t>
            </w:r>
            <w:proofErr w:type="spellEnd"/>
            <w:r w:rsidRPr="00682879">
              <w:rPr>
                <w:rtl/>
              </w:rPr>
              <w:t xml:space="preserve"> </w:t>
            </w:r>
            <w:proofErr w:type="spellStart"/>
            <w:r w:rsidRPr="00682879">
              <w:rPr>
                <w:rtl/>
              </w:rPr>
              <w:t>صبرى</w:t>
            </w:r>
            <w:proofErr w:type="spellEnd"/>
            <w:r w:rsidRPr="00682879">
              <w:rPr>
                <w:rtl/>
              </w:rPr>
              <w:t xml:space="preserve"> فاروق عبدالعزيز</w:t>
            </w:r>
          </w:p>
        </w:tc>
        <w:tc>
          <w:tcPr>
            <w:tcW w:w="1075" w:type="dxa"/>
          </w:tcPr>
          <w:p w14:paraId="67204410" w14:textId="2D5B040B" w:rsidR="001248F6" w:rsidRDefault="001248F6" w:rsidP="001248F6">
            <w:pPr>
              <w:jc w:val="right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26</w:t>
            </w:r>
          </w:p>
        </w:tc>
      </w:tr>
    </w:tbl>
    <w:p w14:paraId="119134FC" w14:textId="1AC445F4" w:rsidR="004B5CDD" w:rsidRPr="0099179F" w:rsidRDefault="004B5CDD" w:rsidP="0099179F">
      <w:pPr>
        <w:bidi/>
        <w:rPr>
          <w:b/>
          <w:bCs/>
          <w:sz w:val="40"/>
          <w:szCs w:val="40"/>
          <w:rtl/>
          <w:lang w:bidi="ar-EG"/>
        </w:rPr>
      </w:pPr>
      <w:r>
        <w:rPr>
          <w:rFonts w:hint="cs"/>
          <w:b/>
          <w:bCs/>
          <w:sz w:val="40"/>
          <w:szCs w:val="40"/>
          <w:rtl/>
          <w:lang w:bidi="ar-EG"/>
        </w:rPr>
        <w:t>الدكتور/</w:t>
      </w:r>
      <w:r w:rsidR="005E0DB2" w:rsidRPr="005E0DB2">
        <w:rPr>
          <w:rFonts w:hint="cs"/>
          <w:b/>
          <w:bCs/>
          <w:sz w:val="32"/>
          <w:szCs w:val="32"/>
          <w:rtl/>
          <w:lang w:bidi="ar-EG"/>
        </w:rPr>
        <w:t xml:space="preserve"> </w:t>
      </w:r>
      <w:r w:rsidR="000D3F57">
        <w:rPr>
          <w:rFonts w:hint="cs"/>
          <w:b/>
          <w:bCs/>
          <w:sz w:val="32"/>
          <w:szCs w:val="32"/>
          <w:rtl/>
          <w:lang w:bidi="ar-EG"/>
        </w:rPr>
        <w:t>إسراء إبراهيم محمد عباس</w:t>
      </w:r>
      <w:r w:rsidR="0091751E">
        <w:rPr>
          <w:rFonts w:hint="cs"/>
          <w:b/>
          <w:bCs/>
          <w:sz w:val="32"/>
          <w:szCs w:val="32"/>
          <w:rtl/>
          <w:lang w:bidi="ar-EG"/>
        </w:rPr>
        <w:t xml:space="preserve">            </w:t>
      </w:r>
      <w:r w:rsidR="0091751E">
        <w:rPr>
          <w:rFonts w:hint="cs"/>
          <w:b/>
          <w:bCs/>
          <w:sz w:val="32"/>
          <w:szCs w:val="32"/>
          <w:rtl/>
          <w:lang w:bidi="ar-EG"/>
        </w:rPr>
        <w:t>اليوم/.........           الساعة/..........</w:t>
      </w:r>
      <w:r w:rsidR="0091751E">
        <w:rPr>
          <w:rFonts w:hint="cs"/>
          <w:b/>
          <w:bCs/>
          <w:sz w:val="32"/>
          <w:szCs w:val="32"/>
          <w:rtl/>
          <w:lang w:bidi="ar-EG"/>
        </w:rPr>
        <w:t xml:space="preserve">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545"/>
        <w:gridCol w:w="1075"/>
      </w:tblGrid>
      <w:tr w:rsidR="00C00349" w14:paraId="23757106" w14:textId="77777777" w:rsidTr="00C00349">
        <w:tc>
          <w:tcPr>
            <w:tcW w:w="8545" w:type="dxa"/>
          </w:tcPr>
          <w:p w14:paraId="312D60E2" w14:textId="77777777" w:rsidR="00C00349" w:rsidRPr="00C00349" w:rsidRDefault="00C00349" w:rsidP="00C00349">
            <w:pPr>
              <w:jc w:val="right"/>
              <w:rPr>
                <w:lang w:bidi="ar-EG"/>
              </w:rPr>
            </w:pPr>
            <w:proofErr w:type="spellStart"/>
            <w:r w:rsidRPr="00C00349">
              <w:rPr>
                <w:rFonts w:hint="cs"/>
                <w:rtl/>
                <w:lang w:bidi="ar-EG"/>
              </w:rPr>
              <w:t>إسم</w:t>
            </w:r>
            <w:proofErr w:type="spellEnd"/>
            <w:r w:rsidRPr="00C00349">
              <w:rPr>
                <w:rFonts w:hint="cs"/>
                <w:rtl/>
                <w:lang w:bidi="ar-EG"/>
              </w:rPr>
              <w:t xml:space="preserve"> الطالب</w:t>
            </w:r>
          </w:p>
        </w:tc>
        <w:tc>
          <w:tcPr>
            <w:tcW w:w="1075" w:type="dxa"/>
          </w:tcPr>
          <w:p w14:paraId="34EA8177" w14:textId="77777777" w:rsidR="00C00349" w:rsidRPr="00C00349" w:rsidRDefault="00C00349" w:rsidP="00C00349">
            <w:pPr>
              <w:jc w:val="right"/>
              <w:rPr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م</w:t>
            </w:r>
          </w:p>
        </w:tc>
      </w:tr>
      <w:tr w:rsidR="001248F6" w14:paraId="011FEEC2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B7DAEE5" w14:textId="50DAAC23" w:rsidR="001248F6" w:rsidRPr="00965D2D" w:rsidRDefault="001248F6" w:rsidP="001248F6">
            <w:pPr>
              <w:jc w:val="right"/>
              <w:rPr>
                <w:b/>
                <w:bCs/>
                <w:lang w:bidi="ar-EG"/>
              </w:rPr>
            </w:pPr>
            <w:proofErr w:type="spellStart"/>
            <w:r w:rsidRPr="00F37B35">
              <w:rPr>
                <w:rtl/>
              </w:rPr>
              <w:t>نانسى</w:t>
            </w:r>
            <w:proofErr w:type="spellEnd"/>
            <w:r w:rsidRPr="00F37B35">
              <w:rPr>
                <w:rtl/>
              </w:rPr>
              <w:t xml:space="preserve"> عبدالرحيم حماده السيد</w:t>
            </w:r>
          </w:p>
        </w:tc>
        <w:tc>
          <w:tcPr>
            <w:tcW w:w="1075" w:type="dxa"/>
          </w:tcPr>
          <w:p w14:paraId="4FAB7E7A" w14:textId="77777777" w:rsidR="001248F6" w:rsidRPr="00C00349" w:rsidRDefault="001248F6" w:rsidP="001248F6">
            <w:pPr>
              <w:jc w:val="right"/>
              <w:rPr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1</w:t>
            </w:r>
          </w:p>
        </w:tc>
      </w:tr>
      <w:tr w:rsidR="001248F6" w14:paraId="313369B6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1173330" w14:textId="700AA76F" w:rsidR="001248F6" w:rsidRPr="00965D2D" w:rsidRDefault="001248F6" w:rsidP="001248F6">
            <w:pPr>
              <w:jc w:val="right"/>
              <w:rPr>
                <w:b/>
                <w:bCs/>
                <w:lang w:bidi="ar-EG"/>
              </w:rPr>
            </w:pPr>
            <w:r w:rsidRPr="00F37B35">
              <w:rPr>
                <w:rtl/>
              </w:rPr>
              <w:t xml:space="preserve">ايه بكر محمد </w:t>
            </w:r>
            <w:proofErr w:type="spellStart"/>
            <w:r w:rsidRPr="00F37B35">
              <w:rPr>
                <w:rtl/>
              </w:rPr>
              <w:t>حميده</w:t>
            </w:r>
            <w:proofErr w:type="spellEnd"/>
          </w:p>
        </w:tc>
        <w:tc>
          <w:tcPr>
            <w:tcW w:w="1075" w:type="dxa"/>
          </w:tcPr>
          <w:p w14:paraId="32138072" w14:textId="77777777" w:rsidR="001248F6" w:rsidRPr="00C00349" w:rsidRDefault="001248F6" w:rsidP="001248F6">
            <w:pPr>
              <w:jc w:val="right"/>
              <w:rPr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2</w:t>
            </w:r>
          </w:p>
        </w:tc>
      </w:tr>
      <w:tr w:rsidR="001248F6" w14:paraId="459D00DD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C6B2BDC" w14:textId="63C63CAA" w:rsidR="001248F6" w:rsidRPr="00965D2D" w:rsidRDefault="001248F6" w:rsidP="001248F6">
            <w:pPr>
              <w:jc w:val="right"/>
              <w:rPr>
                <w:b/>
                <w:bCs/>
                <w:lang w:bidi="ar-EG"/>
              </w:rPr>
            </w:pPr>
            <w:r w:rsidRPr="00F37B35">
              <w:rPr>
                <w:rtl/>
              </w:rPr>
              <w:t>ايه خالد احمد محمد</w:t>
            </w:r>
          </w:p>
        </w:tc>
        <w:tc>
          <w:tcPr>
            <w:tcW w:w="1075" w:type="dxa"/>
          </w:tcPr>
          <w:p w14:paraId="567E4800" w14:textId="77777777" w:rsidR="001248F6" w:rsidRPr="00C00349" w:rsidRDefault="001248F6" w:rsidP="001248F6">
            <w:pPr>
              <w:jc w:val="right"/>
              <w:rPr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3</w:t>
            </w:r>
          </w:p>
        </w:tc>
      </w:tr>
      <w:tr w:rsidR="001248F6" w14:paraId="49032A2A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3370876" w14:textId="471242F6" w:rsidR="001248F6" w:rsidRPr="00965D2D" w:rsidRDefault="001248F6" w:rsidP="001248F6">
            <w:pPr>
              <w:jc w:val="right"/>
              <w:rPr>
                <w:b/>
                <w:bCs/>
                <w:lang w:bidi="ar-EG"/>
              </w:rPr>
            </w:pPr>
            <w:r w:rsidRPr="00F37B35">
              <w:rPr>
                <w:rtl/>
              </w:rPr>
              <w:t xml:space="preserve">تغريد محمد </w:t>
            </w:r>
            <w:proofErr w:type="spellStart"/>
            <w:r w:rsidRPr="00F37B35">
              <w:rPr>
                <w:rtl/>
              </w:rPr>
              <w:t>محمد</w:t>
            </w:r>
            <w:proofErr w:type="spellEnd"/>
            <w:r w:rsidRPr="00F37B35">
              <w:rPr>
                <w:rtl/>
              </w:rPr>
              <w:t xml:space="preserve"> عبدالحليم</w:t>
            </w:r>
          </w:p>
        </w:tc>
        <w:tc>
          <w:tcPr>
            <w:tcW w:w="1075" w:type="dxa"/>
          </w:tcPr>
          <w:p w14:paraId="614C591A" w14:textId="77777777" w:rsidR="001248F6" w:rsidRPr="00C00349" w:rsidRDefault="001248F6" w:rsidP="001248F6">
            <w:pPr>
              <w:jc w:val="right"/>
              <w:rPr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4</w:t>
            </w:r>
          </w:p>
        </w:tc>
      </w:tr>
      <w:tr w:rsidR="001248F6" w14:paraId="124C243D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975606E" w14:textId="229FC537" w:rsidR="001248F6" w:rsidRPr="00965D2D" w:rsidRDefault="001248F6" w:rsidP="001248F6">
            <w:pPr>
              <w:jc w:val="right"/>
              <w:rPr>
                <w:b/>
                <w:bCs/>
                <w:lang w:bidi="ar-EG"/>
              </w:rPr>
            </w:pPr>
            <w:r w:rsidRPr="00F37B35">
              <w:rPr>
                <w:rtl/>
              </w:rPr>
              <w:t xml:space="preserve">دعاء </w:t>
            </w:r>
            <w:proofErr w:type="spellStart"/>
            <w:r w:rsidRPr="00F37B35">
              <w:rPr>
                <w:rtl/>
              </w:rPr>
              <w:t>شوقى</w:t>
            </w:r>
            <w:proofErr w:type="spellEnd"/>
            <w:r w:rsidRPr="00F37B35">
              <w:rPr>
                <w:rtl/>
              </w:rPr>
              <w:t xml:space="preserve"> حامد طه</w:t>
            </w:r>
          </w:p>
        </w:tc>
        <w:tc>
          <w:tcPr>
            <w:tcW w:w="1075" w:type="dxa"/>
          </w:tcPr>
          <w:p w14:paraId="47012744" w14:textId="77777777" w:rsidR="001248F6" w:rsidRPr="00C00349" w:rsidRDefault="001248F6" w:rsidP="001248F6">
            <w:pPr>
              <w:jc w:val="right"/>
              <w:rPr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5</w:t>
            </w:r>
          </w:p>
        </w:tc>
      </w:tr>
      <w:tr w:rsidR="001248F6" w14:paraId="67338079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E16E50C" w14:textId="665D8D65" w:rsidR="001248F6" w:rsidRPr="00965D2D" w:rsidRDefault="001248F6" w:rsidP="001248F6">
            <w:pPr>
              <w:jc w:val="right"/>
              <w:rPr>
                <w:b/>
                <w:bCs/>
                <w:lang w:bidi="ar-EG"/>
              </w:rPr>
            </w:pPr>
            <w:r w:rsidRPr="00F37B35">
              <w:rPr>
                <w:rtl/>
              </w:rPr>
              <w:t>دنيا سليمان عبدالعال احمد</w:t>
            </w:r>
          </w:p>
        </w:tc>
        <w:tc>
          <w:tcPr>
            <w:tcW w:w="1075" w:type="dxa"/>
          </w:tcPr>
          <w:p w14:paraId="1F5DA945" w14:textId="77777777" w:rsidR="001248F6" w:rsidRPr="00C00349" w:rsidRDefault="001248F6" w:rsidP="001248F6">
            <w:pPr>
              <w:jc w:val="right"/>
              <w:rPr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6</w:t>
            </w:r>
          </w:p>
        </w:tc>
      </w:tr>
      <w:tr w:rsidR="001248F6" w14:paraId="6642CF23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DD49BF1" w14:textId="2E06414C" w:rsidR="001248F6" w:rsidRPr="00965D2D" w:rsidRDefault="001248F6" w:rsidP="001248F6">
            <w:pPr>
              <w:jc w:val="right"/>
              <w:rPr>
                <w:b/>
                <w:bCs/>
                <w:lang w:bidi="ar-EG"/>
              </w:rPr>
            </w:pPr>
            <w:r w:rsidRPr="00F37B35">
              <w:rPr>
                <w:rtl/>
              </w:rPr>
              <w:t>اسراء حسين محمود السيد</w:t>
            </w:r>
          </w:p>
        </w:tc>
        <w:tc>
          <w:tcPr>
            <w:tcW w:w="1075" w:type="dxa"/>
          </w:tcPr>
          <w:p w14:paraId="206F3B4D" w14:textId="77777777" w:rsidR="001248F6" w:rsidRPr="00C00349" w:rsidRDefault="001248F6" w:rsidP="001248F6">
            <w:pPr>
              <w:jc w:val="right"/>
              <w:rPr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7</w:t>
            </w:r>
          </w:p>
        </w:tc>
      </w:tr>
      <w:tr w:rsidR="001248F6" w14:paraId="6A027FBA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C116D93" w14:textId="4103BFC6" w:rsidR="001248F6" w:rsidRPr="00965D2D" w:rsidRDefault="001248F6" w:rsidP="001248F6">
            <w:pPr>
              <w:jc w:val="right"/>
              <w:rPr>
                <w:b/>
                <w:bCs/>
                <w:lang w:bidi="ar-EG"/>
              </w:rPr>
            </w:pPr>
            <w:r w:rsidRPr="00F37B35">
              <w:rPr>
                <w:rtl/>
              </w:rPr>
              <w:t>جيهان محمد صلاح احمد</w:t>
            </w:r>
          </w:p>
        </w:tc>
        <w:tc>
          <w:tcPr>
            <w:tcW w:w="1075" w:type="dxa"/>
          </w:tcPr>
          <w:p w14:paraId="33A55D8B" w14:textId="77777777" w:rsidR="001248F6" w:rsidRPr="00C00349" w:rsidRDefault="001248F6" w:rsidP="001248F6">
            <w:pPr>
              <w:jc w:val="right"/>
              <w:rPr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8</w:t>
            </w:r>
          </w:p>
        </w:tc>
      </w:tr>
      <w:tr w:rsidR="001248F6" w14:paraId="2AB9D711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CEAE16D" w14:textId="47E0ED7D" w:rsidR="001248F6" w:rsidRPr="00965D2D" w:rsidRDefault="001248F6" w:rsidP="001248F6">
            <w:pPr>
              <w:jc w:val="right"/>
              <w:rPr>
                <w:b/>
                <w:bCs/>
                <w:lang w:bidi="ar-EG"/>
              </w:rPr>
            </w:pPr>
            <w:r w:rsidRPr="00F37B35">
              <w:rPr>
                <w:rtl/>
              </w:rPr>
              <w:t>ريهام عبدالعزيز حسن مصطفي</w:t>
            </w:r>
          </w:p>
        </w:tc>
        <w:tc>
          <w:tcPr>
            <w:tcW w:w="1075" w:type="dxa"/>
          </w:tcPr>
          <w:p w14:paraId="59D71126" w14:textId="77777777" w:rsidR="001248F6" w:rsidRPr="00C00349" w:rsidRDefault="001248F6" w:rsidP="001248F6">
            <w:pPr>
              <w:jc w:val="right"/>
              <w:rPr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9</w:t>
            </w:r>
          </w:p>
        </w:tc>
      </w:tr>
      <w:tr w:rsidR="001248F6" w14:paraId="6B14F125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67C6F1C" w14:textId="1B03B718" w:rsidR="001248F6" w:rsidRPr="00965D2D" w:rsidRDefault="001248F6" w:rsidP="001248F6">
            <w:pPr>
              <w:jc w:val="right"/>
              <w:rPr>
                <w:b/>
                <w:bCs/>
                <w:lang w:bidi="ar-EG"/>
              </w:rPr>
            </w:pPr>
            <w:r w:rsidRPr="00F37B35">
              <w:rPr>
                <w:rtl/>
              </w:rPr>
              <w:t>سمر عبدالله جوده البحيري</w:t>
            </w:r>
          </w:p>
        </w:tc>
        <w:tc>
          <w:tcPr>
            <w:tcW w:w="1075" w:type="dxa"/>
          </w:tcPr>
          <w:p w14:paraId="5EBF4708" w14:textId="77777777" w:rsidR="001248F6" w:rsidRPr="00C00349" w:rsidRDefault="001248F6" w:rsidP="001248F6">
            <w:pPr>
              <w:jc w:val="right"/>
              <w:rPr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10</w:t>
            </w:r>
          </w:p>
        </w:tc>
      </w:tr>
      <w:tr w:rsidR="001248F6" w14:paraId="5AA0BEF0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D740038" w14:textId="7893CFA9" w:rsidR="001248F6" w:rsidRPr="00965D2D" w:rsidRDefault="001248F6" w:rsidP="001248F6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F37B35">
              <w:rPr>
                <w:rtl/>
              </w:rPr>
              <w:t>شمس ابراهيم جوده محمد</w:t>
            </w:r>
          </w:p>
        </w:tc>
        <w:tc>
          <w:tcPr>
            <w:tcW w:w="1075" w:type="dxa"/>
          </w:tcPr>
          <w:p w14:paraId="06392DDA" w14:textId="77777777" w:rsidR="001248F6" w:rsidRPr="00C00349" w:rsidRDefault="001248F6" w:rsidP="001248F6">
            <w:pPr>
              <w:jc w:val="right"/>
              <w:rPr>
                <w:rtl/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11</w:t>
            </w:r>
          </w:p>
        </w:tc>
      </w:tr>
      <w:tr w:rsidR="001248F6" w14:paraId="5D7D95A0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3C9E69C" w14:textId="59926C39" w:rsidR="001248F6" w:rsidRPr="00965D2D" w:rsidRDefault="001248F6" w:rsidP="001248F6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F37B35">
              <w:rPr>
                <w:rtl/>
              </w:rPr>
              <w:t>ليان امين عبدالعزيز سليم علي</w:t>
            </w:r>
          </w:p>
        </w:tc>
        <w:tc>
          <w:tcPr>
            <w:tcW w:w="1075" w:type="dxa"/>
          </w:tcPr>
          <w:p w14:paraId="53A0DE50" w14:textId="77777777" w:rsidR="001248F6" w:rsidRPr="00C00349" w:rsidRDefault="001248F6" w:rsidP="001248F6">
            <w:pPr>
              <w:jc w:val="right"/>
              <w:rPr>
                <w:rtl/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12</w:t>
            </w:r>
          </w:p>
        </w:tc>
      </w:tr>
      <w:tr w:rsidR="001248F6" w14:paraId="39F98707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5E210EA" w14:textId="614E9ADA" w:rsidR="001248F6" w:rsidRPr="00965D2D" w:rsidRDefault="001248F6" w:rsidP="001248F6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F37B35">
              <w:rPr>
                <w:rtl/>
              </w:rPr>
              <w:t xml:space="preserve">اسراء السيد محمد </w:t>
            </w:r>
            <w:proofErr w:type="spellStart"/>
            <w:r w:rsidRPr="00F37B35">
              <w:rPr>
                <w:rtl/>
              </w:rPr>
              <w:t>محمد</w:t>
            </w:r>
            <w:proofErr w:type="spellEnd"/>
          </w:p>
        </w:tc>
        <w:tc>
          <w:tcPr>
            <w:tcW w:w="1075" w:type="dxa"/>
          </w:tcPr>
          <w:p w14:paraId="3CAFA92A" w14:textId="77777777" w:rsidR="001248F6" w:rsidRPr="00C00349" w:rsidRDefault="001248F6" w:rsidP="001248F6">
            <w:pPr>
              <w:jc w:val="right"/>
              <w:rPr>
                <w:rtl/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13</w:t>
            </w:r>
          </w:p>
        </w:tc>
      </w:tr>
      <w:tr w:rsidR="001248F6" w14:paraId="63529DC6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4BDD80F" w14:textId="1F97765D" w:rsidR="001248F6" w:rsidRPr="00965D2D" w:rsidRDefault="001248F6" w:rsidP="001248F6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F37B35">
              <w:rPr>
                <w:rtl/>
              </w:rPr>
              <w:t>الاء السيد دسوقي سالم</w:t>
            </w:r>
          </w:p>
        </w:tc>
        <w:tc>
          <w:tcPr>
            <w:tcW w:w="1075" w:type="dxa"/>
          </w:tcPr>
          <w:p w14:paraId="721679FC" w14:textId="77777777" w:rsidR="001248F6" w:rsidRPr="00C00349" w:rsidRDefault="001248F6" w:rsidP="001248F6">
            <w:pPr>
              <w:jc w:val="right"/>
              <w:rPr>
                <w:rtl/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14</w:t>
            </w:r>
          </w:p>
        </w:tc>
      </w:tr>
      <w:tr w:rsidR="001248F6" w14:paraId="78567864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37B9E0D" w14:textId="10A4871C" w:rsidR="001248F6" w:rsidRPr="00965D2D" w:rsidRDefault="001248F6" w:rsidP="001248F6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F37B35">
              <w:rPr>
                <w:rtl/>
              </w:rPr>
              <w:t>ناديه شعبان السيد امين</w:t>
            </w:r>
          </w:p>
        </w:tc>
        <w:tc>
          <w:tcPr>
            <w:tcW w:w="1075" w:type="dxa"/>
          </w:tcPr>
          <w:p w14:paraId="686B52DB" w14:textId="77777777" w:rsidR="001248F6" w:rsidRPr="00C00349" w:rsidRDefault="001248F6" w:rsidP="001248F6">
            <w:pPr>
              <w:jc w:val="right"/>
              <w:rPr>
                <w:rtl/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15</w:t>
            </w:r>
          </w:p>
        </w:tc>
      </w:tr>
      <w:tr w:rsidR="001248F6" w14:paraId="4A997E72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855968E" w14:textId="12DFEEED" w:rsidR="001248F6" w:rsidRPr="00965D2D" w:rsidRDefault="001248F6" w:rsidP="001248F6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F37B35">
              <w:rPr>
                <w:rtl/>
              </w:rPr>
              <w:t>نوران صلاح الدين السيد عطيه</w:t>
            </w:r>
          </w:p>
        </w:tc>
        <w:tc>
          <w:tcPr>
            <w:tcW w:w="1075" w:type="dxa"/>
          </w:tcPr>
          <w:p w14:paraId="767D93BC" w14:textId="77777777" w:rsidR="001248F6" w:rsidRPr="00C00349" w:rsidRDefault="001248F6" w:rsidP="001248F6">
            <w:pPr>
              <w:jc w:val="right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16</w:t>
            </w:r>
          </w:p>
        </w:tc>
      </w:tr>
      <w:tr w:rsidR="001248F6" w14:paraId="16B1E80F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D94ABA9" w14:textId="33DDC4F4" w:rsidR="001248F6" w:rsidRPr="00965D2D" w:rsidRDefault="001248F6" w:rsidP="001248F6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F37B35">
              <w:rPr>
                <w:rtl/>
              </w:rPr>
              <w:t>نورهان عبدالجواد علي محمد</w:t>
            </w:r>
          </w:p>
        </w:tc>
        <w:tc>
          <w:tcPr>
            <w:tcW w:w="1075" w:type="dxa"/>
          </w:tcPr>
          <w:p w14:paraId="4B8A60D7" w14:textId="77777777" w:rsidR="001248F6" w:rsidRPr="00C00349" w:rsidRDefault="001248F6" w:rsidP="001248F6">
            <w:pPr>
              <w:jc w:val="right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17</w:t>
            </w:r>
          </w:p>
        </w:tc>
      </w:tr>
      <w:tr w:rsidR="001248F6" w14:paraId="5BC8AA8F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22033A8" w14:textId="5DD989B9" w:rsidR="001248F6" w:rsidRPr="00965D2D" w:rsidRDefault="001248F6" w:rsidP="001248F6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F37B35">
              <w:rPr>
                <w:rtl/>
              </w:rPr>
              <w:t>انجي علي السيد علي جمعه</w:t>
            </w:r>
          </w:p>
        </w:tc>
        <w:tc>
          <w:tcPr>
            <w:tcW w:w="1075" w:type="dxa"/>
          </w:tcPr>
          <w:p w14:paraId="686A9450" w14:textId="77777777" w:rsidR="001248F6" w:rsidRPr="00C00349" w:rsidRDefault="001248F6" w:rsidP="001248F6">
            <w:pPr>
              <w:jc w:val="right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18</w:t>
            </w:r>
          </w:p>
        </w:tc>
      </w:tr>
      <w:tr w:rsidR="001248F6" w14:paraId="05B04B93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3E6D0CB" w14:textId="7D856A2D" w:rsidR="001248F6" w:rsidRPr="00965D2D" w:rsidRDefault="001248F6" w:rsidP="001248F6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F37B35">
              <w:rPr>
                <w:rtl/>
              </w:rPr>
              <w:t>ايمان صبري محمد السيد عبدالرحمن</w:t>
            </w:r>
          </w:p>
        </w:tc>
        <w:tc>
          <w:tcPr>
            <w:tcW w:w="1075" w:type="dxa"/>
          </w:tcPr>
          <w:p w14:paraId="48E49EE3" w14:textId="5AAB65A4" w:rsidR="001248F6" w:rsidRDefault="001248F6" w:rsidP="001248F6">
            <w:pPr>
              <w:jc w:val="right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19</w:t>
            </w:r>
          </w:p>
        </w:tc>
      </w:tr>
      <w:tr w:rsidR="001248F6" w14:paraId="5C2FE4CA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7500976" w14:textId="024736BD" w:rsidR="001248F6" w:rsidRPr="00965D2D" w:rsidRDefault="001248F6" w:rsidP="001248F6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F37B35">
              <w:rPr>
                <w:rtl/>
              </w:rPr>
              <w:t>ايمان محمد السيد عبدالوهاب</w:t>
            </w:r>
          </w:p>
        </w:tc>
        <w:tc>
          <w:tcPr>
            <w:tcW w:w="1075" w:type="dxa"/>
          </w:tcPr>
          <w:p w14:paraId="3487E383" w14:textId="1CDE2B56" w:rsidR="001248F6" w:rsidRDefault="001248F6" w:rsidP="001248F6">
            <w:pPr>
              <w:jc w:val="right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20</w:t>
            </w:r>
          </w:p>
        </w:tc>
      </w:tr>
      <w:tr w:rsidR="001248F6" w14:paraId="38EBE2D9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4690F2C" w14:textId="010BA3D7" w:rsidR="001248F6" w:rsidRPr="00965D2D" w:rsidRDefault="001248F6" w:rsidP="001248F6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F37B35">
              <w:rPr>
                <w:rtl/>
              </w:rPr>
              <w:t>اماني محمود محمد سليم فياض</w:t>
            </w:r>
          </w:p>
        </w:tc>
        <w:tc>
          <w:tcPr>
            <w:tcW w:w="1075" w:type="dxa"/>
          </w:tcPr>
          <w:p w14:paraId="3D77D324" w14:textId="070E8CB0" w:rsidR="001248F6" w:rsidRDefault="001248F6" w:rsidP="001248F6">
            <w:pPr>
              <w:jc w:val="right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21</w:t>
            </w:r>
          </w:p>
        </w:tc>
      </w:tr>
      <w:tr w:rsidR="001248F6" w14:paraId="3BE078E1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C6A5F58" w14:textId="369924E8" w:rsidR="001248F6" w:rsidRPr="00965D2D" w:rsidRDefault="001248F6" w:rsidP="001248F6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F37B35">
              <w:rPr>
                <w:rtl/>
              </w:rPr>
              <w:t>ايه محمد صبحي حسيني قطب</w:t>
            </w:r>
          </w:p>
        </w:tc>
        <w:tc>
          <w:tcPr>
            <w:tcW w:w="1075" w:type="dxa"/>
          </w:tcPr>
          <w:p w14:paraId="27D89BDF" w14:textId="02FF2F21" w:rsidR="001248F6" w:rsidRDefault="001248F6" w:rsidP="001248F6">
            <w:pPr>
              <w:jc w:val="right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22</w:t>
            </w:r>
          </w:p>
        </w:tc>
      </w:tr>
      <w:tr w:rsidR="001248F6" w14:paraId="666FA5DC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D8A126D" w14:textId="2C29B2CA" w:rsidR="001248F6" w:rsidRPr="00965D2D" w:rsidRDefault="001248F6" w:rsidP="001248F6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F37B35">
              <w:rPr>
                <w:rtl/>
              </w:rPr>
              <w:t>ايه محمد محمود علي محمد</w:t>
            </w:r>
          </w:p>
        </w:tc>
        <w:tc>
          <w:tcPr>
            <w:tcW w:w="1075" w:type="dxa"/>
          </w:tcPr>
          <w:p w14:paraId="24F1AC67" w14:textId="601FFE63" w:rsidR="001248F6" w:rsidRDefault="001248F6" w:rsidP="001248F6">
            <w:pPr>
              <w:jc w:val="right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23</w:t>
            </w:r>
          </w:p>
        </w:tc>
      </w:tr>
      <w:tr w:rsidR="001248F6" w14:paraId="6FF660ED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43ADCD6" w14:textId="56BCC64C" w:rsidR="001248F6" w:rsidRPr="00965D2D" w:rsidRDefault="001248F6" w:rsidP="001248F6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F37B35">
              <w:rPr>
                <w:rtl/>
              </w:rPr>
              <w:t>دعاء محمد حسن علي الصادق</w:t>
            </w:r>
          </w:p>
        </w:tc>
        <w:tc>
          <w:tcPr>
            <w:tcW w:w="1075" w:type="dxa"/>
          </w:tcPr>
          <w:p w14:paraId="4136D782" w14:textId="2AC18709" w:rsidR="001248F6" w:rsidRDefault="001248F6" w:rsidP="001248F6">
            <w:pPr>
              <w:jc w:val="right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24</w:t>
            </w:r>
          </w:p>
        </w:tc>
      </w:tr>
      <w:tr w:rsidR="001248F6" w14:paraId="1D566AFA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9F167F8" w14:textId="2310466D" w:rsidR="001248F6" w:rsidRPr="00965D2D" w:rsidRDefault="001248F6" w:rsidP="001248F6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F37B35">
              <w:rPr>
                <w:rtl/>
              </w:rPr>
              <w:t>رحمه حسيني عبدالرحمن محمد دسوقي</w:t>
            </w:r>
          </w:p>
        </w:tc>
        <w:tc>
          <w:tcPr>
            <w:tcW w:w="1075" w:type="dxa"/>
          </w:tcPr>
          <w:p w14:paraId="1D2E894F" w14:textId="3250590C" w:rsidR="001248F6" w:rsidRDefault="001248F6" w:rsidP="001248F6">
            <w:pPr>
              <w:jc w:val="right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25</w:t>
            </w:r>
          </w:p>
        </w:tc>
      </w:tr>
    </w:tbl>
    <w:p w14:paraId="38C2B5B8" w14:textId="6C0B01AA" w:rsidR="004B5CDD" w:rsidRPr="0091751E" w:rsidRDefault="004B5CDD" w:rsidP="0091751E">
      <w:pPr>
        <w:bidi/>
        <w:rPr>
          <w:b/>
          <w:bCs/>
          <w:sz w:val="40"/>
          <w:szCs w:val="40"/>
          <w:rtl/>
          <w:lang w:bidi="ar-EG"/>
        </w:rPr>
      </w:pPr>
      <w:r>
        <w:rPr>
          <w:rFonts w:hint="cs"/>
          <w:b/>
          <w:bCs/>
          <w:sz w:val="40"/>
          <w:szCs w:val="40"/>
          <w:rtl/>
          <w:lang w:bidi="ar-EG"/>
        </w:rPr>
        <w:t>الدكتور/</w:t>
      </w:r>
      <w:r w:rsidR="005E0DB2" w:rsidRPr="005E0DB2">
        <w:rPr>
          <w:rFonts w:hint="cs"/>
          <w:b/>
          <w:bCs/>
          <w:sz w:val="32"/>
          <w:szCs w:val="32"/>
          <w:rtl/>
          <w:lang w:bidi="ar-EG"/>
        </w:rPr>
        <w:t xml:space="preserve"> </w:t>
      </w:r>
      <w:r w:rsidR="000D3F57">
        <w:rPr>
          <w:rFonts w:hint="cs"/>
          <w:b/>
          <w:bCs/>
          <w:sz w:val="32"/>
          <w:szCs w:val="32"/>
          <w:rtl/>
          <w:lang w:bidi="ar-EG"/>
        </w:rPr>
        <w:t>أسماء عبد المعطى</w:t>
      </w:r>
      <w:r w:rsidR="0091751E">
        <w:rPr>
          <w:rFonts w:hint="cs"/>
          <w:b/>
          <w:bCs/>
          <w:sz w:val="32"/>
          <w:szCs w:val="32"/>
          <w:rtl/>
          <w:lang w:bidi="ar-EG"/>
        </w:rPr>
        <w:t xml:space="preserve">                    </w:t>
      </w:r>
      <w:r w:rsidR="0091751E">
        <w:rPr>
          <w:rFonts w:hint="cs"/>
          <w:b/>
          <w:bCs/>
          <w:sz w:val="32"/>
          <w:szCs w:val="32"/>
          <w:rtl/>
          <w:lang w:bidi="ar-EG"/>
        </w:rPr>
        <w:t>اليوم/.........           الساعة/..........</w:t>
      </w:r>
      <w:r w:rsidR="0091751E">
        <w:rPr>
          <w:rFonts w:hint="cs"/>
          <w:b/>
          <w:bCs/>
          <w:sz w:val="32"/>
          <w:szCs w:val="32"/>
          <w:rtl/>
          <w:lang w:bidi="ar-EG"/>
        </w:rPr>
        <w:t xml:space="preserve">                                                          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545"/>
        <w:gridCol w:w="1075"/>
      </w:tblGrid>
      <w:tr w:rsidR="00C00349" w14:paraId="25AA0ED5" w14:textId="77777777" w:rsidTr="00C00349">
        <w:tc>
          <w:tcPr>
            <w:tcW w:w="8545" w:type="dxa"/>
          </w:tcPr>
          <w:p w14:paraId="037E584A" w14:textId="77777777" w:rsidR="00C00349" w:rsidRPr="00C00349" w:rsidRDefault="00C00349" w:rsidP="00C00349">
            <w:pPr>
              <w:jc w:val="right"/>
              <w:rPr>
                <w:lang w:bidi="ar-EG"/>
              </w:rPr>
            </w:pPr>
            <w:proofErr w:type="spellStart"/>
            <w:r w:rsidRPr="00C00349">
              <w:rPr>
                <w:rFonts w:hint="cs"/>
                <w:rtl/>
                <w:lang w:bidi="ar-EG"/>
              </w:rPr>
              <w:t>إسم</w:t>
            </w:r>
            <w:proofErr w:type="spellEnd"/>
            <w:r w:rsidRPr="00C00349">
              <w:rPr>
                <w:rFonts w:hint="cs"/>
                <w:rtl/>
                <w:lang w:bidi="ar-EG"/>
              </w:rPr>
              <w:t xml:space="preserve"> الطالب</w:t>
            </w:r>
          </w:p>
        </w:tc>
        <w:tc>
          <w:tcPr>
            <w:tcW w:w="1075" w:type="dxa"/>
          </w:tcPr>
          <w:p w14:paraId="210DB373" w14:textId="77777777" w:rsidR="00C00349" w:rsidRPr="00C00349" w:rsidRDefault="00C00349" w:rsidP="00C00349">
            <w:pPr>
              <w:jc w:val="right"/>
              <w:rPr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م</w:t>
            </w:r>
          </w:p>
        </w:tc>
      </w:tr>
      <w:tr w:rsidR="001248F6" w14:paraId="183B9561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807C2DF" w14:textId="3911C3FD" w:rsidR="001248F6" w:rsidRPr="00965D2D" w:rsidRDefault="001248F6" w:rsidP="001248F6">
            <w:pPr>
              <w:jc w:val="right"/>
              <w:rPr>
                <w:b/>
                <w:bCs/>
                <w:lang w:bidi="ar-EG"/>
              </w:rPr>
            </w:pPr>
            <w:r w:rsidRPr="00382AE8">
              <w:rPr>
                <w:rtl/>
              </w:rPr>
              <w:t>زينب رافت عبدالرحمن محمد</w:t>
            </w:r>
          </w:p>
        </w:tc>
        <w:tc>
          <w:tcPr>
            <w:tcW w:w="1075" w:type="dxa"/>
          </w:tcPr>
          <w:p w14:paraId="2CCB8F0C" w14:textId="77777777" w:rsidR="001248F6" w:rsidRPr="00C00349" w:rsidRDefault="001248F6" w:rsidP="001248F6">
            <w:pPr>
              <w:jc w:val="right"/>
              <w:rPr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1</w:t>
            </w:r>
          </w:p>
        </w:tc>
      </w:tr>
      <w:tr w:rsidR="001248F6" w14:paraId="5FDC1741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0DE71CC" w14:textId="79988A1D" w:rsidR="001248F6" w:rsidRPr="00965D2D" w:rsidRDefault="001248F6" w:rsidP="001248F6">
            <w:pPr>
              <w:jc w:val="right"/>
              <w:rPr>
                <w:b/>
                <w:bCs/>
                <w:lang w:bidi="ar-EG"/>
              </w:rPr>
            </w:pPr>
            <w:r w:rsidRPr="00382AE8">
              <w:rPr>
                <w:rtl/>
              </w:rPr>
              <w:t>نورهان عبدالله ابراهيم سليم</w:t>
            </w:r>
          </w:p>
        </w:tc>
        <w:tc>
          <w:tcPr>
            <w:tcW w:w="1075" w:type="dxa"/>
          </w:tcPr>
          <w:p w14:paraId="30C0647F" w14:textId="77777777" w:rsidR="001248F6" w:rsidRPr="00C00349" w:rsidRDefault="001248F6" w:rsidP="001248F6">
            <w:pPr>
              <w:jc w:val="right"/>
              <w:rPr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2</w:t>
            </w:r>
          </w:p>
        </w:tc>
      </w:tr>
      <w:tr w:rsidR="001248F6" w14:paraId="2C7B265A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974FE85" w14:textId="6BF76621" w:rsidR="001248F6" w:rsidRPr="00965D2D" w:rsidRDefault="001248F6" w:rsidP="001248F6">
            <w:pPr>
              <w:jc w:val="right"/>
              <w:rPr>
                <w:b/>
                <w:bCs/>
                <w:lang w:bidi="ar-EG"/>
              </w:rPr>
            </w:pPr>
            <w:r w:rsidRPr="00382AE8">
              <w:rPr>
                <w:rtl/>
              </w:rPr>
              <w:t>نورهان محمد رجب ابراهيم محمد</w:t>
            </w:r>
          </w:p>
        </w:tc>
        <w:tc>
          <w:tcPr>
            <w:tcW w:w="1075" w:type="dxa"/>
          </w:tcPr>
          <w:p w14:paraId="3854E8FE" w14:textId="77777777" w:rsidR="001248F6" w:rsidRPr="00C00349" w:rsidRDefault="001248F6" w:rsidP="001248F6">
            <w:pPr>
              <w:jc w:val="right"/>
              <w:rPr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3</w:t>
            </w:r>
          </w:p>
        </w:tc>
      </w:tr>
      <w:tr w:rsidR="001248F6" w14:paraId="17D5AE56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B7B0884" w14:textId="0D15F9E6" w:rsidR="001248F6" w:rsidRPr="00965D2D" w:rsidRDefault="001248F6" w:rsidP="001248F6">
            <w:pPr>
              <w:jc w:val="right"/>
              <w:rPr>
                <w:b/>
                <w:bCs/>
                <w:lang w:bidi="ar-EG"/>
              </w:rPr>
            </w:pPr>
            <w:r w:rsidRPr="00382AE8">
              <w:rPr>
                <w:rtl/>
              </w:rPr>
              <w:t>هاجر ايهاب مصطفي محمد سليم صقر</w:t>
            </w:r>
          </w:p>
        </w:tc>
        <w:tc>
          <w:tcPr>
            <w:tcW w:w="1075" w:type="dxa"/>
          </w:tcPr>
          <w:p w14:paraId="0A025DD0" w14:textId="77777777" w:rsidR="001248F6" w:rsidRPr="00C00349" w:rsidRDefault="001248F6" w:rsidP="001248F6">
            <w:pPr>
              <w:jc w:val="right"/>
              <w:rPr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4</w:t>
            </w:r>
          </w:p>
        </w:tc>
      </w:tr>
      <w:tr w:rsidR="001248F6" w14:paraId="45E9A4E7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B8DCE70" w14:textId="1F20B46A" w:rsidR="001248F6" w:rsidRPr="00965D2D" w:rsidRDefault="001248F6" w:rsidP="001248F6">
            <w:pPr>
              <w:jc w:val="right"/>
              <w:rPr>
                <w:b/>
                <w:bCs/>
                <w:lang w:bidi="ar-EG"/>
              </w:rPr>
            </w:pPr>
            <w:r w:rsidRPr="00382AE8">
              <w:rPr>
                <w:rtl/>
              </w:rPr>
              <w:t>فاطمة الزهراء صلاح محمود محمد حسن</w:t>
            </w:r>
          </w:p>
        </w:tc>
        <w:tc>
          <w:tcPr>
            <w:tcW w:w="1075" w:type="dxa"/>
          </w:tcPr>
          <w:p w14:paraId="0A359D8B" w14:textId="77777777" w:rsidR="001248F6" w:rsidRPr="00C00349" w:rsidRDefault="001248F6" w:rsidP="001248F6">
            <w:pPr>
              <w:jc w:val="right"/>
              <w:rPr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5</w:t>
            </w:r>
          </w:p>
        </w:tc>
      </w:tr>
      <w:tr w:rsidR="001248F6" w14:paraId="4385EE66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F680FBB" w14:textId="44B60167" w:rsidR="001248F6" w:rsidRPr="00965D2D" w:rsidRDefault="001248F6" w:rsidP="001248F6">
            <w:pPr>
              <w:jc w:val="right"/>
              <w:rPr>
                <w:b/>
                <w:bCs/>
                <w:lang w:bidi="ar-EG"/>
              </w:rPr>
            </w:pPr>
            <w:r w:rsidRPr="00382AE8">
              <w:rPr>
                <w:rtl/>
              </w:rPr>
              <w:t>هاجر الشحات محمد علي عبدالنبي</w:t>
            </w:r>
          </w:p>
        </w:tc>
        <w:tc>
          <w:tcPr>
            <w:tcW w:w="1075" w:type="dxa"/>
          </w:tcPr>
          <w:p w14:paraId="46303C4B" w14:textId="77777777" w:rsidR="001248F6" w:rsidRPr="00C00349" w:rsidRDefault="001248F6" w:rsidP="001248F6">
            <w:pPr>
              <w:jc w:val="right"/>
              <w:rPr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6</w:t>
            </w:r>
          </w:p>
        </w:tc>
      </w:tr>
      <w:tr w:rsidR="001248F6" w14:paraId="665929A5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417A124" w14:textId="15609D6B" w:rsidR="001248F6" w:rsidRPr="00965D2D" w:rsidRDefault="001248F6" w:rsidP="001248F6">
            <w:pPr>
              <w:jc w:val="right"/>
              <w:rPr>
                <w:b/>
                <w:bCs/>
                <w:lang w:bidi="ar-EG"/>
              </w:rPr>
            </w:pPr>
            <w:r w:rsidRPr="00382AE8">
              <w:rPr>
                <w:rtl/>
              </w:rPr>
              <w:t>علاء عبدالخالق احمد سراج الدين</w:t>
            </w:r>
          </w:p>
        </w:tc>
        <w:tc>
          <w:tcPr>
            <w:tcW w:w="1075" w:type="dxa"/>
          </w:tcPr>
          <w:p w14:paraId="198D8CA4" w14:textId="77777777" w:rsidR="001248F6" w:rsidRPr="00C00349" w:rsidRDefault="001248F6" w:rsidP="001248F6">
            <w:pPr>
              <w:jc w:val="right"/>
              <w:rPr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7</w:t>
            </w:r>
          </w:p>
        </w:tc>
      </w:tr>
      <w:tr w:rsidR="001248F6" w14:paraId="28136CB8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59F9662" w14:textId="3683D2E9" w:rsidR="001248F6" w:rsidRPr="00965D2D" w:rsidRDefault="001248F6" w:rsidP="001248F6">
            <w:pPr>
              <w:jc w:val="right"/>
              <w:rPr>
                <w:b/>
                <w:bCs/>
                <w:lang w:bidi="ar-EG"/>
              </w:rPr>
            </w:pPr>
            <w:r w:rsidRPr="00382AE8">
              <w:rPr>
                <w:rtl/>
              </w:rPr>
              <w:t>علاء على سعيد على محمد محمود</w:t>
            </w:r>
          </w:p>
        </w:tc>
        <w:tc>
          <w:tcPr>
            <w:tcW w:w="1075" w:type="dxa"/>
          </w:tcPr>
          <w:p w14:paraId="5658CF3E" w14:textId="77777777" w:rsidR="001248F6" w:rsidRPr="00C00349" w:rsidRDefault="001248F6" w:rsidP="001248F6">
            <w:pPr>
              <w:jc w:val="right"/>
              <w:rPr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8</w:t>
            </w:r>
          </w:p>
        </w:tc>
      </w:tr>
      <w:tr w:rsidR="001248F6" w14:paraId="446AE234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C3E979A" w14:textId="7A3F0198" w:rsidR="001248F6" w:rsidRPr="00965D2D" w:rsidRDefault="001248F6" w:rsidP="001248F6">
            <w:pPr>
              <w:jc w:val="right"/>
              <w:rPr>
                <w:b/>
                <w:bCs/>
                <w:lang w:bidi="ar-EG"/>
              </w:rPr>
            </w:pPr>
            <w:r w:rsidRPr="00382AE8">
              <w:rPr>
                <w:rtl/>
              </w:rPr>
              <w:lastRenderedPageBreak/>
              <w:t xml:space="preserve">هدير محمد </w:t>
            </w:r>
            <w:proofErr w:type="spellStart"/>
            <w:r w:rsidRPr="00382AE8">
              <w:rPr>
                <w:rtl/>
              </w:rPr>
              <w:t>محمد</w:t>
            </w:r>
            <w:proofErr w:type="spellEnd"/>
            <w:r w:rsidRPr="00382AE8">
              <w:rPr>
                <w:rtl/>
              </w:rPr>
              <w:t xml:space="preserve"> امام</w:t>
            </w:r>
          </w:p>
        </w:tc>
        <w:tc>
          <w:tcPr>
            <w:tcW w:w="1075" w:type="dxa"/>
          </w:tcPr>
          <w:p w14:paraId="584AB0BB" w14:textId="77777777" w:rsidR="001248F6" w:rsidRPr="00C00349" w:rsidRDefault="001248F6" w:rsidP="001248F6">
            <w:pPr>
              <w:jc w:val="right"/>
              <w:rPr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9</w:t>
            </w:r>
          </w:p>
        </w:tc>
      </w:tr>
      <w:tr w:rsidR="001248F6" w14:paraId="521D0C59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374D0C9" w14:textId="5E2D12F6" w:rsidR="001248F6" w:rsidRPr="00965D2D" w:rsidRDefault="001248F6" w:rsidP="001248F6">
            <w:pPr>
              <w:jc w:val="right"/>
              <w:rPr>
                <w:b/>
                <w:bCs/>
                <w:lang w:bidi="ar-EG"/>
              </w:rPr>
            </w:pPr>
            <w:r w:rsidRPr="00382AE8">
              <w:rPr>
                <w:rtl/>
              </w:rPr>
              <w:t>هناء السيد علي السيد علي</w:t>
            </w:r>
          </w:p>
        </w:tc>
        <w:tc>
          <w:tcPr>
            <w:tcW w:w="1075" w:type="dxa"/>
          </w:tcPr>
          <w:p w14:paraId="437A9E70" w14:textId="77777777" w:rsidR="001248F6" w:rsidRPr="00C00349" w:rsidRDefault="001248F6" w:rsidP="001248F6">
            <w:pPr>
              <w:jc w:val="right"/>
              <w:rPr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10</w:t>
            </w:r>
          </w:p>
        </w:tc>
      </w:tr>
      <w:tr w:rsidR="001248F6" w14:paraId="22E0D894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F6F8E1F" w14:textId="023D5331" w:rsidR="001248F6" w:rsidRPr="00965D2D" w:rsidRDefault="001248F6" w:rsidP="001248F6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382AE8">
              <w:rPr>
                <w:rtl/>
              </w:rPr>
              <w:t>ياسر احمد محمد سليم على</w:t>
            </w:r>
          </w:p>
        </w:tc>
        <w:tc>
          <w:tcPr>
            <w:tcW w:w="1075" w:type="dxa"/>
          </w:tcPr>
          <w:p w14:paraId="35AC024B" w14:textId="77777777" w:rsidR="001248F6" w:rsidRPr="00C00349" w:rsidRDefault="001248F6" w:rsidP="001248F6">
            <w:pPr>
              <w:jc w:val="right"/>
              <w:rPr>
                <w:rtl/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11</w:t>
            </w:r>
          </w:p>
        </w:tc>
      </w:tr>
      <w:tr w:rsidR="001248F6" w14:paraId="4EDBD54E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6E17DBC" w14:textId="05AD40E4" w:rsidR="001248F6" w:rsidRPr="00965D2D" w:rsidRDefault="001248F6" w:rsidP="001248F6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382AE8">
              <w:rPr>
                <w:rtl/>
              </w:rPr>
              <w:t>يوسف مختار على غالى</w:t>
            </w:r>
          </w:p>
        </w:tc>
        <w:tc>
          <w:tcPr>
            <w:tcW w:w="1075" w:type="dxa"/>
          </w:tcPr>
          <w:p w14:paraId="33A15237" w14:textId="77777777" w:rsidR="001248F6" w:rsidRPr="00C00349" w:rsidRDefault="001248F6" w:rsidP="001248F6">
            <w:pPr>
              <w:jc w:val="right"/>
              <w:rPr>
                <w:rtl/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12</w:t>
            </w:r>
          </w:p>
        </w:tc>
      </w:tr>
      <w:tr w:rsidR="001248F6" w14:paraId="7A3262D6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292FC8E" w14:textId="629F263F" w:rsidR="001248F6" w:rsidRPr="00965D2D" w:rsidRDefault="001248F6" w:rsidP="001248F6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382AE8">
              <w:rPr>
                <w:rtl/>
              </w:rPr>
              <w:t>ايه سلامه محمد سيد</w:t>
            </w:r>
          </w:p>
        </w:tc>
        <w:tc>
          <w:tcPr>
            <w:tcW w:w="1075" w:type="dxa"/>
          </w:tcPr>
          <w:p w14:paraId="3BEFD104" w14:textId="77777777" w:rsidR="001248F6" w:rsidRPr="00C00349" w:rsidRDefault="001248F6" w:rsidP="001248F6">
            <w:pPr>
              <w:jc w:val="right"/>
              <w:rPr>
                <w:rtl/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13</w:t>
            </w:r>
          </w:p>
        </w:tc>
      </w:tr>
      <w:tr w:rsidR="001248F6" w14:paraId="66575C08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A06AA85" w14:textId="0E8B314C" w:rsidR="001248F6" w:rsidRPr="00965D2D" w:rsidRDefault="001248F6" w:rsidP="001248F6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382AE8">
              <w:rPr>
                <w:rtl/>
              </w:rPr>
              <w:t>ديانا كامل فهمى عبدالفتاح</w:t>
            </w:r>
          </w:p>
        </w:tc>
        <w:tc>
          <w:tcPr>
            <w:tcW w:w="1075" w:type="dxa"/>
          </w:tcPr>
          <w:p w14:paraId="6CC8970A" w14:textId="77777777" w:rsidR="001248F6" w:rsidRPr="00C00349" w:rsidRDefault="001248F6" w:rsidP="001248F6">
            <w:pPr>
              <w:jc w:val="right"/>
              <w:rPr>
                <w:rtl/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14</w:t>
            </w:r>
          </w:p>
        </w:tc>
      </w:tr>
      <w:tr w:rsidR="001248F6" w14:paraId="1E469EEB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072936C" w14:textId="0CEEE2D1" w:rsidR="001248F6" w:rsidRPr="00965D2D" w:rsidRDefault="001248F6" w:rsidP="001248F6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382AE8">
              <w:rPr>
                <w:rtl/>
              </w:rPr>
              <w:t>شهد فيصل عبدالعظيم احمد</w:t>
            </w:r>
          </w:p>
        </w:tc>
        <w:tc>
          <w:tcPr>
            <w:tcW w:w="1075" w:type="dxa"/>
          </w:tcPr>
          <w:p w14:paraId="068E5B06" w14:textId="77777777" w:rsidR="001248F6" w:rsidRPr="00C00349" w:rsidRDefault="001248F6" w:rsidP="001248F6">
            <w:pPr>
              <w:jc w:val="right"/>
              <w:rPr>
                <w:rtl/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15</w:t>
            </w:r>
          </w:p>
        </w:tc>
      </w:tr>
      <w:tr w:rsidR="001248F6" w14:paraId="57090C85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64B5785" w14:textId="438013DD" w:rsidR="001248F6" w:rsidRPr="00965D2D" w:rsidRDefault="001248F6" w:rsidP="001248F6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382AE8">
              <w:rPr>
                <w:rtl/>
              </w:rPr>
              <w:t>نجوى احمد على محمد</w:t>
            </w:r>
          </w:p>
        </w:tc>
        <w:tc>
          <w:tcPr>
            <w:tcW w:w="1075" w:type="dxa"/>
          </w:tcPr>
          <w:p w14:paraId="63693AFE" w14:textId="77777777" w:rsidR="001248F6" w:rsidRPr="00C00349" w:rsidRDefault="001248F6" w:rsidP="001248F6">
            <w:pPr>
              <w:jc w:val="right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16</w:t>
            </w:r>
          </w:p>
        </w:tc>
      </w:tr>
      <w:tr w:rsidR="001248F6" w14:paraId="08806C93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13239E3" w14:textId="2386D802" w:rsidR="001248F6" w:rsidRPr="00965D2D" w:rsidRDefault="001248F6" w:rsidP="001248F6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382AE8">
              <w:rPr>
                <w:rtl/>
              </w:rPr>
              <w:t>هدى جاد محمد جاد</w:t>
            </w:r>
          </w:p>
        </w:tc>
        <w:tc>
          <w:tcPr>
            <w:tcW w:w="1075" w:type="dxa"/>
          </w:tcPr>
          <w:p w14:paraId="4EE37EB3" w14:textId="77777777" w:rsidR="001248F6" w:rsidRPr="00C00349" w:rsidRDefault="001248F6" w:rsidP="001248F6">
            <w:pPr>
              <w:jc w:val="right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17</w:t>
            </w:r>
          </w:p>
        </w:tc>
      </w:tr>
      <w:tr w:rsidR="001248F6" w14:paraId="5A5C98E7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1D20B2F" w14:textId="07198C96" w:rsidR="001248F6" w:rsidRPr="00965D2D" w:rsidRDefault="001248F6" w:rsidP="001248F6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382AE8">
              <w:rPr>
                <w:rtl/>
              </w:rPr>
              <w:t>نوسه ممدوح محمد عبدالصمد</w:t>
            </w:r>
          </w:p>
        </w:tc>
        <w:tc>
          <w:tcPr>
            <w:tcW w:w="1075" w:type="dxa"/>
          </w:tcPr>
          <w:p w14:paraId="3203E45D" w14:textId="77777777" w:rsidR="001248F6" w:rsidRPr="00C00349" w:rsidRDefault="001248F6" w:rsidP="001248F6">
            <w:pPr>
              <w:jc w:val="right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18</w:t>
            </w:r>
          </w:p>
        </w:tc>
      </w:tr>
      <w:tr w:rsidR="001248F6" w14:paraId="3E34B8DD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E89B5D7" w14:textId="7A331162" w:rsidR="001248F6" w:rsidRPr="00965D2D" w:rsidRDefault="001248F6" w:rsidP="001248F6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382AE8">
              <w:rPr>
                <w:rtl/>
              </w:rPr>
              <w:t>اسماء عطيه عبد الله الصادق</w:t>
            </w:r>
          </w:p>
        </w:tc>
        <w:tc>
          <w:tcPr>
            <w:tcW w:w="1075" w:type="dxa"/>
          </w:tcPr>
          <w:p w14:paraId="0411E96D" w14:textId="098639D2" w:rsidR="001248F6" w:rsidRDefault="001248F6" w:rsidP="001248F6">
            <w:pPr>
              <w:jc w:val="right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19</w:t>
            </w:r>
          </w:p>
        </w:tc>
      </w:tr>
      <w:tr w:rsidR="001248F6" w14:paraId="6DC9972B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7A4CDF4" w14:textId="142ED3F7" w:rsidR="001248F6" w:rsidRPr="00965D2D" w:rsidRDefault="001248F6" w:rsidP="001248F6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382AE8">
              <w:rPr>
                <w:rtl/>
              </w:rPr>
              <w:t xml:space="preserve">عمار ناصر احمد </w:t>
            </w:r>
            <w:proofErr w:type="spellStart"/>
            <w:r w:rsidRPr="00382AE8">
              <w:rPr>
                <w:rtl/>
              </w:rPr>
              <w:t>عبدالدايم</w:t>
            </w:r>
            <w:proofErr w:type="spellEnd"/>
          </w:p>
        </w:tc>
        <w:tc>
          <w:tcPr>
            <w:tcW w:w="1075" w:type="dxa"/>
          </w:tcPr>
          <w:p w14:paraId="587DD10C" w14:textId="231DC4B8" w:rsidR="001248F6" w:rsidRDefault="001248F6" w:rsidP="001248F6">
            <w:pPr>
              <w:jc w:val="right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20</w:t>
            </w:r>
          </w:p>
        </w:tc>
      </w:tr>
      <w:tr w:rsidR="001248F6" w14:paraId="5BF56E36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9B93658" w14:textId="63866BD7" w:rsidR="001248F6" w:rsidRPr="00965D2D" w:rsidRDefault="001248F6" w:rsidP="001248F6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382AE8">
              <w:rPr>
                <w:rtl/>
              </w:rPr>
              <w:t xml:space="preserve">فارس محمود عبدالسلام </w:t>
            </w:r>
            <w:proofErr w:type="spellStart"/>
            <w:r w:rsidRPr="00382AE8">
              <w:rPr>
                <w:rtl/>
              </w:rPr>
              <w:t>التهامى</w:t>
            </w:r>
            <w:proofErr w:type="spellEnd"/>
            <w:r w:rsidRPr="00382AE8">
              <w:rPr>
                <w:rtl/>
              </w:rPr>
              <w:t xml:space="preserve"> محمد</w:t>
            </w:r>
          </w:p>
        </w:tc>
        <w:tc>
          <w:tcPr>
            <w:tcW w:w="1075" w:type="dxa"/>
          </w:tcPr>
          <w:p w14:paraId="0166B333" w14:textId="4050327D" w:rsidR="001248F6" w:rsidRDefault="001248F6" w:rsidP="001248F6">
            <w:pPr>
              <w:jc w:val="right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21</w:t>
            </w:r>
          </w:p>
        </w:tc>
      </w:tr>
      <w:tr w:rsidR="001248F6" w14:paraId="4D3F4412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19200C8" w14:textId="36E41164" w:rsidR="001248F6" w:rsidRPr="00965D2D" w:rsidRDefault="001248F6" w:rsidP="001248F6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382AE8">
              <w:rPr>
                <w:rtl/>
              </w:rPr>
              <w:t>مبارك عبدالناصر فوزى محمد</w:t>
            </w:r>
          </w:p>
        </w:tc>
        <w:tc>
          <w:tcPr>
            <w:tcW w:w="1075" w:type="dxa"/>
          </w:tcPr>
          <w:p w14:paraId="0934E4EE" w14:textId="27948BAA" w:rsidR="001248F6" w:rsidRDefault="001248F6" w:rsidP="001248F6">
            <w:pPr>
              <w:jc w:val="right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22</w:t>
            </w:r>
          </w:p>
        </w:tc>
      </w:tr>
      <w:tr w:rsidR="001248F6" w14:paraId="3E60865C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F233691" w14:textId="667BED96" w:rsidR="001248F6" w:rsidRPr="00965D2D" w:rsidRDefault="001248F6" w:rsidP="001248F6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382AE8">
              <w:rPr>
                <w:rtl/>
              </w:rPr>
              <w:t>محمد فايز على اسماعيل</w:t>
            </w:r>
          </w:p>
        </w:tc>
        <w:tc>
          <w:tcPr>
            <w:tcW w:w="1075" w:type="dxa"/>
          </w:tcPr>
          <w:p w14:paraId="54F10BDA" w14:textId="1A549842" w:rsidR="001248F6" w:rsidRDefault="001248F6" w:rsidP="001248F6">
            <w:pPr>
              <w:jc w:val="right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23</w:t>
            </w:r>
          </w:p>
        </w:tc>
      </w:tr>
      <w:tr w:rsidR="001248F6" w14:paraId="1ADF8E10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80F3AEF" w14:textId="3B567F8A" w:rsidR="001248F6" w:rsidRPr="00965D2D" w:rsidRDefault="001248F6" w:rsidP="001248F6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382AE8">
              <w:rPr>
                <w:rtl/>
              </w:rPr>
              <w:t xml:space="preserve">محمود احمد </w:t>
            </w:r>
            <w:proofErr w:type="spellStart"/>
            <w:r w:rsidRPr="00382AE8">
              <w:rPr>
                <w:rtl/>
              </w:rPr>
              <w:t>عبدالمحى</w:t>
            </w:r>
            <w:proofErr w:type="spellEnd"/>
            <w:r w:rsidRPr="00382AE8">
              <w:rPr>
                <w:rtl/>
              </w:rPr>
              <w:t xml:space="preserve"> محمد احمد</w:t>
            </w:r>
          </w:p>
        </w:tc>
        <w:tc>
          <w:tcPr>
            <w:tcW w:w="1075" w:type="dxa"/>
          </w:tcPr>
          <w:p w14:paraId="1B54AF8E" w14:textId="57F58911" w:rsidR="001248F6" w:rsidRDefault="001248F6" w:rsidP="001248F6">
            <w:pPr>
              <w:jc w:val="right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24</w:t>
            </w:r>
          </w:p>
        </w:tc>
      </w:tr>
      <w:tr w:rsidR="001248F6" w14:paraId="5AB781E9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D59CD7D" w14:textId="0067A821" w:rsidR="001248F6" w:rsidRPr="00965D2D" w:rsidRDefault="001248F6" w:rsidP="001248F6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382AE8">
              <w:rPr>
                <w:rtl/>
              </w:rPr>
              <w:t>محمد عبدالرحمن حسين على</w:t>
            </w:r>
          </w:p>
        </w:tc>
        <w:tc>
          <w:tcPr>
            <w:tcW w:w="1075" w:type="dxa"/>
          </w:tcPr>
          <w:p w14:paraId="492CE770" w14:textId="4754F780" w:rsidR="001248F6" w:rsidRDefault="001248F6" w:rsidP="001248F6">
            <w:pPr>
              <w:jc w:val="right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25</w:t>
            </w:r>
          </w:p>
        </w:tc>
      </w:tr>
    </w:tbl>
    <w:p w14:paraId="4A49306E" w14:textId="65F10E58" w:rsidR="004B5CDD" w:rsidRPr="0091751E" w:rsidRDefault="004B5CDD" w:rsidP="0091751E">
      <w:pPr>
        <w:jc w:val="center"/>
        <w:rPr>
          <w:b/>
          <w:bCs/>
          <w:sz w:val="40"/>
          <w:szCs w:val="40"/>
          <w:rtl/>
          <w:lang w:bidi="ar-EG"/>
        </w:rPr>
      </w:pPr>
      <w:r>
        <w:rPr>
          <w:rFonts w:hint="cs"/>
          <w:b/>
          <w:bCs/>
          <w:sz w:val="40"/>
          <w:szCs w:val="40"/>
          <w:rtl/>
          <w:lang w:bidi="ar-EG"/>
        </w:rPr>
        <w:t>الدكتور/</w:t>
      </w:r>
      <w:r w:rsidR="00A37933" w:rsidRPr="00A37933">
        <w:rPr>
          <w:rFonts w:hint="cs"/>
          <w:b/>
          <w:bCs/>
          <w:sz w:val="32"/>
          <w:szCs w:val="32"/>
          <w:rtl/>
          <w:lang w:bidi="ar-EG"/>
        </w:rPr>
        <w:t xml:space="preserve"> </w:t>
      </w:r>
      <w:r w:rsidR="00B92C7E">
        <w:rPr>
          <w:rFonts w:hint="cs"/>
          <w:b/>
          <w:bCs/>
          <w:sz w:val="32"/>
          <w:szCs w:val="32"/>
          <w:rtl/>
          <w:lang w:bidi="ar-EG"/>
        </w:rPr>
        <w:t>ميرفت مصطفي محمد سالم</w:t>
      </w:r>
      <w:r w:rsidR="0091751E">
        <w:rPr>
          <w:rFonts w:hint="cs"/>
          <w:b/>
          <w:bCs/>
          <w:sz w:val="32"/>
          <w:szCs w:val="32"/>
          <w:rtl/>
          <w:lang w:bidi="ar-EG"/>
        </w:rPr>
        <w:t xml:space="preserve">           </w:t>
      </w:r>
      <w:r w:rsidR="0091751E" w:rsidRPr="0091751E">
        <w:rPr>
          <w:rFonts w:hint="cs"/>
          <w:b/>
          <w:bCs/>
          <w:sz w:val="32"/>
          <w:szCs w:val="32"/>
          <w:rtl/>
          <w:lang w:bidi="ar-EG"/>
        </w:rPr>
        <w:t xml:space="preserve"> </w:t>
      </w:r>
      <w:r w:rsidR="0091751E">
        <w:rPr>
          <w:rFonts w:hint="cs"/>
          <w:b/>
          <w:bCs/>
          <w:sz w:val="32"/>
          <w:szCs w:val="32"/>
          <w:rtl/>
          <w:lang w:bidi="ar-EG"/>
        </w:rPr>
        <w:t>اليوم/.........           الساعة/.........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545"/>
        <w:gridCol w:w="1075"/>
      </w:tblGrid>
      <w:tr w:rsidR="00C00349" w14:paraId="579D6959" w14:textId="77777777" w:rsidTr="00C00349">
        <w:tc>
          <w:tcPr>
            <w:tcW w:w="8545" w:type="dxa"/>
          </w:tcPr>
          <w:p w14:paraId="10DC8F0B" w14:textId="77777777" w:rsidR="00C00349" w:rsidRPr="00C00349" w:rsidRDefault="00C00349" w:rsidP="00C00349">
            <w:pPr>
              <w:jc w:val="right"/>
              <w:rPr>
                <w:lang w:bidi="ar-EG"/>
              </w:rPr>
            </w:pPr>
            <w:proofErr w:type="spellStart"/>
            <w:r w:rsidRPr="00C00349">
              <w:rPr>
                <w:rFonts w:hint="cs"/>
                <w:rtl/>
                <w:lang w:bidi="ar-EG"/>
              </w:rPr>
              <w:t>إسم</w:t>
            </w:r>
            <w:proofErr w:type="spellEnd"/>
            <w:r w:rsidRPr="00C00349">
              <w:rPr>
                <w:rFonts w:hint="cs"/>
                <w:rtl/>
                <w:lang w:bidi="ar-EG"/>
              </w:rPr>
              <w:t xml:space="preserve"> الطالب</w:t>
            </w:r>
          </w:p>
        </w:tc>
        <w:tc>
          <w:tcPr>
            <w:tcW w:w="1075" w:type="dxa"/>
          </w:tcPr>
          <w:p w14:paraId="786862A6" w14:textId="77777777" w:rsidR="00C00349" w:rsidRPr="00C00349" w:rsidRDefault="00C00349" w:rsidP="00C00349">
            <w:pPr>
              <w:jc w:val="right"/>
              <w:rPr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م</w:t>
            </w:r>
          </w:p>
        </w:tc>
      </w:tr>
      <w:tr w:rsidR="001248F6" w14:paraId="0E65457E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CDF5CAA" w14:textId="1F2AC981" w:rsidR="001248F6" w:rsidRPr="00965D2D" w:rsidRDefault="001248F6" w:rsidP="001248F6">
            <w:pPr>
              <w:jc w:val="right"/>
              <w:rPr>
                <w:b/>
                <w:bCs/>
                <w:lang w:bidi="ar-EG"/>
              </w:rPr>
            </w:pPr>
            <w:r w:rsidRPr="002F2185">
              <w:rPr>
                <w:rtl/>
              </w:rPr>
              <w:t xml:space="preserve">مصطفى محمد </w:t>
            </w:r>
            <w:proofErr w:type="spellStart"/>
            <w:r w:rsidRPr="002F2185">
              <w:rPr>
                <w:rtl/>
              </w:rPr>
              <w:t>محمد</w:t>
            </w:r>
            <w:proofErr w:type="spellEnd"/>
            <w:r w:rsidRPr="002F2185">
              <w:rPr>
                <w:rtl/>
              </w:rPr>
              <w:t xml:space="preserve"> عبدالعظيم امين</w:t>
            </w:r>
          </w:p>
        </w:tc>
        <w:tc>
          <w:tcPr>
            <w:tcW w:w="1075" w:type="dxa"/>
          </w:tcPr>
          <w:p w14:paraId="2FF2BDBA" w14:textId="77777777" w:rsidR="001248F6" w:rsidRPr="00C00349" w:rsidRDefault="001248F6" w:rsidP="001248F6">
            <w:pPr>
              <w:jc w:val="right"/>
              <w:rPr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1</w:t>
            </w:r>
          </w:p>
        </w:tc>
      </w:tr>
      <w:tr w:rsidR="001248F6" w14:paraId="62844162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E2799BC" w14:textId="47811C1A" w:rsidR="001248F6" w:rsidRPr="00965D2D" w:rsidRDefault="001248F6" w:rsidP="001248F6">
            <w:pPr>
              <w:jc w:val="right"/>
              <w:rPr>
                <w:b/>
                <w:bCs/>
                <w:lang w:bidi="ar-EG"/>
              </w:rPr>
            </w:pPr>
            <w:r w:rsidRPr="002F2185">
              <w:rPr>
                <w:rtl/>
              </w:rPr>
              <w:t>مهاب عبدالله سليمان حافظ متولى</w:t>
            </w:r>
          </w:p>
        </w:tc>
        <w:tc>
          <w:tcPr>
            <w:tcW w:w="1075" w:type="dxa"/>
          </w:tcPr>
          <w:p w14:paraId="3041AC85" w14:textId="77777777" w:rsidR="001248F6" w:rsidRPr="00C00349" w:rsidRDefault="001248F6" w:rsidP="001248F6">
            <w:pPr>
              <w:jc w:val="right"/>
              <w:rPr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2</w:t>
            </w:r>
          </w:p>
        </w:tc>
      </w:tr>
      <w:tr w:rsidR="001248F6" w14:paraId="2AF238E1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6CD28FE" w14:textId="3F1FDACD" w:rsidR="001248F6" w:rsidRPr="00965D2D" w:rsidRDefault="001248F6" w:rsidP="001248F6">
            <w:pPr>
              <w:jc w:val="right"/>
              <w:rPr>
                <w:b/>
                <w:bCs/>
                <w:lang w:bidi="ar-EG"/>
              </w:rPr>
            </w:pPr>
            <w:r w:rsidRPr="002F2185">
              <w:rPr>
                <w:rtl/>
              </w:rPr>
              <w:t>حازم محمد صبحي خليل عبدالمطلب</w:t>
            </w:r>
          </w:p>
        </w:tc>
        <w:tc>
          <w:tcPr>
            <w:tcW w:w="1075" w:type="dxa"/>
          </w:tcPr>
          <w:p w14:paraId="07AA4A54" w14:textId="77777777" w:rsidR="001248F6" w:rsidRPr="00C00349" w:rsidRDefault="001248F6" w:rsidP="001248F6">
            <w:pPr>
              <w:jc w:val="right"/>
              <w:rPr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3</w:t>
            </w:r>
          </w:p>
        </w:tc>
      </w:tr>
      <w:tr w:rsidR="001248F6" w14:paraId="40E66A70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97CEAB4" w14:textId="4419BDA5" w:rsidR="001248F6" w:rsidRPr="00965D2D" w:rsidRDefault="001248F6" w:rsidP="001248F6">
            <w:pPr>
              <w:jc w:val="right"/>
              <w:rPr>
                <w:b/>
                <w:bCs/>
                <w:lang w:bidi="ar-EG"/>
              </w:rPr>
            </w:pPr>
            <w:r w:rsidRPr="002F2185">
              <w:rPr>
                <w:rtl/>
              </w:rPr>
              <w:t>خالد نجاح احمد حسن</w:t>
            </w:r>
          </w:p>
        </w:tc>
        <w:tc>
          <w:tcPr>
            <w:tcW w:w="1075" w:type="dxa"/>
          </w:tcPr>
          <w:p w14:paraId="3844C280" w14:textId="77777777" w:rsidR="001248F6" w:rsidRPr="00C00349" w:rsidRDefault="001248F6" w:rsidP="001248F6">
            <w:pPr>
              <w:jc w:val="right"/>
              <w:rPr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4</w:t>
            </w:r>
          </w:p>
        </w:tc>
      </w:tr>
      <w:tr w:rsidR="001248F6" w14:paraId="161ECE9F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28E1E88" w14:textId="2A8D2E3F" w:rsidR="001248F6" w:rsidRPr="00965D2D" w:rsidRDefault="001248F6" w:rsidP="001248F6">
            <w:pPr>
              <w:jc w:val="right"/>
              <w:rPr>
                <w:b/>
                <w:bCs/>
                <w:lang w:bidi="ar-EG"/>
              </w:rPr>
            </w:pPr>
            <w:r w:rsidRPr="002F2185">
              <w:rPr>
                <w:rtl/>
              </w:rPr>
              <w:t>احمد ياسر سعيد عبدالمطلب</w:t>
            </w:r>
          </w:p>
        </w:tc>
        <w:tc>
          <w:tcPr>
            <w:tcW w:w="1075" w:type="dxa"/>
          </w:tcPr>
          <w:p w14:paraId="01362B11" w14:textId="77777777" w:rsidR="001248F6" w:rsidRPr="00C00349" w:rsidRDefault="001248F6" w:rsidP="001248F6">
            <w:pPr>
              <w:jc w:val="right"/>
              <w:rPr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5</w:t>
            </w:r>
          </w:p>
        </w:tc>
      </w:tr>
      <w:tr w:rsidR="001248F6" w14:paraId="7A4D3DA7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6E95A05" w14:textId="0533EF6C" w:rsidR="001248F6" w:rsidRPr="00965D2D" w:rsidRDefault="001248F6" w:rsidP="001248F6">
            <w:pPr>
              <w:jc w:val="right"/>
              <w:rPr>
                <w:b/>
                <w:bCs/>
                <w:lang w:bidi="ar-EG"/>
              </w:rPr>
            </w:pPr>
            <w:r w:rsidRPr="002F2185">
              <w:rPr>
                <w:rtl/>
              </w:rPr>
              <w:t xml:space="preserve">صالح سليم </w:t>
            </w:r>
            <w:proofErr w:type="spellStart"/>
            <w:r w:rsidRPr="002F2185">
              <w:rPr>
                <w:rtl/>
              </w:rPr>
              <w:t>مرغنى</w:t>
            </w:r>
            <w:proofErr w:type="spellEnd"/>
            <w:r w:rsidRPr="002F2185">
              <w:rPr>
                <w:rtl/>
              </w:rPr>
              <w:t xml:space="preserve"> عبدالله</w:t>
            </w:r>
          </w:p>
        </w:tc>
        <w:tc>
          <w:tcPr>
            <w:tcW w:w="1075" w:type="dxa"/>
          </w:tcPr>
          <w:p w14:paraId="312F2FE5" w14:textId="77777777" w:rsidR="001248F6" w:rsidRPr="00C00349" w:rsidRDefault="001248F6" w:rsidP="001248F6">
            <w:pPr>
              <w:jc w:val="right"/>
              <w:rPr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6</w:t>
            </w:r>
          </w:p>
        </w:tc>
      </w:tr>
      <w:tr w:rsidR="001248F6" w14:paraId="0243009E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0432B3B" w14:textId="3474AF1E" w:rsidR="001248F6" w:rsidRPr="00965D2D" w:rsidRDefault="001248F6" w:rsidP="001248F6">
            <w:pPr>
              <w:jc w:val="right"/>
              <w:rPr>
                <w:b/>
                <w:bCs/>
                <w:lang w:bidi="ar-EG"/>
              </w:rPr>
            </w:pPr>
            <w:r w:rsidRPr="002F2185">
              <w:rPr>
                <w:rtl/>
              </w:rPr>
              <w:t>عبدالحميد علاء عبدالحميد يسرى</w:t>
            </w:r>
          </w:p>
        </w:tc>
        <w:tc>
          <w:tcPr>
            <w:tcW w:w="1075" w:type="dxa"/>
          </w:tcPr>
          <w:p w14:paraId="2BDE17C7" w14:textId="77777777" w:rsidR="001248F6" w:rsidRPr="00C00349" w:rsidRDefault="001248F6" w:rsidP="001248F6">
            <w:pPr>
              <w:jc w:val="right"/>
              <w:rPr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7</w:t>
            </w:r>
          </w:p>
        </w:tc>
      </w:tr>
      <w:tr w:rsidR="001248F6" w14:paraId="4DF52FA2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F7B6EA9" w14:textId="7B6EE42B" w:rsidR="001248F6" w:rsidRPr="00965D2D" w:rsidRDefault="001248F6" w:rsidP="001248F6">
            <w:pPr>
              <w:jc w:val="right"/>
              <w:rPr>
                <w:b/>
                <w:bCs/>
                <w:lang w:bidi="ar-EG"/>
              </w:rPr>
            </w:pPr>
            <w:r w:rsidRPr="002F2185">
              <w:rPr>
                <w:rtl/>
              </w:rPr>
              <w:t>احمد طه على سليم سماح</w:t>
            </w:r>
          </w:p>
        </w:tc>
        <w:tc>
          <w:tcPr>
            <w:tcW w:w="1075" w:type="dxa"/>
          </w:tcPr>
          <w:p w14:paraId="1D512B41" w14:textId="77777777" w:rsidR="001248F6" w:rsidRPr="00C00349" w:rsidRDefault="001248F6" w:rsidP="001248F6">
            <w:pPr>
              <w:jc w:val="right"/>
              <w:rPr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8</w:t>
            </w:r>
          </w:p>
        </w:tc>
      </w:tr>
      <w:tr w:rsidR="001248F6" w14:paraId="13FD696B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2313D95" w14:textId="68343064" w:rsidR="001248F6" w:rsidRPr="00965D2D" w:rsidRDefault="001248F6" w:rsidP="001248F6">
            <w:pPr>
              <w:jc w:val="right"/>
              <w:rPr>
                <w:b/>
                <w:bCs/>
                <w:lang w:bidi="ar-EG"/>
              </w:rPr>
            </w:pPr>
            <w:r w:rsidRPr="002F2185">
              <w:rPr>
                <w:rtl/>
              </w:rPr>
              <w:t xml:space="preserve">خالد ممدوح السيد محمد </w:t>
            </w:r>
            <w:proofErr w:type="spellStart"/>
            <w:r w:rsidRPr="002F2185">
              <w:rPr>
                <w:rtl/>
              </w:rPr>
              <w:t>محمد</w:t>
            </w:r>
            <w:proofErr w:type="spellEnd"/>
          </w:p>
        </w:tc>
        <w:tc>
          <w:tcPr>
            <w:tcW w:w="1075" w:type="dxa"/>
          </w:tcPr>
          <w:p w14:paraId="46144DE7" w14:textId="77777777" w:rsidR="001248F6" w:rsidRPr="00C00349" w:rsidRDefault="001248F6" w:rsidP="001248F6">
            <w:pPr>
              <w:jc w:val="right"/>
              <w:rPr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9</w:t>
            </w:r>
          </w:p>
        </w:tc>
      </w:tr>
      <w:tr w:rsidR="001248F6" w14:paraId="7EE74B97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BC1E0D2" w14:textId="35316663" w:rsidR="001248F6" w:rsidRPr="00965D2D" w:rsidRDefault="001248F6" w:rsidP="001248F6">
            <w:pPr>
              <w:jc w:val="right"/>
              <w:rPr>
                <w:b/>
                <w:bCs/>
                <w:lang w:bidi="ar-EG"/>
              </w:rPr>
            </w:pPr>
            <w:r w:rsidRPr="002F2185">
              <w:rPr>
                <w:rtl/>
              </w:rPr>
              <w:t>سمير ناصر السيد احمد ناصر</w:t>
            </w:r>
          </w:p>
        </w:tc>
        <w:tc>
          <w:tcPr>
            <w:tcW w:w="1075" w:type="dxa"/>
          </w:tcPr>
          <w:p w14:paraId="57DAC5E8" w14:textId="77777777" w:rsidR="001248F6" w:rsidRPr="00C00349" w:rsidRDefault="001248F6" w:rsidP="001248F6">
            <w:pPr>
              <w:jc w:val="right"/>
              <w:rPr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10</w:t>
            </w:r>
          </w:p>
        </w:tc>
      </w:tr>
      <w:tr w:rsidR="001248F6" w14:paraId="1D5B2C00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A4BD8CB" w14:textId="4331B9AF" w:rsidR="001248F6" w:rsidRPr="00965D2D" w:rsidRDefault="001248F6" w:rsidP="001248F6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2F2185">
              <w:rPr>
                <w:rtl/>
              </w:rPr>
              <w:t xml:space="preserve">اسلام محمد </w:t>
            </w:r>
            <w:proofErr w:type="spellStart"/>
            <w:r w:rsidRPr="002F2185">
              <w:rPr>
                <w:rtl/>
              </w:rPr>
              <w:t>محمد</w:t>
            </w:r>
            <w:proofErr w:type="spellEnd"/>
            <w:r w:rsidRPr="002F2185">
              <w:rPr>
                <w:rtl/>
              </w:rPr>
              <w:t xml:space="preserve"> احمد خاطر</w:t>
            </w:r>
          </w:p>
        </w:tc>
        <w:tc>
          <w:tcPr>
            <w:tcW w:w="1075" w:type="dxa"/>
          </w:tcPr>
          <w:p w14:paraId="1AC89DD1" w14:textId="77777777" w:rsidR="001248F6" w:rsidRPr="00C00349" w:rsidRDefault="001248F6" w:rsidP="001248F6">
            <w:pPr>
              <w:jc w:val="right"/>
              <w:rPr>
                <w:rtl/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11</w:t>
            </w:r>
          </w:p>
        </w:tc>
      </w:tr>
      <w:tr w:rsidR="001248F6" w14:paraId="55D9BBB4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DB3C401" w14:textId="65AD409E" w:rsidR="001248F6" w:rsidRPr="00965D2D" w:rsidRDefault="001248F6" w:rsidP="001248F6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2F2185">
              <w:rPr>
                <w:rtl/>
              </w:rPr>
              <w:t xml:space="preserve">عبدالرحمن ابراهيم السيد </w:t>
            </w:r>
            <w:proofErr w:type="spellStart"/>
            <w:r w:rsidRPr="002F2185">
              <w:rPr>
                <w:rtl/>
              </w:rPr>
              <w:t>غازى</w:t>
            </w:r>
            <w:proofErr w:type="spellEnd"/>
            <w:r w:rsidRPr="002F2185">
              <w:rPr>
                <w:rtl/>
              </w:rPr>
              <w:t xml:space="preserve"> ابراهيم</w:t>
            </w:r>
          </w:p>
        </w:tc>
        <w:tc>
          <w:tcPr>
            <w:tcW w:w="1075" w:type="dxa"/>
          </w:tcPr>
          <w:p w14:paraId="04734990" w14:textId="77777777" w:rsidR="001248F6" w:rsidRPr="00C00349" w:rsidRDefault="001248F6" w:rsidP="001248F6">
            <w:pPr>
              <w:jc w:val="right"/>
              <w:rPr>
                <w:rtl/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12</w:t>
            </w:r>
          </w:p>
        </w:tc>
      </w:tr>
      <w:tr w:rsidR="001248F6" w14:paraId="7DF29D50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D02D08B" w14:textId="4294E9A1" w:rsidR="001248F6" w:rsidRPr="00965D2D" w:rsidRDefault="001248F6" w:rsidP="001248F6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2F2185">
              <w:rPr>
                <w:rtl/>
              </w:rPr>
              <w:t>عبدالرحمن حسن عبدالله السيد البنا</w:t>
            </w:r>
          </w:p>
        </w:tc>
        <w:tc>
          <w:tcPr>
            <w:tcW w:w="1075" w:type="dxa"/>
          </w:tcPr>
          <w:p w14:paraId="10072A68" w14:textId="77777777" w:rsidR="001248F6" w:rsidRPr="00C00349" w:rsidRDefault="001248F6" w:rsidP="001248F6">
            <w:pPr>
              <w:jc w:val="right"/>
              <w:rPr>
                <w:rtl/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13</w:t>
            </w:r>
          </w:p>
        </w:tc>
      </w:tr>
      <w:tr w:rsidR="001248F6" w14:paraId="42F5E4A0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F89F57B" w14:textId="65D3A578" w:rsidR="001248F6" w:rsidRPr="00965D2D" w:rsidRDefault="001248F6" w:rsidP="001248F6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2F2185">
              <w:rPr>
                <w:rtl/>
              </w:rPr>
              <w:t>عمار عادل محمود عبدالحميد محمد بركات</w:t>
            </w:r>
          </w:p>
        </w:tc>
        <w:tc>
          <w:tcPr>
            <w:tcW w:w="1075" w:type="dxa"/>
          </w:tcPr>
          <w:p w14:paraId="4A9B4D6B" w14:textId="77777777" w:rsidR="001248F6" w:rsidRPr="00C00349" w:rsidRDefault="001248F6" w:rsidP="001248F6">
            <w:pPr>
              <w:jc w:val="right"/>
              <w:rPr>
                <w:rtl/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14</w:t>
            </w:r>
          </w:p>
        </w:tc>
      </w:tr>
      <w:tr w:rsidR="001248F6" w14:paraId="601BFE48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E50B766" w14:textId="037FE096" w:rsidR="001248F6" w:rsidRPr="00965D2D" w:rsidRDefault="001248F6" w:rsidP="001248F6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2F2185">
              <w:rPr>
                <w:rtl/>
              </w:rPr>
              <w:t>السيد محمد السيد ابراهيم السيد</w:t>
            </w:r>
          </w:p>
        </w:tc>
        <w:tc>
          <w:tcPr>
            <w:tcW w:w="1075" w:type="dxa"/>
          </w:tcPr>
          <w:p w14:paraId="2998A5C3" w14:textId="77777777" w:rsidR="001248F6" w:rsidRPr="00C00349" w:rsidRDefault="001248F6" w:rsidP="001248F6">
            <w:pPr>
              <w:jc w:val="right"/>
              <w:rPr>
                <w:rtl/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15</w:t>
            </w:r>
          </w:p>
        </w:tc>
      </w:tr>
      <w:tr w:rsidR="001248F6" w14:paraId="5C8CAF66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CF70532" w14:textId="5BD794DC" w:rsidR="001248F6" w:rsidRPr="00965D2D" w:rsidRDefault="001248F6" w:rsidP="001248F6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2F2185">
              <w:rPr>
                <w:rtl/>
              </w:rPr>
              <w:t>محمد عصام عبده احمد</w:t>
            </w:r>
          </w:p>
        </w:tc>
        <w:tc>
          <w:tcPr>
            <w:tcW w:w="1075" w:type="dxa"/>
          </w:tcPr>
          <w:p w14:paraId="1B8F1E5E" w14:textId="77777777" w:rsidR="001248F6" w:rsidRPr="00C00349" w:rsidRDefault="001248F6" w:rsidP="001248F6">
            <w:pPr>
              <w:jc w:val="right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16</w:t>
            </w:r>
          </w:p>
        </w:tc>
      </w:tr>
      <w:tr w:rsidR="001248F6" w14:paraId="451CB91E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C31BF30" w14:textId="7876A8DD" w:rsidR="001248F6" w:rsidRPr="00965D2D" w:rsidRDefault="001248F6" w:rsidP="001248F6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2F2185">
              <w:rPr>
                <w:rtl/>
              </w:rPr>
              <w:t>محمد وائل ابراهيم متولى</w:t>
            </w:r>
          </w:p>
        </w:tc>
        <w:tc>
          <w:tcPr>
            <w:tcW w:w="1075" w:type="dxa"/>
          </w:tcPr>
          <w:p w14:paraId="3B8053D4" w14:textId="77777777" w:rsidR="001248F6" w:rsidRPr="00C00349" w:rsidRDefault="001248F6" w:rsidP="001248F6">
            <w:pPr>
              <w:jc w:val="right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17</w:t>
            </w:r>
          </w:p>
        </w:tc>
      </w:tr>
      <w:tr w:rsidR="001248F6" w14:paraId="5123EE7B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9F68A36" w14:textId="7B392A88" w:rsidR="001248F6" w:rsidRPr="00965D2D" w:rsidRDefault="001248F6" w:rsidP="001248F6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2F2185">
              <w:rPr>
                <w:rtl/>
              </w:rPr>
              <w:t>عمرو خليل سلامة خليل</w:t>
            </w:r>
          </w:p>
        </w:tc>
        <w:tc>
          <w:tcPr>
            <w:tcW w:w="1075" w:type="dxa"/>
          </w:tcPr>
          <w:p w14:paraId="0221436A" w14:textId="77777777" w:rsidR="001248F6" w:rsidRPr="00C00349" w:rsidRDefault="001248F6" w:rsidP="001248F6">
            <w:pPr>
              <w:jc w:val="right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18</w:t>
            </w:r>
          </w:p>
        </w:tc>
      </w:tr>
      <w:tr w:rsidR="001248F6" w14:paraId="42C39629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FAD4124" w14:textId="5B21942C" w:rsidR="001248F6" w:rsidRPr="00965D2D" w:rsidRDefault="001248F6" w:rsidP="001248F6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2F2185">
              <w:rPr>
                <w:rtl/>
              </w:rPr>
              <w:t xml:space="preserve">محمد </w:t>
            </w:r>
            <w:proofErr w:type="spellStart"/>
            <w:r w:rsidRPr="002F2185">
              <w:rPr>
                <w:rtl/>
              </w:rPr>
              <w:t>قدرى</w:t>
            </w:r>
            <w:proofErr w:type="spellEnd"/>
            <w:r w:rsidRPr="002F2185">
              <w:rPr>
                <w:rtl/>
              </w:rPr>
              <w:t xml:space="preserve"> الصادق عطية</w:t>
            </w:r>
          </w:p>
        </w:tc>
        <w:tc>
          <w:tcPr>
            <w:tcW w:w="1075" w:type="dxa"/>
          </w:tcPr>
          <w:p w14:paraId="64A90221" w14:textId="63A85356" w:rsidR="001248F6" w:rsidRDefault="001248F6" w:rsidP="001248F6">
            <w:pPr>
              <w:jc w:val="right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19</w:t>
            </w:r>
          </w:p>
        </w:tc>
      </w:tr>
      <w:tr w:rsidR="001248F6" w14:paraId="7144C4F1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4648B7E" w14:textId="323E4410" w:rsidR="001248F6" w:rsidRPr="00965D2D" w:rsidRDefault="001248F6" w:rsidP="001248F6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2F2185">
              <w:rPr>
                <w:rtl/>
              </w:rPr>
              <w:t>ايه عمرو عبدالرحمن سالم</w:t>
            </w:r>
          </w:p>
        </w:tc>
        <w:tc>
          <w:tcPr>
            <w:tcW w:w="1075" w:type="dxa"/>
          </w:tcPr>
          <w:p w14:paraId="0048507F" w14:textId="3999AC43" w:rsidR="001248F6" w:rsidRDefault="001248F6" w:rsidP="001248F6">
            <w:pPr>
              <w:jc w:val="right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20</w:t>
            </w:r>
          </w:p>
        </w:tc>
      </w:tr>
      <w:tr w:rsidR="001248F6" w14:paraId="56A1C2BC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6444337" w14:textId="19C5D8C1" w:rsidR="001248F6" w:rsidRPr="00965D2D" w:rsidRDefault="001248F6" w:rsidP="001248F6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2F2185">
              <w:rPr>
                <w:rtl/>
              </w:rPr>
              <w:t xml:space="preserve">ايه </w:t>
            </w:r>
            <w:proofErr w:type="spellStart"/>
            <w:r w:rsidRPr="002F2185">
              <w:rPr>
                <w:rtl/>
              </w:rPr>
              <w:t>فتحى</w:t>
            </w:r>
            <w:proofErr w:type="spellEnd"/>
            <w:r w:rsidRPr="002F2185">
              <w:rPr>
                <w:rtl/>
              </w:rPr>
              <w:t xml:space="preserve"> محمد </w:t>
            </w:r>
            <w:proofErr w:type="spellStart"/>
            <w:r w:rsidRPr="002F2185">
              <w:rPr>
                <w:rtl/>
              </w:rPr>
              <w:t>محمد</w:t>
            </w:r>
            <w:proofErr w:type="spellEnd"/>
          </w:p>
        </w:tc>
        <w:tc>
          <w:tcPr>
            <w:tcW w:w="1075" w:type="dxa"/>
          </w:tcPr>
          <w:p w14:paraId="33D39256" w14:textId="5B1148AC" w:rsidR="001248F6" w:rsidRDefault="001248F6" w:rsidP="001248F6">
            <w:pPr>
              <w:jc w:val="right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21</w:t>
            </w:r>
          </w:p>
        </w:tc>
      </w:tr>
      <w:tr w:rsidR="001248F6" w14:paraId="3DE35B40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6B889CE" w14:textId="56192DC4" w:rsidR="001248F6" w:rsidRPr="00965D2D" w:rsidRDefault="001248F6" w:rsidP="001248F6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2F2185">
              <w:rPr>
                <w:rtl/>
              </w:rPr>
              <w:lastRenderedPageBreak/>
              <w:t>رحاب محمد على حسين</w:t>
            </w:r>
          </w:p>
        </w:tc>
        <w:tc>
          <w:tcPr>
            <w:tcW w:w="1075" w:type="dxa"/>
          </w:tcPr>
          <w:p w14:paraId="408B5FB4" w14:textId="321041FE" w:rsidR="001248F6" w:rsidRDefault="001248F6" w:rsidP="001248F6">
            <w:pPr>
              <w:jc w:val="right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22</w:t>
            </w:r>
          </w:p>
        </w:tc>
      </w:tr>
      <w:tr w:rsidR="001248F6" w14:paraId="5A960056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307E71" w14:textId="1EFDA740" w:rsidR="001248F6" w:rsidRPr="00965D2D" w:rsidRDefault="001248F6" w:rsidP="001248F6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2F2185">
              <w:rPr>
                <w:rtl/>
              </w:rPr>
              <w:t>رغد مجدي يوسف علي</w:t>
            </w:r>
          </w:p>
        </w:tc>
        <w:tc>
          <w:tcPr>
            <w:tcW w:w="1075" w:type="dxa"/>
          </w:tcPr>
          <w:p w14:paraId="1D6F86E0" w14:textId="587C7BAC" w:rsidR="001248F6" w:rsidRDefault="001248F6" w:rsidP="001248F6">
            <w:pPr>
              <w:jc w:val="right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23</w:t>
            </w:r>
          </w:p>
        </w:tc>
      </w:tr>
      <w:tr w:rsidR="001248F6" w14:paraId="742BAE5A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797CF97" w14:textId="0405FD13" w:rsidR="001248F6" w:rsidRPr="00965D2D" w:rsidRDefault="001248F6" w:rsidP="001248F6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2F2185">
              <w:rPr>
                <w:rtl/>
              </w:rPr>
              <w:t>رنا عمر محمد عبدالعال</w:t>
            </w:r>
          </w:p>
        </w:tc>
        <w:tc>
          <w:tcPr>
            <w:tcW w:w="1075" w:type="dxa"/>
          </w:tcPr>
          <w:p w14:paraId="2603A05C" w14:textId="5B7DDD07" w:rsidR="001248F6" w:rsidRDefault="001248F6" w:rsidP="001248F6">
            <w:pPr>
              <w:jc w:val="right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24</w:t>
            </w:r>
          </w:p>
        </w:tc>
      </w:tr>
      <w:tr w:rsidR="001248F6" w14:paraId="47A4DB35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ACCB718" w14:textId="74CA6591" w:rsidR="001248F6" w:rsidRPr="00965D2D" w:rsidRDefault="001248F6" w:rsidP="001248F6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2F2185">
              <w:rPr>
                <w:rtl/>
              </w:rPr>
              <w:t>شهد محمد عبدالرازق عباس</w:t>
            </w:r>
          </w:p>
        </w:tc>
        <w:tc>
          <w:tcPr>
            <w:tcW w:w="1075" w:type="dxa"/>
          </w:tcPr>
          <w:p w14:paraId="2A98EC10" w14:textId="258F4588" w:rsidR="001248F6" w:rsidRDefault="001248F6" w:rsidP="001248F6">
            <w:pPr>
              <w:jc w:val="right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25</w:t>
            </w:r>
          </w:p>
        </w:tc>
      </w:tr>
    </w:tbl>
    <w:p w14:paraId="728ECB5C" w14:textId="69F130E8" w:rsidR="004B5CDD" w:rsidRPr="0091751E" w:rsidRDefault="004B5CDD" w:rsidP="0091751E">
      <w:pPr>
        <w:bidi/>
        <w:rPr>
          <w:b/>
          <w:bCs/>
          <w:sz w:val="40"/>
          <w:szCs w:val="40"/>
          <w:rtl/>
          <w:lang w:bidi="ar-EG"/>
        </w:rPr>
      </w:pPr>
      <w:r>
        <w:rPr>
          <w:rFonts w:hint="cs"/>
          <w:b/>
          <w:bCs/>
          <w:sz w:val="40"/>
          <w:szCs w:val="40"/>
          <w:rtl/>
          <w:lang w:bidi="ar-EG"/>
        </w:rPr>
        <w:t>الدكتور/</w:t>
      </w:r>
      <w:r w:rsidR="00A37933" w:rsidRPr="00A37933">
        <w:rPr>
          <w:rFonts w:hint="cs"/>
          <w:b/>
          <w:bCs/>
          <w:sz w:val="32"/>
          <w:szCs w:val="32"/>
          <w:rtl/>
          <w:lang w:bidi="ar-EG"/>
        </w:rPr>
        <w:t xml:space="preserve"> </w:t>
      </w:r>
      <w:r w:rsidR="000D3F57">
        <w:rPr>
          <w:rFonts w:hint="cs"/>
          <w:b/>
          <w:bCs/>
          <w:sz w:val="32"/>
          <w:szCs w:val="32"/>
          <w:rtl/>
          <w:lang w:bidi="ar-EG"/>
        </w:rPr>
        <w:t>يسرا</w:t>
      </w:r>
      <w:r w:rsidR="0091751E">
        <w:rPr>
          <w:rFonts w:hint="cs"/>
          <w:b/>
          <w:bCs/>
          <w:sz w:val="32"/>
          <w:szCs w:val="32"/>
          <w:rtl/>
          <w:lang w:bidi="ar-EG"/>
        </w:rPr>
        <w:t xml:space="preserve"> </w:t>
      </w:r>
      <w:r w:rsidR="0091751E" w:rsidRPr="0091751E">
        <w:rPr>
          <w:rFonts w:hint="cs"/>
          <w:b/>
          <w:bCs/>
          <w:sz w:val="32"/>
          <w:szCs w:val="32"/>
          <w:rtl/>
          <w:lang w:bidi="ar-EG"/>
        </w:rPr>
        <w:t xml:space="preserve"> </w:t>
      </w:r>
      <w:r w:rsidR="0091751E">
        <w:rPr>
          <w:rFonts w:hint="cs"/>
          <w:b/>
          <w:bCs/>
          <w:sz w:val="32"/>
          <w:szCs w:val="32"/>
          <w:rtl/>
          <w:lang w:bidi="ar-EG"/>
        </w:rPr>
        <w:t xml:space="preserve">                  </w:t>
      </w:r>
      <w:r w:rsidR="0091751E">
        <w:rPr>
          <w:rFonts w:hint="cs"/>
          <w:b/>
          <w:bCs/>
          <w:sz w:val="32"/>
          <w:szCs w:val="32"/>
          <w:rtl/>
          <w:lang w:bidi="ar-EG"/>
        </w:rPr>
        <w:t>اليوم/.........           الساعة/........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545"/>
        <w:gridCol w:w="1075"/>
      </w:tblGrid>
      <w:tr w:rsidR="00C00349" w14:paraId="7A2B049F" w14:textId="77777777" w:rsidTr="00C00349">
        <w:tc>
          <w:tcPr>
            <w:tcW w:w="8545" w:type="dxa"/>
          </w:tcPr>
          <w:p w14:paraId="21E020D2" w14:textId="77777777" w:rsidR="00C00349" w:rsidRPr="00C00349" w:rsidRDefault="00C00349" w:rsidP="00C00349">
            <w:pPr>
              <w:jc w:val="right"/>
              <w:rPr>
                <w:lang w:bidi="ar-EG"/>
              </w:rPr>
            </w:pPr>
            <w:proofErr w:type="spellStart"/>
            <w:r w:rsidRPr="00C00349">
              <w:rPr>
                <w:rFonts w:hint="cs"/>
                <w:rtl/>
                <w:lang w:bidi="ar-EG"/>
              </w:rPr>
              <w:t>إسم</w:t>
            </w:r>
            <w:proofErr w:type="spellEnd"/>
            <w:r w:rsidRPr="00C00349">
              <w:rPr>
                <w:rFonts w:hint="cs"/>
                <w:rtl/>
                <w:lang w:bidi="ar-EG"/>
              </w:rPr>
              <w:t xml:space="preserve"> الطالب</w:t>
            </w:r>
          </w:p>
        </w:tc>
        <w:tc>
          <w:tcPr>
            <w:tcW w:w="1075" w:type="dxa"/>
          </w:tcPr>
          <w:p w14:paraId="2E57D249" w14:textId="77777777" w:rsidR="00C00349" w:rsidRPr="00C00349" w:rsidRDefault="00C00349" w:rsidP="00C00349">
            <w:pPr>
              <w:jc w:val="right"/>
              <w:rPr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م</w:t>
            </w:r>
          </w:p>
        </w:tc>
      </w:tr>
      <w:tr w:rsidR="001248F6" w14:paraId="4426B6D1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F5D3A40" w14:textId="648E6055" w:rsidR="001248F6" w:rsidRPr="00965D2D" w:rsidRDefault="001248F6" w:rsidP="001248F6">
            <w:pPr>
              <w:jc w:val="right"/>
              <w:rPr>
                <w:b/>
                <w:bCs/>
                <w:lang w:bidi="ar-EG"/>
              </w:rPr>
            </w:pPr>
            <w:r w:rsidRPr="00D82468">
              <w:rPr>
                <w:rtl/>
              </w:rPr>
              <w:t>شيماء محمود محمد ماهر</w:t>
            </w:r>
          </w:p>
        </w:tc>
        <w:tc>
          <w:tcPr>
            <w:tcW w:w="1075" w:type="dxa"/>
          </w:tcPr>
          <w:p w14:paraId="16909812" w14:textId="77777777" w:rsidR="001248F6" w:rsidRPr="00C00349" w:rsidRDefault="001248F6" w:rsidP="001248F6">
            <w:pPr>
              <w:jc w:val="right"/>
              <w:rPr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1</w:t>
            </w:r>
          </w:p>
        </w:tc>
      </w:tr>
      <w:tr w:rsidR="001248F6" w14:paraId="075924CC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C404652" w14:textId="451293B7" w:rsidR="001248F6" w:rsidRPr="00965D2D" w:rsidRDefault="001248F6" w:rsidP="001248F6">
            <w:pPr>
              <w:jc w:val="right"/>
              <w:rPr>
                <w:b/>
                <w:bCs/>
                <w:lang w:bidi="ar-EG"/>
              </w:rPr>
            </w:pPr>
            <w:r w:rsidRPr="00D82468">
              <w:rPr>
                <w:rtl/>
              </w:rPr>
              <w:t>ضحي سعيد صديق صالح</w:t>
            </w:r>
          </w:p>
        </w:tc>
        <w:tc>
          <w:tcPr>
            <w:tcW w:w="1075" w:type="dxa"/>
          </w:tcPr>
          <w:p w14:paraId="68D67BD2" w14:textId="77777777" w:rsidR="001248F6" w:rsidRPr="00C00349" w:rsidRDefault="001248F6" w:rsidP="001248F6">
            <w:pPr>
              <w:jc w:val="right"/>
              <w:rPr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2</w:t>
            </w:r>
          </w:p>
        </w:tc>
      </w:tr>
      <w:tr w:rsidR="001248F6" w14:paraId="1FE429C4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1E5631B" w14:textId="74B9B077" w:rsidR="001248F6" w:rsidRPr="00965D2D" w:rsidRDefault="001248F6" w:rsidP="001248F6">
            <w:pPr>
              <w:jc w:val="right"/>
              <w:rPr>
                <w:b/>
                <w:bCs/>
                <w:lang w:bidi="ar-EG"/>
              </w:rPr>
            </w:pPr>
            <w:r w:rsidRPr="00D82468">
              <w:rPr>
                <w:rtl/>
              </w:rPr>
              <w:t xml:space="preserve">ندا حسين </w:t>
            </w:r>
            <w:proofErr w:type="spellStart"/>
            <w:r w:rsidRPr="00D82468">
              <w:rPr>
                <w:rtl/>
              </w:rPr>
              <w:t>حلمى</w:t>
            </w:r>
            <w:proofErr w:type="spellEnd"/>
            <w:r w:rsidRPr="00D82468">
              <w:rPr>
                <w:rtl/>
              </w:rPr>
              <w:t xml:space="preserve"> كامل</w:t>
            </w:r>
          </w:p>
        </w:tc>
        <w:tc>
          <w:tcPr>
            <w:tcW w:w="1075" w:type="dxa"/>
          </w:tcPr>
          <w:p w14:paraId="5817B0BD" w14:textId="77777777" w:rsidR="001248F6" w:rsidRPr="00C00349" w:rsidRDefault="001248F6" w:rsidP="001248F6">
            <w:pPr>
              <w:jc w:val="right"/>
              <w:rPr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3</w:t>
            </w:r>
          </w:p>
        </w:tc>
      </w:tr>
      <w:tr w:rsidR="001248F6" w14:paraId="2F9A3A6D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F230C4A" w14:textId="12B3AF08" w:rsidR="001248F6" w:rsidRPr="00965D2D" w:rsidRDefault="001248F6" w:rsidP="001248F6">
            <w:pPr>
              <w:jc w:val="right"/>
              <w:rPr>
                <w:b/>
                <w:bCs/>
                <w:lang w:bidi="ar-EG"/>
              </w:rPr>
            </w:pPr>
            <w:r w:rsidRPr="00D82468">
              <w:rPr>
                <w:rtl/>
              </w:rPr>
              <w:t>ندا محمود مصطفى السيد</w:t>
            </w:r>
          </w:p>
        </w:tc>
        <w:tc>
          <w:tcPr>
            <w:tcW w:w="1075" w:type="dxa"/>
          </w:tcPr>
          <w:p w14:paraId="4E9B1C51" w14:textId="77777777" w:rsidR="001248F6" w:rsidRPr="00C00349" w:rsidRDefault="001248F6" w:rsidP="001248F6">
            <w:pPr>
              <w:jc w:val="right"/>
              <w:rPr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4</w:t>
            </w:r>
          </w:p>
        </w:tc>
      </w:tr>
      <w:tr w:rsidR="001248F6" w14:paraId="5ABCE85C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AC029C2" w14:textId="124E8BAB" w:rsidR="001248F6" w:rsidRPr="00965D2D" w:rsidRDefault="001248F6" w:rsidP="001248F6">
            <w:pPr>
              <w:jc w:val="right"/>
              <w:rPr>
                <w:b/>
                <w:bCs/>
                <w:lang w:bidi="ar-EG"/>
              </w:rPr>
            </w:pPr>
            <w:proofErr w:type="spellStart"/>
            <w:r w:rsidRPr="00D82468">
              <w:rPr>
                <w:rtl/>
              </w:rPr>
              <w:t>موده</w:t>
            </w:r>
            <w:proofErr w:type="spellEnd"/>
            <w:r w:rsidRPr="00D82468">
              <w:rPr>
                <w:rtl/>
              </w:rPr>
              <w:t xml:space="preserve"> رياض محمد مصطفى</w:t>
            </w:r>
          </w:p>
        </w:tc>
        <w:tc>
          <w:tcPr>
            <w:tcW w:w="1075" w:type="dxa"/>
          </w:tcPr>
          <w:p w14:paraId="490EE03A" w14:textId="77777777" w:rsidR="001248F6" w:rsidRPr="00C00349" w:rsidRDefault="001248F6" w:rsidP="001248F6">
            <w:pPr>
              <w:jc w:val="right"/>
              <w:rPr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5</w:t>
            </w:r>
          </w:p>
        </w:tc>
      </w:tr>
      <w:tr w:rsidR="001248F6" w14:paraId="4D4C3342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C2B02B7" w14:textId="6A50D6B7" w:rsidR="001248F6" w:rsidRPr="00965D2D" w:rsidRDefault="001248F6" w:rsidP="001248F6">
            <w:pPr>
              <w:jc w:val="right"/>
              <w:rPr>
                <w:b/>
                <w:bCs/>
                <w:lang w:bidi="ar-EG"/>
              </w:rPr>
            </w:pPr>
            <w:r w:rsidRPr="00D82468">
              <w:rPr>
                <w:rtl/>
              </w:rPr>
              <w:t>اميره على محمد ابراهيم</w:t>
            </w:r>
          </w:p>
        </w:tc>
        <w:tc>
          <w:tcPr>
            <w:tcW w:w="1075" w:type="dxa"/>
          </w:tcPr>
          <w:p w14:paraId="3913F289" w14:textId="77777777" w:rsidR="001248F6" w:rsidRPr="00C00349" w:rsidRDefault="001248F6" w:rsidP="001248F6">
            <w:pPr>
              <w:jc w:val="right"/>
              <w:rPr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6</w:t>
            </w:r>
          </w:p>
        </w:tc>
      </w:tr>
      <w:tr w:rsidR="001248F6" w14:paraId="656EC3BF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F573B5F" w14:textId="3A4A2224" w:rsidR="001248F6" w:rsidRPr="00965D2D" w:rsidRDefault="001248F6" w:rsidP="001248F6">
            <w:pPr>
              <w:jc w:val="right"/>
              <w:rPr>
                <w:b/>
                <w:bCs/>
                <w:lang w:bidi="ar-EG"/>
              </w:rPr>
            </w:pPr>
            <w:r w:rsidRPr="00D82468">
              <w:rPr>
                <w:rtl/>
              </w:rPr>
              <w:t>ايه محمد عبدالله احمد</w:t>
            </w:r>
          </w:p>
        </w:tc>
        <w:tc>
          <w:tcPr>
            <w:tcW w:w="1075" w:type="dxa"/>
          </w:tcPr>
          <w:p w14:paraId="508DA7E4" w14:textId="77777777" w:rsidR="001248F6" w:rsidRPr="00C00349" w:rsidRDefault="001248F6" w:rsidP="001248F6">
            <w:pPr>
              <w:jc w:val="right"/>
              <w:rPr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7</w:t>
            </w:r>
          </w:p>
        </w:tc>
      </w:tr>
      <w:tr w:rsidR="001248F6" w14:paraId="0C693849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5586222" w14:textId="490C9BFD" w:rsidR="001248F6" w:rsidRPr="00965D2D" w:rsidRDefault="001248F6" w:rsidP="001248F6">
            <w:pPr>
              <w:jc w:val="right"/>
              <w:rPr>
                <w:b/>
                <w:bCs/>
                <w:lang w:bidi="ar-EG"/>
              </w:rPr>
            </w:pPr>
            <w:r w:rsidRPr="00D82468">
              <w:rPr>
                <w:rtl/>
              </w:rPr>
              <w:t>رنا محمد السيد سعد</w:t>
            </w:r>
          </w:p>
        </w:tc>
        <w:tc>
          <w:tcPr>
            <w:tcW w:w="1075" w:type="dxa"/>
          </w:tcPr>
          <w:p w14:paraId="0AB993D6" w14:textId="77777777" w:rsidR="001248F6" w:rsidRPr="00C00349" w:rsidRDefault="001248F6" w:rsidP="001248F6">
            <w:pPr>
              <w:jc w:val="right"/>
              <w:rPr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8</w:t>
            </w:r>
          </w:p>
        </w:tc>
      </w:tr>
      <w:tr w:rsidR="001248F6" w14:paraId="63ED4956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BA0FD32" w14:textId="03C91BBF" w:rsidR="001248F6" w:rsidRPr="00965D2D" w:rsidRDefault="001248F6" w:rsidP="001248F6">
            <w:pPr>
              <w:jc w:val="right"/>
              <w:rPr>
                <w:b/>
                <w:bCs/>
                <w:lang w:bidi="ar-EG"/>
              </w:rPr>
            </w:pPr>
            <w:r w:rsidRPr="00D82468">
              <w:rPr>
                <w:rtl/>
              </w:rPr>
              <w:t>منار السيد محمد سالم</w:t>
            </w:r>
          </w:p>
        </w:tc>
        <w:tc>
          <w:tcPr>
            <w:tcW w:w="1075" w:type="dxa"/>
          </w:tcPr>
          <w:p w14:paraId="2A1E353E" w14:textId="77777777" w:rsidR="001248F6" w:rsidRPr="00C00349" w:rsidRDefault="001248F6" w:rsidP="001248F6">
            <w:pPr>
              <w:jc w:val="right"/>
              <w:rPr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9</w:t>
            </w:r>
          </w:p>
        </w:tc>
      </w:tr>
      <w:tr w:rsidR="001248F6" w14:paraId="572AB295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12362D4" w14:textId="553A11E7" w:rsidR="001248F6" w:rsidRPr="00965D2D" w:rsidRDefault="001248F6" w:rsidP="001248F6">
            <w:pPr>
              <w:jc w:val="right"/>
              <w:rPr>
                <w:b/>
                <w:bCs/>
                <w:lang w:bidi="ar-EG"/>
              </w:rPr>
            </w:pPr>
            <w:r w:rsidRPr="00D82468">
              <w:rPr>
                <w:rtl/>
              </w:rPr>
              <w:t>ندى حسام على محمد</w:t>
            </w:r>
          </w:p>
        </w:tc>
        <w:tc>
          <w:tcPr>
            <w:tcW w:w="1075" w:type="dxa"/>
          </w:tcPr>
          <w:p w14:paraId="659318C9" w14:textId="77777777" w:rsidR="001248F6" w:rsidRPr="00C00349" w:rsidRDefault="001248F6" w:rsidP="001248F6">
            <w:pPr>
              <w:jc w:val="right"/>
              <w:rPr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10</w:t>
            </w:r>
          </w:p>
        </w:tc>
      </w:tr>
      <w:tr w:rsidR="001248F6" w14:paraId="455DC490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C11D69F" w14:textId="2FCDA881" w:rsidR="001248F6" w:rsidRPr="00965D2D" w:rsidRDefault="001248F6" w:rsidP="001248F6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D82468">
              <w:rPr>
                <w:rtl/>
              </w:rPr>
              <w:t>اسراء رمضان على محمد</w:t>
            </w:r>
          </w:p>
        </w:tc>
        <w:tc>
          <w:tcPr>
            <w:tcW w:w="1075" w:type="dxa"/>
          </w:tcPr>
          <w:p w14:paraId="73635917" w14:textId="77777777" w:rsidR="001248F6" w:rsidRPr="00C00349" w:rsidRDefault="001248F6" w:rsidP="001248F6">
            <w:pPr>
              <w:jc w:val="right"/>
              <w:rPr>
                <w:rtl/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11</w:t>
            </w:r>
          </w:p>
        </w:tc>
      </w:tr>
      <w:tr w:rsidR="001248F6" w14:paraId="0E20BB2D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94A8FDF" w14:textId="7FC631AE" w:rsidR="001248F6" w:rsidRPr="00965D2D" w:rsidRDefault="001248F6" w:rsidP="001248F6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D82468">
              <w:rPr>
                <w:rtl/>
              </w:rPr>
              <w:t>رضا عواد حسنى قنديل</w:t>
            </w:r>
          </w:p>
        </w:tc>
        <w:tc>
          <w:tcPr>
            <w:tcW w:w="1075" w:type="dxa"/>
          </w:tcPr>
          <w:p w14:paraId="7C7E2364" w14:textId="77777777" w:rsidR="001248F6" w:rsidRPr="00C00349" w:rsidRDefault="001248F6" w:rsidP="001248F6">
            <w:pPr>
              <w:jc w:val="right"/>
              <w:rPr>
                <w:rtl/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12</w:t>
            </w:r>
          </w:p>
        </w:tc>
      </w:tr>
      <w:tr w:rsidR="001248F6" w14:paraId="40D95BD4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8B96CF7" w14:textId="716CD1BA" w:rsidR="001248F6" w:rsidRPr="00965D2D" w:rsidRDefault="001248F6" w:rsidP="001248F6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D82468">
              <w:rPr>
                <w:rtl/>
              </w:rPr>
              <w:t>اسراء صلاح الشحات هليل</w:t>
            </w:r>
          </w:p>
        </w:tc>
        <w:tc>
          <w:tcPr>
            <w:tcW w:w="1075" w:type="dxa"/>
          </w:tcPr>
          <w:p w14:paraId="1C95FB60" w14:textId="77777777" w:rsidR="001248F6" w:rsidRPr="00C00349" w:rsidRDefault="001248F6" w:rsidP="001248F6">
            <w:pPr>
              <w:jc w:val="right"/>
              <w:rPr>
                <w:rtl/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13</w:t>
            </w:r>
          </w:p>
        </w:tc>
      </w:tr>
      <w:tr w:rsidR="001248F6" w14:paraId="1735E344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DA4B891" w14:textId="76B6AD99" w:rsidR="001248F6" w:rsidRPr="00965D2D" w:rsidRDefault="001248F6" w:rsidP="001248F6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D82468">
              <w:rPr>
                <w:rtl/>
              </w:rPr>
              <w:t>مياده مجدى على محمد</w:t>
            </w:r>
          </w:p>
        </w:tc>
        <w:tc>
          <w:tcPr>
            <w:tcW w:w="1075" w:type="dxa"/>
          </w:tcPr>
          <w:p w14:paraId="634989BC" w14:textId="77777777" w:rsidR="001248F6" w:rsidRPr="00C00349" w:rsidRDefault="001248F6" w:rsidP="001248F6">
            <w:pPr>
              <w:jc w:val="right"/>
              <w:rPr>
                <w:rtl/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14</w:t>
            </w:r>
          </w:p>
        </w:tc>
      </w:tr>
      <w:tr w:rsidR="001248F6" w14:paraId="08C36C94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95C65BF" w14:textId="592ECF7A" w:rsidR="001248F6" w:rsidRPr="00965D2D" w:rsidRDefault="001248F6" w:rsidP="001248F6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D82468">
              <w:rPr>
                <w:rtl/>
              </w:rPr>
              <w:t>روضه محمد عبد الحليم سيد احمد</w:t>
            </w:r>
          </w:p>
        </w:tc>
        <w:tc>
          <w:tcPr>
            <w:tcW w:w="1075" w:type="dxa"/>
          </w:tcPr>
          <w:p w14:paraId="38B81326" w14:textId="77777777" w:rsidR="001248F6" w:rsidRPr="00C00349" w:rsidRDefault="001248F6" w:rsidP="001248F6">
            <w:pPr>
              <w:jc w:val="right"/>
              <w:rPr>
                <w:rtl/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15</w:t>
            </w:r>
          </w:p>
        </w:tc>
      </w:tr>
      <w:tr w:rsidR="001248F6" w14:paraId="62690066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C292017" w14:textId="73DA4FC3" w:rsidR="001248F6" w:rsidRPr="00965D2D" w:rsidRDefault="001248F6" w:rsidP="001248F6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D82468">
              <w:rPr>
                <w:rtl/>
              </w:rPr>
              <w:t>ريهام رفعت عبد الحميد سليم</w:t>
            </w:r>
          </w:p>
        </w:tc>
        <w:tc>
          <w:tcPr>
            <w:tcW w:w="1075" w:type="dxa"/>
          </w:tcPr>
          <w:p w14:paraId="60C0E047" w14:textId="77777777" w:rsidR="001248F6" w:rsidRPr="00C00349" w:rsidRDefault="001248F6" w:rsidP="001248F6">
            <w:pPr>
              <w:jc w:val="right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16</w:t>
            </w:r>
          </w:p>
        </w:tc>
      </w:tr>
      <w:tr w:rsidR="001248F6" w14:paraId="6E377DEC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1412583" w14:textId="1932E0E1" w:rsidR="001248F6" w:rsidRPr="00965D2D" w:rsidRDefault="001248F6" w:rsidP="001248F6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D82468">
              <w:rPr>
                <w:rtl/>
              </w:rPr>
              <w:t xml:space="preserve">عواطف حسن </w:t>
            </w:r>
            <w:proofErr w:type="spellStart"/>
            <w:r w:rsidRPr="00D82468">
              <w:rPr>
                <w:rtl/>
              </w:rPr>
              <w:t>الشرقاوى</w:t>
            </w:r>
            <w:proofErr w:type="spellEnd"/>
            <w:r w:rsidRPr="00D82468">
              <w:rPr>
                <w:rtl/>
              </w:rPr>
              <w:t xml:space="preserve"> محمد</w:t>
            </w:r>
          </w:p>
        </w:tc>
        <w:tc>
          <w:tcPr>
            <w:tcW w:w="1075" w:type="dxa"/>
          </w:tcPr>
          <w:p w14:paraId="6B491856" w14:textId="77777777" w:rsidR="001248F6" w:rsidRPr="00C00349" w:rsidRDefault="001248F6" w:rsidP="001248F6">
            <w:pPr>
              <w:jc w:val="right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17</w:t>
            </w:r>
          </w:p>
        </w:tc>
      </w:tr>
      <w:tr w:rsidR="001248F6" w14:paraId="40802EB3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1E6A91D" w14:textId="4FE9E716" w:rsidR="001248F6" w:rsidRPr="00965D2D" w:rsidRDefault="001248F6" w:rsidP="001248F6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D82468">
              <w:rPr>
                <w:rtl/>
              </w:rPr>
              <w:t xml:space="preserve">سميره محمد </w:t>
            </w:r>
            <w:proofErr w:type="spellStart"/>
            <w:r w:rsidRPr="00D82468">
              <w:rPr>
                <w:rtl/>
              </w:rPr>
              <w:t>عبدالرسول</w:t>
            </w:r>
            <w:proofErr w:type="spellEnd"/>
            <w:r w:rsidRPr="00D82468">
              <w:rPr>
                <w:rtl/>
              </w:rPr>
              <w:t xml:space="preserve"> مرسي</w:t>
            </w:r>
          </w:p>
        </w:tc>
        <w:tc>
          <w:tcPr>
            <w:tcW w:w="1075" w:type="dxa"/>
          </w:tcPr>
          <w:p w14:paraId="68F2AA67" w14:textId="77777777" w:rsidR="001248F6" w:rsidRPr="00C00349" w:rsidRDefault="001248F6" w:rsidP="001248F6">
            <w:pPr>
              <w:jc w:val="right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18</w:t>
            </w:r>
          </w:p>
        </w:tc>
      </w:tr>
      <w:tr w:rsidR="001248F6" w14:paraId="6AEF06BF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CE51395" w14:textId="5B531E8B" w:rsidR="001248F6" w:rsidRPr="00965D2D" w:rsidRDefault="001248F6" w:rsidP="001248F6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D82468">
              <w:rPr>
                <w:rtl/>
              </w:rPr>
              <w:t xml:space="preserve">لمياء احمد السيد </w:t>
            </w:r>
            <w:proofErr w:type="spellStart"/>
            <w:r w:rsidRPr="00D82468">
              <w:rPr>
                <w:rtl/>
              </w:rPr>
              <w:t>حسينى</w:t>
            </w:r>
            <w:proofErr w:type="spellEnd"/>
          </w:p>
        </w:tc>
        <w:tc>
          <w:tcPr>
            <w:tcW w:w="1075" w:type="dxa"/>
          </w:tcPr>
          <w:p w14:paraId="5B2D10EC" w14:textId="1253377A" w:rsidR="001248F6" w:rsidRDefault="001248F6" w:rsidP="001248F6">
            <w:pPr>
              <w:jc w:val="right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19</w:t>
            </w:r>
          </w:p>
        </w:tc>
      </w:tr>
      <w:tr w:rsidR="001248F6" w14:paraId="28A7A730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EE2C57F" w14:textId="1EC79563" w:rsidR="001248F6" w:rsidRPr="00965D2D" w:rsidRDefault="001248F6" w:rsidP="001248F6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D82468">
              <w:rPr>
                <w:rtl/>
              </w:rPr>
              <w:t>اميره محمد مصبح محمود</w:t>
            </w:r>
          </w:p>
        </w:tc>
        <w:tc>
          <w:tcPr>
            <w:tcW w:w="1075" w:type="dxa"/>
          </w:tcPr>
          <w:p w14:paraId="0CBF7993" w14:textId="6D68A1B5" w:rsidR="001248F6" w:rsidRDefault="001248F6" w:rsidP="001248F6">
            <w:pPr>
              <w:jc w:val="right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20</w:t>
            </w:r>
          </w:p>
        </w:tc>
      </w:tr>
      <w:tr w:rsidR="001248F6" w14:paraId="26BA1B7A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2C5AB69" w14:textId="69BAB71A" w:rsidR="001248F6" w:rsidRPr="00965D2D" w:rsidRDefault="001248F6" w:rsidP="001248F6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D82468">
              <w:rPr>
                <w:rtl/>
              </w:rPr>
              <w:t>ايمان عاطف عبدالعليم على</w:t>
            </w:r>
          </w:p>
        </w:tc>
        <w:tc>
          <w:tcPr>
            <w:tcW w:w="1075" w:type="dxa"/>
          </w:tcPr>
          <w:p w14:paraId="344DC638" w14:textId="2EA21FF2" w:rsidR="001248F6" w:rsidRDefault="001248F6" w:rsidP="001248F6">
            <w:pPr>
              <w:jc w:val="right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21</w:t>
            </w:r>
          </w:p>
        </w:tc>
      </w:tr>
      <w:tr w:rsidR="001248F6" w14:paraId="4997F34D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CBCD596" w14:textId="3B0F4CDE" w:rsidR="001248F6" w:rsidRPr="00965D2D" w:rsidRDefault="001248F6" w:rsidP="001248F6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D82468">
              <w:rPr>
                <w:rtl/>
              </w:rPr>
              <w:t xml:space="preserve">ايمان عبدالله </w:t>
            </w:r>
            <w:proofErr w:type="spellStart"/>
            <w:r w:rsidRPr="00D82468">
              <w:rPr>
                <w:rtl/>
              </w:rPr>
              <w:t>شلبى</w:t>
            </w:r>
            <w:proofErr w:type="spellEnd"/>
            <w:r w:rsidRPr="00D82468">
              <w:rPr>
                <w:rtl/>
              </w:rPr>
              <w:t xml:space="preserve"> داود</w:t>
            </w:r>
          </w:p>
        </w:tc>
        <w:tc>
          <w:tcPr>
            <w:tcW w:w="1075" w:type="dxa"/>
          </w:tcPr>
          <w:p w14:paraId="035AB32A" w14:textId="35C47A8E" w:rsidR="001248F6" w:rsidRDefault="001248F6" w:rsidP="001248F6">
            <w:pPr>
              <w:jc w:val="right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22</w:t>
            </w:r>
          </w:p>
        </w:tc>
      </w:tr>
      <w:tr w:rsidR="001248F6" w14:paraId="693F2664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55DAEC8" w14:textId="5504B41E" w:rsidR="001248F6" w:rsidRPr="00965D2D" w:rsidRDefault="001248F6" w:rsidP="001248F6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D82468">
              <w:rPr>
                <w:rtl/>
              </w:rPr>
              <w:t>ايه ناصر محمد على</w:t>
            </w:r>
          </w:p>
        </w:tc>
        <w:tc>
          <w:tcPr>
            <w:tcW w:w="1075" w:type="dxa"/>
          </w:tcPr>
          <w:p w14:paraId="56071861" w14:textId="4EBCBC70" w:rsidR="001248F6" w:rsidRDefault="001248F6" w:rsidP="001248F6">
            <w:pPr>
              <w:jc w:val="right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23</w:t>
            </w:r>
          </w:p>
        </w:tc>
      </w:tr>
      <w:tr w:rsidR="001248F6" w14:paraId="650FB19B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6B0AC69" w14:textId="307ECA13" w:rsidR="001248F6" w:rsidRPr="00965D2D" w:rsidRDefault="001248F6" w:rsidP="001248F6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D82468">
              <w:rPr>
                <w:rtl/>
              </w:rPr>
              <w:t>بسمله احمد رضا احمد</w:t>
            </w:r>
          </w:p>
        </w:tc>
        <w:tc>
          <w:tcPr>
            <w:tcW w:w="1075" w:type="dxa"/>
          </w:tcPr>
          <w:p w14:paraId="32D30911" w14:textId="1C3222CD" w:rsidR="001248F6" w:rsidRDefault="001248F6" w:rsidP="001248F6">
            <w:pPr>
              <w:jc w:val="right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24</w:t>
            </w:r>
          </w:p>
        </w:tc>
      </w:tr>
      <w:tr w:rsidR="001248F6" w14:paraId="539E4485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61D7EBF" w14:textId="0B1B1951" w:rsidR="001248F6" w:rsidRPr="00965D2D" w:rsidRDefault="001248F6" w:rsidP="001248F6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D82468">
              <w:rPr>
                <w:rtl/>
              </w:rPr>
              <w:t>رهف احمد فهمى محمد</w:t>
            </w:r>
          </w:p>
        </w:tc>
        <w:tc>
          <w:tcPr>
            <w:tcW w:w="1075" w:type="dxa"/>
          </w:tcPr>
          <w:p w14:paraId="54942D64" w14:textId="73F0432D" w:rsidR="001248F6" w:rsidRDefault="001248F6" w:rsidP="001248F6">
            <w:pPr>
              <w:jc w:val="right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25</w:t>
            </w:r>
          </w:p>
        </w:tc>
      </w:tr>
    </w:tbl>
    <w:p w14:paraId="5B6A1E5C" w14:textId="77777777" w:rsidR="00864D36" w:rsidRPr="00864D36" w:rsidRDefault="00864D36" w:rsidP="00864D36">
      <w:pPr>
        <w:bidi/>
        <w:rPr>
          <w:sz w:val="24"/>
          <w:szCs w:val="24"/>
          <w:rtl/>
          <w:lang w:bidi="ar-EG"/>
        </w:rPr>
      </w:pPr>
    </w:p>
    <w:p w14:paraId="71C5E3D3" w14:textId="3066C7C8" w:rsidR="00F96FC9" w:rsidRPr="0091751E" w:rsidRDefault="00F96FC9" w:rsidP="0091751E">
      <w:pPr>
        <w:jc w:val="center"/>
        <w:rPr>
          <w:b/>
          <w:bCs/>
          <w:sz w:val="40"/>
          <w:szCs w:val="40"/>
          <w:rtl/>
          <w:lang w:bidi="ar-EG"/>
        </w:rPr>
      </w:pPr>
      <w:r>
        <w:rPr>
          <w:rFonts w:hint="cs"/>
          <w:b/>
          <w:bCs/>
          <w:sz w:val="40"/>
          <w:szCs w:val="40"/>
          <w:rtl/>
          <w:lang w:bidi="ar-EG"/>
        </w:rPr>
        <w:t>الدكتور/</w:t>
      </w:r>
      <w:r w:rsidR="00A37933" w:rsidRPr="00A37933">
        <w:rPr>
          <w:rFonts w:hint="cs"/>
          <w:b/>
          <w:bCs/>
          <w:sz w:val="32"/>
          <w:szCs w:val="32"/>
          <w:rtl/>
          <w:lang w:bidi="ar-EG"/>
        </w:rPr>
        <w:t xml:space="preserve"> </w:t>
      </w:r>
      <w:r w:rsidR="000D3F57">
        <w:rPr>
          <w:rFonts w:hint="cs"/>
          <w:b/>
          <w:bCs/>
          <w:sz w:val="32"/>
          <w:szCs w:val="32"/>
          <w:rtl/>
          <w:lang w:bidi="ar-EG"/>
        </w:rPr>
        <w:t>شريهان</w:t>
      </w:r>
      <w:r w:rsidR="0091751E" w:rsidRPr="0091751E">
        <w:rPr>
          <w:rFonts w:hint="cs"/>
          <w:b/>
          <w:bCs/>
          <w:sz w:val="32"/>
          <w:szCs w:val="32"/>
          <w:rtl/>
          <w:lang w:bidi="ar-EG"/>
        </w:rPr>
        <w:t xml:space="preserve"> </w:t>
      </w:r>
      <w:r w:rsidR="0091751E">
        <w:rPr>
          <w:rFonts w:hint="cs"/>
          <w:b/>
          <w:bCs/>
          <w:sz w:val="32"/>
          <w:szCs w:val="32"/>
          <w:rtl/>
          <w:lang w:bidi="ar-EG"/>
        </w:rPr>
        <w:t xml:space="preserve">            </w:t>
      </w:r>
      <w:r w:rsidR="0091751E">
        <w:rPr>
          <w:rFonts w:hint="cs"/>
          <w:b/>
          <w:bCs/>
          <w:sz w:val="32"/>
          <w:szCs w:val="32"/>
          <w:rtl/>
          <w:lang w:bidi="ar-EG"/>
        </w:rPr>
        <w:t>اليوم/.........           الساعة/.........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545"/>
        <w:gridCol w:w="1075"/>
      </w:tblGrid>
      <w:tr w:rsidR="00C00349" w14:paraId="5C2C13AD" w14:textId="77777777" w:rsidTr="00C00349">
        <w:tc>
          <w:tcPr>
            <w:tcW w:w="8545" w:type="dxa"/>
          </w:tcPr>
          <w:p w14:paraId="0E2D48A7" w14:textId="77777777" w:rsidR="00C00349" w:rsidRPr="00C00349" w:rsidRDefault="00C00349" w:rsidP="00C00349">
            <w:pPr>
              <w:jc w:val="right"/>
              <w:rPr>
                <w:lang w:bidi="ar-EG"/>
              </w:rPr>
            </w:pPr>
            <w:proofErr w:type="spellStart"/>
            <w:r w:rsidRPr="00C00349">
              <w:rPr>
                <w:rFonts w:hint="cs"/>
                <w:rtl/>
                <w:lang w:bidi="ar-EG"/>
              </w:rPr>
              <w:t>إسم</w:t>
            </w:r>
            <w:proofErr w:type="spellEnd"/>
            <w:r w:rsidRPr="00C00349">
              <w:rPr>
                <w:rFonts w:hint="cs"/>
                <w:rtl/>
                <w:lang w:bidi="ar-EG"/>
              </w:rPr>
              <w:t xml:space="preserve"> الطالب</w:t>
            </w:r>
          </w:p>
        </w:tc>
        <w:tc>
          <w:tcPr>
            <w:tcW w:w="1075" w:type="dxa"/>
          </w:tcPr>
          <w:p w14:paraId="7A48F6AC" w14:textId="77777777" w:rsidR="00C00349" w:rsidRPr="00C00349" w:rsidRDefault="00C00349" w:rsidP="00C00349">
            <w:pPr>
              <w:jc w:val="right"/>
              <w:rPr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م</w:t>
            </w:r>
          </w:p>
        </w:tc>
      </w:tr>
      <w:tr w:rsidR="001248F6" w14:paraId="30185503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1FBC2F8" w14:textId="0B3FF656" w:rsidR="001248F6" w:rsidRPr="00965D2D" w:rsidRDefault="001248F6" w:rsidP="001248F6">
            <w:pPr>
              <w:jc w:val="right"/>
              <w:rPr>
                <w:b/>
                <w:bCs/>
                <w:lang w:bidi="ar-EG"/>
              </w:rPr>
            </w:pPr>
            <w:r w:rsidRPr="005F1206">
              <w:rPr>
                <w:rtl/>
              </w:rPr>
              <w:t>روان ابـــراهيم حسـن عبدالمقصود</w:t>
            </w:r>
          </w:p>
        </w:tc>
        <w:tc>
          <w:tcPr>
            <w:tcW w:w="1075" w:type="dxa"/>
          </w:tcPr>
          <w:p w14:paraId="527365E1" w14:textId="77777777" w:rsidR="001248F6" w:rsidRPr="00C00349" w:rsidRDefault="001248F6" w:rsidP="001248F6">
            <w:pPr>
              <w:jc w:val="right"/>
              <w:rPr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1</w:t>
            </w:r>
          </w:p>
        </w:tc>
      </w:tr>
      <w:tr w:rsidR="001248F6" w14:paraId="35FB3A5F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08219A0" w14:textId="2FDA013B" w:rsidR="001248F6" w:rsidRPr="00965D2D" w:rsidRDefault="001248F6" w:rsidP="001248F6">
            <w:pPr>
              <w:jc w:val="right"/>
              <w:rPr>
                <w:b/>
                <w:bCs/>
                <w:lang w:bidi="ar-EG"/>
              </w:rPr>
            </w:pPr>
            <w:r w:rsidRPr="005F1206">
              <w:rPr>
                <w:rtl/>
              </w:rPr>
              <w:t>روضه محمد على حسن</w:t>
            </w:r>
          </w:p>
        </w:tc>
        <w:tc>
          <w:tcPr>
            <w:tcW w:w="1075" w:type="dxa"/>
          </w:tcPr>
          <w:p w14:paraId="0A1DD82F" w14:textId="77777777" w:rsidR="001248F6" w:rsidRPr="00C00349" w:rsidRDefault="001248F6" w:rsidP="001248F6">
            <w:pPr>
              <w:jc w:val="right"/>
              <w:rPr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2</w:t>
            </w:r>
          </w:p>
        </w:tc>
      </w:tr>
      <w:tr w:rsidR="001248F6" w14:paraId="611E6EB2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1FB2A4E" w14:textId="596E12EB" w:rsidR="001248F6" w:rsidRPr="00965D2D" w:rsidRDefault="001248F6" w:rsidP="001248F6">
            <w:pPr>
              <w:jc w:val="right"/>
              <w:rPr>
                <w:b/>
                <w:bCs/>
                <w:lang w:bidi="ar-EG"/>
              </w:rPr>
            </w:pPr>
            <w:r w:rsidRPr="005F1206">
              <w:rPr>
                <w:rtl/>
              </w:rPr>
              <w:t>اسراء محمود محمد الانور</w:t>
            </w:r>
          </w:p>
        </w:tc>
        <w:tc>
          <w:tcPr>
            <w:tcW w:w="1075" w:type="dxa"/>
          </w:tcPr>
          <w:p w14:paraId="1B929302" w14:textId="77777777" w:rsidR="001248F6" w:rsidRPr="00C00349" w:rsidRDefault="001248F6" w:rsidP="001248F6">
            <w:pPr>
              <w:jc w:val="right"/>
              <w:rPr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3</w:t>
            </w:r>
          </w:p>
        </w:tc>
      </w:tr>
      <w:tr w:rsidR="001248F6" w14:paraId="04823054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78991A1" w14:textId="6ED89D15" w:rsidR="001248F6" w:rsidRPr="00965D2D" w:rsidRDefault="001248F6" w:rsidP="001248F6">
            <w:pPr>
              <w:jc w:val="right"/>
              <w:rPr>
                <w:b/>
                <w:bCs/>
                <w:lang w:bidi="ar-EG"/>
              </w:rPr>
            </w:pPr>
            <w:r w:rsidRPr="005F1206">
              <w:rPr>
                <w:rtl/>
              </w:rPr>
              <w:t>اسراء ياسر محمد على</w:t>
            </w:r>
          </w:p>
        </w:tc>
        <w:tc>
          <w:tcPr>
            <w:tcW w:w="1075" w:type="dxa"/>
          </w:tcPr>
          <w:p w14:paraId="23A4CE11" w14:textId="77777777" w:rsidR="001248F6" w:rsidRPr="00C00349" w:rsidRDefault="001248F6" w:rsidP="001248F6">
            <w:pPr>
              <w:jc w:val="right"/>
              <w:rPr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4</w:t>
            </w:r>
          </w:p>
        </w:tc>
      </w:tr>
      <w:tr w:rsidR="001248F6" w14:paraId="5066A80C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184CB4E" w14:textId="070F150F" w:rsidR="001248F6" w:rsidRPr="00965D2D" w:rsidRDefault="001248F6" w:rsidP="001248F6">
            <w:pPr>
              <w:jc w:val="right"/>
              <w:rPr>
                <w:b/>
                <w:bCs/>
                <w:lang w:bidi="ar-EG"/>
              </w:rPr>
            </w:pPr>
            <w:r w:rsidRPr="005F1206">
              <w:rPr>
                <w:rtl/>
              </w:rPr>
              <w:lastRenderedPageBreak/>
              <w:t>اسلام حافظ حسن محمد</w:t>
            </w:r>
          </w:p>
        </w:tc>
        <w:tc>
          <w:tcPr>
            <w:tcW w:w="1075" w:type="dxa"/>
          </w:tcPr>
          <w:p w14:paraId="2E781913" w14:textId="77777777" w:rsidR="001248F6" w:rsidRPr="00C00349" w:rsidRDefault="001248F6" w:rsidP="001248F6">
            <w:pPr>
              <w:jc w:val="right"/>
              <w:rPr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5</w:t>
            </w:r>
          </w:p>
        </w:tc>
      </w:tr>
      <w:tr w:rsidR="001248F6" w14:paraId="4ABD0C8A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D49AC67" w14:textId="68A79F9D" w:rsidR="001248F6" w:rsidRPr="00965D2D" w:rsidRDefault="001248F6" w:rsidP="001248F6">
            <w:pPr>
              <w:jc w:val="right"/>
              <w:rPr>
                <w:b/>
                <w:bCs/>
                <w:lang w:bidi="ar-EG"/>
              </w:rPr>
            </w:pPr>
            <w:r w:rsidRPr="005F1206">
              <w:rPr>
                <w:rtl/>
              </w:rPr>
              <w:t>ايمان محمد مصطفى سعيد</w:t>
            </w:r>
          </w:p>
        </w:tc>
        <w:tc>
          <w:tcPr>
            <w:tcW w:w="1075" w:type="dxa"/>
          </w:tcPr>
          <w:p w14:paraId="5E67AF4D" w14:textId="77777777" w:rsidR="001248F6" w:rsidRPr="00C00349" w:rsidRDefault="001248F6" w:rsidP="001248F6">
            <w:pPr>
              <w:jc w:val="right"/>
              <w:rPr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6</w:t>
            </w:r>
          </w:p>
        </w:tc>
      </w:tr>
      <w:tr w:rsidR="001248F6" w14:paraId="56936877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196F5BB" w14:textId="01A32899" w:rsidR="001248F6" w:rsidRPr="00965D2D" w:rsidRDefault="001248F6" w:rsidP="001248F6">
            <w:pPr>
              <w:jc w:val="right"/>
              <w:rPr>
                <w:b/>
                <w:bCs/>
                <w:lang w:bidi="ar-EG"/>
              </w:rPr>
            </w:pPr>
            <w:r w:rsidRPr="005F1206">
              <w:rPr>
                <w:rtl/>
              </w:rPr>
              <w:t>اسماء اسماعيل محمد توفيق</w:t>
            </w:r>
          </w:p>
        </w:tc>
        <w:tc>
          <w:tcPr>
            <w:tcW w:w="1075" w:type="dxa"/>
          </w:tcPr>
          <w:p w14:paraId="275DDA7B" w14:textId="77777777" w:rsidR="001248F6" w:rsidRPr="00C00349" w:rsidRDefault="001248F6" w:rsidP="001248F6">
            <w:pPr>
              <w:jc w:val="right"/>
              <w:rPr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7</w:t>
            </w:r>
          </w:p>
        </w:tc>
      </w:tr>
      <w:tr w:rsidR="001248F6" w14:paraId="6861CF59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01B7784" w14:textId="6B5931E6" w:rsidR="001248F6" w:rsidRPr="00965D2D" w:rsidRDefault="001248F6" w:rsidP="001248F6">
            <w:pPr>
              <w:jc w:val="right"/>
              <w:rPr>
                <w:b/>
                <w:bCs/>
                <w:lang w:bidi="ar-EG"/>
              </w:rPr>
            </w:pPr>
            <w:r w:rsidRPr="005F1206">
              <w:rPr>
                <w:rtl/>
              </w:rPr>
              <w:t>اسماء السيد عبدالفتاح ابراهيم</w:t>
            </w:r>
          </w:p>
        </w:tc>
        <w:tc>
          <w:tcPr>
            <w:tcW w:w="1075" w:type="dxa"/>
          </w:tcPr>
          <w:p w14:paraId="68C4FE6F" w14:textId="77777777" w:rsidR="001248F6" w:rsidRPr="00C00349" w:rsidRDefault="001248F6" w:rsidP="001248F6">
            <w:pPr>
              <w:jc w:val="right"/>
              <w:rPr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8</w:t>
            </w:r>
          </w:p>
        </w:tc>
      </w:tr>
      <w:tr w:rsidR="001248F6" w14:paraId="04DBFA1C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B5C802C" w14:textId="57DC26DC" w:rsidR="001248F6" w:rsidRPr="00965D2D" w:rsidRDefault="001248F6" w:rsidP="001248F6">
            <w:pPr>
              <w:jc w:val="right"/>
              <w:rPr>
                <w:b/>
                <w:bCs/>
                <w:lang w:bidi="ar-EG"/>
              </w:rPr>
            </w:pPr>
            <w:r w:rsidRPr="005F1206">
              <w:rPr>
                <w:rtl/>
              </w:rPr>
              <w:t>اسماء الصادق على اسماعيل</w:t>
            </w:r>
          </w:p>
        </w:tc>
        <w:tc>
          <w:tcPr>
            <w:tcW w:w="1075" w:type="dxa"/>
          </w:tcPr>
          <w:p w14:paraId="76ADCE9B" w14:textId="77777777" w:rsidR="001248F6" w:rsidRPr="00C00349" w:rsidRDefault="001248F6" w:rsidP="001248F6">
            <w:pPr>
              <w:jc w:val="right"/>
              <w:rPr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9</w:t>
            </w:r>
          </w:p>
        </w:tc>
      </w:tr>
      <w:tr w:rsidR="001248F6" w14:paraId="41373988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616C9EF" w14:textId="33CBB74A" w:rsidR="001248F6" w:rsidRPr="00965D2D" w:rsidRDefault="001248F6" w:rsidP="001248F6">
            <w:pPr>
              <w:jc w:val="right"/>
              <w:rPr>
                <w:b/>
                <w:bCs/>
                <w:lang w:bidi="ar-EG"/>
              </w:rPr>
            </w:pPr>
            <w:r w:rsidRPr="005F1206">
              <w:rPr>
                <w:rtl/>
              </w:rPr>
              <w:t>اسماء ابراهيم محمد عوض الله</w:t>
            </w:r>
          </w:p>
        </w:tc>
        <w:tc>
          <w:tcPr>
            <w:tcW w:w="1075" w:type="dxa"/>
          </w:tcPr>
          <w:p w14:paraId="334D8D6C" w14:textId="77777777" w:rsidR="001248F6" w:rsidRPr="00C00349" w:rsidRDefault="001248F6" w:rsidP="001248F6">
            <w:pPr>
              <w:jc w:val="right"/>
              <w:rPr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10</w:t>
            </w:r>
          </w:p>
        </w:tc>
      </w:tr>
      <w:tr w:rsidR="001248F6" w14:paraId="298DA6EF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EA6F350" w14:textId="294364E8" w:rsidR="001248F6" w:rsidRPr="00965D2D" w:rsidRDefault="001248F6" w:rsidP="001248F6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5F1206">
              <w:rPr>
                <w:rtl/>
              </w:rPr>
              <w:t>اسماء حسن السيد احمد</w:t>
            </w:r>
          </w:p>
        </w:tc>
        <w:tc>
          <w:tcPr>
            <w:tcW w:w="1075" w:type="dxa"/>
          </w:tcPr>
          <w:p w14:paraId="65D14D41" w14:textId="77777777" w:rsidR="001248F6" w:rsidRPr="00C00349" w:rsidRDefault="001248F6" w:rsidP="001248F6">
            <w:pPr>
              <w:jc w:val="right"/>
              <w:rPr>
                <w:rtl/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11</w:t>
            </w:r>
          </w:p>
        </w:tc>
      </w:tr>
      <w:tr w:rsidR="001248F6" w14:paraId="1BD5AAB3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A49DD04" w14:textId="1982D5A6" w:rsidR="001248F6" w:rsidRPr="00965D2D" w:rsidRDefault="001248F6" w:rsidP="001248F6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5F1206">
              <w:rPr>
                <w:rtl/>
              </w:rPr>
              <w:t>اسماء حماده محمد السيد</w:t>
            </w:r>
          </w:p>
        </w:tc>
        <w:tc>
          <w:tcPr>
            <w:tcW w:w="1075" w:type="dxa"/>
          </w:tcPr>
          <w:p w14:paraId="3EB0B327" w14:textId="77777777" w:rsidR="001248F6" w:rsidRPr="00C00349" w:rsidRDefault="001248F6" w:rsidP="001248F6">
            <w:pPr>
              <w:jc w:val="right"/>
              <w:rPr>
                <w:rtl/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12</w:t>
            </w:r>
          </w:p>
        </w:tc>
      </w:tr>
      <w:tr w:rsidR="001248F6" w14:paraId="7899920F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F024C19" w14:textId="4B4B1214" w:rsidR="001248F6" w:rsidRPr="00965D2D" w:rsidRDefault="001248F6" w:rsidP="001248F6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5F1206">
              <w:rPr>
                <w:rtl/>
              </w:rPr>
              <w:t>اسماء خالد محمد عبدالرحمن</w:t>
            </w:r>
          </w:p>
        </w:tc>
        <w:tc>
          <w:tcPr>
            <w:tcW w:w="1075" w:type="dxa"/>
          </w:tcPr>
          <w:p w14:paraId="462E4854" w14:textId="77777777" w:rsidR="001248F6" w:rsidRPr="00C00349" w:rsidRDefault="001248F6" w:rsidP="001248F6">
            <w:pPr>
              <w:jc w:val="right"/>
              <w:rPr>
                <w:rtl/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13</w:t>
            </w:r>
          </w:p>
        </w:tc>
      </w:tr>
      <w:tr w:rsidR="001248F6" w14:paraId="7230BC15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6853798" w14:textId="1A015BC4" w:rsidR="001248F6" w:rsidRPr="00965D2D" w:rsidRDefault="001248F6" w:rsidP="001248F6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5F1206">
              <w:rPr>
                <w:rtl/>
              </w:rPr>
              <w:t xml:space="preserve">اسماء رضوان السيد </w:t>
            </w:r>
            <w:proofErr w:type="spellStart"/>
            <w:r w:rsidRPr="005F1206">
              <w:rPr>
                <w:rtl/>
              </w:rPr>
              <w:t>دسوقى</w:t>
            </w:r>
            <w:proofErr w:type="spellEnd"/>
          </w:p>
        </w:tc>
        <w:tc>
          <w:tcPr>
            <w:tcW w:w="1075" w:type="dxa"/>
          </w:tcPr>
          <w:p w14:paraId="2FB29CA9" w14:textId="77777777" w:rsidR="001248F6" w:rsidRPr="00C00349" w:rsidRDefault="001248F6" w:rsidP="001248F6">
            <w:pPr>
              <w:jc w:val="right"/>
              <w:rPr>
                <w:rtl/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14</w:t>
            </w:r>
          </w:p>
        </w:tc>
      </w:tr>
      <w:tr w:rsidR="001248F6" w14:paraId="14595AC5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2AC76C7" w14:textId="412A2128" w:rsidR="001248F6" w:rsidRPr="00965D2D" w:rsidRDefault="001248F6" w:rsidP="001248F6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5F1206">
              <w:rPr>
                <w:rtl/>
              </w:rPr>
              <w:t xml:space="preserve">اسماء سالم محمد </w:t>
            </w:r>
            <w:proofErr w:type="spellStart"/>
            <w:r w:rsidRPr="005F1206">
              <w:rPr>
                <w:rtl/>
              </w:rPr>
              <w:t>فتحى</w:t>
            </w:r>
            <w:proofErr w:type="spellEnd"/>
          </w:p>
        </w:tc>
        <w:tc>
          <w:tcPr>
            <w:tcW w:w="1075" w:type="dxa"/>
          </w:tcPr>
          <w:p w14:paraId="3D558197" w14:textId="77777777" w:rsidR="001248F6" w:rsidRPr="00C00349" w:rsidRDefault="001248F6" w:rsidP="001248F6">
            <w:pPr>
              <w:jc w:val="right"/>
              <w:rPr>
                <w:rtl/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15</w:t>
            </w:r>
          </w:p>
        </w:tc>
      </w:tr>
      <w:tr w:rsidR="001248F6" w14:paraId="2F5DDA64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2FBF409" w14:textId="0846C2CB" w:rsidR="001248F6" w:rsidRPr="00965D2D" w:rsidRDefault="001248F6" w:rsidP="001248F6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5F1206">
              <w:rPr>
                <w:rtl/>
              </w:rPr>
              <w:t>اسماء سلامه عبدالرازق عوض</w:t>
            </w:r>
          </w:p>
        </w:tc>
        <w:tc>
          <w:tcPr>
            <w:tcW w:w="1075" w:type="dxa"/>
          </w:tcPr>
          <w:p w14:paraId="56CDC726" w14:textId="77777777" w:rsidR="001248F6" w:rsidRPr="00C00349" w:rsidRDefault="001248F6" w:rsidP="001248F6">
            <w:pPr>
              <w:jc w:val="right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16</w:t>
            </w:r>
          </w:p>
        </w:tc>
      </w:tr>
      <w:tr w:rsidR="001248F6" w14:paraId="5D99FEF6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E900326" w14:textId="1DAB8F42" w:rsidR="001248F6" w:rsidRPr="00965D2D" w:rsidRDefault="001248F6" w:rsidP="001248F6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5F1206">
              <w:rPr>
                <w:rtl/>
              </w:rPr>
              <w:t xml:space="preserve">اسماء عبدالباسط </w:t>
            </w:r>
            <w:proofErr w:type="spellStart"/>
            <w:r w:rsidRPr="005F1206">
              <w:rPr>
                <w:rtl/>
              </w:rPr>
              <w:t>عزمى</w:t>
            </w:r>
            <w:proofErr w:type="spellEnd"/>
            <w:r w:rsidRPr="005F1206">
              <w:rPr>
                <w:rtl/>
              </w:rPr>
              <w:t xml:space="preserve"> عبدالكريم</w:t>
            </w:r>
          </w:p>
        </w:tc>
        <w:tc>
          <w:tcPr>
            <w:tcW w:w="1075" w:type="dxa"/>
          </w:tcPr>
          <w:p w14:paraId="35D593F5" w14:textId="77777777" w:rsidR="001248F6" w:rsidRPr="00C00349" w:rsidRDefault="001248F6" w:rsidP="001248F6">
            <w:pPr>
              <w:jc w:val="right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17</w:t>
            </w:r>
          </w:p>
        </w:tc>
      </w:tr>
      <w:tr w:rsidR="001248F6" w14:paraId="14299616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7D6FEDA" w14:textId="59A3A294" w:rsidR="001248F6" w:rsidRPr="00965D2D" w:rsidRDefault="001248F6" w:rsidP="001248F6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5F1206">
              <w:rPr>
                <w:rtl/>
              </w:rPr>
              <w:t>اسماء علاء محمد على</w:t>
            </w:r>
          </w:p>
        </w:tc>
        <w:tc>
          <w:tcPr>
            <w:tcW w:w="1075" w:type="dxa"/>
          </w:tcPr>
          <w:p w14:paraId="0DFBE915" w14:textId="77777777" w:rsidR="001248F6" w:rsidRPr="00C00349" w:rsidRDefault="001248F6" w:rsidP="001248F6">
            <w:pPr>
              <w:jc w:val="right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18</w:t>
            </w:r>
          </w:p>
        </w:tc>
      </w:tr>
      <w:tr w:rsidR="001248F6" w14:paraId="202BB947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FB22FAD" w14:textId="75A0EC2B" w:rsidR="001248F6" w:rsidRPr="00965D2D" w:rsidRDefault="001248F6" w:rsidP="001248F6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5F1206">
              <w:rPr>
                <w:rtl/>
              </w:rPr>
              <w:t>اسماء محمد رجب احمد</w:t>
            </w:r>
          </w:p>
        </w:tc>
        <w:tc>
          <w:tcPr>
            <w:tcW w:w="1075" w:type="dxa"/>
          </w:tcPr>
          <w:p w14:paraId="71DC0153" w14:textId="3DBC55E4" w:rsidR="001248F6" w:rsidRDefault="001248F6" w:rsidP="001248F6">
            <w:pPr>
              <w:jc w:val="right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19</w:t>
            </w:r>
          </w:p>
        </w:tc>
      </w:tr>
      <w:tr w:rsidR="001248F6" w14:paraId="2FDAC9EE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86F9077" w14:textId="399116BF" w:rsidR="001248F6" w:rsidRPr="00965D2D" w:rsidRDefault="001248F6" w:rsidP="001248F6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5F1206">
              <w:rPr>
                <w:rtl/>
              </w:rPr>
              <w:t xml:space="preserve">اسماء محمد </w:t>
            </w:r>
            <w:proofErr w:type="spellStart"/>
            <w:r w:rsidRPr="005F1206">
              <w:rPr>
                <w:rtl/>
              </w:rPr>
              <w:t>شبراوى</w:t>
            </w:r>
            <w:proofErr w:type="spellEnd"/>
            <w:r w:rsidRPr="005F1206">
              <w:rPr>
                <w:rtl/>
              </w:rPr>
              <w:t xml:space="preserve"> عبدالعظيم</w:t>
            </w:r>
          </w:p>
        </w:tc>
        <w:tc>
          <w:tcPr>
            <w:tcW w:w="1075" w:type="dxa"/>
          </w:tcPr>
          <w:p w14:paraId="7B05FD7E" w14:textId="63A3AC1A" w:rsidR="001248F6" w:rsidRDefault="001248F6" w:rsidP="001248F6">
            <w:pPr>
              <w:jc w:val="right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20</w:t>
            </w:r>
          </w:p>
        </w:tc>
      </w:tr>
      <w:tr w:rsidR="001248F6" w14:paraId="782E8988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7816C60" w14:textId="0E22713C" w:rsidR="001248F6" w:rsidRPr="00965D2D" w:rsidRDefault="001248F6" w:rsidP="001248F6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5F1206">
              <w:rPr>
                <w:rtl/>
              </w:rPr>
              <w:t>اسماء محمود محمد حسن</w:t>
            </w:r>
          </w:p>
        </w:tc>
        <w:tc>
          <w:tcPr>
            <w:tcW w:w="1075" w:type="dxa"/>
          </w:tcPr>
          <w:p w14:paraId="3B279291" w14:textId="56328115" w:rsidR="001248F6" w:rsidRDefault="001248F6" w:rsidP="001248F6">
            <w:pPr>
              <w:jc w:val="right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21</w:t>
            </w:r>
          </w:p>
        </w:tc>
      </w:tr>
      <w:tr w:rsidR="001248F6" w14:paraId="56477B25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C5F23D6" w14:textId="5A5EC816" w:rsidR="001248F6" w:rsidRPr="00965D2D" w:rsidRDefault="001248F6" w:rsidP="001248F6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5F1206">
              <w:rPr>
                <w:rtl/>
              </w:rPr>
              <w:t>اسماء مصباح احمد محمد</w:t>
            </w:r>
          </w:p>
        </w:tc>
        <w:tc>
          <w:tcPr>
            <w:tcW w:w="1075" w:type="dxa"/>
          </w:tcPr>
          <w:p w14:paraId="58EEA547" w14:textId="05D4F775" w:rsidR="001248F6" w:rsidRDefault="001248F6" w:rsidP="001248F6">
            <w:pPr>
              <w:jc w:val="right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22</w:t>
            </w:r>
          </w:p>
        </w:tc>
      </w:tr>
      <w:tr w:rsidR="001248F6" w14:paraId="424F46A0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F4C18EE" w14:textId="012EE42A" w:rsidR="001248F6" w:rsidRPr="00965D2D" w:rsidRDefault="001248F6" w:rsidP="001248F6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5F1206">
              <w:rPr>
                <w:rtl/>
              </w:rPr>
              <w:t>الاء احمد الشحات محمد</w:t>
            </w:r>
          </w:p>
        </w:tc>
        <w:tc>
          <w:tcPr>
            <w:tcW w:w="1075" w:type="dxa"/>
          </w:tcPr>
          <w:p w14:paraId="756517CF" w14:textId="0C49ACC9" w:rsidR="001248F6" w:rsidRDefault="001248F6" w:rsidP="001248F6">
            <w:pPr>
              <w:jc w:val="right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23</w:t>
            </w:r>
          </w:p>
        </w:tc>
      </w:tr>
      <w:tr w:rsidR="001248F6" w14:paraId="6DAA39E6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6554DA6" w14:textId="7EF3CF82" w:rsidR="001248F6" w:rsidRPr="00965D2D" w:rsidRDefault="001248F6" w:rsidP="001248F6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5F1206">
              <w:rPr>
                <w:rtl/>
              </w:rPr>
              <w:t>الاء اسماعيل عبدالمقصود حسن</w:t>
            </w:r>
          </w:p>
        </w:tc>
        <w:tc>
          <w:tcPr>
            <w:tcW w:w="1075" w:type="dxa"/>
          </w:tcPr>
          <w:p w14:paraId="4190DE3A" w14:textId="34ADD8CA" w:rsidR="001248F6" w:rsidRDefault="001248F6" w:rsidP="001248F6">
            <w:pPr>
              <w:jc w:val="right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24</w:t>
            </w:r>
          </w:p>
        </w:tc>
      </w:tr>
      <w:tr w:rsidR="001248F6" w14:paraId="388C903A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67C1CCC" w14:textId="6A6CAD87" w:rsidR="001248F6" w:rsidRPr="00965D2D" w:rsidRDefault="001248F6" w:rsidP="001248F6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5F1206">
              <w:rPr>
                <w:rtl/>
              </w:rPr>
              <w:t>امنيه انور محمد ابراهيم</w:t>
            </w:r>
          </w:p>
        </w:tc>
        <w:tc>
          <w:tcPr>
            <w:tcW w:w="1075" w:type="dxa"/>
          </w:tcPr>
          <w:p w14:paraId="52699BD8" w14:textId="3C8CCBAD" w:rsidR="001248F6" w:rsidRDefault="001248F6" w:rsidP="001248F6">
            <w:pPr>
              <w:jc w:val="right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25</w:t>
            </w:r>
          </w:p>
        </w:tc>
      </w:tr>
    </w:tbl>
    <w:p w14:paraId="70CAE6B7" w14:textId="77777777" w:rsidR="00864D36" w:rsidRPr="00864D36" w:rsidRDefault="00864D36" w:rsidP="00864D36">
      <w:pPr>
        <w:bidi/>
        <w:rPr>
          <w:sz w:val="24"/>
          <w:szCs w:val="24"/>
          <w:rtl/>
          <w:lang w:bidi="ar-EG"/>
        </w:rPr>
      </w:pPr>
    </w:p>
    <w:p w14:paraId="6FA66F3E" w14:textId="0B183024" w:rsidR="00F96FC9" w:rsidRPr="0091751E" w:rsidRDefault="00F96FC9" w:rsidP="0091751E">
      <w:pPr>
        <w:jc w:val="center"/>
        <w:rPr>
          <w:b/>
          <w:bCs/>
          <w:sz w:val="40"/>
          <w:szCs w:val="40"/>
          <w:rtl/>
          <w:lang w:bidi="ar-EG"/>
        </w:rPr>
      </w:pPr>
      <w:r>
        <w:rPr>
          <w:rFonts w:hint="cs"/>
          <w:b/>
          <w:bCs/>
          <w:sz w:val="40"/>
          <w:szCs w:val="40"/>
          <w:rtl/>
          <w:lang w:bidi="ar-EG"/>
        </w:rPr>
        <w:t>الدكتور/</w:t>
      </w:r>
      <w:r w:rsidR="00A37933" w:rsidRPr="00A37933">
        <w:rPr>
          <w:rFonts w:hint="cs"/>
          <w:b/>
          <w:bCs/>
          <w:sz w:val="32"/>
          <w:szCs w:val="32"/>
          <w:rtl/>
          <w:lang w:bidi="ar-EG"/>
        </w:rPr>
        <w:t xml:space="preserve"> </w:t>
      </w:r>
      <w:r w:rsidR="000D3F57">
        <w:rPr>
          <w:rFonts w:hint="cs"/>
          <w:b/>
          <w:bCs/>
          <w:sz w:val="32"/>
          <w:szCs w:val="32"/>
          <w:rtl/>
          <w:lang w:bidi="ar-EG"/>
        </w:rPr>
        <w:t>حنان جاد</w:t>
      </w:r>
      <w:r w:rsidR="0091751E" w:rsidRPr="0091751E">
        <w:rPr>
          <w:rFonts w:hint="cs"/>
          <w:b/>
          <w:bCs/>
          <w:sz w:val="32"/>
          <w:szCs w:val="32"/>
          <w:rtl/>
          <w:lang w:bidi="ar-EG"/>
        </w:rPr>
        <w:t xml:space="preserve"> </w:t>
      </w:r>
      <w:r w:rsidR="0091751E">
        <w:rPr>
          <w:rFonts w:hint="cs"/>
          <w:b/>
          <w:bCs/>
          <w:sz w:val="32"/>
          <w:szCs w:val="32"/>
          <w:rtl/>
          <w:lang w:bidi="ar-EG"/>
        </w:rPr>
        <w:t xml:space="preserve">                   </w:t>
      </w:r>
      <w:r w:rsidR="0091751E">
        <w:rPr>
          <w:rFonts w:hint="cs"/>
          <w:b/>
          <w:bCs/>
          <w:sz w:val="32"/>
          <w:szCs w:val="32"/>
          <w:rtl/>
          <w:lang w:bidi="ar-EG"/>
        </w:rPr>
        <w:t>اليوم/.........           الساعة/.........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545"/>
        <w:gridCol w:w="1075"/>
      </w:tblGrid>
      <w:tr w:rsidR="00C00349" w14:paraId="050A5F5D" w14:textId="77777777" w:rsidTr="00C00349">
        <w:tc>
          <w:tcPr>
            <w:tcW w:w="8545" w:type="dxa"/>
          </w:tcPr>
          <w:p w14:paraId="71A06BE7" w14:textId="77777777" w:rsidR="00C00349" w:rsidRPr="00C00349" w:rsidRDefault="00C00349" w:rsidP="00C00349">
            <w:pPr>
              <w:jc w:val="right"/>
              <w:rPr>
                <w:lang w:bidi="ar-EG"/>
              </w:rPr>
            </w:pPr>
            <w:proofErr w:type="spellStart"/>
            <w:r w:rsidRPr="00C00349">
              <w:rPr>
                <w:rFonts w:hint="cs"/>
                <w:rtl/>
                <w:lang w:bidi="ar-EG"/>
              </w:rPr>
              <w:t>إسم</w:t>
            </w:r>
            <w:proofErr w:type="spellEnd"/>
            <w:r w:rsidRPr="00C00349">
              <w:rPr>
                <w:rFonts w:hint="cs"/>
                <w:rtl/>
                <w:lang w:bidi="ar-EG"/>
              </w:rPr>
              <w:t xml:space="preserve"> الطالب</w:t>
            </w:r>
          </w:p>
        </w:tc>
        <w:tc>
          <w:tcPr>
            <w:tcW w:w="1075" w:type="dxa"/>
          </w:tcPr>
          <w:p w14:paraId="32586AEA" w14:textId="77777777" w:rsidR="00C00349" w:rsidRPr="00C00349" w:rsidRDefault="00C00349" w:rsidP="00C00349">
            <w:pPr>
              <w:jc w:val="right"/>
              <w:rPr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م</w:t>
            </w:r>
          </w:p>
        </w:tc>
      </w:tr>
      <w:tr w:rsidR="001248F6" w14:paraId="259D7F6B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9F929C8" w14:textId="1425542B" w:rsidR="001248F6" w:rsidRPr="00965D2D" w:rsidRDefault="001248F6" w:rsidP="001248F6">
            <w:pPr>
              <w:jc w:val="right"/>
              <w:rPr>
                <w:b/>
                <w:bCs/>
                <w:lang w:bidi="ar-EG"/>
              </w:rPr>
            </w:pPr>
            <w:r w:rsidRPr="00B105BA">
              <w:rPr>
                <w:rtl/>
              </w:rPr>
              <w:t xml:space="preserve">امنيه </w:t>
            </w:r>
            <w:proofErr w:type="spellStart"/>
            <w:r w:rsidRPr="00B105BA">
              <w:rPr>
                <w:rtl/>
              </w:rPr>
              <w:t>عبدالحى</w:t>
            </w:r>
            <w:proofErr w:type="spellEnd"/>
            <w:r w:rsidRPr="00B105BA">
              <w:rPr>
                <w:rtl/>
              </w:rPr>
              <w:t xml:space="preserve"> عبدالرحمن ابراهيم</w:t>
            </w:r>
          </w:p>
        </w:tc>
        <w:tc>
          <w:tcPr>
            <w:tcW w:w="1075" w:type="dxa"/>
          </w:tcPr>
          <w:p w14:paraId="66C4C3EE" w14:textId="77777777" w:rsidR="001248F6" w:rsidRPr="00C00349" w:rsidRDefault="001248F6" w:rsidP="001248F6">
            <w:pPr>
              <w:jc w:val="right"/>
              <w:rPr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1</w:t>
            </w:r>
          </w:p>
        </w:tc>
      </w:tr>
      <w:tr w:rsidR="001248F6" w14:paraId="13BA2DD7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62DEC50" w14:textId="771AAAE4" w:rsidR="001248F6" w:rsidRPr="00965D2D" w:rsidRDefault="001248F6" w:rsidP="001248F6">
            <w:pPr>
              <w:jc w:val="right"/>
              <w:rPr>
                <w:b/>
                <w:bCs/>
                <w:lang w:bidi="ar-EG"/>
              </w:rPr>
            </w:pPr>
            <w:r w:rsidRPr="00B105BA">
              <w:rPr>
                <w:rtl/>
              </w:rPr>
              <w:t>اسماء مصطفى محمود محمد</w:t>
            </w:r>
          </w:p>
        </w:tc>
        <w:tc>
          <w:tcPr>
            <w:tcW w:w="1075" w:type="dxa"/>
          </w:tcPr>
          <w:p w14:paraId="4ACF74A1" w14:textId="77777777" w:rsidR="001248F6" w:rsidRPr="00C00349" w:rsidRDefault="001248F6" w:rsidP="001248F6">
            <w:pPr>
              <w:jc w:val="right"/>
              <w:rPr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2</w:t>
            </w:r>
          </w:p>
        </w:tc>
      </w:tr>
      <w:tr w:rsidR="001248F6" w14:paraId="3A724D37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87D536A" w14:textId="551AF2A6" w:rsidR="001248F6" w:rsidRPr="00965D2D" w:rsidRDefault="001248F6" w:rsidP="001248F6">
            <w:pPr>
              <w:jc w:val="right"/>
              <w:rPr>
                <w:b/>
                <w:bCs/>
                <w:lang w:bidi="ar-EG"/>
              </w:rPr>
            </w:pPr>
            <w:r w:rsidRPr="00B105BA">
              <w:rPr>
                <w:rtl/>
              </w:rPr>
              <w:t>اسماء مقبل ابراهيم اسماعيل</w:t>
            </w:r>
          </w:p>
        </w:tc>
        <w:tc>
          <w:tcPr>
            <w:tcW w:w="1075" w:type="dxa"/>
          </w:tcPr>
          <w:p w14:paraId="2AF60032" w14:textId="77777777" w:rsidR="001248F6" w:rsidRPr="00C00349" w:rsidRDefault="001248F6" w:rsidP="001248F6">
            <w:pPr>
              <w:jc w:val="right"/>
              <w:rPr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3</w:t>
            </w:r>
          </w:p>
        </w:tc>
      </w:tr>
      <w:tr w:rsidR="001248F6" w14:paraId="090F9E6D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E0902A8" w14:textId="05DBB408" w:rsidR="001248F6" w:rsidRPr="00965D2D" w:rsidRDefault="001248F6" w:rsidP="001248F6">
            <w:pPr>
              <w:jc w:val="right"/>
              <w:rPr>
                <w:b/>
                <w:bCs/>
                <w:lang w:bidi="ar-EG"/>
              </w:rPr>
            </w:pPr>
            <w:r w:rsidRPr="00B105BA">
              <w:rPr>
                <w:rtl/>
              </w:rPr>
              <w:t>اسماء نبيل محمد عبدالعال</w:t>
            </w:r>
          </w:p>
        </w:tc>
        <w:tc>
          <w:tcPr>
            <w:tcW w:w="1075" w:type="dxa"/>
          </w:tcPr>
          <w:p w14:paraId="4AB7D267" w14:textId="77777777" w:rsidR="001248F6" w:rsidRPr="00C00349" w:rsidRDefault="001248F6" w:rsidP="001248F6">
            <w:pPr>
              <w:jc w:val="right"/>
              <w:rPr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4</w:t>
            </w:r>
          </w:p>
        </w:tc>
      </w:tr>
      <w:tr w:rsidR="001248F6" w14:paraId="11575A1B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73D6961" w14:textId="589655B2" w:rsidR="001248F6" w:rsidRPr="00965D2D" w:rsidRDefault="001248F6" w:rsidP="001248F6">
            <w:pPr>
              <w:jc w:val="right"/>
              <w:rPr>
                <w:b/>
                <w:bCs/>
                <w:lang w:bidi="ar-EG"/>
              </w:rPr>
            </w:pPr>
            <w:r w:rsidRPr="00B105BA">
              <w:rPr>
                <w:rtl/>
              </w:rPr>
              <w:t xml:space="preserve">افنان عبدالوهاب عبدالعزيز </w:t>
            </w:r>
            <w:proofErr w:type="spellStart"/>
            <w:r w:rsidRPr="00B105BA">
              <w:rPr>
                <w:rtl/>
              </w:rPr>
              <w:t>عزازى</w:t>
            </w:r>
            <w:proofErr w:type="spellEnd"/>
          </w:p>
        </w:tc>
        <w:tc>
          <w:tcPr>
            <w:tcW w:w="1075" w:type="dxa"/>
          </w:tcPr>
          <w:p w14:paraId="4A008767" w14:textId="77777777" w:rsidR="001248F6" w:rsidRPr="00C00349" w:rsidRDefault="001248F6" w:rsidP="001248F6">
            <w:pPr>
              <w:jc w:val="right"/>
              <w:rPr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5</w:t>
            </w:r>
          </w:p>
        </w:tc>
      </w:tr>
      <w:tr w:rsidR="001248F6" w14:paraId="725BE0B4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F286F8F" w14:textId="1A626FBF" w:rsidR="001248F6" w:rsidRPr="00965D2D" w:rsidRDefault="001248F6" w:rsidP="001248F6">
            <w:pPr>
              <w:jc w:val="right"/>
              <w:rPr>
                <w:b/>
                <w:bCs/>
                <w:lang w:bidi="ar-EG"/>
              </w:rPr>
            </w:pPr>
            <w:r w:rsidRPr="00B105BA">
              <w:rPr>
                <w:rtl/>
              </w:rPr>
              <w:t xml:space="preserve">الاء احمد </w:t>
            </w:r>
            <w:proofErr w:type="spellStart"/>
            <w:r w:rsidRPr="00B105BA">
              <w:rPr>
                <w:rtl/>
              </w:rPr>
              <w:t>احمد</w:t>
            </w:r>
            <w:proofErr w:type="spellEnd"/>
            <w:r w:rsidRPr="00B105BA">
              <w:rPr>
                <w:rtl/>
              </w:rPr>
              <w:t xml:space="preserve"> عبدالعال</w:t>
            </w:r>
          </w:p>
        </w:tc>
        <w:tc>
          <w:tcPr>
            <w:tcW w:w="1075" w:type="dxa"/>
          </w:tcPr>
          <w:p w14:paraId="2D4CB22B" w14:textId="77777777" w:rsidR="001248F6" w:rsidRPr="00C00349" w:rsidRDefault="001248F6" w:rsidP="001248F6">
            <w:pPr>
              <w:jc w:val="right"/>
              <w:rPr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6</w:t>
            </w:r>
          </w:p>
        </w:tc>
      </w:tr>
      <w:tr w:rsidR="001248F6" w14:paraId="306F4E9C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9C8455D" w14:textId="4D65C34F" w:rsidR="001248F6" w:rsidRPr="00965D2D" w:rsidRDefault="001248F6" w:rsidP="001248F6">
            <w:pPr>
              <w:jc w:val="right"/>
              <w:rPr>
                <w:b/>
                <w:bCs/>
                <w:lang w:bidi="ar-EG"/>
              </w:rPr>
            </w:pPr>
            <w:r w:rsidRPr="00B105BA">
              <w:rPr>
                <w:rtl/>
              </w:rPr>
              <w:t>الاء السيد احمد موسى</w:t>
            </w:r>
          </w:p>
        </w:tc>
        <w:tc>
          <w:tcPr>
            <w:tcW w:w="1075" w:type="dxa"/>
          </w:tcPr>
          <w:p w14:paraId="2319D0E3" w14:textId="77777777" w:rsidR="001248F6" w:rsidRPr="00C00349" w:rsidRDefault="001248F6" w:rsidP="001248F6">
            <w:pPr>
              <w:jc w:val="right"/>
              <w:rPr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7</w:t>
            </w:r>
          </w:p>
        </w:tc>
      </w:tr>
      <w:tr w:rsidR="001248F6" w14:paraId="75B8CD5A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9278EB7" w14:textId="54028E22" w:rsidR="001248F6" w:rsidRPr="00965D2D" w:rsidRDefault="001248F6" w:rsidP="001248F6">
            <w:pPr>
              <w:jc w:val="right"/>
              <w:rPr>
                <w:b/>
                <w:bCs/>
                <w:lang w:bidi="ar-EG"/>
              </w:rPr>
            </w:pPr>
            <w:r w:rsidRPr="00B105BA">
              <w:rPr>
                <w:rtl/>
              </w:rPr>
              <w:t>الاء السيد مصطفى محمد</w:t>
            </w:r>
          </w:p>
        </w:tc>
        <w:tc>
          <w:tcPr>
            <w:tcW w:w="1075" w:type="dxa"/>
          </w:tcPr>
          <w:p w14:paraId="3D9AC65E" w14:textId="77777777" w:rsidR="001248F6" w:rsidRPr="00C00349" w:rsidRDefault="001248F6" w:rsidP="001248F6">
            <w:pPr>
              <w:jc w:val="right"/>
              <w:rPr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8</w:t>
            </w:r>
          </w:p>
        </w:tc>
      </w:tr>
      <w:tr w:rsidR="001248F6" w14:paraId="0790AC88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DAAE14B" w14:textId="01137F6E" w:rsidR="001248F6" w:rsidRPr="00965D2D" w:rsidRDefault="001248F6" w:rsidP="001248F6">
            <w:pPr>
              <w:jc w:val="right"/>
              <w:rPr>
                <w:b/>
                <w:bCs/>
                <w:lang w:bidi="ar-EG"/>
              </w:rPr>
            </w:pPr>
            <w:r w:rsidRPr="00B105BA">
              <w:rPr>
                <w:rtl/>
              </w:rPr>
              <w:t>الاء امام سعيد امام</w:t>
            </w:r>
          </w:p>
        </w:tc>
        <w:tc>
          <w:tcPr>
            <w:tcW w:w="1075" w:type="dxa"/>
          </w:tcPr>
          <w:p w14:paraId="2F91CDCB" w14:textId="77777777" w:rsidR="001248F6" w:rsidRPr="00C00349" w:rsidRDefault="001248F6" w:rsidP="001248F6">
            <w:pPr>
              <w:jc w:val="right"/>
              <w:rPr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9</w:t>
            </w:r>
          </w:p>
        </w:tc>
      </w:tr>
      <w:tr w:rsidR="001248F6" w14:paraId="13B0A3AB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4379155" w14:textId="640C409A" w:rsidR="001248F6" w:rsidRPr="00965D2D" w:rsidRDefault="001248F6" w:rsidP="001248F6">
            <w:pPr>
              <w:jc w:val="right"/>
              <w:rPr>
                <w:b/>
                <w:bCs/>
                <w:lang w:bidi="ar-EG"/>
              </w:rPr>
            </w:pPr>
            <w:r w:rsidRPr="00B105BA">
              <w:rPr>
                <w:rtl/>
              </w:rPr>
              <w:t>الاء عادل سليمان حسن</w:t>
            </w:r>
          </w:p>
        </w:tc>
        <w:tc>
          <w:tcPr>
            <w:tcW w:w="1075" w:type="dxa"/>
          </w:tcPr>
          <w:p w14:paraId="72CF3EFF" w14:textId="77777777" w:rsidR="001248F6" w:rsidRPr="00C00349" w:rsidRDefault="001248F6" w:rsidP="001248F6">
            <w:pPr>
              <w:jc w:val="right"/>
              <w:rPr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10</w:t>
            </w:r>
          </w:p>
        </w:tc>
      </w:tr>
      <w:tr w:rsidR="001248F6" w14:paraId="1F7B09B6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A83814D" w14:textId="45174324" w:rsidR="001248F6" w:rsidRPr="00965D2D" w:rsidRDefault="001248F6" w:rsidP="001248F6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B105BA">
              <w:rPr>
                <w:rtl/>
              </w:rPr>
              <w:t>الاء عبدالعزيز عبدالعال عطيه</w:t>
            </w:r>
          </w:p>
        </w:tc>
        <w:tc>
          <w:tcPr>
            <w:tcW w:w="1075" w:type="dxa"/>
          </w:tcPr>
          <w:p w14:paraId="2204714B" w14:textId="77777777" w:rsidR="001248F6" w:rsidRPr="00C00349" w:rsidRDefault="001248F6" w:rsidP="001248F6">
            <w:pPr>
              <w:jc w:val="right"/>
              <w:rPr>
                <w:rtl/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11</w:t>
            </w:r>
          </w:p>
        </w:tc>
      </w:tr>
      <w:tr w:rsidR="001248F6" w14:paraId="64F9D8A7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E305F30" w14:textId="2877904D" w:rsidR="001248F6" w:rsidRPr="00965D2D" w:rsidRDefault="001248F6" w:rsidP="001248F6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B105BA">
              <w:rPr>
                <w:rtl/>
              </w:rPr>
              <w:t xml:space="preserve">الاء </w:t>
            </w:r>
            <w:proofErr w:type="spellStart"/>
            <w:r w:rsidRPr="00B105BA">
              <w:rPr>
                <w:rtl/>
              </w:rPr>
              <w:t>عربى</w:t>
            </w:r>
            <w:proofErr w:type="spellEnd"/>
            <w:r w:rsidRPr="00B105BA">
              <w:rPr>
                <w:rtl/>
              </w:rPr>
              <w:t xml:space="preserve"> السيد محمد</w:t>
            </w:r>
          </w:p>
        </w:tc>
        <w:tc>
          <w:tcPr>
            <w:tcW w:w="1075" w:type="dxa"/>
          </w:tcPr>
          <w:p w14:paraId="30C086A3" w14:textId="77777777" w:rsidR="001248F6" w:rsidRPr="00C00349" w:rsidRDefault="001248F6" w:rsidP="001248F6">
            <w:pPr>
              <w:jc w:val="right"/>
              <w:rPr>
                <w:rtl/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12</w:t>
            </w:r>
          </w:p>
        </w:tc>
      </w:tr>
      <w:tr w:rsidR="001248F6" w14:paraId="57113806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FF97CC5" w14:textId="0DE793BF" w:rsidR="001248F6" w:rsidRPr="00965D2D" w:rsidRDefault="001248F6" w:rsidP="001248F6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B105BA">
              <w:rPr>
                <w:rtl/>
              </w:rPr>
              <w:t xml:space="preserve">الاء محمد </w:t>
            </w:r>
            <w:proofErr w:type="spellStart"/>
            <w:r w:rsidRPr="00B105BA">
              <w:rPr>
                <w:rtl/>
              </w:rPr>
              <w:t>فتحى</w:t>
            </w:r>
            <w:proofErr w:type="spellEnd"/>
            <w:r w:rsidRPr="00B105BA">
              <w:rPr>
                <w:rtl/>
              </w:rPr>
              <w:t xml:space="preserve"> احمد</w:t>
            </w:r>
          </w:p>
        </w:tc>
        <w:tc>
          <w:tcPr>
            <w:tcW w:w="1075" w:type="dxa"/>
          </w:tcPr>
          <w:p w14:paraId="0134864F" w14:textId="77777777" w:rsidR="001248F6" w:rsidRPr="00C00349" w:rsidRDefault="001248F6" w:rsidP="001248F6">
            <w:pPr>
              <w:jc w:val="right"/>
              <w:rPr>
                <w:rtl/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13</w:t>
            </w:r>
          </w:p>
        </w:tc>
      </w:tr>
      <w:tr w:rsidR="001248F6" w14:paraId="619CA849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A9F2847" w14:textId="081BBB97" w:rsidR="001248F6" w:rsidRPr="00965D2D" w:rsidRDefault="001248F6" w:rsidP="001248F6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B105BA">
              <w:rPr>
                <w:rtl/>
              </w:rPr>
              <w:t xml:space="preserve">الاء محمد </w:t>
            </w:r>
            <w:proofErr w:type="spellStart"/>
            <w:r w:rsidRPr="00B105BA">
              <w:rPr>
                <w:rtl/>
              </w:rPr>
              <w:t>محمد</w:t>
            </w:r>
            <w:proofErr w:type="spellEnd"/>
            <w:r w:rsidRPr="00B105BA">
              <w:rPr>
                <w:rtl/>
              </w:rPr>
              <w:t xml:space="preserve"> عبدالرازق</w:t>
            </w:r>
          </w:p>
        </w:tc>
        <w:tc>
          <w:tcPr>
            <w:tcW w:w="1075" w:type="dxa"/>
          </w:tcPr>
          <w:p w14:paraId="56D918E3" w14:textId="77777777" w:rsidR="001248F6" w:rsidRPr="00C00349" w:rsidRDefault="001248F6" w:rsidP="001248F6">
            <w:pPr>
              <w:jc w:val="right"/>
              <w:rPr>
                <w:rtl/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14</w:t>
            </w:r>
          </w:p>
        </w:tc>
      </w:tr>
      <w:tr w:rsidR="001248F6" w14:paraId="357E4BCA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1F0E0F8" w14:textId="2AF841FC" w:rsidR="001248F6" w:rsidRPr="00965D2D" w:rsidRDefault="001248F6" w:rsidP="001248F6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B105BA">
              <w:rPr>
                <w:rtl/>
              </w:rPr>
              <w:t>الاء هشام السيد محمد</w:t>
            </w:r>
          </w:p>
        </w:tc>
        <w:tc>
          <w:tcPr>
            <w:tcW w:w="1075" w:type="dxa"/>
          </w:tcPr>
          <w:p w14:paraId="20F36BE1" w14:textId="77777777" w:rsidR="001248F6" w:rsidRPr="00C00349" w:rsidRDefault="001248F6" w:rsidP="001248F6">
            <w:pPr>
              <w:jc w:val="right"/>
              <w:rPr>
                <w:rtl/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15</w:t>
            </w:r>
          </w:p>
        </w:tc>
      </w:tr>
      <w:tr w:rsidR="001248F6" w14:paraId="10373AF0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92E4EF0" w14:textId="110827E2" w:rsidR="001248F6" w:rsidRPr="00965D2D" w:rsidRDefault="001248F6" w:rsidP="001248F6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B105BA">
              <w:rPr>
                <w:rtl/>
              </w:rPr>
              <w:lastRenderedPageBreak/>
              <w:t xml:space="preserve">الاء وليد محمد </w:t>
            </w:r>
            <w:proofErr w:type="spellStart"/>
            <w:r w:rsidRPr="00B105BA">
              <w:rPr>
                <w:rtl/>
              </w:rPr>
              <w:t>الطحاوى</w:t>
            </w:r>
            <w:proofErr w:type="spellEnd"/>
          </w:p>
        </w:tc>
        <w:tc>
          <w:tcPr>
            <w:tcW w:w="1075" w:type="dxa"/>
          </w:tcPr>
          <w:p w14:paraId="10971CC4" w14:textId="77777777" w:rsidR="001248F6" w:rsidRPr="00C00349" w:rsidRDefault="001248F6" w:rsidP="001248F6">
            <w:pPr>
              <w:jc w:val="right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16</w:t>
            </w:r>
          </w:p>
        </w:tc>
      </w:tr>
      <w:tr w:rsidR="001248F6" w14:paraId="7CBBBADB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1DCB15A" w14:textId="00EEB996" w:rsidR="001248F6" w:rsidRPr="00965D2D" w:rsidRDefault="001248F6" w:rsidP="001248F6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B105BA">
              <w:rPr>
                <w:rtl/>
              </w:rPr>
              <w:t>بسنت جمال السيد احمد</w:t>
            </w:r>
          </w:p>
        </w:tc>
        <w:tc>
          <w:tcPr>
            <w:tcW w:w="1075" w:type="dxa"/>
          </w:tcPr>
          <w:p w14:paraId="7A8C8AF4" w14:textId="77777777" w:rsidR="001248F6" w:rsidRPr="00C00349" w:rsidRDefault="001248F6" w:rsidP="001248F6">
            <w:pPr>
              <w:jc w:val="right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17</w:t>
            </w:r>
          </w:p>
        </w:tc>
      </w:tr>
      <w:tr w:rsidR="001248F6" w14:paraId="2F0DB32B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8FC6C74" w14:textId="6152509C" w:rsidR="001248F6" w:rsidRPr="00965D2D" w:rsidRDefault="001248F6" w:rsidP="001248F6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B105BA">
              <w:rPr>
                <w:rtl/>
              </w:rPr>
              <w:t xml:space="preserve">الزهراء محمد سيد </w:t>
            </w:r>
            <w:proofErr w:type="spellStart"/>
            <w:r w:rsidRPr="00B105BA">
              <w:rPr>
                <w:rtl/>
              </w:rPr>
              <w:t>المكاوى</w:t>
            </w:r>
            <w:proofErr w:type="spellEnd"/>
          </w:p>
        </w:tc>
        <w:tc>
          <w:tcPr>
            <w:tcW w:w="1075" w:type="dxa"/>
          </w:tcPr>
          <w:p w14:paraId="16D97296" w14:textId="77777777" w:rsidR="001248F6" w:rsidRPr="00C00349" w:rsidRDefault="001248F6" w:rsidP="001248F6">
            <w:pPr>
              <w:jc w:val="right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18</w:t>
            </w:r>
          </w:p>
        </w:tc>
      </w:tr>
      <w:tr w:rsidR="001248F6" w14:paraId="4F6D7C28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C4AEE5E" w14:textId="2DEB5574" w:rsidR="001248F6" w:rsidRPr="00965D2D" w:rsidRDefault="001248F6" w:rsidP="001248F6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B105BA">
              <w:rPr>
                <w:rtl/>
              </w:rPr>
              <w:t>الهام طلعت ضياء الدين على</w:t>
            </w:r>
          </w:p>
        </w:tc>
        <w:tc>
          <w:tcPr>
            <w:tcW w:w="1075" w:type="dxa"/>
          </w:tcPr>
          <w:p w14:paraId="41A76F81" w14:textId="4D744BF7" w:rsidR="001248F6" w:rsidRDefault="001248F6" w:rsidP="001248F6">
            <w:pPr>
              <w:jc w:val="right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19</w:t>
            </w:r>
          </w:p>
        </w:tc>
      </w:tr>
      <w:tr w:rsidR="001248F6" w14:paraId="53F2351C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640F1A2" w14:textId="383A0DD8" w:rsidR="001248F6" w:rsidRPr="00965D2D" w:rsidRDefault="001248F6" w:rsidP="001248F6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B105BA">
              <w:rPr>
                <w:rtl/>
              </w:rPr>
              <w:t xml:space="preserve">الهام محمد </w:t>
            </w:r>
            <w:proofErr w:type="spellStart"/>
            <w:r w:rsidRPr="00B105BA">
              <w:rPr>
                <w:rtl/>
              </w:rPr>
              <w:t>محمد</w:t>
            </w:r>
            <w:proofErr w:type="spellEnd"/>
            <w:r w:rsidRPr="00B105BA">
              <w:rPr>
                <w:rtl/>
              </w:rPr>
              <w:t xml:space="preserve"> على</w:t>
            </w:r>
          </w:p>
        </w:tc>
        <w:tc>
          <w:tcPr>
            <w:tcW w:w="1075" w:type="dxa"/>
          </w:tcPr>
          <w:p w14:paraId="7482AB4A" w14:textId="03996044" w:rsidR="001248F6" w:rsidRDefault="001248F6" w:rsidP="001248F6">
            <w:pPr>
              <w:jc w:val="right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20</w:t>
            </w:r>
          </w:p>
        </w:tc>
      </w:tr>
      <w:tr w:rsidR="001248F6" w14:paraId="01F83B2E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DEC5D80" w14:textId="2631F4FB" w:rsidR="001248F6" w:rsidRPr="00965D2D" w:rsidRDefault="001248F6" w:rsidP="001248F6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B105BA">
              <w:rPr>
                <w:rtl/>
              </w:rPr>
              <w:t>الين سامى السيد على</w:t>
            </w:r>
          </w:p>
        </w:tc>
        <w:tc>
          <w:tcPr>
            <w:tcW w:w="1075" w:type="dxa"/>
          </w:tcPr>
          <w:p w14:paraId="3FCBA14F" w14:textId="09212385" w:rsidR="001248F6" w:rsidRDefault="001248F6" w:rsidP="001248F6">
            <w:pPr>
              <w:jc w:val="right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21</w:t>
            </w:r>
          </w:p>
        </w:tc>
      </w:tr>
      <w:tr w:rsidR="001248F6" w14:paraId="1C990B34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B030145" w14:textId="65900F08" w:rsidR="001248F6" w:rsidRPr="00965D2D" w:rsidRDefault="001248F6" w:rsidP="001248F6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proofErr w:type="spellStart"/>
            <w:r w:rsidRPr="00B105BA">
              <w:rPr>
                <w:rtl/>
              </w:rPr>
              <w:t>امانى</w:t>
            </w:r>
            <w:proofErr w:type="spellEnd"/>
            <w:r w:rsidRPr="00B105BA">
              <w:rPr>
                <w:rtl/>
              </w:rPr>
              <w:t xml:space="preserve"> </w:t>
            </w:r>
            <w:proofErr w:type="spellStart"/>
            <w:r w:rsidRPr="00B105BA">
              <w:rPr>
                <w:rtl/>
              </w:rPr>
              <w:t>هانى</w:t>
            </w:r>
            <w:proofErr w:type="spellEnd"/>
            <w:r w:rsidRPr="00B105BA">
              <w:rPr>
                <w:rtl/>
              </w:rPr>
              <w:t xml:space="preserve"> محمد ابراهيم</w:t>
            </w:r>
          </w:p>
        </w:tc>
        <w:tc>
          <w:tcPr>
            <w:tcW w:w="1075" w:type="dxa"/>
          </w:tcPr>
          <w:p w14:paraId="2D547854" w14:textId="0C4D0AEB" w:rsidR="001248F6" w:rsidRDefault="001248F6" w:rsidP="001248F6">
            <w:pPr>
              <w:jc w:val="right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22</w:t>
            </w:r>
          </w:p>
        </w:tc>
      </w:tr>
      <w:tr w:rsidR="001248F6" w14:paraId="18066516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64F97D1" w14:textId="629D9B8B" w:rsidR="001248F6" w:rsidRPr="00965D2D" w:rsidRDefault="001248F6" w:rsidP="001248F6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B105BA">
              <w:rPr>
                <w:rtl/>
              </w:rPr>
              <w:t>امل عمر السيد مصطفى</w:t>
            </w:r>
          </w:p>
        </w:tc>
        <w:tc>
          <w:tcPr>
            <w:tcW w:w="1075" w:type="dxa"/>
          </w:tcPr>
          <w:p w14:paraId="2680032C" w14:textId="177DCF04" w:rsidR="001248F6" w:rsidRDefault="001248F6" w:rsidP="001248F6">
            <w:pPr>
              <w:jc w:val="right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23</w:t>
            </w:r>
          </w:p>
        </w:tc>
      </w:tr>
      <w:tr w:rsidR="001248F6" w14:paraId="6DEA4F00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860B603" w14:textId="53650414" w:rsidR="001248F6" w:rsidRPr="00965D2D" w:rsidRDefault="001248F6" w:rsidP="001248F6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B105BA">
              <w:rPr>
                <w:rtl/>
              </w:rPr>
              <w:t xml:space="preserve">امنيه احمد </w:t>
            </w:r>
            <w:proofErr w:type="spellStart"/>
            <w:r w:rsidRPr="00B105BA">
              <w:rPr>
                <w:rtl/>
              </w:rPr>
              <w:t>ماهرموسي</w:t>
            </w:r>
            <w:proofErr w:type="spellEnd"/>
          </w:p>
        </w:tc>
        <w:tc>
          <w:tcPr>
            <w:tcW w:w="1075" w:type="dxa"/>
          </w:tcPr>
          <w:p w14:paraId="413373B2" w14:textId="2D691051" w:rsidR="001248F6" w:rsidRDefault="001248F6" w:rsidP="001248F6">
            <w:pPr>
              <w:jc w:val="right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24</w:t>
            </w:r>
          </w:p>
        </w:tc>
      </w:tr>
      <w:tr w:rsidR="001248F6" w14:paraId="379C8AEB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0E59CF3" w14:textId="655A5246" w:rsidR="001248F6" w:rsidRPr="00965D2D" w:rsidRDefault="001248F6" w:rsidP="001248F6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B105BA">
              <w:rPr>
                <w:rtl/>
              </w:rPr>
              <w:t>امنيه السيد وحيد ابراهيم</w:t>
            </w:r>
          </w:p>
        </w:tc>
        <w:tc>
          <w:tcPr>
            <w:tcW w:w="1075" w:type="dxa"/>
          </w:tcPr>
          <w:p w14:paraId="13C2EA20" w14:textId="508DC0CE" w:rsidR="001248F6" w:rsidRDefault="001248F6" w:rsidP="001248F6">
            <w:pPr>
              <w:jc w:val="right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25</w:t>
            </w:r>
          </w:p>
        </w:tc>
      </w:tr>
    </w:tbl>
    <w:p w14:paraId="6BC187DA" w14:textId="2B1BFA04" w:rsidR="00F96FC9" w:rsidRPr="0091751E" w:rsidRDefault="00F96FC9" w:rsidP="0091751E">
      <w:pPr>
        <w:pStyle w:val="ListParagraph"/>
        <w:bidi/>
        <w:jc w:val="center"/>
        <w:rPr>
          <w:b/>
          <w:bCs/>
          <w:sz w:val="40"/>
          <w:szCs w:val="40"/>
          <w:rtl/>
          <w:lang w:bidi="ar-EG"/>
        </w:rPr>
      </w:pPr>
      <w:r>
        <w:rPr>
          <w:rFonts w:hint="cs"/>
          <w:b/>
          <w:bCs/>
          <w:sz w:val="40"/>
          <w:szCs w:val="40"/>
          <w:rtl/>
          <w:lang w:bidi="ar-EG"/>
        </w:rPr>
        <w:t>الدكتور/</w:t>
      </w:r>
      <w:r w:rsidR="00A37933" w:rsidRPr="00A37933">
        <w:rPr>
          <w:rFonts w:hint="cs"/>
          <w:b/>
          <w:bCs/>
          <w:sz w:val="32"/>
          <w:szCs w:val="32"/>
          <w:rtl/>
          <w:lang w:bidi="ar-EG"/>
        </w:rPr>
        <w:t xml:space="preserve"> </w:t>
      </w:r>
      <w:r w:rsidR="000D3F57">
        <w:rPr>
          <w:rFonts w:hint="cs"/>
          <w:b/>
          <w:bCs/>
          <w:sz w:val="32"/>
          <w:szCs w:val="32"/>
          <w:rtl/>
          <w:lang w:bidi="ar-EG"/>
        </w:rPr>
        <w:t>أسماء فؤاد</w:t>
      </w:r>
      <w:r w:rsidR="0091751E" w:rsidRPr="0091751E">
        <w:rPr>
          <w:rFonts w:hint="cs"/>
          <w:b/>
          <w:bCs/>
          <w:sz w:val="32"/>
          <w:szCs w:val="32"/>
          <w:rtl/>
          <w:lang w:bidi="ar-EG"/>
        </w:rPr>
        <w:t xml:space="preserve"> </w:t>
      </w:r>
      <w:r w:rsidR="0091751E">
        <w:rPr>
          <w:rFonts w:hint="cs"/>
          <w:b/>
          <w:bCs/>
          <w:sz w:val="32"/>
          <w:szCs w:val="32"/>
          <w:rtl/>
          <w:lang w:bidi="ar-EG"/>
        </w:rPr>
        <w:t xml:space="preserve">                     </w:t>
      </w:r>
      <w:r w:rsidR="0091751E">
        <w:rPr>
          <w:rFonts w:hint="cs"/>
          <w:b/>
          <w:bCs/>
          <w:sz w:val="32"/>
          <w:szCs w:val="32"/>
          <w:rtl/>
          <w:lang w:bidi="ar-EG"/>
        </w:rPr>
        <w:t>اليوم/.........           الساعة/.........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545"/>
        <w:gridCol w:w="1075"/>
      </w:tblGrid>
      <w:tr w:rsidR="00C00349" w14:paraId="53A68F05" w14:textId="77777777" w:rsidTr="00C00349">
        <w:tc>
          <w:tcPr>
            <w:tcW w:w="8545" w:type="dxa"/>
          </w:tcPr>
          <w:p w14:paraId="28618D89" w14:textId="77777777" w:rsidR="00C00349" w:rsidRPr="00C00349" w:rsidRDefault="00C00349" w:rsidP="00C00349">
            <w:pPr>
              <w:jc w:val="right"/>
              <w:rPr>
                <w:lang w:bidi="ar-EG"/>
              </w:rPr>
            </w:pPr>
            <w:proofErr w:type="spellStart"/>
            <w:r w:rsidRPr="00C00349">
              <w:rPr>
                <w:rFonts w:hint="cs"/>
                <w:rtl/>
                <w:lang w:bidi="ar-EG"/>
              </w:rPr>
              <w:t>إسم</w:t>
            </w:r>
            <w:proofErr w:type="spellEnd"/>
            <w:r w:rsidRPr="00C00349">
              <w:rPr>
                <w:rFonts w:hint="cs"/>
                <w:rtl/>
                <w:lang w:bidi="ar-EG"/>
              </w:rPr>
              <w:t xml:space="preserve"> الطالب</w:t>
            </w:r>
          </w:p>
        </w:tc>
        <w:tc>
          <w:tcPr>
            <w:tcW w:w="1075" w:type="dxa"/>
          </w:tcPr>
          <w:p w14:paraId="417F81E2" w14:textId="77777777" w:rsidR="00C00349" w:rsidRPr="00C00349" w:rsidRDefault="00C00349" w:rsidP="00C00349">
            <w:pPr>
              <w:jc w:val="right"/>
              <w:rPr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م</w:t>
            </w:r>
          </w:p>
        </w:tc>
      </w:tr>
      <w:tr w:rsidR="00384B40" w14:paraId="26E0AC4A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7C99D71" w14:textId="1A7E853F" w:rsidR="00384B40" w:rsidRPr="00965D2D" w:rsidRDefault="00384B40" w:rsidP="00384B40">
            <w:pPr>
              <w:jc w:val="right"/>
              <w:rPr>
                <w:b/>
                <w:bCs/>
                <w:lang w:bidi="ar-EG"/>
              </w:rPr>
            </w:pPr>
            <w:r w:rsidRPr="00525F85">
              <w:rPr>
                <w:rtl/>
              </w:rPr>
              <w:t>امنيه على توفيق على</w:t>
            </w:r>
          </w:p>
        </w:tc>
        <w:tc>
          <w:tcPr>
            <w:tcW w:w="1075" w:type="dxa"/>
          </w:tcPr>
          <w:p w14:paraId="4CA9BDBC" w14:textId="77777777" w:rsidR="00384B40" w:rsidRPr="00C00349" w:rsidRDefault="00384B40" w:rsidP="00384B40">
            <w:pPr>
              <w:jc w:val="right"/>
              <w:rPr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1</w:t>
            </w:r>
          </w:p>
        </w:tc>
      </w:tr>
      <w:tr w:rsidR="00384B40" w14:paraId="21E91795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43E684E" w14:textId="02CA8F5E" w:rsidR="00384B40" w:rsidRPr="00965D2D" w:rsidRDefault="00384B40" w:rsidP="00384B40">
            <w:pPr>
              <w:jc w:val="right"/>
              <w:rPr>
                <w:b/>
                <w:bCs/>
                <w:lang w:bidi="ar-EG"/>
              </w:rPr>
            </w:pPr>
            <w:r w:rsidRPr="00525F85">
              <w:rPr>
                <w:rtl/>
              </w:rPr>
              <w:t>امنيه عمر السيد مصطفى</w:t>
            </w:r>
          </w:p>
        </w:tc>
        <w:tc>
          <w:tcPr>
            <w:tcW w:w="1075" w:type="dxa"/>
          </w:tcPr>
          <w:p w14:paraId="39342E83" w14:textId="77777777" w:rsidR="00384B40" w:rsidRPr="00C00349" w:rsidRDefault="00384B40" w:rsidP="00384B40">
            <w:pPr>
              <w:jc w:val="right"/>
              <w:rPr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2</w:t>
            </w:r>
          </w:p>
        </w:tc>
      </w:tr>
      <w:tr w:rsidR="00384B40" w14:paraId="222B0CCC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63A6741" w14:textId="2FEAB595" w:rsidR="00384B40" w:rsidRPr="00965D2D" w:rsidRDefault="00384B40" w:rsidP="00384B40">
            <w:pPr>
              <w:jc w:val="right"/>
              <w:rPr>
                <w:b/>
                <w:bCs/>
                <w:lang w:bidi="ar-EG"/>
              </w:rPr>
            </w:pPr>
            <w:r w:rsidRPr="00525F85">
              <w:rPr>
                <w:rtl/>
              </w:rPr>
              <w:t>اميره احمد يوسف احمد</w:t>
            </w:r>
          </w:p>
        </w:tc>
        <w:tc>
          <w:tcPr>
            <w:tcW w:w="1075" w:type="dxa"/>
          </w:tcPr>
          <w:p w14:paraId="0997DDF7" w14:textId="77777777" w:rsidR="00384B40" w:rsidRPr="00C00349" w:rsidRDefault="00384B40" w:rsidP="00384B40">
            <w:pPr>
              <w:jc w:val="right"/>
              <w:rPr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3</w:t>
            </w:r>
          </w:p>
        </w:tc>
      </w:tr>
      <w:tr w:rsidR="00384B40" w14:paraId="6AF146B3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896AD32" w14:textId="5A44E3F4" w:rsidR="00384B40" w:rsidRPr="00965D2D" w:rsidRDefault="00384B40" w:rsidP="00384B40">
            <w:pPr>
              <w:jc w:val="right"/>
              <w:rPr>
                <w:b/>
                <w:bCs/>
                <w:lang w:bidi="ar-EG"/>
              </w:rPr>
            </w:pPr>
            <w:r w:rsidRPr="00525F85">
              <w:rPr>
                <w:rtl/>
              </w:rPr>
              <w:t xml:space="preserve">اميره السيد احمد </w:t>
            </w:r>
            <w:proofErr w:type="spellStart"/>
            <w:r w:rsidRPr="00525F85">
              <w:rPr>
                <w:rtl/>
              </w:rPr>
              <w:t>حفنى</w:t>
            </w:r>
            <w:proofErr w:type="spellEnd"/>
          </w:p>
        </w:tc>
        <w:tc>
          <w:tcPr>
            <w:tcW w:w="1075" w:type="dxa"/>
          </w:tcPr>
          <w:p w14:paraId="777F551E" w14:textId="77777777" w:rsidR="00384B40" w:rsidRPr="00C00349" w:rsidRDefault="00384B40" w:rsidP="00384B40">
            <w:pPr>
              <w:jc w:val="right"/>
              <w:rPr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4</w:t>
            </w:r>
          </w:p>
        </w:tc>
      </w:tr>
      <w:tr w:rsidR="00384B40" w14:paraId="0F5B173E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53222F5" w14:textId="1FE9FBC8" w:rsidR="00384B40" w:rsidRPr="00965D2D" w:rsidRDefault="00384B40" w:rsidP="00384B40">
            <w:pPr>
              <w:jc w:val="right"/>
              <w:rPr>
                <w:b/>
                <w:bCs/>
                <w:lang w:bidi="ar-EG"/>
              </w:rPr>
            </w:pPr>
            <w:r w:rsidRPr="00525F85">
              <w:rPr>
                <w:rtl/>
              </w:rPr>
              <w:t>اميره السيد عبدالعزيز رضوان</w:t>
            </w:r>
          </w:p>
        </w:tc>
        <w:tc>
          <w:tcPr>
            <w:tcW w:w="1075" w:type="dxa"/>
          </w:tcPr>
          <w:p w14:paraId="2F73FA6E" w14:textId="77777777" w:rsidR="00384B40" w:rsidRPr="00C00349" w:rsidRDefault="00384B40" w:rsidP="00384B40">
            <w:pPr>
              <w:jc w:val="right"/>
              <w:rPr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5</w:t>
            </w:r>
          </w:p>
        </w:tc>
      </w:tr>
      <w:tr w:rsidR="00384B40" w14:paraId="6B22EDCA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49771BA" w14:textId="6E6CEFF6" w:rsidR="00384B40" w:rsidRPr="00965D2D" w:rsidRDefault="00384B40" w:rsidP="00384B40">
            <w:pPr>
              <w:jc w:val="right"/>
              <w:rPr>
                <w:b/>
                <w:bCs/>
                <w:lang w:bidi="ar-EG"/>
              </w:rPr>
            </w:pPr>
            <w:r w:rsidRPr="00525F85">
              <w:rPr>
                <w:rtl/>
              </w:rPr>
              <w:t>اميره خالد محمد على</w:t>
            </w:r>
          </w:p>
        </w:tc>
        <w:tc>
          <w:tcPr>
            <w:tcW w:w="1075" w:type="dxa"/>
          </w:tcPr>
          <w:p w14:paraId="30F2BBFF" w14:textId="77777777" w:rsidR="00384B40" w:rsidRPr="00C00349" w:rsidRDefault="00384B40" w:rsidP="00384B40">
            <w:pPr>
              <w:jc w:val="right"/>
              <w:rPr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6</w:t>
            </w:r>
          </w:p>
        </w:tc>
      </w:tr>
      <w:tr w:rsidR="00384B40" w14:paraId="04AD58E0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6095B84" w14:textId="643E9512" w:rsidR="00384B40" w:rsidRPr="00965D2D" w:rsidRDefault="00384B40" w:rsidP="00384B40">
            <w:pPr>
              <w:jc w:val="right"/>
              <w:rPr>
                <w:b/>
                <w:bCs/>
                <w:lang w:bidi="ar-EG"/>
              </w:rPr>
            </w:pPr>
            <w:r w:rsidRPr="00525F85">
              <w:rPr>
                <w:rtl/>
              </w:rPr>
              <w:t>اميره محمد عبده محمد</w:t>
            </w:r>
          </w:p>
        </w:tc>
        <w:tc>
          <w:tcPr>
            <w:tcW w:w="1075" w:type="dxa"/>
          </w:tcPr>
          <w:p w14:paraId="2008979E" w14:textId="77777777" w:rsidR="00384B40" w:rsidRPr="00C00349" w:rsidRDefault="00384B40" w:rsidP="00384B40">
            <w:pPr>
              <w:jc w:val="right"/>
              <w:rPr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7</w:t>
            </w:r>
          </w:p>
        </w:tc>
      </w:tr>
      <w:tr w:rsidR="00384B40" w14:paraId="1A53A573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9374000" w14:textId="4FE9B22C" w:rsidR="00384B40" w:rsidRPr="00965D2D" w:rsidRDefault="00384B40" w:rsidP="00384B40">
            <w:pPr>
              <w:jc w:val="right"/>
              <w:rPr>
                <w:b/>
                <w:bCs/>
                <w:lang w:bidi="ar-EG"/>
              </w:rPr>
            </w:pPr>
            <w:r w:rsidRPr="00525F85">
              <w:rPr>
                <w:rtl/>
              </w:rPr>
              <w:t>امينه محمد السيد عبدالحميد</w:t>
            </w:r>
          </w:p>
        </w:tc>
        <w:tc>
          <w:tcPr>
            <w:tcW w:w="1075" w:type="dxa"/>
          </w:tcPr>
          <w:p w14:paraId="279F0370" w14:textId="77777777" w:rsidR="00384B40" w:rsidRPr="00C00349" w:rsidRDefault="00384B40" w:rsidP="00384B40">
            <w:pPr>
              <w:jc w:val="right"/>
              <w:rPr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8</w:t>
            </w:r>
          </w:p>
        </w:tc>
      </w:tr>
      <w:tr w:rsidR="00384B40" w14:paraId="0D225CE6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5FEE461" w14:textId="53652BA2" w:rsidR="00384B40" w:rsidRPr="00965D2D" w:rsidRDefault="00384B40" w:rsidP="00384B40">
            <w:pPr>
              <w:jc w:val="right"/>
              <w:rPr>
                <w:b/>
                <w:bCs/>
                <w:lang w:bidi="ar-EG"/>
              </w:rPr>
            </w:pPr>
            <w:r w:rsidRPr="00525F85">
              <w:rPr>
                <w:rtl/>
              </w:rPr>
              <w:t>انجى محمد السيد محمد</w:t>
            </w:r>
          </w:p>
        </w:tc>
        <w:tc>
          <w:tcPr>
            <w:tcW w:w="1075" w:type="dxa"/>
          </w:tcPr>
          <w:p w14:paraId="6E8C082B" w14:textId="77777777" w:rsidR="00384B40" w:rsidRPr="00C00349" w:rsidRDefault="00384B40" w:rsidP="00384B40">
            <w:pPr>
              <w:jc w:val="right"/>
              <w:rPr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9</w:t>
            </w:r>
          </w:p>
        </w:tc>
      </w:tr>
      <w:tr w:rsidR="00384B40" w14:paraId="6227AD2F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A52A005" w14:textId="6B47C409" w:rsidR="00384B40" w:rsidRPr="00965D2D" w:rsidRDefault="00384B40" w:rsidP="00384B40">
            <w:pPr>
              <w:jc w:val="right"/>
              <w:rPr>
                <w:b/>
                <w:bCs/>
                <w:lang w:bidi="ar-EG"/>
              </w:rPr>
            </w:pPr>
            <w:r w:rsidRPr="00525F85">
              <w:rPr>
                <w:rtl/>
              </w:rPr>
              <w:t xml:space="preserve">ايمان ابراهيم </w:t>
            </w:r>
            <w:proofErr w:type="spellStart"/>
            <w:r w:rsidRPr="00525F85">
              <w:rPr>
                <w:rtl/>
              </w:rPr>
              <w:t>ابوشعيشع</w:t>
            </w:r>
            <w:proofErr w:type="spellEnd"/>
            <w:r w:rsidRPr="00525F85">
              <w:rPr>
                <w:rtl/>
              </w:rPr>
              <w:t xml:space="preserve"> عبدالفتاح</w:t>
            </w:r>
          </w:p>
        </w:tc>
        <w:tc>
          <w:tcPr>
            <w:tcW w:w="1075" w:type="dxa"/>
          </w:tcPr>
          <w:p w14:paraId="4ED1D00F" w14:textId="77777777" w:rsidR="00384B40" w:rsidRPr="00C00349" w:rsidRDefault="00384B40" w:rsidP="00384B40">
            <w:pPr>
              <w:jc w:val="right"/>
              <w:rPr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10</w:t>
            </w:r>
          </w:p>
        </w:tc>
      </w:tr>
      <w:tr w:rsidR="00384B40" w14:paraId="68B3A496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72BC6D5" w14:textId="3B387379" w:rsidR="00384B40" w:rsidRPr="00965D2D" w:rsidRDefault="00384B40" w:rsidP="00384B40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525F85">
              <w:rPr>
                <w:rtl/>
              </w:rPr>
              <w:t>ايمان اشرف عمر عبدالرحمن</w:t>
            </w:r>
          </w:p>
        </w:tc>
        <w:tc>
          <w:tcPr>
            <w:tcW w:w="1075" w:type="dxa"/>
          </w:tcPr>
          <w:p w14:paraId="55779C4A" w14:textId="77777777" w:rsidR="00384B40" w:rsidRPr="00C00349" w:rsidRDefault="00384B40" w:rsidP="00384B40">
            <w:pPr>
              <w:jc w:val="right"/>
              <w:rPr>
                <w:rtl/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11</w:t>
            </w:r>
          </w:p>
        </w:tc>
      </w:tr>
      <w:tr w:rsidR="00384B40" w14:paraId="66E7B880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EBE094D" w14:textId="7FB2B980" w:rsidR="00384B40" w:rsidRPr="00965D2D" w:rsidRDefault="00384B40" w:rsidP="00384B40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525F85">
              <w:rPr>
                <w:rtl/>
              </w:rPr>
              <w:t>ايمان اشرف محمد السيد</w:t>
            </w:r>
          </w:p>
        </w:tc>
        <w:tc>
          <w:tcPr>
            <w:tcW w:w="1075" w:type="dxa"/>
          </w:tcPr>
          <w:p w14:paraId="6B779DA5" w14:textId="77777777" w:rsidR="00384B40" w:rsidRPr="00C00349" w:rsidRDefault="00384B40" w:rsidP="00384B40">
            <w:pPr>
              <w:jc w:val="right"/>
              <w:rPr>
                <w:rtl/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12</w:t>
            </w:r>
          </w:p>
        </w:tc>
      </w:tr>
      <w:tr w:rsidR="00384B40" w14:paraId="1699E06C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29E068D" w14:textId="06836DD2" w:rsidR="00384B40" w:rsidRPr="00965D2D" w:rsidRDefault="00384B40" w:rsidP="00384B40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525F85">
              <w:rPr>
                <w:rtl/>
              </w:rPr>
              <w:t>ايمان السيد محمد ذكى</w:t>
            </w:r>
          </w:p>
        </w:tc>
        <w:tc>
          <w:tcPr>
            <w:tcW w:w="1075" w:type="dxa"/>
          </w:tcPr>
          <w:p w14:paraId="636E3952" w14:textId="77777777" w:rsidR="00384B40" w:rsidRPr="00C00349" w:rsidRDefault="00384B40" w:rsidP="00384B40">
            <w:pPr>
              <w:jc w:val="right"/>
              <w:rPr>
                <w:rtl/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13</w:t>
            </w:r>
          </w:p>
        </w:tc>
      </w:tr>
      <w:tr w:rsidR="00384B40" w14:paraId="681FD3D5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8435CB6" w14:textId="7B18D0C0" w:rsidR="00384B40" w:rsidRPr="00965D2D" w:rsidRDefault="00384B40" w:rsidP="00384B40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525F85">
              <w:rPr>
                <w:rtl/>
              </w:rPr>
              <w:t xml:space="preserve">ايمان سعيد السيد </w:t>
            </w:r>
            <w:proofErr w:type="spellStart"/>
            <w:r w:rsidRPr="00525F85">
              <w:rPr>
                <w:rtl/>
              </w:rPr>
              <w:t>الباجورى</w:t>
            </w:r>
            <w:proofErr w:type="spellEnd"/>
          </w:p>
        </w:tc>
        <w:tc>
          <w:tcPr>
            <w:tcW w:w="1075" w:type="dxa"/>
          </w:tcPr>
          <w:p w14:paraId="3B4884EA" w14:textId="77777777" w:rsidR="00384B40" w:rsidRPr="00C00349" w:rsidRDefault="00384B40" w:rsidP="00384B40">
            <w:pPr>
              <w:jc w:val="right"/>
              <w:rPr>
                <w:rtl/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14</w:t>
            </w:r>
          </w:p>
        </w:tc>
      </w:tr>
      <w:tr w:rsidR="00384B40" w14:paraId="38EF1008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80E6F84" w14:textId="020D5030" w:rsidR="00384B40" w:rsidRPr="00965D2D" w:rsidRDefault="00384B40" w:rsidP="00384B40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525F85">
              <w:rPr>
                <w:rtl/>
              </w:rPr>
              <w:t>ايمان صبحى صابر محمد</w:t>
            </w:r>
          </w:p>
        </w:tc>
        <w:tc>
          <w:tcPr>
            <w:tcW w:w="1075" w:type="dxa"/>
          </w:tcPr>
          <w:p w14:paraId="4CD8EC53" w14:textId="77777777" w:rsidR="00384B40" w:rsidRPr="00C00349" w:rsidRDefault="00384B40" w:rsidP="00384B40">
            <w:pPr>
              <w:jc w:val="right"/>
              <w:rPr>
                <w:rtl/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15</w:t>
            </w:r>
          </w:p>
        </w:tc>
      </w:tr>
      <w:tr w:rsidR="00384B40" w14:paraId="41D2C4BB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646E19E" w14:textId="53C9ED6B" w:rsidR="00384B40" w:rsidRPr="00965D2D" w:rsidRDefault="00384B40" w:rsidP="00384B40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525F85">
              <w:rPr>
                <w:rtl/>
              </w:rPr>
              <w:t>ايمان عبدالرحمن عثمان عبدالرحمن</w:t>
            </w:r>
          </w:p>
        </w:tc>
        <w:tc>
          <w:tcPr>
            <w:tcW w:w="1075" w:type="dxa"/>
          </w:tcPr>
          <w:p w14:paraId="284A34A7" w14:textId="77777777" w:rsidR="00384B40" w:rsidRPr="00C00349" w:rsidRDefault="00384B40" w:rsidP="00384B40">
            <w:pPr>
              <w:jc w:val="right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16</w:t>
            </w:r>
          </w:p>
        </w:tc>
      </w:tr>
      <w:tr w:rsidR="00384B40" w14:paraId="61DB92BF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DD22083" w14:textId="04A6139E" w:rsidR="00384B40" w:rsidRPr="00965D2D" w:rsidRDefault="00384B40" w:rsidP="00384B40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525F85">
              <w:rPr>
                <w:rtl/>
              </w:rPr>
              <w:t>ايمان عبدالفتاح صابر عبدالفتاح</w:t>
            </w:r>
          </w:p>
        </w:tc>
        <w:tc>
          <w:tcPr>
            <w:tcW w:w="1075" w:type="dxa"/>
          </w:tcPr>
          <w:p w14:paraId="11360E9F" w14:textId="77777777" w:rsidR="00384B40" w:rsidRPr="00C00349" w:rsidRDefault="00384B40" w:rsidP="00384B40">
            <w:pPr>
              <w:jc w:val="right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17</w:t>
            </w:r>
          </w:p>
        </w:tc>
      </w:tr>
      <w:tr w:rsidR="00384B40" w14:paraId="79DA1967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F9990F0" w14:textId="724B5489" w:rsidR="00384B40" w:rsidRPr="00965D2D" w:rsidRDefault="00384B40" w:rsidP="00384B40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525F85">
              <w:rPr>
                <w:rtl/>
              </w:rPr>
              <w:t>ايمان عبده السيد حسين</w:t>
            </w:r>
          </w:p>
        </w:tc>
        <w:tc>
          <w:tcPr>
            <w:tcW w:w="1075" w:type="dxa"/>
          </w:tcPr>
          <w:p w14:paraId="015A2214" w14:textId="77777777" w:rsidR="00384B40" w:rsidRPr="00C00349" w:rsidRDefault="00384B40" w:rsidP="00384B40">
            <w:pPr>
              <w:jc w:val="right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18</w:t>
            </w:r>
          </w:p>
        </w:tc>
      </w:tr>
      <w:tr w:rsidR="00384B40" w14:paraId="5CE62F0F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8C9E0DF" w14:textId="4EF6F831" w:rsidR="00384B40" w:rsidRPr="00965D2D" w:rsidRDefault="00384B40" w:rsidP="00384B40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525F85">
              <w:rPr>
                <w:rtl/>
              </w:rPr>
              <w:t>ايمان عصام يسن محمد</w:t>
            </w:r>
          </w:p>
        </w:tc>
        <w:tc>
          <w:tcPr>
            <w:tcW w:w="1075" w:type="dxa"/>
          </w:tcPr>
          <w:p w14:paraId="73C4B87B" w14:textId="541B06BF" w:rsidR="00384B40" w:rsidRDefault="00384B40" w:rsidP="00384B40">
            <w:pPr>
              <w:jc w:val="right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19</w:t>
            </w:r>
          </w:p>
        </w:tc>
      </w:tr>
      <w:tr w:rsidR="00384B40" w14:paraId="74A1BF71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5A82D57" w14:textId="739C4358" w:rsidR="00384B40" w:rsidRPr="00965D2D" w:rsidRDefault="00384B40" w:rsidP="00384B40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525F85">
              <w:rPr>
                <w:rtl/>
              </w:rPr>
              <w:t>ايمان عطيه محمد الشحات</w:t>
            </w:r>
          </w:p>
        </w:tc>
        <w:tc>
          <w:tcPr>
            <w:tcW w:w="1075" w:type="dxa"/>
          </w:tcPr>
          <w:p w14:paraId="1FE022BF" w14:textId="1ACD2AB3" w:rsidR="00384B40" w:rsidRDefault="00384B40" w:rsidP="00384B40">
            <w:pPr>
              <w:jc w:val="right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20</w:t>
            </w:r>
          </w:p>
        </w:tc>
      </w:tr>
      <w:tr w:rsidR="00384B40" w14:paraId="747CB604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C3A4BE1" w14:textId="4CD0751D" w:rsidR="00384B40" w:rsidRPr="00965D2D" w:rsidRDefault="00384B40" w:rsidP="00384B40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525F85">
              <w:rPr>
                <w:rtl/>
              </w:rPr>
              <w:t>ايمان عوض حامد احمد</w:t>
            </w:r>
          </w:p>
        </w:tc>
        <w:tc>
          <w:tcPr>
            <w:tcW w:w="1075" w:type="dxa"/>
          </w:tcPr>
          <w:p w14:paraId="637E046D" w14:textId="2EC2B6AF" w:rsidR="00384B40" w:rsidRDefault="00384B40" w:rsidP="00384B40">
            <w:pPr>
              <w:jc w:val="right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21</w:t>
            </w:r>
          </w:p>
        </w:tc>
      </w:tr>
      <w:tr w:rsidR="00384B40" w14:paraId="238F5EE4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F5FB149" w14:textId="7429B3F9" w:rsidR="00384B40" w:rsidRPr="00965D2D" w:rsidRDefault="00384B40" w:rsidP="00384B40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525F85">
              <w:rPr>
                <w:rtl/>
              </w:rPr>
              <w:t>ايمان محمد حسن محمود</w:t>
            </w:r>
          </w:p>
        </w:tc>
        <w:tc>
          <w:tcPr>
            <w:tcW w:w="1075" w:type="dxa"/>
          </w:tcPr>
          <w:p w14:paraId="452124D8" w14:textId="04F83159" w:rsidR="00384B40" w:rsidRDefault="00384B40" w:rsidP="00384B40">
            <w:pPr>
              <w:jc w:val="right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22</w:t>
            </w:r>
          </w:p>
        </w:tc>
      </w:tr>
      <w:tr w:rsidR="00384B40" w14:paraId="46A2236E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E38244C" w14:textId="7EEA3A82" w:rsidR="00384B40" w:rsidRPr="00965D2D" w:rsidRDefault="00384B40" w:rsidP="00384B40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525F85">
              <w:rPr>
                <w:rtl/>
              </w:rPr>
              <w:t>ايه ابراهيم محمد ابراهيم</w:t>
            </w:r>
          </w:p>
        </w:tc>
        <w:tc>
          <w:tcPr>
            <w:tcW w:w="1075" w:type="dxa"/>
          </w:tcPr>
          <w:p w14:paraId="5AD55EC9" w14:textId="0569B933" w:rsidR="00384B40" w:rsidRDefault="00384B40" w:rsidP="00384B40">
            <w:pPr>
              <w:jc w:val="right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23</w:t>
            </w:r>
          </w:p>
        </w:tc>
      </w:tr>
      <w:tr w:rsidR="00384B40" w14:paraId="67F6D243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53607B4" w14:textId="7AD39285" w:rsidR="00384B40" w:rsidRPr="00965D2D" w:rsidRDefault="00384B40" w:rsidP="00384B40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525F85">
              <w:rPr>
                <w:rtl/>
              </w:rPr>
              <w:t>ايه احمد حسانين محمد</w:t>
            </w:r>
          </w:p>
        </w:tc>
        <w:tc>
          <w:tcPr>
            <w:tcW w:w="1075" w:type="dxa"/>
          </w:tcPr>
          <w:p w14:paraId="14D26EF1" w14:textId="4B183109" w:rsidR="00384B40" w:rsidRDefault="00384B40" w:rsidP="00384B40">
            <w:pPr>
              <w:jc w:val="right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24</w:t>
            </w:r>
          </w:p>
        </w:tc>
      </w:tr>
      <w:tr w:rsidR="00384B40" w14:paraId="76F89527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2ED55D2" w14:textId="21A8FDEA" w:rsidR="00384B40" w:rsidRPr="00965D2D" w:rsidRDefault="00384B40" w:rsidP="00384B40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525F85">
              <w:rPr>
                <w:rtl/>
              </w:rPr>
              <w:t>ريم جوده محمد احمد</w:t>
            </w:r>
          </w:p>
        </w:tc>
        <w:tc>
          <w:tcPr>
            <w:tcW w:w="1075" w:type="dxa"/>
          </w:tcPr>
          <w:p w14:paraId="660207F8" w14:textId="6BE5C49E" w:rsidR="00384B40" w:rsidRDefault="00384B40" w:rsidP="00384B40">
            <w:pPr>
              <w:jc w:val="right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25</w:t>
            </w:r>
          </w:p>
        </w:tc>
      </w:tr>
    </w:tbl>
    <w:p w14:paraId="0BA4BA56" w14:textId="77777777" w:rsidR="00864D36" w:rsidRPr="00864D36" w:rsidRDefault="00864D36" w:rsidP="00864D36">
      <w:pPr>
        <w:bidi/>
        <w:rPr>
          <w:sz w:val="24"/>
          <w:szCs w:val="24"/>
          <w:rtl/>
          <w:lang w:bidi="ar-EG"/>
        </w:rPr>
      </w:pPr>
    </w:p>
    <w:p w14:paraId="619DABA5" w14:textId="24364869" w:rsidR="00F96FC9" w:rsidRPr="0091751E" w:rsidRDefault="00F96FC9" w:rsidP="0091751E">
      <w:pPr>
        <w:jc w:val="center"/>
        <w:rPr>
          <w:b/>
          <w:bCs/>
          <w:sz w:val="40"/>
          <w:szCs w:val="40"/>
          <w:rtl/>
          <w:lang w:bidi="ar-EG"/>
        </w:rPr>
      </w:pPr>
      <w:r>
        <w:rPr>
          <w:rFonts w:hint="cs"/>
          <w:b/>
          <w:bCs/>
          <w:sz w:val="40"/>
          <w:szCs w:val="40"/>
          <w:rtl/>
          <w:lang w:bidi="ar-EG"/>
        </w:rPr>
        <w:lastRenderedPageBreak/>
        <w:t>الدكتور/</w:t>
      </w:r>
      <w:r w:rsidR="00A37933" w:rsidRPr="00A37933">
        <w:rPr>
          <w:rFonts w:hint="cs"/>
          <w:b/>
          <w:bCs/>
          <w:sz w:val="32"/>
          <w:szCs w:val="32"/>
          <w:rtl/>
          <w:lang w:bidi="ar-EG"/>
        </w:rPr>
        <w:t xml:space="preserve"> </w:t>
      </w:r>
      <w:r w:rsidR="000D3F57">
        <w:rPr>
          <w:rFonts w:hint="cs"/>
          <w:b/>
          <w:bCs/>
          <w:sz w:val="32"/>
          <w:szCs w:val="32"/>
          <w:rtl/>
          <w:lang w:bidi="ar-EG"/>
        </w:rPr>
        <w:t>مروة صبحى</w:t>
      </w:r>
      <w:r w:rsidR="0091751E">
        <w:rPr>
          <w:rFonts w:hint="cs"/>
          <w:b/>
          <w:bCs/>
          <w:sz w:val="32"/>
          <w:szCs w:val="32"/>
          <w:rtl/>
          <w:lang w:bidi="ar-EG"/>
        </w:rPr>
        <w:t xml:space="preserve">             </w:t>
      </w:r>
      <w:r w:rsidR="0091751E" w:rsidRPr="0091751E">
        <w:rPr>
          <w:rFonts w:hint="cs"/>
          <w:b/>
          <w:bCs/>
          <w:sz w:val="32"/>
          <w:szCs w:val="32"/>
          <w:rtl/>
          <w:lang w:bidi="ar-EG"/>
        </w:rPr>
        <w:t xml:space="preserve"> </w:t>
      </w:r>
      <w:r w:rsidR="0091751E">
        <w:rPr>
          <w:rFonts w:hint="cs"/>
          <w:b/>
          <w:bCs/>
          <w:sz w:val="32"/>
          <w:szCs w:val="32"/>
          <w:rtl/>
          <w:lang w:bidi="ar-EG"/>
        </w:rPr>
        <w:t>اليوم/.........           الساعة/.........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545"/>
        <w:gridCol w:w="1075"/>
      </w:tblGrid>
      <w:tr w:rsidR="00C00349" w14:paraId="1F4B5329" w14:textId="77777777" w:rsidTr="00C00349">
        <w:tc>
          <w:tcPr>
            <w:tcW w:w="8545" w:type="dxa"/>
          </w:tcPr>
          <w:p w14:paraId="117681EE" w14:textId="77777777" w:rsidR="00C00349" w:rsidRPr="00C00349" w:rsidRDefault="00C00349" w:rsidP="00C00349">
            <w:pPr>
              <w:jc w:val="right"/>
              <w:rPr>
                <w:lang w:bidi="ar-EG"/>
              </w:rPr>
            </w:pPr>
            <w:proofErr w:type="spellStart"/>
            <w:r w:rsidRPr="00C00349">
              <w:rPr>
                <w:rFonts w:hint="cs"/>
                <w:rtl/>
                <w:lang w:bidi="ar-EG"/>
              </w:rPr>
              <w:t>إسم</w:t>
            </w:r>
            <w:proofErr w:type="spellEnd"/>
            <w:r w:rsidRPr="00C00349">
              <w:rPr>
                <w:rFonts w:hint="cs"/>
                <w:rtl/>
                <w:lang w:bidi="ar-EG"/>
              </w:rPr>
              <w:t xml:space="preserve"> الطالب</w:t>
            </w:r>
          </w:p>
        </w:tc>
        <w:tc>
          <w:tcPr>
            <w:tcW w:w="1075" w:type="dxa"/>
          </w:tcPr>
          <w:p w14:paraId="0A6351F1" w14:textId="77777777" w:rsidR="00C00349" w:rsidRPr="00C00349" w:rsidRDefault="00C00349" w:rsidP="00C00349">
            <w:pPr>
              <w:jc w:val="right"/>
              <w:rPr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م</w:t>
            </w:r>
          </w:p>
        </w:tc>
      </w:tr>
      <w:tr w:rsidR="00384B40" w14:paraId="50F042EB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7C1FFBF" w14:textId="3A04A691" w:rsidR="00384B40" w:rsidRPr="00965D2D" w:rsidRDefault="00384B40" w:rsidP="00384B40">
            <w:pPr>
              <w:jc w:val="right"/>
              <w:rPr>
                <w:b/>
                <w:bCs/>
                <w:lang w:bidi="ar-EG"/>
              </w:rPr>
            </w:pPr>
            <w:r w:rsidRPr="00EE348E">
              <w:rPr>
                <w:rtl/>
              </w:rPr>
              <w:t>منار عبدالله محمد على</w:t>
            </w:r>
          </w:p>
        </w:tc>
        <w:tc>
          <w:tcPr>
            <w:tcW w:w="1075" w:type="dxa"/>
          </w:tcPr>
          <w:p w14:paraId="587D1089" w14:textId="77777777" w:rsidR="00384B40" w:rsidRPr="00C00349" w:rsidRDefault="00384B40" w:rsidP="00384B40">
            <w:pPr>
              <w:jc w:val="right"/>
              <w:rPr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1</w:t>
            </w:r>
          </w:p>
        </w:tc>
      </w:tr>
      <w:tr w:rsidR="00384B40" w14:paraId="3F10727D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C440179" w14:textId="5F76E2AA" w:rsidR="00384B40" w:rsidRPr="00965D2D" w:rsidRDefault="00384B40" w:rsidP="00384B40">
            <w:pPr>
              <w:jc w:val="right"/>
              <w:rPr>
                <w:b/>
                <w:bCs/>
                <w:lang w:bidi="ar-EG"/>
              </w:rPr>
            </w:pPr>
            <w:r w:rsidRPr="00EE348E">
              <w:rPr>
                <w:rtl/>
              </w:rPr>
              <w:t>منه السيد محمد السيد</w:t>
            </w:r>
          </w:p>
        </w:tc>
        <w:tc>
          <w:tcPr>
            <w:tcW w:w="1075" w:type="dxa"/>
          </w:tcPr>
          <w:p w14:paraId="47F9391A" w14:textId="77777777" w:rsidR="00384B40" w:rsidRPr="00C00349" w:rsidRDefault="00384B40" w:rsidP="00384B40">
            <w:pPr>
              <w:jc w:val="right"/>
              <w:rPr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2</w:t>
            </w:r>
          </w:p>
        </w:tc>
      </w:tr>
      <w:tr w:rsidR="00384B40" w14:paraId="615C043C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504E94B" w14:textId="6EE2735D" w:rsidR="00384B40" w:rsidRPr="00965D2D" w:rsidRDefault="00384B40" w:rsidP="00384B40">
            <w:pPr>
              <w:jc w:val="right"/>
              <w:rPr>
                <w:b/>
                <w:bCs/>
                <w:lang w:bidi="ar-EG"/>
              </w:rPr>
            </w:pPr>
            <w:r w:rsidRPr="00EE348E">
              <w:rPr>
                <w:rtl/>
              </w:rPr>
              <w:t xml:space="preserve">ايه السيد </w:t>
            </w:r>
            <w:proofErr w:type="spellStart"/>
            <w:r w:rsidRPr="00EE348E">
              <w:rPr>
                <w:rtl/>
              </w:rPr>
              <w:t>غنيمى</w:t>
            </w:r>
            <w:proofErr w:type="spellEnd"/>
            <w:r w:rsidRPr="00EE348E">
              <w:rPr>
                <w:rtl/>
              </w:rPr>
              <w:t xml:space="preserve"> السيد</w:t>
            </w:r>
          </w:p>
        </w:tc>
        <w:tc>
          <w:tcPr>
            <w:tcW w:w="1075" w:type="dxa"/>
          </w:tcPr>
          <w:p w14:paraId="5876D1D0" w14:textId="77777777" w:rsidR="00384B40" w:rsidRPr="00C00349" w:rsidRDefault="00384B40" w:rsidP="00384B40">
            <w:pPr>
              <w:jc w:val="right"/>
              <w:rPr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3</w:t>
            </w:r>
          </w:p>
        </w:tc>
      </w:tr>
      <w:tr w:rsidR="00384B40" w14:paraId="4230FFDF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21B4C50" w14:textId="0070AE4D" w:rsidR="00384B40" w:rsidRPr="00965D2D" w:rsidRDefault="00384B40" w:rsidP="00384B40">
            <w:pPr>
              <w:jc w:val="right"/>
              <w:rPr>
                <w:b/>
                <w:bCs/>
                <w:lang w:bidi="ar-EG"/>
              </w:rPr>
            </w:pPr>
            <w:r w:rsidRPr="00EE348E">
              <w:rPr>
                <w:rtl/>
              </w:rPr>
              <w:t>ايه خاطر عبدالرحمن محمد</w:t>
            </w:r>
          </w:p>
        </w:tc>
        <w:tc>
          <w:tcPr>
            <w:tcW w:w="1075" w:type="dxa"/>
          </w:tcPr>
          <w:p w14:paraId="0C4B5CBA" w14:textId="77777777" w:rsidR="00384B40" w:rsidRPr="00C00349" w:rsidRDefault="00384B40" w:rsidP="00384B40">
            <w:pPr>
              <w:jc w:val="right"/>
              <w:rPr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4</w:t>
            </w:r>
          </w:p>
        </w:tc>
      </w:tr>
      <w:tr w:rsidR="00384B40" w14:paraId="538F0910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CD4DF9B" w14:textId="7DDB68A8" w:rsidR="00384B40" w:rsidRPr="00965D2D" w:rsidRDefault="00384B40" w:rsidP="00384B40">
            <w:pPr>
              <w:jc w:val="right"/>
              <w:rPr>
                <w:b/>
                <w:bCs/>
                <w:lang w:bidi="ar-EG"/>
              </w:rPr>
            </w:pPr>
            <w:r w:rsidRPr="00EE348E">
              <w:rPr>
                <w:rtl/>
              </w:rPr>
              <w:t xml:space="preserve">ايه </w:t>
            </w:r>
            <w:proofErr w:type="spellStart"/>
            <w:r w:rsidRPr="00EE348E">
              <w:rPr>
                <w:rtl/>
              </w:rPr>
              <w:t>عبدالنبى</w:t>
            </w:r>
            <w:proofErr w:type="spellEnd"/>
            <w:r w:rsidRPr="00EE348E">
              <w:rPr>
                <w:rtl/>
              </w:rPr>
              <w:t xml:space="preserve"> شحاته رزق</w:t>
            </w:r>
          </w:p>
        </w:tc>
        <w:tc>
          <w:tcPr>
            <w:tcW w:w="1075" w:type="dxa"/>
          </w:tcPr>
          <w:p w14:paraId="3D933618" w14:textId="77777777" w:rsidR="00384B40" w:rsidRPr="00C00349" w:rsidRDefault="00384B40" w:rsidP="00384B40">
            <w:pPr>
              <w:jc w:val="right"/>
              <w:rPr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5</w:t>
            </w:r>
          </w:p>
        </w:tc>
      </w:tr>
      <w:tr w:rsidR="00384B40" w14:paraId="4CF5F21E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15B9C8E" w14:textId="654AE712" w:rsidR="00384B40" w:rsidRPr="00965D2D" w:rsidRDefault="00384B40" w:rsidP="00384B40">
            <w:pPr>
              <w:jc w:val="right"/>
              <w:rPr>
                <w:b/>
                <w:bCs/>
                <w:lang w:bidi="ar-EG"/>
              </w:rPr>
            </w:pPr>
            <w:r w:rsidRPr="00EE348E">
              <w:rPr>
                <w:rtl/>
              </w:rPr>
              <w:t>ايه محمد اسماعيل عبدالمقصود</w:t>
            </w:r>
          </w:p>
        </w:tc>
        <w:tc>
          <w:tcPr>
            <w:tcW w:w="1075" w:type="dxa"/>
          </w:tcPr>
          <w:p w14:paraId="2291C316" w14:textId="77777777" w:rsidR="00384B40" w:rsidRPr="00C00349" w:rsidRDefault="00384B40" w:rsidP="00384B40">
            <w:pPr>
              <w:jc w:val="right"/>
              <w:rPr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6</w:t>
            </w:r>
          </w:p>
        </w:tc>
      </w:tr>
      <w:tr w:rsidR="00384B40" w14:paraId="0C6FC6C5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2563B8C" w14:textId="058F9474" w:rsidR="00384B40" w:rsidRPr="00965D2D" w:rsidRDefault="00384B40" w:rsidP="00384B40">
            <w:pPr>
              <w:jc w:val="right"/>
              <w:rPr>
                <w:b/>
                <w:bCs/>
                <w:lang w:bidi="ar-EG"/>
              </w:rPr>
            </w:pPr>
            <w:r w:rsidRPr="00EE348E">
              <w:rPr>
                <w:rtl/>
              </w:rPr>
              <w:t>ايه منصور صلاح عبدالعزيـز</w:t>
            </w:r>
          </w:p>
        </w:tc>
        <w:tc>
          <w:tcPr>
            <w:tcW w:w="1075" w:type="dxa"/>
          </w:tcPr>
          <w:p w14:paraId="11372AC0" w14:textId="77777777" w:rsidR="00384B40" w:rsidRPr="00C00349" w:rsidRDefault="00384B40" w:rsidP="00384B40">
            <w:pPr>
              <w:jc w:val="right"/>
              <w:rPr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7</w:t>
            </w:r>
          </w:p>
        </w:tc>
      </w:tr>
      <w:tr w:rsidR="00384B40" w14:paraId="635772F5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7291DD4" w14:textId="703EE3BB" w:rsidR="00384B40" w:rsidRPr="00965D2D" w:rsidRDefault="00384B40" w:rsidP="00384B40">
            <w:pPr>
              <w:jc w:val="right"/>
              <w:rPr>
                <w:b/>
                <w:bCs/>
                <w:lang w:bidi="ar-EG"/>
              </w:rPr>
            </w:pPr>
            <w:r w:rsidRPr="00EE348E">
              <w:rPr>
                <w:rtl/>
              </w:rPr>
              <w:t>براء عبدالوهاب السيد احمد</w:t>
            </w:r>
          </w:p>
        </w:tc>
        <w:tc>
          <w:tcPr>
            <w:tcW w:w="1075" w:type="dxa"/>
          </w:tcPr>
          <w:p w14:paraId="3F6A1293" w14:textId="77777777" w:rsidR="00384B40" w:rsidRPr="00C00349" w:rsidRDefault="00384B40" w:rsidP="00384B40">
            <w:pPr>
              <w:jc w:val="right"/>
              <w:rPr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8</w:t>
            </w:r>
          </w:p>
        </w:tc>
      </w:tr>
      <w:tr w:rsidR="00384B40" w14:paraId="327908B2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CE20DE0" w14:textId="37B3629D" w:rsidR="00384B40" w:rsidRPr="00965D2D" w:rsidRDefault="00384B40" w:rsidP="00384B40">
            <w:pPr>
              <w:jc w:val="right"/>
              <w:rPr>
                <w:b/>
                <w:bCs/>
                <w:lang w:bidi="ar-EG"/>
              </w:rPr>
            </w:pPr>
            <w:r w:rsidRPr="00EE348E">
              <w:rPr>
                <w:rtl/>
              </w:rPr>
              <w:t>بسمله هشام احمد محمد</w:t>
            </w:r>
          </w:p>
        </w:tc>
        <w:tc>
          <w:tcPr>
            <w:tcW w:w="1075" w:type="dxa"/>
          </w:tcPr>
          <w:p w14:paraId="773B214A" w14:textId="77777777" w:rsidR="00384B40" w:rsidRPr="00C00349" w:rsidRDefault="00384B40" w:rsidP="00384B40">
            <w:pPr>
              <w:jc w:val="right"/>
              <w:rPr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9</w:t>
            </w:r>
          </w:p>
        </w:tc>
      </w:tr>
      <w:tr w:rsidR="00384B40" w14:paraId="79549B19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84F7565" w14:textId="77DAE73D" w:rsidR="00384B40" w:rsidRPr="00965D2D" w:rsidRDefault="00384B40" w:rsidP="00384B40">
            <w:pPr>
              <w:jc w:val="right"/>
              <w:rPr>
                <w:b/>
                <w:bCs/>
                <w:lang w:bidi="ar-EG"/>
              </w:rPr>
            </w:pPr>
            <w:r w:rsidRPr="00EE348E">
              <w:rPr>
                <w:rtl/>
              </w:rPr>
              <w:t>بسمه السيد محمد احمد</w:t>
            </w:r>
          </w:p>
        </w:tc>
        <w:tc>
          <w:tcPr>
            <w:tcW w:w="1075" w:type="dxa"/>
          </w:tcPr>
          <w:p w14:paraId="4B5790A3" w14:textId="77777777" w:rsidR="00384B40" w:rsidRPr="00C00349" w:rsidRDefault="00384B40" w:rsidP="00384B40">
            <w:pPr>
              <w:jc w:val="right"/>
              <w:rPr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10</w:t>
            </w:r>
          </w:p>
        </w:tc>
      </w:tr>
      <w:tr w:rsidR="00384B40" w14:paraId="257A09D3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DCEFEC6" w14:textId="23E616EF" w:rsidR="00384B40" w:rsidRPr="00965D2D" w:rsidRDefault="00384B40" w:rsidP="00384B40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EE348E">
              <w:rPr>
                <w:rtl/>
              </w:rPr>
              <w:t>بسمه حمادة بركات كريم</w:t>
            </w:r>
          </w:p>
        </w:tc>
        <w:tc>
          <w:tcPr>
            <w:tcW w:w="1075" w:type="dxa"/>
          </w:tcPr>
          <w:p w14:paraId="4910D2F6" w14:textId="77777777" w:rsidR="00384B40" w:rsidRPr="00C00349" w:rsidRDefault="00384B40" w:rsidP="00384B40">
            <w:pPr>
              <w:jc w:val="right"/>
              <w:rPr>
                <w:rtl/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11</w:t>
            </w:r>
          </w:p>
        </w:tc>
      </w:tr>
      <w:tr w:rsidR="00384B40" w14:paraId="5877B0F4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5D7B10D" w14:textId="4D0A8765" w:rsidR="00384B40" w:rsidRPr="00965D2D" w:rsidRDefault="00384B40" w:rsidP="00384B40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EE348E">
              <w:rPr>
                <w:rtl/>
              </w:rPr>
              <w:t xml:space="preserve">بسمه </w:t>
            </w:r>
            <w:proofErr w:type="spellStart"/>
            <w:r w:rsidRPr="00EE348E">
              <w:rPr>
                <w:rtl/>
              </w:rPr>
              <w:t>فتحى</w:t>
            </w:r>
            <w:proofErr w:type="spellEnd"/>
            <w:r w:rsidRPr="00EE348E">
              <w:rPr>
                <w:rtl/>
              </w:rPr>
              <w:t xml:space="preserve"> على عبدالله</w:t>
            </w:r>
          </w:p>
        </w:tc>
        <w:tc>
          <w:tcPr>
            <w:tcW w:w="1075" w:type="dxa"/>
          </w:tcPr>
          <w:p w14:paraId="4EB031EA" w14:textId="77777777" w:rsidR="00384B40" w:rsidRPr="00C00349" w:rsidRDefault="00384B40" w:rsidP="00384B40">
            <w:pPr>
              <w:jc w:val="right"/>
              <w:rPr>
                <w:rtl/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12</w:t>
            </w:r>
          </w:p>
        </w:tc>
      </w:tr>
      <w:tr w:rsidR="00384B40" w14:paraId="1C938830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2CC5D68" w14:textId="27F90CDA" w:rsidR="00384B40" w:rsidRPr="00965D2D" w:rsidRDefault="00384B40" w:rsidP="00384B40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EE348E">
              <w:rPr>
                <w:rtl/>
              </w:rPr>
              <w:t>بسنت محمد السيد حسن</w:t>
            </w:r>
          </w:p>
        </w:tc>
        <w:tc>
          <w:tcPr>
            <w:tcW w:w="1075" w:type="dxa"/>
          </w:tcPr>
          <w:p w14:paraId="75280D4F" w14:textId="77777777" w:rsidR="00384B40" w:rsidRPr="00C00349" w:rsidRDefault="00384B40" w:rsidP="00384B40">
            <w:pPr>
              <w:jc w:val="right"/>
              <w:rPr>
                <w:rtl/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13</w:t>
            </w:r>
          </w:p>
        </w:tc>
      </w:tr>
      <w:tr w:rsidR="00384B40" w14:paraId="75E3A48C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2DC66FD" w14:textId="186ED4E6" w:rsidR="00384B40" w:rsidRPr="00965D2D" w:rsidRDefault="00384B40" w:rsidP="00384B40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EE348E">
              <w:rPr>
                <w:rtl/>
              </w:rPr>
              <w:t>تغريد اكمل سيد احمد</w:t>
            </w:r>
          </w:p>
        </w:tc>
        <w:tc>
          <w:tcPr>
            <w:tcW w:w="1075" w:type="dxa"/>
          </w:tcPr>
          <w:p w14:paraId="3C67D1AD" w14:textId="77777777" w:rsidR="00384B40" w:rsidRPr="00C00349" w:rsidRDefault="00384B40" w:rsidP="00384B40">
            <w:pPr>
              <w:jc w:val="right"/>
              <w:rPr>
                <w:rtl/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14</w:t>
            </w:r>
          </w:p>
        </w:tc>
      </w:tr>
      <w:tr w:rsidR="00384B40" w14:paraId="47D9F514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92C92BC" w14:textId="6EEA3CE4" w:rsidR="00384B40" w:rsidRPr="00965D2D" w:rsidRDefault="00384B40" w:rsidP="00384B40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EE348E">
              <w:rPr>
                <w:rtl/>
              </w:rPr>
              <w:t>حسناء محمد حسن محمد</w:t>
            </w:r>
          </w:p>
        </w:tc>
        <w:tc>
          <w:tcPr>
            <w:tcW w:w="1075" w:type="dxa"/>
          </w:tcPr>
          <w:p w14:paraId="7E060425" w14:textId="77777777" w:rsidR="00384B40" w:rsidRPr="00C00349" w:rsidRDefault="00384B40" w:rsidP="00384B40">
            <w:pPr>
              <w:jc w:val="right"/>
              <w:rPr>
                <w:rtl/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15</w:t>
            </w:r>
          </w:p>
        </w:tc>
      </w:tr>
      <w:tr w:rsidR="00384B40" w14:paraId="09ABC905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F9BE100" w14:textId="2B2EDFA8" w:rsidR="00384B40" w:rsidRPr="00965D2D" w:rsidRDefault="00384B40" w:rsidP="00384B40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EE348E">
              <w:rPr>
                <w:rtl/>
              </w:rPr>
              <w:t>حنان حسام السيد الشحات</w:t>
            </w:r>
          </w:p>
        </w:tc>
        <w:tc>
          <w:tcPr>
            <w:tcW w:w="1075" w:type="dxa"/>
          </w:tcPr>
          <w:p w14:paraId="6A138395" w14:textId="77777777" w:rsidR="00384B40" w:rsidRPr="00C00349" w:rsidRDefault="00384B40" w:rsidP="00384B40">
            <w:pPr>
              <w:jc w:val="right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16</w:t>
            </w:r>
          </w:p>
        </w:tc>
      </w:tr>
      <w:tr w:rsidR="00384B40" w14:paraId="62EABF64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E4B68C9" w14:textId="4046E801" w:rsidR="00384B40" w:rsidRPr="00965D2D" w:rsidRDefault="00384B40" w:rsidP="00384B40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EE348E">
              <w:rPr>
                <w:rtl/>
              </w:rPr>
              <w:t>حنان صبحى عبده محمد</w:t>
            </w:r>
          </w:p>
        </w:tc>
        <w:tc>
          <w:tcPr>
            <w:tcW w:w="1075" w:type="dxa"/>
          </w:tcPr>
          <w:p w14:paraId="4DFFA1B0" w14:textId="77777777" w:rsidR="00384B40" w:rsidRPr="00C00349" w:rsidRDefault="00384B40" w:rsidP="00384B40">
            <w:pPr>
              <w:jc w:val="right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17</w:t>
            </w:r>
          </w:p>
        </w:tc>
      </w:tr>
      <w:tr w:rsidR="00384B40" w14:paraId="18DB4CCF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2BD5317" w14:textId="7B3F3C23" w:rsidR="00384B40" w:rsidRPr="00965D2D" w:rsidRDefault="00384B40" w:rsidP="00384B40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EE348E">
              <w:rPr>
                <w:rtl/>
              </w:rPr>
              <w:t xml:space="preserve">حنان محمد ابراهيم </w:t>
            </w:r>
            <w:proofErr w:type="spellStart"/>
            <w:r w:rsidRPr="00EE348E">
              <w:rPr>
                <w:rtl/>
              </w:rPr>
              <w:t>المالكى</w:t>
            </w:r>
            <w:proofErr w:type="spellEnd"/>
          </w:p>
        </w:tc>
        <w:tc>
          <w:tcPr>
            <w:tcW w:w="1075" w:type="dxa"/>
          </w:tcPr>
          <w:p w14:paraId="14298B8D" w14:textId="77777777" w:rsidR="00384B40" w:rsidRPr="00C00349" w:rsidRDefault="00384B40" w:rsidP="00384B40">
            <w:pPr>
              <w:jc w:val="right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18</w:t>
            </w:r>
          </w:p>
        </w:tc>
      </w:tr>
      <w:tr w:rsidR="00384B40" w14:paraId="0CA230B3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DFDF6D6" w14:textId="43F2F962" w:rsidR="00384B40" w:rsidRPr="00965D2D" w:rsidRDefault="00384B40" w:rsidP="00384B40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EE348E">
              <w:rPr>
                <w:rtl/>
              </w:rPr>
              <w:t>حنان محمد موسى محمد</w:t>
            </w:r>
          </w:p>
        </w:tc>
        <w:tc>
          <w:tcPr>
            <w:tcW w:w="1075" w:type="dxa"/>
          </w:tcPr>
          <w:p w14:paraId="42F358CB" w14:textId="5C123208" w:rsidR="00384B40" w:rsidRDefault="00384B40" w:rsidP="00384B40">
            <w:pPr>
              <w:jc w:val="right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19</w:t>
            </w:r>
          </w:p>
        </w:tc>
      </w:tr>
      <w:tr w:rsidR="00384B40" w14:paraId="68D1BCA7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5330B68" w14:textId="5B560961" w:rsidR="00384B40" w:rsidRPr="00965D2D" w:rsidRDefault="00384B40" w:rsidP="00384B40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EE348E">
              <w:rPr>
                <w:rtl/>
              </w:rPr>
              <w:t>حنين محمد احمد محمد</w:t>
            </w:r>
          </w:p>
        </w:tc>
        <w:tc>
          <w:tcPr>
            <w:tcW w:w="1075" w:type="dxa"/>
          </w:tcPr>
          <w:p w14:paraId="52498074" w14:textId="0CF9E6A8" w:rsidR="00384B40" w:rsidRDefault="00384B40" w:rsidP="00384B40">
            <w:pPr>
              <w:jc w:val="right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20</w:t>
            </w:r>
          </w:p>
        </w:tc>
      </w:tr>
      <w:tr w:rsidR="00384B40" w14:paraId="0EB1D155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13F3CB1" w14:textId="0EB2B3D8" w:rsidR="00384B40" w:rsidRPr="00965D2D" w:rsidRDefault="00384B40" w:rsidP="00384B40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EE348E">
              <w:rPr>
                <w:rtl/>
              </w:rPr>
              <w:t>خلود احمد مرسى شحاته</w:t>
            </w:r>
          </w:p>
        </w:tc>
        <w:tc>
          <w:tcPr>
            <w:tcW w:w="1075" w:type="dxa"/>
          </w:tcPr>
          <w:p w14:paraId="02082CF8" w14:textId="602EE282" w:rsidR="00384B40" w:rsidRDefault="00384B40" w:rsidP="00384B40">
            <w:pPr>
              <w:jc w:val="right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21</w:t>
            </w:r>
          </w:p>
        </w:tc>
      </w:tr>
      <w:tr w:rsidR="00384B40" w14:paraId="559E8D72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B855F0" w14:textId="78AA24A1" w:rsidR="00384B40" w:rsidRPr="00965D2D" w:rsidRDefault="00384B40" w:rsidP="00384B40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EE348E">
              <w:rPr>
                <w:rtl/>
              </w:rPr>
              <w:t>خلود عبدالفتاح همام احمد</w:t>
            </w:r>
          </w:p>
        </w:tc>
        <w:tc>
          <w:tcPr>
            <w:tcW w:w="1075" w:type="dxa"/>
          </w:tcPr>
          <w:p w14:paraId="78C5C189" w14:textId="05E9E4C0" w:rsidR="00384B40" w:rsidRDefault="00384B40" w:rsidP="00384B40">
            <w:pPr>
              <w:jc w:val="right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22</w:t>
            </w:r>
          </w:p>
        </w:tc>
      </w:tr>
      <w:tr w:rsidR="00384B40" w14:paraId="7B1006AF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EA51ED0" w14:textId="324C396A" w:rsidR="00384B40" w:rsidRPr="00965D2D" w:rsidRDefault="00384B40" w:rsidP="00384B40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EE348E">
              <w:rPr>
                <w:rtl/>
              </w:rPr>
              <w:t xml:space="preserve">خلود محمد </w:t>
            </w:r>
            <w:proofErr w:type="spellStart"/>
            <w:r w:rsidRPr="00EE348E">
              <w:rPr>
                <w:rtl/>
              </w:rPr>
              <w:t>فتحى</w:t>
            </w:r>
            <w:proofErr w:type="spellEnd"/>
            <w:r w:rsidRPr="00EE348E">
              <w:rPr>
                <w:rtl/>
              </w:rPr>
              <w:t xml:space="preserve"> احمد</w:t>
            </w:r>
          </w:p>
        </w:tc>
        <w:tc>
          <w:tcPr>
            <w:tcW w:w="1075" w:type="dxa"/>
          </w:tcPr>
          <w:p w14:paraId="5F9BE794" w14:textId="11229B13" w:rsidR="00384B40" w:rsidRDefault="00384B40" w:rsidP="00384B40">
            <w:pPr>
              <w:jc w:val="right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23</w:t>
            </w:r>
          </w:p>
        </w:tc>
      </w:tr>
      <w:tr w:rsidR="00384B40" w14:paraId="60B0C6B5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0DD5353" w14:textId="314353FA" w:rsidR="00384B40" w:rsidRPr="00965D2D" w:rsidRDefault="00384B40" w:rsidP="00384B40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EE348E">
              <w:rPr>
                <w:rtl/>
              </w:rPr>
              <w:t>داليا شاكر فؤاد محمود</w:t>
            </w:r>
          </w:p>
        </w:tc>
        <w:tc>
          <w:tcPr>
            <w:tcW w:w="1075" w:type="dxa"/>
          </w:tcPr>
          <w:p w14:paraId="35D2526C" w14:textId="2498C9F5" w:rsidR="00384B40" w:rsidRDefault="00384B40" w:rsidP="00384B40">
            <w:pPr>
              <w:jc w:val="right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24</w:t>
            </w:r>
          </w:p>
        </w:tc>
      </w:tr>
      <w:tr w:rsidR="00384B40" w14:paraId="1B018184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8C406E9" w14:textId="7EF967B2" w:rsidR="00384B40" w:rsidRPr="00965D2D" w:rsidRDefault="00384B40" w:rsidP="00384B40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EE348E">
              <w:rPr>
                <w:rtl/>
              </w:rPr>
              <w:t>داليا عبدالله عبدالرحمن السيـد</w:t>
            </w:r>
          </w:p>
        </w:tc>
        <w:tc>
          <w:tcPr>
            <w:tcW w:w="1075" w:type="dxa"/>
          </w:tcPr>
          <w:p w14:paraId="134A0DD6" w14:textId="53C4755A" w:rsidR="00384B40" w:rsidRDefault="00384B40" w:rsidP="00384B40">
            <w:pPr>
              <w:jc w:val="right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25</w:t>
            </w:r>
          </w:p>
        </w:tc>
      </w:tr>
    </w:tbl>
    <w:p w14:paraId="494DB410" w14:textId="77777777" w:rsidR="008A31C3" w:rsidRPr="008A31C3" w:rsidRDefault="008A31C3" w:rsidP="008A31C3">
      <w:pPr>
        <w:bidi/>
        <w:rPr>
          <w:sz w:val="24"/>
          <w:szCs w:val="24"/>
          <w:rtl/>
          <w:lang w:bidi="ar-EG"/>
        </w:rPr>
      </w:pPr>
    </w:p>
    <w:p w14:paraId="08C51408" w14:textId="79600249" w:rsidR="00F96FC9" w:rsidRPr="0091751E" w:rsidRDefault="00F96FC9" w:rsidP="0091751E">
      <w:pPr>
        <w:jc w:val="center"/>
        <w:rPr>
          <w:b/>
          <w:bCs/>
          <w:sz w:val="40"/>
          <w:szCs w:val="40"/>
          <w:rtl/>
          <w:lang w:bidi="ar-EG"/>
        </w:rPr>
      </w:pPr>
      <w:r>
        <w:rPr>
          <w:rFonts w:hint="cs"/>
          <w:b/>
          <w:bCs/>
          <w:sz w:val="40"/>
          <w:szCs w:val="40"/>
          <w:rtl/>
          <w:lang w:bidi="ar-EG"/>
        </w:rPr>
        <w:t>الدكتور/</w:t>
      </w:r>
      <w:r w:rsidR="00A37933" w:rsidRPr="00A37933">
        <w:rPr>
          <w:rFonts w:hint="cs"/>
          <w:b/>
          <w:bCs/>
          <w:sz w:val="36"/>
          <w:szCs w:val="36"/>
          <w:rtl/>
          <w:lang w:bidi="ar-EG"/>
        </w:rPr>
        <w:t xml:space="preserve"> </w:t>
      </w:r>
      <w:r w:rsidR="000D3F57">
        <w:rPr>
          <w:rFonts w:hint="cs"/>
          <w:b/>
          <w:bCs/>
          <w:sz w:val="36"/>
          <w:szCs w:val="36"/>
          <w:rtl/>
          <w:lang w:bidi="ar-EG"/>
        </w:rPr>
        <w:t>أية محمود محمد احمد</w:t>
      </w:r>
      <w:r w:rsidR="0091751E">
        <w:rPr>
          <w:rFonts w:hint="cs"/>
          <w:b/>
          <w:bCs/>
          <w:sz w:val="36"/>
          <w:szCs w:val="36"/>
          <w:rtl/>
          <w:lang w:bidi="ar-EG"/>
        </w:rPr>
        <w:t xml:space="preserve">         </w:t>
      </w:r>
      <w:r w:rsidR="0091751E" w:rsidRPr="0091751E">
        <w:rPr>
          <w:rFonts w:hint="cs"/>
          <w:b/>
          <w:bCs/>
          <w:sz w:val="32"/>
          <w:szCs w:val="32"/>
          <w:rtl/>
          <w:lang w:bidi="ar-EG"/>
        </w:rPr>
        <w:t xml:space="preserve"> </w:t>
      </w:r>
      <w:r w:rsidR="0091751E">
        <w:rPr>
          <w:rFonts w:hint="cs"/>
          <w:b/>
          <w:bCs/>
          <w:sz w:val="32"/>
          <w:szCs w:val="32"/>
          <w:rtl/>
          <w:lang w:bidi="ar-EG"/>
        </w:rPr>
        <w:t>اليوم/.........           الساعة/.........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545"/>
        <w:gridCol w:w="1075"/>
      </w:tblGrid>
      <w:tr w:rsidR="00C00349" w14:paraId="61DBFF57" w14:textId="77777777" w:rsidTr="00C00349">
        <w:tc>
          <w:tcPr>
            <w:tcW w:w="8545" w:type="dxa"/>
          </w:tcPr>
          <w:p w14:paraId="1DA0232B" w14:textId="77777777" w:rsidR="00C00349" w:rsidRPr="00C00349" w:rsidRDefault="00C00349" w:rsidP="00C00349">
            <w:pPr>
              <w:jc w:val="right"/>
              <w:rPr>
                <w:lang w:bidi="ar-EG"/>
              </w:rPr>
            </w:pPr>
            <w:proofErr w:type="spellStart"/>
            <w:r w:rsidRPr="00C00349">
              <w:rPr>
                <w:rFonts w:hint="cs"/>
                <w:rtl/>
                <w:lang w:bidi="ar-EG"/>
              </w:rPr>
              <w:t>إسم</w:t>
            </w:r>
            <w:proofErr w:type="spellEnd"/>
            <w:r w:rsidRPr="00C00349">
              <w:rPr>
                <w:rFonts w:hint="cs"/>
                <w:rtl/>
                <w:lang w:bidi="ar-EG"/>
              </w:rPr>
              <w:t xml:space="preserve"> الطالب</w:t>
            </w:r>
          </w:p>
        </w:tc>
        <w:tc>
          <w:tcPr>
            <w:tcW w:w="1075" w:type="dxa"/>
          </w:tcPr>
          <w:p w14:paraId="2371DA9A" w14:textId="77777777" w:rsidR="00C00349" w:rsidRPr="00C00349" w:rsidRDefault="00C00349" w:rsidP="00C00349">
            <w:pPr>
              <w:jc w:val="right"/>
              <w:rPr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م</w:t>
            </w:r>
          </w:p>
        </w:tc>
      </w:tr>
      <w:tr w:rsidR="00384B40" w14:paraId="42E63ABA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FDF8BB0" w14:textId="62D1D088" w:rsidR="00384B40" w:rsidRPr="00965D2D" w:rsidRDefault="00384B40" w:rsidP="00384B40">
            <w:pPr>
              <w:jc w:val="right"/>
              <w:rPr>
                <w:b/>
                <w:bCs/>
                <w:lang w:bidi="ar-EG"/>
              </w:rPr>
            </w:pPr>
            <w:r w:rsidRPr="00642D81">
              <w:rPr>
                <w:rtl/>
              </w:rPr>
              <w:t>داليا محمد صلاح محمد</w:t>
            </w:r>
          </w:p>
        </w:tc>
        <w:tc>
          <w:tcPr>
            <w:tcW w:w="1075" w:type="dxa"/>
          </w:tcPr>
          <w:p w14:paraId="4DFECC08" w14:textId="77777777" w:rsidR="00384B40" w:rsidRPr="00C00349" w:rsidRDefault="00384B40" w:rsidP="00384B40">
            <w:pPr>
              <w:jc w:val="right"/>
              <w:rPr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1</w:t>
            </w:r>
          </w:p>
        </w:tc>
      </w:tr>
      <w:tr w:rsidR="00384B40" w14:paraId="15796FFF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567DA06" w14:textId="2639DEE1" w:rsidR="00384B40" w:rsidRPr="00965D2D" w:rsidRDefault="00384B40" w:rsidP="00384B40">
            <w:pPr>
              <w:jc w:val="right"/>
              <w:rPr>
                <w:b/>
                <w:bCs/>
                <w:lang w:bidi="ar-EG"/>
              </w:rPr>
            </w:pPr>
            <w:r w:rsidRPr="00642D81">
              <w:rPr>
                <w:rtl/>
              </w:rPr>
              <w:t xml:space="preserve">دعاء احمد عبدالله </w:t>
            </w:r>
            <w:proofErr w:type="spellStart"/>
            <w:r w:rsidRPr="00642D81">
              <w:rPr>
                <w:rtl/>
              </w:rPr>
              <w:t>عبدالهادى</w:t>
            </w:r>
            <w:proofErr w:type="spellEnd"/>
          </w:p>
        </w:tc>
        <w:tc>
          <w:tcPr>
            <w:tcW w:w="1075" w:type="dxa"/>
          </w:tcPr>
          <w:p w14:paraId="4C23D399" w14:textId="77777777" w:rsidR="00384B40" w:rsidRPr="00C00349" w:rsidRDefault="00384B40" w:rsidP="00384B40">
            <w:pPr>
              <w:jc w:val="right"/>
              <w:rPr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2</w:t>
            </w:r>
          </w:p>
        </w:tc>
      </w:tr>
      <w:tr w:rsidR="00384B40" w14:paraId="7817581D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ECA5430" w14:textId="15281FAE" w:rsidR="00384B40" w:rsidRPr="00965D2D" w:rsidRDefault="00384B40" w:rsidP="00384B40">
            <w:pPr>
              <w:jc w:val="right"/>
              <w:rPr>
                <w:b/>
                <w:bCs/>
                <w:lang w:bidi="ar-EG"/>
              </w:rPr>
            </w:pPr>
            <w:r w:rsidRPr="00642D81">
              <w:rPr>
                <w:rtl/>
              </w:rPr>
              <w:t>دعاء السيد محمد عبدالسلام</w:t>
            </w:r>
          </w:p>
        </w:tc>
        <w:tc>
          <w:tcPr>
            <w:tcW w:w="1075" w:type="dxa"/>
          </w:tcPr>
          <w:p w14:paraId="630CAB5F" w14:textId="77777777" w:rsidR="00384B40" w:rsidRPr="00C00349" w:rsidRDefault="00384B40" w:rsidP="00384B40">
            <w:pPr>
              <w:jc w:val="right"/>
              <w:rPr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3</w:t>
            </w:r>
          </w:p>
        </w:tc>
      </w:tr>
      <w:tr w:rsidR="00384B40" w14:paraId="7BD4B42E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29C535C" w14:textId="3F5403B1" w:rsidR="00384B40" w:rsidRPr="00965D2D" w:rsidRDefault="00384B40" w:rsidP="00384B40">
            <w:pPr>
              <w:jc w:val="right"/>
              <w:rPr>
                <w:b/>
                <w:bCs/>
                <w:lang w:bidi="ar-EG"/>
              </w:rPr>
            </w:pPr>
            <w:r w:rsidRPr="00642D81">
              <w:rPr>
                <w:rtl/>
              </w:rPr>
              <w:t>دعاء محمد لطفى احمد</w:t>
            </w:r>
          </w:p>
        </w:tc>
        <w:tc>
          <w:tcPr>
            <w:tcW w:w="1075" w:type="dxa"/>
          </w:tcPr>
          <w:p w14:paraId="3236CFF5" w14:textId="77777777" w:rsidR="00384B40" w:rsidRPr="00C00349" w:rsidRDefault="00384B40" w:rsidP="00384B40">
            <w:pPr>
              <w:jc w:val="right"/>
              <w:rPr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4</w:t>
            </w:r>
          </w:p>
        </w:tc>
      </w:tr>
      <w:tr w:rsidR="00384B40" w14:paraId="5413344F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A11422C" w14:textId="151E80F5" w:rsidR="00384B40" w:rsidRPr="00965D2D" w:rsidRDefault="00384B40" w:rsidP="00384B40">
            <w:pPr>
              <w:jc w:val="right"/>
              <w:rPr>
                <w:b/>
                <w:bCs/>
                <w:lang w:bidi="ar-EG"/>
              </w:rPr>
            </w:pPr>
            <w:r w:rsidRPr="00642D81">
              <w:rPr>
                <w:rtl/>
              </w:rPr>
              <w:t xml:space="preserve">دنيا ابراهيم السعيد </w:t>
            </w:r>
            <w:proofErr w:type="spellStart"/>
            <w:r w:rsidRPr="00642D81">
              <w:rPr>
                <w:rtl/>
              </w:rPr>
              <w:t>البيومى</w:t>
            </w:r>
            <w:proofErr w:type="spellEnd"/>
          </w:p>
        </w:tc>
        <w:tc>
          <w:tcPr>
            <w:tcW w:w="1075" w:type="dxa"/>
          </w:tcPr>
          <w:p w14:paraId="73245664" w14:textId="77777777" w:rsidR="00384B40" w:rsidRPr="00C00349" w:rsidRDefault="00384B40" w:rsidP="00384B40">
            <w:pPr>
              <w:jc w:val="right"/>
              <w:rPr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5</w:t>
            </w:r>
          </w:p>
        </w:tc>
      </w:tr>
      <w:tr w:rsidR="00384B40" w14:paraId="0CA19F95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FCAAFCF" w14:textId="4E4600CF" w:rsidR="00384B40" w:rsidRPr="00965D2D" w:rsidRDefault="00384B40" w:rsidP="00384B40">
            <w:pPr>
              <w:jc w:val="right"/>
              <w:rPr>
                <w:b/>
                <w:bCs/>
                <w:lang w:bidi="ar-EG"/>
              </w:rPr>
            </w:pPr>
            <w:r w:rsidRPr="00642D81">
              <w:rPr>
                <w:rtl/>
              </w:rPr>
              <w:t>دنيا طلعت محمد عبدالله</w:t>
            </w:r>
          </w:p>
        </w:tc>
        <w:tc>
          <w:tcPr>
            <w:tcW w:w="1075" w:type="dxa"/>
          </w:tcPr>
          <w:p w14:paraId="1DC794BC" w14:textId="77777777" w:rsidR="00384B40" w:rsidRPr="00C00349" w:rsidRDefault="00384B40" w:rsidP="00384B40">
            <w:pPr>
              <w:jc w:val="right"/>
              <w:rPr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6</w:t>
            </w:r>
          </w:p>
        </w:tc>
      </w:tr>
      <w:tr w:rsidR="00384B40" w14:paraId="68C8931C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F73BBD8" w14:textId="6E99DBD0" w:rsidR="00384B40" w:rsidRPr="00965D2D" w:rsidRDefault="00384B40" w:rsidP="00384B40">
            <w:pPr>
              <w:jc w:val="right"/>
              <w:rPr>
                <w:b/>
                <w:bCs/>
                <w:lang w:bidi="ar-EG"/>
              </w:rPr>
            </w:pPr>
            <w:r w:rsidRPr="00642D81">
              <w:rPr>
                <w:rtl/>
              </w:rPr>
              <w:t>دنيا محمد ابراهيم عبدالمجيد</w:t>
            </w:r>
          </w:p>
        </w:tc>
        <w:tc>
          <w:tcPr>
            <w:tcW w:w="1075" w:type="dxa"/>
          </w:tcPr>
          <w:p w14:paraId="05FA2776" w14:textId="77777777" w:rsidR="00384B40" w:rsidRPr="00C00349" w:rsidRDefault="00384B40" w:rsidP="00384B40">
            <w:pPr>
              <w:jc w:val="right"/>
              <w:rPr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7</w:t>
            </w:r>
          </w:p>
        </w:tc>
      </w:tr>
      <w:tr w:rsidR="00384B40" w14:paraId="2E00DE15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1C090AE" w14:textId="1F92B9DE" w:rsidR="00384B40" w:rsidRPr="00965D2D" w:rsidRDefault="00384B40" w:rsidP="00384B40">
            <w:pPr>
              <w:jc w:val="right"/>
              <w:rPr>
                <w:b/>
                <w:bCs/>
                <w:lang w:bidi="ar-EG"/>
              </w:rPr>
            </w:pPr>
            <w:r w:rsidRPr="00642D81">
              <w:rPr>
                <w:rtl/>
              </w:rPr>
              <w:t>رانيا احمد توفيق على</w:t>
            </w:r>
          </w:p>
        </w:tc>
        <w:tc>
          <w:tcPr>
            <w:tcW w:w="1075" w:type="dxa"/>
          </w:tcPr>
          <w:p w14:paraId="037B588D" w14:textId="77777777" w:rsidR="00384B40" w:rsidRPr="00C00349" w:rsidRDefault="00384B40" w:rsidP="00384B40">
            <w:pPr>
              <w:jc w:val="right"/>
              <w:rPr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8</w:t>
            </w:r>
          </w:p>
        </w:tc>
      </w:tr>
      <w:tr w:rsidR="00384B40" w14:paraId="74CEC236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254A2B1" w14:textId="5AF14480" w:rsidR="00384B40" w:rsidRPr="00965D2D" w:rsidRDefault="00384B40" w:rsidP="00384B40">
            <w:pPr>
              <w:jc w:val="right"/>
              <w:rPr>
                <w:b/>
                <w:bCs/>
                <w:lang w:bidi="ar-EG"/>
              </w:rPr>
            </w:pPr>
            <w:r w:rsidRPr="00642D81">
              <w:rPr>
                <w:rtl/>
              </w:rPr>
              <w:lastRenderedPageBreak/>
              <w:t>رانيا عطيه جمال عبدالمقصود</w:t>
            </w:r>
          </w:p>
        </w:tc>
        <w:tc>
          <w:tcPr>
            <w:tcW w:w="1075" w:type="dxa"/>
          </w:tcPr>
          <w:p w14:paraId="33F2630D" w14:textId="77777777" w:rsidR="00384B40" w:rsidRPr="00C00349" w:rsidRDefault="00384B40" w:rsidP="00384B40">
            <w:pPr>
              <w:jc w:val="right"/>
              <w:rPr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9</w:t>
            </w:r>
          </w:p>
        </w:tc>
      </w:tr>
      <w:tr w:rsidR="00384B40" w14:paraId="5B51E9C3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AFD7F50" w14:textId="74DDCDF2" w:rsidR="00384B40" w:rsidRPr="00965D2D" w:rsidRDefault="00384B40" w:rsidP="00384B40">
            <w:pPr>
              <w:jc w:val="right"/>
              <w:rPr>
                <w:b/>
                <w:bCs/>
                <w:lang w:bidi="ar-EG"/>
              </w:rPr>
            </w:pPr>
            <w:r w:rsidRPr="00642D81">
              <w:rPr>
                <w:rtl/>
              </w:rPr>
              <w:t xml:space="preserve">رشا رضا </w:t>
            </w:r>
            <w:proofErr w:type="spellStart"/>
            <w:r w:rsidRPr="00642D81">
              <w:rPr>
                <w:rtl/>
              </w:rPr>
              <w:t>بسطويسى</w:t>
            </w:r>
            <w:proofErr w:type="spellEnd"/>
            <w:r w:rsidRPr="00642D81">
              <w:rPr>
                <w:rtl/>
              </w:rPr>
              <w:t xml:space="preserve"> </w:t>
            </w:r>
            <w:proofErr w:type="spellStart"/>
            <w:r w:rsidRPr="00642D81">
              <w:rPr>
                <w:rtl/>
              </w:rPr>
              <w:t>بسطويسى</w:t>
            </w:r>
            <w:proofErr w:type="spellEnd"/>
          </w:p>
        </w:tc>
        <w:tc>
          <w:tcPr>
            <w:tcW w:w="1075" w:type="dxa"/>
          </w:tcPr>
          <w:p w14:paraId="2A09F6E8" w14:textId="77777777" w:rsidR="00384B40" w:rsidRPr="00C00349" w:rsidRDefault="00384B40" w:rsidP="00384B40">
            <w:pPr>
              <w:jc w:val="right"/>
              <w:rPr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10</w:t>
            </w:r>
          </w:p>
        </w:tc>
      </w:tr>
      <w:tr w:rsidR="00384B40" w14:paraId="45439E87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081C29E" w14:textId="7C32A8E2" w:rsidR="00384B40" w:rsidRPr="00965D2D" w:rsidRDefault="00384B40" w:rsidP="00384B40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642D81">
              <w:rPr>
                <w:rtl/>
              </w:rPr>
              <w:t>رضوى احمد السيد احمد</w:t>
            </w:r>
          </w:p>
        </w:tc>
        <w:tc>
          <w:tcPr>
            <w:tcW w:w="1075" w:type="dxa"/>
          </w:tcPr>
          <w:p w14:paraId="3D140D00" w14:textId="77777777" w:rsidR="00384B40" w:rsidRPr="00C00349" w:rsidRDefault="00384B40" w:rsidP="00384B40">
            <w:pPr>
              <w:jc w:val="right"/>
              <w:rPr>
                <w:rtl/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11</w:t>
            </w:r>
          </w:p>
        </w:tc>
      </w:tr>
      <w:tr w:rsidR="00384B40" w14:paraId="18ECF16F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E257F9A" w14:textId="3E85DC90" w:rsidR="00384B40" w:rsidRPr="00965D2D" w:rsidRDefault="00384B40" w:rsidP="00384B40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642D81">
              <w:rPr>
                <w:rtl/>
              </w:rPr>
              <w:t xml:space="preserve">رقيه اشرف </w:t>
            </w:r>
            <w:proofErr w:type="spellStart"/>
            <w:r w:rsidRPr="00642D81">
              <w:rPr>
                <w:rtl/>
              </w:rPr>
              <w:t>عبدالغنى</w:t>
            </w:r>
            <w:proofErr w:type="spellEnd"/>
            <w:r w:rsidRPr="00642D81">
              <w:rPr>
                <w:rtl/>
              </w:rPr>
              <w:t xml:space="preserve"> عبدالسلام</w:t>
            </w:r>
          </w:p>
        </w:tc>
        <w:tc>
          <w:tcPr>
            <w:tcW w:w="1075" w:type="dxa"/>
          </w:tcPr>
          <w:p w14:paraId="0F9D19A1" w14:textId="77777777" w:rsidR="00384B40" w:rsidRPr="00C00349" w:rsidRDefault="00384B40" w:rsidP="00384B40">
            <w:pPr>
              <w:jc w:val="right"/>
              <w:rPr>
                <w:rtl/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12</w:t>
            </w:r>
          </w:p>
        </w:tc>
      </w:tr>
      <w:tr w:rsidR="00384B40" w14:paraId="75132756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4F6EECA" w14:textId="306B60E5" w:rsidR="00384B40" w:rsidRPr="00965D2D" w:rsidRDefault="00384B40" w:rsidP="00384B40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642D81">
              <w:rPr>
                <w:rtl/>
              </w:rPr>
              <w:t>رقيه حامد جودة ابراهيم</w:t>
            </w:r>
          </w:p>
        </w:tc>
        <w:tc>
          <w:tcPr>
            <w:tcW w:w="1075" w:type="dxa"/>
          </w:tcPr>
          <w:p w14:paraId="20338F74" w14:textId="77777777" w:rsidR="00384B40" w:rsidRPr="00C00349" w:rsidRDefault="00384B40" w:rsidP="00384B40">
            <w:pPr>
              <w:jc w:val="right"/>
              <w:rPr>
                <w:rtl/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13</w:t>
            </w:r>
          </w:p>
        </w:tc>
      </w:tr>
      <w:tr w:rsidR="00384B40" w14:paraId="48BA49E5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AD8F20B" w14:textId="22711034" w:rsidR="00384B40" w:rsidRPr="00965D2D" w:rsidRDefault="00384B40" w:rsidP="00384B40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642D81">
              <w:rPr>
                <w:rtl/>
              </w:rPr>
              <w:t>رنا احمد عبدالعزيز محمد</w:t>
            </w:r>
          </w:p>
        </w:tc>
        <w:tc>
          <w:tcPr>
            <w:tcW w:w="1075" w:type="dxa"/>
          </w:tcPr>
          <w:p w14:paraId="6FCA8E19" w14:textId="77777777" w:rsidR="00384B40" w:rsidRPr="00C00349" w:rsidRDefault="00384B40" w:rsidP="00384B40">
            <w:pPr>
              <w:jc w:val="right"/>
              <w:rPr>
                <w:rtl/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14</w:t>
            </w:r>
          </w:p>
        </w:tc>
      </w:tr>
      <w:tr w:rsidR="00384B40" w14:paraId="0493B91A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DB1B6ED" w14:textId="66875AA7" w:rsidR="00384B40" w:rsidRPr="00965D2D" w:rsidRDefault="00384B40" w:rsidP="00384B40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642D81">
              <w:rPr>
                <w:rtl/>
              </w:rPr>
              <w:t>رنا السيد ابراهيم عبداللطيف</w:t>
            </w:r>
          </w:p>
        </w:tc>
        <w:tc>
          <w:tcPr>
            <w:tcW w:w="1075" w:type="dxa"/>
          </w:tcPr>
          <w:p w14:paraId="15C368AF" w14:textId="77777777" w:rsidR="00384B40" w:rsidRPr="00C00349" w:rsidRDefault="00384B40" w:rsidP="00384B40">
            <w:pPr>
              <w:jc w:val="right"/>
              <w:rPr>
                <w:rtl/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15</w:t>
            </w:r>
          </w:p>
        </w:tc>
      </w:tr>
      <w:tr w:rsidR="00384B40" w14:paraId="5A51D7CD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230BE69" w14:textId="71ADA89C" w:rsidR="00384B40" w:rsidRPr="00965D2D" w:rsidRDefault="00384B40" w:rsidP="00384B40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642D81">
              <w:rPr>
                <w:rtl/>
              </w:rPr>
              <w:t>رنا حسن عبدالستار عبدالحميد</w:t>
            </w:r>
          </w:p>
        </w:tc>
        <w:tc>
          <w:tcPr>
            <w:tcW w:w="1075" w:type="dxa"/>
          </w:tcPr>
          <w:p w14:paraId="1305A32E" w14:textId="77777777" w:rsidR="00384B40" w:rsidRPr="00C00349" w:rsidRDefault="00384B40" w:rsidP="00384B40">
            <w:pPr>
              <w:jc w:val="right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16</w:t>
            </w:r>
          </w:p>
        </w:tc>
      </w:tr>
      <w:tr w:rsidR="00384B40" w14:paraId="037BCEDC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0D0C73D" w14:textId="2E2A50C0" w:rsidR="00384B40" w:rsidRPr="00965D2D" w:rsidRDefault="00384B40" w:rsidP="00384B40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642D81">
              <w:rPr>
                <w:rtl/>
              </w:rPr>
              <w:t xml:space="preserve">رنا عماد </w:t>
            </w:r>
            <w:proofErr w:type="spellStart"/>
            <w:r w:rsidRPr="00642D81">
              <w:rPr>
                <w:rtl/>
              </w:rPr>
              <w:t>حمدى</w:t>
            </w:r>
            <w:proofErr w:type="spellEnd"/>
            <w:r w:rsidRPr="00642D81">
              <w:rPr>
                <w:rtl/>
              </w:rPr>
              <w:t xml:space="preserve"> </w:t>
            </w:r>
            <w:proofErr w:type="spellStart"/>
            <w:r w:rsidRPr="00642D81">
              <w:rPr>
                <w:rtl/>
              </w:rPr>
              <w:t>عبدالظاهر</w:t>
            </w:r>
            <w:proofErr w:type="spellEnd"/>
          </w:p>
        </w:tc>
        <w:tc>
          <w:tcPr>
            <w:tcW w:w="1075" w:type="dxa"/>
          </w:tcPr>
          <w:p w14:paraId="34783AFD" w14:textId="77777777" w:rsidR="00384B40" w:rsidRPr="00C00349" w:rsidRDefault="00384B40" w:rsidP="00384B40">
            <w:pPr>
              <w:jc w:val="right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17</w:t>
            </w:r>
          </w:p>
        </w:tc>
      </w:tr>
      <w:tr w:rsidR="00384B40" w14:paraId="246995B3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FBB8452" w14:textId="286894C4" w:rsidR="00384B40" w:rsidRPr="00965D2D" w:rsidRDefault="00384B40" w:rsidP="00384B40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642D81">
              <w:rPr>
                <w:rtl/>
              </w:rPr>
              <w:t xml:space="preserve">روان ربيع محمد </w:t>
            </w:r>
            <w:proofErr w:type="spellStart"/>
            <w:r w:rsidRPr="00642D81">
              <w:rPr>
                <w:rtl/>
              </w:rPr>
              <w:t>محمد</w:t>
            </w:r>
            <w:proofErr w:type="spellEnd"/>
          </w:p>
        </w:tc>
        <w:tc>
          <w:tcPr>
            <w:tcW w:w="1075" w:type="dxa"/>
          </w:tcPr>
          <w:p w14:paraId="17D012B0" w14:textId="77777777" w:rsidR="00384B40" w:rsidRPr="00C00349" w:rsidRDefault="00384B40" w:rsidP="00384B40">
            <w:pPr>
              <w:jc w:val="right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18</w:t>
            </w:r>
          </w:p>
        </w:tc>
      </w:tr>
      <w:tr w:rsidR="00384B40" w14:paraId="22447D98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457BE96" w14:textId="4F1FF3D3" w:rsidR="00384B40" w:rsidRPr="00965D2D" w:rsidRDefault="00384B40" w:rsidP="00384B40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642D81">
              <w:rPr>
                <w:rtl/>
              </w:rPr>
              <w:t>روان مهدي محمد لبيب</w:t>
            </w:r>
          </w:p>
        </w:tc>
        <w:tc>
          <w:tcPr>
            <w:tcW w:w="1075" w:type="dxa"/>
          </w:tcPr>
          <w:p w14:paraId="353736F7" w14:textId="0FCB81E2" w:rsidR="00384B40" w:rsidRDefault="00384B40" w:rsidP="00384B40">
            <w:pPr>
              <w:jc w:val="right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19</w:t>
            </w:r>
          </w:p>
        </w:tc>
      </w:tr>
      <w:tr w:rsidR="00384B40" w14:paraId="0C702AEE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892FE38" w14:textId="17D9D094" w:rsidR="00384B40" w:rsidRPr="00965D2D" w:rsidRDefault="00384B40" w:rsidP="00384B40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642D81">
              <w:rPr>
                <w:rtl/>
              </w:rPr>
              <w:t>روان ياسر ناصف عبدالمنعم</w:t>
            </w:r>
          </w:p>
        </w:tc>
        <w:tc>
          <w:tcPr>
            <w:tcW w:w="1075" w:type="dxa"/>
          </w:tcPr>
          <w:p w14:paraId="7A2F878D" w14:textId="47A1C08F" w:rsidR="00384B40" w:rsidRDefault="00384B40" w:rsidP="00384B40">
            <w:pPr>
              <w:jc w:val="right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20</w:t>
            </w:r>
          </w:p>
        </w:tc>
      </w:tr>
      <w:tr w:rsidR="00384B40" w14:paraId="1D3A6791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62BA5EE" w14:textId="1A2378F6" w:rsidR="00384B40" w:rsidRPr="00965D2D" w:rsidRDefault="00384B40" w:rsidP="00384B40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642D81">
              <w:rPr>
                <w:rtl/>
              </w:rPr>
              <w:t>روضه رمضان محمد احمد</w:t>
            </w:r>
          </w:p>
        </w:tc>
        <w:tc>
          <w:tcPr>
            <w:tcW w:w="1075" w:type="dxa"/>
          </w:tcPr>
          <w:p w14:paraId="13898184" w14:textId="7736130D" w:rsidR="00384B40" w:rsidRDefault="00384B40" w:rsidP="00384B40">
            <w:pPr>
              <w:jc w:val="right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21</w:t>
            </w:r>
          </w:p>
        </w:tc>
      </w:tr>
      <w:tr w:rsidR="00384B40" w14:paraId="22482EB6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4A3EB82" w14:textId="5DE43BE0" w:rsidR="00384B40" w:rsidRPr="00965D2D" w:rsidRDefault="00384B40" w:rsidP="00384B40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642D81">
              <w:rPr>
                <w:rtl/>
              </w:rPr>
              <w:t xml:space="preserve">ريم عاطف </w:t>
            </w:r>
            <w:proofErr w:type="spellStart"/>
            <w:r w:rsidRPr="00642D81">
              <w:rPr>
                <w:rtl/>
              </w:rPr>
              <w:t>ابوالفتوح</w:t>
            </w:r>
            <w:proofErr w:type="spellEnd"/>
            <w:r w:rsidRPr="00642D81">
              <w:rPr>
                <w:rtl/>
              </w:rPr>
              <w:t xml:space="preserve"> توفيق</w:t>
            </w:r>
          </w:p>
        </w:tc>
        <w:tc>
          <w:tcPr>
            <w:tcW w:w="1075" w:type="dxa"/>
          </w:tcPr>
          <w:p w14:paraId="7F8EBF27" w14:textId="574E8A24" w:rsidR="00384B40" w:rsidRDefault="00384B40" w:rsidP="00384B40">
            <w:pPr>
              <w:jc w:val="right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22</w:t>
            </w:r>
          </w:p>
        </w:tc>
      </w:tr>
      <w:tr w:rsidR="00384B40" w14:paraId="02717DF9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634B330" w14:textId="17D9D74B" w:rsidR="00384B40" w:rsidRPr="00965D2D" w:rsidRDefault="00384B40" w:rsidP="00384B40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642D81">
              <w:rPr>
                <w:rtl/>
              </w:rPr>
              <w:t>ريهام احمد عبدالعزيز صديق</w:t>
            </w:r>
          </w:p>
        </w:tc>
        <w:tc>
          <w:tcPr>
            <w:tcW w:w="1075" w:type="dxa"/>
          </w:tcPr>
          <w:p w14:paraId="6ECB25AE" w14:textId="25881DEC" w:rsidR="00384B40" w:rsidRDefault="00384B40" w:rsidP="00384B40">
            <w:pPr>
              <w:jc w:val="right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23</w:t>
            </w:r>
          </w:p>
        </w:tc>
      </w:tr>
      <w:tr w:rsidR="00384B40" w14:paraId="7FD9311F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FA7360" w14:textId="1B2526B3" w:rsidR="00384B40" w:rsidRPr="00965D2D" w:rsidRDefault="00384B40" w:rsidP="00384B40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642D81">
              <w:rPr>
                <w:rtl/>
              </w:rPr>
              <w:t xml:space="preserve">ريهام </w:t>
            </w:r>
            <w:proofErr w:type="spellStart"/>
            <w:r w:rsidRPr="00642D81">
              <w:rPr>
                <w:rtl/>
              </w:rPr>
              <w:t>حمدى</w:t>
            </w:r>
            <w:proofErr w:type="spellEnd"/>
            <w:r w:rsidRPr="00642D81">
              <w:rPr>
                <w:rtl/>
              </w:rPr>
              <w:t xml:space="preserve"> محمد على</w:t>
            </w:r>
          </w:p>
        </w:tc>
        <w:tc>
          <w:tcPr>
            <w:tcW w:w="1075" w:type="dxa"/>
          </w:tcPr>
          <w:p w14:paraId="61291360" w14:textId="3AA8A9A1" w:rsidR="00384B40" w:rsidRDefault="00384B40" w:rsidP="00384B40">
            <w:pPr>
              <w:jc w:val="right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24</w:t>
            </w:r>
          </w:p>
        </w:tc>
      </w:tr>
      <w:tr w:rsidR="00384B40" w14:paraId="4B85DA57" w14:textId="77777777" w:rsidTr="00C00349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A3E7E01" w14:textId="7B4A5B51" w:rsidR="00384B40" w:rsidRPr="00965D2D" w:rsidRDefault="00384B40" w:rsidP="00384B40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642D81">
              <w:rPr>
                <w:rtl/>
              </w:rPr>
              <w:t>زينب ابراهيم محسن سيد</w:t>
            </w:r>
          </w:p>
        </w:tc>
        <w:tc>
          <w:tcPr>
            <w:tcW w:w="1075" w:type="dxa"/>
          </w:tcPr>
          <w:p w14:paraId="5A74BD0F" w14:textId="1D5A7C43" w:rsidR="00384B40" w:rsidRDefault="00384B40" w:rsidP="00384B40">
            <w:pPr>
              <w:jc w:val="right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25</w:t>
            </w:r>
          </w:p>
        </w:tc>
      </w:tr>
    </w:tbl>
    <w:p w14:paraId="5659146E" w14:textId="06675C09" w:rsidR="00F96FC9" w:rsidRPr="0091751E" w:rsidRDefault="00F96FC9" w:rsidP="0091751E">
      <w:pPr>
        <w:pStyle w:val="ListParagraph"/>
        <w:bidi/>
        <w:jc w:val="center"/>
        <w:rPr>
          <w:b/>
          <w:bCs/>
          <w:sz w:val="40"/>
          <w:szCs w:val="40"/>
          <w:rtl/>
          <w:lang w:bidi="ar-EG"/>
        </w:rPr>
      </w:pPr>
      <w:r>
        <w:rPr>
          <w:rFonts w:hint="cs"/>
          <w:b/>
          <w:bCs/>
          <w:sz w:val="40"/>
          <w:szCs w:val="40"/>
          <w:rtl/>
          <w:lang w:bidi="ar-EG"/>
        </w:rPr>
        <w:t>الدكتور/</w:t>
      </w:r>
      <w:r w:rsidR="00CA3204" w:rsidRPr="00CA3204">
        <w:rPr>
          <w:rFonts w:hint="cs"/>
          <w:b/>
          <w:bCs/>
          <w:sz w:val="32"/>
          <w:szCs w:val="32"/>
          <w:rtl/>
          <w:lang w:bidi="ar-EG"/>
        </w:rPr>
        <w:t xml:space="preserve"> </w:t>
      </w:r>
      <w:r w:rsidR="000D3F57">
        <w:rPr>
          <w:rFonts w:hint="cs"/>
          <w:b/>
          <w:bCs/>
          <w:sz w:val="32"/>
          <w:szCs w:val="32"/>
          <w:rtl/>
          <w:lang w:bidi="ar-EG"/>
        </w:rPr>
        <w:t xml:space="preserve">اية </w:t>
      </w:r>
      <w:r w:rsidR="0091751E">
        <w:rPr>
          <w:rFonts w:hint="cs"/>
          <w:b/>
          <w:bCs/>
          <w:sz w:val="32"/>
          <w:szCs w:val="32"/>
          <w:rtl/>
          <w:lang w:bidi="ar-EG"/>
        </w:rPr>
        <w:t xml:space="preserve">إسماعيل                  </w:t>
      </w:r>
      <w:r w:rsidR="0091751E" w:rsidRPr="0091751E">
        <w:rPr>
          <w:rFonts w:hint="cs"/>
          <w:b/>
          <w:bCs/>
          <w:sz w:val="32"/>
          <w:szCs w:val="32"/>
          <w:rtl/>
          <w:lang w:bidi="ar-EG"/>
        </w:rPr>
        <w:t xml:space="preserve"> </w:t>
      </w:r>
      <w:r w:rsidR="0091751E">
        <w:rPr>
          <w:rFonts w:hint="cs"/>
          <w:b/>
          <w:bCs/>
          <w:sz w:val="32"/>
          <w:szCs w:val="32"/>
          <w:rtl/>
          <w:lang w:bidi="ar-EG"/>
        </w:rPr>
        <w:t>اليوم/.........           الساعة/.........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545"/>
        <w:gridCol w:w="1075"/>
      </w:tblGrid>
      <w:tr w:rsidR="00437092" w14:paraId="23938B5C" w14:textId="77777777" w:rsidTr="006938AB">
        <w:tc>
          <w:tcPr>
            <w:tcW w:w="8545" w:type="dxa"/>
          </w:tcPr>
          <w:p w14:paraId="7032A978" w14:textId="77777777" w:rsidR="00437092" w:rsidRPr="00C00349" w:rsidRDefault="00437092" w:rsidP="006938AB">
            <w:pPr>
              <w:jc w:val="right"/>
              <w:rPr>
                <w:lang w:bidi="ar-EG"/>
              </w:rPr>
            </w:pPr>
            <w:proofErr w:type="spellStart"/>
            <w:r w:rsidRPr="00C00349">
              <w:rPr>
                <w:rFonts w:hint="cs"/>
                <w:rtl/>
                <w:lang w:bidi="ar-EG"/>
              </w:rPr>
              <w:t>إسم</w:t>
            </w:r>
            <w:proofErr w:type="spellEnd"/>
            <w:r w:rsidRPr="00C00349">
              <w:rPr>
                <w:rFonts w:hint="cs"/>
                <w:rtl/>
                <w:lang w:bidi="ar-EG"/>
              </w:rPr>
              <w:t xml:space="preserve"> الطالب</w:t>
            </w:r>
          </w:p>
        </w:tc>
        <w:tc>
          <w:tcPr>
            <w:tcW w:w="1075" w:type="dxa"/>
          </w:tcPr>
          <w:p w14:paraId="629C5C73" w14:textId="77777777" w:rsidR="00437092" w:rsidRPr="00C00349" w:rsidRDefault="00437092" w:rsidP="006938AB">
            <w:pPr>
              <w:jc w:val="right"/>
              <w:rPr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م</w:t>
            </w:r>
          </w:p>
        </w:tc>
      </w:tr>
      <w:tr w:rsidR="00384B40" w14:paraId="2F4CEE1F" w14:textId="77777777" w:rsidTr="006938AB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E560B41" w14:textId="1BF0079D" w:rsidR="00384B40" w:rsidRPr="00965D2D" w:rsidRDefault="00384B40" w:rsidP="00384B40">
            <w:pPr>
              <w:jc w:val="right"/>
              <w:rPr>
                <w:b/>
                <w:bCs/>
                <w:lang w:bidi="ar-EG"/>
              </w:rPr>
            </w:pPr>
            <w:r w:rsidRPr="004345C0">
              <w:rPr>
                <w:rtl/>
              </w:rPr>
              <w:t>ساره احمد السيد احمد</w:t>
            </w:r>
          </w:p>
        </w:tc>
        <w:tc>
          <w:tcPr>
            <w:tcW w:w="1075" w:type="dxa"/>
          </w:tcPr>
          <w:p w14:paraId="75FABDB6" w14:textId="77777777" w:rsidR="00384B40" w:rsidRPr="00C00349" w:rsidRDefault="00384B40" w:rsidP="00384B40">
            <w:pPr>
              <w:jc w:val="right"/>
              <w:rPr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1</w:t>
            </w:r>
          </w:p>
        </w:tc>
      </w:tr>
      <w:tr w:rsidR="00384B40" w14:paraId="2FBD5ED9" w14:textId="77777777" w:rsidTr="006938AB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557F09B" w14:textId="6260D086" w:rsidR="00384B40" w:rsidRPr="00965D2D" w:rsidRDefault="00384B40" w:rsidP="00384B40">
            <w:pPr>
              <w:jc w:val="right"/>
              <w:rPr>
                <w:b/>
                <w:bCs/>
                <w:lang w:bidi="ar-EG"/>
              </w:rPr>
            </w:pPr>
            <w:r w:rsidRPr="004345C0">
              <w:rPr>
                <w:rtl/>
              </w:rPr>
              <w:t>ساره احمد محمد اسماعيل</w:t>
            </w:r>
          </w:p>
        </w:tc>
        <w:tc>
          <w:tcPr>
            <w:tcW w:w="1075" w:type="dxa"/>
          </w:tcPr>
          <w:p w14:paraId="09B63FE1" w14:textId="77777777" w:rsidR="00384B40" w:rsidRPr="00C00349" w:rsidRDefault="00384B40" w:rsidP="00384B40">
            <w:pPr>
              <w:jc w:val="right"/>
              <w:rPr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2</w:t>
            </w:r>
          </w:p>
        </w:tc>
      </w:tr>
      <w:tr w:rsidR="00384B40" w14:paraId="117D47B1" w14:textId="77777777" w:rsidTr="006938AB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EEC88F2" w14:textId="372C9140" w:rsidR="00384B40" w:rsidRPr="00965D2D" w:rsidRDefault="00384B40" w:rsidP="00384B40">
            <w:pPr>
              <w:jc w:val="right"/>
              <w:rPr>
                <w:b/>
                <w:bCs/>
                <w:lang w:bidi="ar-EG"/>
              </w:rPr>
            </w:pPr>
            <w:r w:rsidRPr="004345C0">
              <w:rPr>
                <w:rtl/>
              </w:rPr>
              <w:t>ساره اشرف عبدالمنعم احمد</w:t>
            </w:r>
          </w:p>
        </w:tc>
        <w:tc>
          <w:tcPr>
            <w:tcW w:w="1075" w:type="dxa"/>
          </w:tcPr>
          <w:p w14:paraId="234E64C9" w14:textId="77777777" w:rsidR="00384B40" w:rsidRPr="00C00349" w:rsidRDefault="00384B40" w:rsidP="00384B40">
            <w:pPr>
              <w:jc w:val="right"/>
              <w:rPr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3</w:t>
            </w:r>
          </w:p>
        </w:tc>
      </w:tr>
      <w:tr w:rsidR="00384B40" w14:paraId="576DFDE8" w14:textId="77777777" w:rsidTr="006938AB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E340E85" w14:textId="43CD25A8" w:rsidR="00384B40" w:rsidRPr="00965D2D" w:rsidRDefault="00384B40" w:rsidP="00384B40">
            <w:pPr>
              <w:jc w:val="right"/>
              <w:rPr>
                <w:b/>
                <w:bCs/>
                <w:lang w:bidi="ar-EG"/>
              </w:rPr>
            </w:pPr>
            <w:r w:rsidRPr="004345C0">
              <w:rPr>
                <w:rtl/>
              </w:rPr>
              <w:t>ساره حسام محمد المهدى</w:t>
            </w:r>
          </w:p>
        </w:tc>
        <w:tc>
          <w:tcPr>
            <w:tcW w:w="1075" w:type="dxa"/>
          </w:tcPr>
          <w:p w14:paraId="7E1DC726" w14:textId="77777777" w:rsidR="00384B40" w:rsidRPr="00C00349" w:rsidRDefault="00384B40" w:rsidP="00384B40">
            <w:pPr>
              <w:jc w:val="right"/>
              <w:rPr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4</w:t>
            </w:r>
          </w:p>
        </w:tc>
      </w:tr>
      <w:tr w:rsidR="00384B40" w14:paraId="2F7CE8F7" w14:textId="77777777" w:rsidTr="006938AB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1B285EC" w14:textId="302A7CF7" w:rsidR="00384B40" w:rsidRPr="00965D2D" w:rsidRDefault="00384B40" w:rsidP="00384B40">
            <w:pPr>
              <w:jc w:val="right"/>
              <w:rPr>
                <w:b/>
                <w:bCs/>
                <w:lang w:bidi="ar-EG"/>
              </w:rPr>
            </w:pPr>
            <w:r w:rsidRPr="004345C0">
              <w:rPr>
                <w:rtl/>
              </w:rPr>
              <w:t>ساره رمضان محمد عبدالله</w:t>
            </w:r>
          </w:p>
        </w:tc>
        <w:tc>
          <w:tcPr>
            <w:tcW w:w="1075" w:type="dxa"/>
          </w:tcPr>
          <w:p w14:paraId="28C88401" w14:textId="77777777" w:rsidR="00384B40" w:rsidRPr="00C00349" w:rsidRDefault="00384B40" w:rsidP="00384B40">
            <w:pPr>
              <w:jc w:val="right"/>
              <w:rPr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5</w:t>
            </w:r>
          </w:p>
        </w:tc>
      </w:tr>
      <w:tr w:rsidR="00384B40" w14:paraId="2A8BA234" w14:textId="77777777" w:rsidTr="006938AB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60213F6" w14:textId="6908EEE3" w:rsidR="00384B40" w:rsidRPr="00965D2D" w:rsidRDefault="00384B40" w:rsidP="00384B40">
            <w:pPr>
              <w:jc w:val="right"/>
              <w:rPr>
                <w:b/>
                <w:bCs/>
                <w:lang w:bidi="ar-EG"/>
              </w:rPr>
            </w:pPr>
            <w:proofErr w:type="spellStart"/>
            <w:r w:rsidRPr="004345C0">
              <w:rPr>
                <w:rtl/>
              </w:rPr>
              <w:t>سالى</w:t>
            </w:r>
            <w:proofErr w:type="spellEnd"/>
            <w:r w:rsidRPr="004345C0">
              <w:rPr>
                <w:rtl/>
              </w:rPr>
              <w:t xml:space="preserve"> السيد حسن محمد</w:t>
            </w:r>
          </w:p>
        </w:tc>
        <w:tc>
          <w:tcPr>
            <w:tcW w:w="1075" w:type="dxa"/>
          </w:tcPr>
          <w:p w14:paraId="78C4A219" w14:textId="77777777" w:rsidR="00384B40" w:rsidRPr="00C00349" w:rsidRDefault="00384B40" w:rsidP="00384B40">
            <w:pPr>
              <w:jc w:val="right"/>
              <w:rPr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6</w:t>
            </w:r>
          </w:p>
        </w:tc>
      </w:tr>
      <w:tr w:rsidR="00384B40" w14:paraId="62D95DEF" w14:textId="77777777" w:rsidTr="006938AB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9DA67F4" w14:textId="16C16E88" w:rsidR="00384B40" w:rsidRPr="00965D2D" w:rsidRDefault="00384B40" w:rsidP="00384B40">
            <w:pPr>
              <w:jc w:val="right"/>
              <w:rPr>
                <w:b/>
                <w:bCs/>
                <w:lang w:bidi="ar-EG"/>
              </w:rPr>
            </w:pPr>
            <w:proofErr w:type="spellStart"/>
            <w:r w:rsidRPr="004345C0">
              <w:rPr>
                <w:rtl/>
              </w:rPr>
              <w:t>سالى</w:t>
            </w:r>
            <w:proofErr w:type="spellEnd"/>
            <w:r w:rsidRPr="004345C0">
              <w:rPr>
                <w:rtl/>
              </w:rPr>
              <w:t xml:space="preserve"> محمد ابراهيم السيد</w:t>
            </w:r>
          </w:p>
        </w:tc>
        <w:tc>
          <w:tcPr>
            <w:tcW w:w="1075" w:type="dxa"/>
          </w:tcPr>
          <w:p w14:paraId="5AD2C4EB" w14:textId="77777777" w:rsidR="00384B40" w:rsidRPr="00C00349" w:rsidRDefault="00384B40" w:rsidP="00384B40">
            <w:pPr>
              <w:jc w:val="right"/>
              <w:rPr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7</w:t>
            </w:r>
          </w:p>
        </w:tc>
      </w:tr>
      <w:tr w:rsidR="00384B40" w14:paraId="565F2891" w14:textId="77777777" w:rsidTr="006938AB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7F58F9D" w14:textId="15BA18BF" w:rsidR="00384B40" w:rsidRPr="00965D2D" w:rsidRDefault="00384B40" w:rsidP="00384B40">
            <w:pPr>
              <w:jc w:val="right"/>
              <w:rPr>
                <w:b/>
                <w:bCs/>
                <w:lang w:bidi="ar-EG"/>
              </w:rPr>
            </w:pPr>
            <w:r w:rsidRPr="004345C0">
              <w:rPr>
                <w:rtl/>
              </w:rPr>
              <w:t xml:space="preserve">سعاد رضا </w:t>
            </w:r>
            <w:proofErr w:type="spellStart"/>
            <w:r w:rsidRPr="004345C0">
              <w:rPr>
                <w:rtl/>
              </w:rPr>
              <w:t>عبدالهادى</w:t>
            </w:r>
            <w:proofErr w:type="spellEnd"/>
            <w:r w:rsidRPr="004345C0">
              <w:rPr>
                <w:rtl/>
              </w:rPr>
              <w:t xml:space="preserve"> عبدالفتاح</w:t>
            </w:r>
          </w:p>
        </w:tc>
        <w:tc>
          <w:tcPr>
            <w:tcW w:w="1075" w:type="dxa"/>
          </w:tcPr>
          <w:p w14:paraId="32934231" w14:textId="77777777" w:rsidR="00384B40" w:rsidRPr="00C00349" w:rsidRDefault="00384B40" w:rsidP="00384B40">
            <w:pPr>
              <w:jc w:val="right"/>
              <w:rPr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8</w:t>
            </w:r>
          </w:p>
        </w:tc>
      </w:tr>
      <w:tr w:rsidR="00384B40" w14:paraId="01145D7E" w14:textId="77777777" w:rsidTr="006938AB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BA4298E" w14:textId="1F5419DA" w:rsidR="00384B40" w:rsidRPr="00965D2D" w:rsidRDefault="00384B40" w:rsidP="00384B40">
            <w:pPr>
              <w:jc w:val="right"/>
              <w:rPr>
                <w:b/>
                <w:bCs/>
                <w:lang w:bidi="ar-EG"/>
              </w:rPr>
            </w:pPr>
            <w:r w:rsidRPr="004345C0">
              <w:rPr>
                <w:rtl/>
              </w:rPr>
              <w:t>سعاد عبدالعال ابراهيم عبدالعال</w:t>
            </w:r>
          </w:p>
        </w:tc>
        <w:tc>
          <w:tcPr>
            <w:tcW w:w="1075" w:type="dxa"/>
          </w:tcPr>
          <w:p w14:paraId="03DAEF20" w14:textId="77777777" w:rsidR="00384B40" w:rsidRPr="00C00349" w:rsidRDefault="00384B40" w:rsidP="00384B40">
            <w:pPr>
              <w:jc w:val="right"/>
              <w:rPr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9</w:t>
            </w:r>
          </w:p>
        </w:tc>
      </w:tr>
      <w:tr w:rsidR="00384B40" w14:paraId="1474D06E" w14:textId="77777777" w:rsidTr="006938AB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5536D77" w14:textId="78707817" w:rsidR="00384B40" w:rsidRPr="00965D2D" w:rsidRDefault="00384B40" w:rsidP="00384B40">
            <w:pPr>
              <w:jc w:val="right"/>
              <w:rPr>
                <w:b/>
                <w:bCs/>
                <w:lang w:bidi="ar-EG"/>
              </w:rPr>
            </w:pPr>
            <w:proofErr w:type="spellStart"/>
            <w:r w:rsidRPr="004345C0">
              <w:rPr>
                <w:rtl/>
              </w:rPr>
              <w:t>سعيده</w:t>
            </w:r>
            <w:proofErr w:type="spellEnd"/>
            <w:r w:rsidRPr="004345C0">
              <w:rPr>
                <w:rtl/>
              </w:rPr>
              <w:t xml:space="preserve"> يحيي ابراهيم عبدالقادر</w:t>
            </w:r>
          </w:p>
        </w:tc>
        <w:tc>
          <w:tcPr>
            <w:tcW w:w="1075" w:type="dxa"/>
          </w:tcPr>
          <w:p w14:paraId="6C9B14AB" w14:textId="77777777" w:rsidR="00384B40" w:rsidRPr="00C00349" w:rsidRDefault="00384B40" w:rsidP="00384B40">
            <w:pPr>
              <w:jc w:val="right"/>
              <w:rPr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10</w:t>
            </w:r>
          </w:p>
        </w:tc>
      </w:tr>
      <w:tr w:rsidR="00384B40" w14:paraId="31DB9777" w14:textId="77777777" w:rsidTr="006938AB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06CBA31" w14:textId="0DBBF788" w:rsidR="00384B40" w:rsidRPr="00965D2D" w:rsidRDefault="00384B40" w:rsidP="00384B40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4345C0">
              <w:rPr>
                <w:rtl/>
              </w:rPr>
              <w:t>سلوى محمد حسن السيد</w:t>
            </w:r>
          </w:p>
        </w:tc>
        <w:tc>
          <w:tcPr>
            <w:tcW w:w="1075" w:type="dxa"/>
          </w:tcPr>
          <w:p w14:paraId="462FC669" w14:textId="77777777" w:rsidR="00384B40" w:rsidRPr="00C00349" w:rsidRDefault="00384B40" w:rsidP="00384B40">
            <w:pPr>
              <w:jc w:val="right"/>
              <w:rPr>
                <w:rtl/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11</w:t>
            </w:r>
          </w:p>
        </w:tc>
      </w:tr>
      <w:tr w:rsidR="00384B40" w14:paraId="40C9243E" w14:textId="77777777" w:rsidTr="006938AB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04E8A98" w14:textId="7F13C28B" w:rsidR="00384B40" w:rsidRPr="00965D2D" w:rsidRDefault="00384B40" w:rsidP="00384B40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4345C0">
              <w:rPr>
                <w:rtl/>
              </w:rPr>
              <w:t>سلوى محمود حسنى محمد</w:t>
            </w:r>
          </w:p>
        </w:tc>
        <w:tc>
          <w:tcPr>
            <w:tcW w:w="1075" w:type="dxa"/>
          </w:tcPr>
          <w:p w14:paraId="7027C54E" w14:textId="77777777" w:rsidR="00384B40" w:rsidRPr="00C00349" w:rsidRDefault="00384B40" w:rsidP="00384B40">
            <w:pPr>
              <w:jc w:val="right"/>
              <w:rPr>
                <w:rtl/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12</w:t>
            </w:r>
          </w:p>
        </w:tc>
      </w:tr>
      <w:tr w:rsidR="00384B40" w14:paraId="487ED42A" w14:textId="77777777" w:rsidTr="006938AB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F802F5E" w14:textId="341B39CB" w:rsidR="00384B40" w:rsidRPr="00965D2D" w:rsidRDefault="00384B40" w:rsidP="00384B40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4345C0">
              <w:rPr>
                <w:rtl/>
              </w:rPr>
              <w:t>سمر سمير محمود السيد</w:t>
            </w:r>
          </w:p>
        </w:tc>
        <w:tc>
          <w:tcPr>
            <w:tcW w:w="1075" w:type="dxa"/>
          </w:tcPr>
          <w:p w14:paraId="73A628F9" w14:textId="77777777" w:rsidR="00384B40" w:rsidRPr="00C00349" w:rsidRDefault="00384B40" w:rsidP="00384B40">
            <w:pPr>
              <w:jc w:val="right"/>
              <w:rPr>
                <w:rtl/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13</w:t>
            </w:r>
          </w:p>
        </w:tc>
      </w:tr>
      <w:tr w:rsidR="00384B40" w14:paraId="019A1CA1" w14:textId="77777777" w:rsidTr="006938AB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49E24E7" w14:textId="1384FEC9" w:rsidR="00384B40" w:rsidRPr="00965D2D" w:rsidRDefault="00384B40" w:rsidP="00384B40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4345C0">
              <w:rPr>
                <w:rtl/>
              </w:rPr>
              <w:t>سمر فكرى انس محمود</w:t>
            </w:r>
          </w:p>
        </w:tc>
        <w:tc>
          <w:tcPr>
            <w:tcW w:w="1075" w:type="dxa"/>
          </w:tcPr>
          <w:p w14:paraId="01FA7D00" w14:textId="77777777" w:rsidR="00384B40" w:rsidRPr="00C00349" w:rsidRDefault="00384B40" w:rsidP="00384B40">
            <w:pPr>
              <w:jc w:val="right"/>
              <w:rPr>
                <w:rtl/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14</w:t>
            </w:r>
          </w:p>
        </w:tc>
      </w:tr>
      <w:tr w:rsidR="00384B40" w14:paraId="7F07F931" w14:textId="77777777" w:rsidTr="006938AB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04905BD" w14:textId="702F16EB" w:rsidR="00384B40" w:rsidRPr="00965D2D" w:rsidRDefault="00384B40" w:rsidP="00384B40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4345C0">
              <w:rPr>
                <w:rtl/>
              </w:rPr>
              <w:t>سهام خالد محمد السيد</w:t>
            </w:r>
          </w:p>
        </w:tc>
        <w:tc>
          <w:tcPr>
            <w:tcW w:w="1075" w:type="dxa"/>
          </w:tcPr>
          <w:p w14:paraId="5C6DE571" w14:textId="77777777" w:rsidR="00384B40" w:rsidRPr="00C00349" w:rsidRDefault="00384B40" w:rsidP="00384B40">
            <w:pPr>
              <w:jc w:val="right"/>
              <w:rPr>
                <w:rtl/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15</w:t>
            </w:r>
          </w:p>
        </w:tc>
      </w:tr>
      <w:tr w:rsidR="00384B40" w14:paraId="1090B178" w14:textId="77777777" w:rsidTr="006938AB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FEFDAB6" w14:textId="598F3486" w:rsidR="00384B40" w:rsidRPr="00965D2D" w:rsidRDefault="00384B40" w:rsidP="00384B40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4345C0">
              <w:rPr>
                <w:rtl/>
              </w:rPr>
              <w:t>شروق محمد سيد احمد</w:t>
            </w:r>
          </w:p>
        </w:tc>
        <w:tc>
          <w:tcPr>
            <w:tcW w:w="1075" w:type="dxa"/>
          </w:tcPr>
          <w:p w14:paraId="5FA67984" w14:textId="77777777" w:rsidR="00384B40" w:rsidRPr="00C00349" w:rsidRDefault="00384B40" w:rsidP="00384B40">
            <w:pPr>
              <w:jc w:val="right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16</w:t>
            </w:r>
          </w:p>
        </w:tc>
      </w:tr>
      <w:tr w:rsidR="00384B40" w14:paraId="023F4DC1" w14:textId="77777777" w:rsidTr="006938AB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9F50D61" w14:textId="65DEDBF5" w:rsidR="00384B40" w:rsidRPr="00965D2D" w:rsidRDefault="00384B40" w:rsidP="00384B40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4345C0">
              <w:rPr>
                <w:rtl/>
              </w:rPr>
              <w:t>سمر فكرى محمد احمـد</w:t>
            </w:r>
          </w:p>
        </w:tc>
        <w:tc>
          <w:tcPr>
            <w:tcW w:w="1075" w:type="dxa"/>
          </w:tcPr>
          <w:p w14:paraId="690F1256" w14:textId="77777777" w:rsidR="00384B40" w:rsidRPr="00C00349" w:rsidRDefault="00384B40" w:rsidP="00384B40">
            <w:pPr>
              <w:jc w:val="right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17</w:t>
            </w:r>
          </w:p>
        </w:tc>
      </w:tr>
      <w:tr w:rsidR="00384B40" w14:paraId="08C90010" w14:textId="77777777" w:rsidTr="006938AB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19696CA" w14:textId="31A939B2" w:rsidR="00384B40" w:rsidRPr="00965D2D" w:rsidRDefault="00384B40" w:rsidP="00384B40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4345C0">
              <w:rPr>
                <w:rtl/>
              </w:rPr>
              <w:t>سمر ناصر احمد اسماعيل</w:t>
            </w:r>
          </w:p>
        </w:tc>
        <w:tc>
          <w:tcPr>
            <w:tcW w:w="1075" w:type="dxa"/>
          </w:tcPr>
          <w:p w14:paraId="1923ADA3" w14:textId="77777777" w:rsidR="00384B40" w:rsidRPr="00C00349" w:rsidRDefault="00384B40" w:rsidP="00384B40">
            <w:pPr>
              <w:jc w:val="right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18</w:t>
            </w:r>
          </w:p>
        </w:tc>
      </w:tr>
      <w:tr w:rsidR="00384B40" w14:paraId="75D56F02" w14:textId="77777777" w:rsidTr="006938AB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F1C0C85" w14:textId="44172686" w:rsidR="00384B40" w:rsidRPr="00965D2D" w:rsidRDefault="00384B40" w:rsidP="00384B40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4345C0">
              <w:rPr>
                <w:rtl/>
              </w:rPr>
              <w:t>سناء اسماعيل محمد اسماعيل</w:t>
            </w:r>
          </w:p>
        </w:tc>
        <w:tc>
          <w:tcPr>
            <w:tcW w:w="1075" w:type="dxa"/>
          </w:tcPr>
          <w:p w14:paraId="62190B5A" w14:textId="7C6070E5" w:rsidR="00384B40" w:rsidRDefault="00384B40" w:rsidP="00384B40">
            <w:pPr>
              <w:jc w:val="right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19</w:t>
            </w:r>
          </w:p>
        </w:tc>
      </w:tr>
      <w:tr w:rsidR="00384B40" w14:paraId="1B7633F6" w14:textId="77777777" w:rsidTr="006938AB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8108E79" w14:textId="472DB9BF" w:rsidR="00384B40" w:rsidRPr="00965D2D" w:rsidRDefault="00384B40" w:rsidP="00384B40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4345C0">
              <w:rPr>
                <w:rtl/>
              </w:rPr>
              <w:t>سناء فتحي حسن عبدالحفيظ</w:t>
            </w:r>
          </w:p>
        </w:tc>
        <w:tc>
          <w:tcPr>
            <w:tcW w:w="1075" w:type="dxa"/>
          </w:tcPr>
          <w:p w14:paraId="4E367D6A" w14:textId="697E4B19" w:rsidR="00384B40" w:rsidRDefault="00384B40" w:rsidP="00384B40">
            <w:pPr>
              <w:jc w:val="right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20</w:t>
            </w:r>
          </w:p>
        </w:tc>
      </w:tr>
      <w:tr w:rsidR="00384B40" w14:paraId="242595E1" w14:textId="77777777" w:rsidTr="006938AB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0B41FCA" w14:textId="403BB0C6" w:rsidR="00384B40" w:rsidRPr="00965D2D" w:rsidRDefault="00384B40" w:rsidP="00384B40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4345C0">
              <w:rPr>
                <w:rtl/>
              </w:rPr>
              <w:t>سندس جمال سلام عبداللطيف</w:t>
            </w:r>
          </w:p>
        </w:tc>
        <w:tc>
          <w:tcPr>
            <w:tcW w:w="1075" w:type="dxa"/>
          </w:tcPr>
          <w:p w14:paraId="39343D6F" w14:textId="6F68D238" w:rsidR="00384B40" w:rsidRDefault="00384B40" w:rsidP="00384B40">
            <w:pPr>
              <w:jc w:val="right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21</w:t>
            </w:r>
          </w:p>
        </w:tc>
      </w:tr>
      <w:tr w:rsidR="00384B40" w14:paraId="6CC05C0E" w14:textId="77777777" w:rsidTr="006938AB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0F3A850" w14:textId="4CF97458" w:rsidR="00384B40" w:rsidRPr="00965D2D" w:rsidRDefault="00384B40" w:rsidP="00384B40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4345C0">
              <w:rPr>
                <w:rtl/>
              </w:rPr>
              <w:lastRenderedPageBreak/>
              <w:t>سهام شحاته السيد محمد</w:t>
            </w:r>
          </w:p>
        </w:tc>
        <w:tc>
          <w:tcPr>
            <w:tcW w:w="1075" w:type="dxa"/>
          </w:tcPr>
          <w:p w14:paraId="2E8CDB28" w14:textId="28836921" w:rsidR="00384B40" w:rsidRDefault="00384B40" w:rsidP="00384B40">
            <w:pPr>
              <w:jc w:val="right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22</w:t>
            </w:r>
          </w:p>
        </w:tc>
      </w:tr>
      <w:tr w:rsidR="00384B40" w14:paraId="7BFE09B5" w14:textId="77777777" w:rsidTr="006938AB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A986CB7" w14:textId="18F13AB3" w:rsidR="00384B40" w:rsidRPr="00965D2D" w:rsidRDefault="00384B40" w:rsidP="00384B40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proofErr w:type="spellStart"/>
            <w:r w:rsidRPr="004345C0">
              <w:rPr>
                <w:rtl/>
              </w:rPr>
              <w:t>سهيله</w:t>
            </w:r>
            <w:proofErr w:type="spellEnd"/>
            <w:r w:rsidRPr="004345C0">
              <w:rPr>
                <w:rtl/>
              </w:rPr>
              <w:t xml:space="preserve"> السيد على السيد</w:t>
            </w:r>
          </w:p>
        </w:tc>
        <w:tc>
          <w:tcPr>
            <w:tcW w:w="1075" w:type="dxa"/>
          </w:tcPr>
          <w:p w14:paraId="348F640D" w14:textId="3C6709FE" w:rsidR="00384B40" w:rsidRDefault="00384B40" w:rsidP="00384B40">
            <w:pPr>
              <w:jc w:val="right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23</w:t>
            </w:r>
          </w:p>
        </w:tc>
      </w:tr>
      <w:tr w:rsidR="00384B40" w14:paraId="745BB070" w14:textId="77777777" w:rsidTr="006938AB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BC74D6D" w14:textId="796599A0" w:rsidR="00384B40" w:rsidRPr="00965D2D" w:rsidRDefault="00384B40" w:rsidP="00384B40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proofErr w:type="spellStart"/>
            <w:r w:rsidRPr="004345C0">
              <w:rPr>
                <w:rtl/>
              </w:rPr>
              <w:t>سهيله</w:t>
            </w:r>
            <w:proofErr w:type="spellEnd"/>
            <w:r w:rsidRPr="004345C0">
              <w:rPr>
                <w:rtl/>
              </w:rPr>
              <w:t xml:space="preserve"> السيد محمد على</w:t>
            </w:r>
          </w:p>
        </w:tc>
        <w:tc>
          <w:tcPr>
            <w:tcW w:w="1075" w:type="dxa"/>
          </w:tcPr>
          <w:p w14:paraId="07F2455D" w14:textId="42A60863" w:rsidR="00384B40" w:rsidRDefault="00384B40" w:rsidP="00384B40">
            <w:pPr>
              <w:jc w:val="right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24</w:t>
            </w:r>
          </w:p>
        </w:tc>
      </w:tr>
      <w:tr w:rsidR="00384B40" w14:paraId="4FD3FE83" w14:textId="77777777" w:rsidTr="006938AB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C8CA69B" w14:textId="49C37C98" w:rsidR="00384B40" w:rsidRPr="00965D2D" w:rsidRDefault="00384B40" w:rsidP="00384B40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proofErr w:type="spellStart"/>
            <w:r w:rsidRPr="004345C0">
              <w:rPr>
                <w:rtl/>
              </w:rPr>
              <w:t>سهيله</w:t>
            </w:r>
            <w:proofErr w:type="spellEnd"/>
            <w:r w:rsidRPr="004345C0">
              <w:rPr>
                <w:rtl/>
              </w:rPr>
              <w:t xml:space="preserve"> حسين السيد محمد</w:t>
            </w:r>
          </w:p>
        </w:tc>
        <w:tc>
          <w:tcPr>
            <w:tcW w:w="1075" w:type="dxa"/>
          </w:tcPr>
          <w:p w14:paraId="3AE07422" w14:textId="6EB53FCF" w:rsidR="00384B40" w:rsidRDefault="00384B40" w:rsidP="00384B40">
            <w:pPr>
              <w:jc w:val="right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25</w:t>
            </w:r>
          </w:p>
        </w:tc>
      </w:tr>
    </w:tbl>
    <w:p w14:paraId="4586CF1E" w14:textId="70C57B4F" w:rsidR="00F96FC9" w:rsidRPr="0091751E" w:rsidRDefault="00F96FC9" w:rsidP="0091751E">
      <w:pPr>
        <w:jc w:val="center"/>
        <w:rPr>
          <w:b/>
          <w:bCs/>
          <w:sz w:val="40"/>
          <w:szCs w:val="40"/>
          <w:rtl/>
          <w:lang w:bidi="ar-EG"/>
        </w:rPr>
      </w:pPr>
      <w:r>
        <w:rPr>
          <w:rFonts w:hint="cs"/>
          <w:b/>
          <w:bCs/>
          <w:sz w:val="40"/>
          <w:szCs w:val="40"/>
          <w:rtl/>
          <w:lang w:bidi="ar-EG"/>
        </w:rPr>
        <w:t>الدكتور/</w:t>
      </w:r>
      <w:r w:rsidR="00CA3204" w:rsidRPr="00CA3204">
        <w:rPr>
          <w:rFonts w:hint="cs"/>
          <w:b/>
          <w:bCs/>
          <w:sz w:val="32"/>
          <w:szCs w:val="32"/>
          <w:rtl/>
          <w:lang w:bidi="ar-EG"/>
        </w:rPr>
        <w:t xml:space="preserve"> </w:t>
      </w:r>
      <w:r w:rsidR="000D3F57">
        <w:rPr>
          <w:rFonts w:hint="cs"/>
          <w:b/>
          <w:bCs/>
          <w:sz w:val="32"/>
          <w:szCs w:val="32"/>
          <w:rtl/>
          <w:lang w:bidi="ar-EG"/>
        </w:rPr>
        <w:t>نوران نبيل</w:t>
      </w:r>
      <w:r w:rsidR="0091751E">
        <w:rPr>
          <w:rFonts w:hint="cs"/>
          <w:b/>
          <w:bCs/>
          <w:sz w:val="32"/>
          <w:szCs w:val="32"/>
          <w:rtl/>
          <w:lang w:bidi="ar-EG"/>
        </w:rPr>
        <w:t xml:space="preserve">                </w:t>
      </w:r>
      <w:r w:rsidR="0091751E" w:rsidRPr="0091751E">
        <w:rPr>
          <w:rFonts w:hint="cs"/>
          <w:b/>
          <w:bCs/>
          <w:sz w:val="32"/>
          <w:szCs w:val="32"/>
          <w:rtl/>
          <w:lang w:bidi="ar-EG"/>
        </w:rPr>
        <w:t xml:space="preserve"> </w:t>
      </w:r>
      <w:r w:rsidR="0091751E">
        <w:rPr>
          <w:rFonts w:hint="cs"/>
          <w:b/>
          <w:bCs/>
          <w:sz w:val="32"/>
          <w:szCs w:val="32"/>
          <w:rtl/>
          <w:lang w:bidi="ar-EG"/>
        </w:rPr>
        <w:t>اليوم/.........           الساعة/.........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545"/>
        <w:gridCol w:w="1075"/>
      </w:tblGrid>
      <w:tr w:rsidR="00437092" w14:paraId="23AE7BDB" w14:textId="77777777" w:rsidTr="006938AB">
        <w:tc>
          <w:tcPr>
            <w:tcW w:w="8545" w:type="dxa"/>
          </w:tcPr>
          <w:p w14:paraId="387B1998" w14:textId="77777777" w:rsidR="00437092" w:rsidRPr="00C00349" w:rsidRDefault="00437092" w:rsidP="006938AB">
            <w:pPr>
              <w:jc w:val="right"/>
              <w:rPr>
                <w:lang w:bidi="ar-EG"/>
              </w:rPr>
            </w:pPr>
            <w:proofErr w:type="spellStart"/>
            <w:r w:rsidRPr="00C00349">
              <w:rPr>
                <w:rFonts w:hint="cs"/>
                <w:rtl/>
                <w:lang w:bidi="ar-EG"/>
              </w:rPr>
              <w:t>إسم</w:t>
            </w:r>
            <w:proofErr w:type="spellEnd"/>
            <w:r w:rsidRPr="00C00349">
              <w:rPr>
                <w:rFonts w:hint="cs"/>
                <w:rtl/>
                <w:lang w:bidi="ar-EG"/>
              </w:rPr>
              <w:t xml:space="preserve"> الطالب</w:t>
            </w:r>
          </w:p>
        </w:tc>
        <w:tc>
          <w:tcPr>
            <w:tcW w:w="1075" w:type="dxa"/>
          </w:tcPr>
          <w:p w14:paraId="6591C138" w14:textId="77777777" w:rsidR="00437092" w:rsidRPr="00C00349" w:rsidRDefault="00437092" w:rsidP="006938AB">
            <w:pPr>
              <w:jc w:val="right"/>
              <w:rPr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م</w:t>
            </w:r>
          </w:p>
        </w:tc>
      </w:tr>
      <w:tr w:rsidR="00384B40" w14:paraId="39875400" w14:textId="77777777" w:rsidTr="006938AB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7D2335B" w14:textId="017BF58D" w:rsidR="00384B40" w:rsidRPr="00965D2D" w:rsidRDefault="00384B40" w:rsidP="00384B40">
            <w:pPr>
              <w:jc w:val="right"/>
              <w:rPr>
                <w:b/>
                <w:bCs/>
                <w:lang w:bidi="ar-EG"/>
              </w:rPr>
            </w:pPr>
            <w:proofErr w:type="spellStart"/>
            <w:r w:rsidRPr="000A3800">
              <w:rPr>
                <w:rtl/>
              </w:rPr>
              <w:t>سهيله</w:t>
            </w:r>
            <w:proofErr w:type="spellEnd"/>
            <w:r w:rsidRPr="000A3800">
              <w:rPr>
                <w:rtl/>
              </w:rPr>
              <w:t xml:space="preserve"> محمد ابراهيم محمد</w:t>
            </w:r>
          </w:p>
        </w:tc>
        <w:tc>
          <w:tcPr>
            <w:tcW w:w="1075" w:type="dxa"/>
          </w:tcPr>
          <w:p w14:paraId="5609301B" w14:textId="77777777" w:rsidR="00384B40" w:rsidRPr="00C00349" w:rsidRDefault="00384B40" w:rsidP="00384B40">
            <w:pPr>
              <w:jc w:val="right"/>
              <w:rPr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1</w:t>
            </w:r>
          </w:p>
        </w:tc>
      </w:tr>
      <w:tr w:rsidR="00384B40" w14:paraId="47FEB362" w14:textId="77777777" w:rsidTr="006938AB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7AE55D3" w14:textId="0B87C345" w:rsidR="00384B40" w:rsidRPr="00965D2D" w:rsidRDefault="00384B40" w:rsidP="00384B40">
            <w:pPr>
              <w:jc w:val="right"/>
              <w:rPr>
                <w:b/>
                <w:bCs/>
                <w:lang w:bidi="ar-EG"/>
              </w:rPr>
            </w:pPr>
            <w:r w:rsidRPr="000A3800">
              <w:rPr>
                <w:rtl/>
              </w:rPr>
              <w:t>شروق محمد السيد ابراهيم</w:t>
            </w:r>
          </w:p>
        </w:tc>
        <w:tc>
          <w:tcPr>
            <w:tcW w:w="1075" w:type="dxa"/>
          </w:tcPr>
          <w:p w14:paraId="161F409E" w14:textId="77777777" w:rsidR="00384B40" w:rsidRPr="00C00349" w:rsidRDefault="00384B40" w:rsidP="00384B40">
            <w:pPr>
              <w:jc w:val="right"/>
              <w:rPr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2</w:t>
            </w:r>
          </w:p>
        </w:tc>
      </w:tr>
      <w:tr w:rsidR="00384B40" w14:paraId="7316C20E" w14:textId="77777777" w:rsidTr="006938AB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134831B" w14:textId="725AE583" w:rsidR="00384B40" w:rsidRPr="00965D2D" w:rsidRDefault="00384B40" w:rsidP="00384B40">
            <w:pPr>
              <w:jc w:val="right"/>
              <w:rPr>
                <w:b/>
                <w:bCs/>
                <w:lang w:bidi="ar-EG"/>
              </w:rPr>
            </w:pPr>
            <w:r w:rsidRPr="000A3800">
              <w:rPr>
                <w:rtl/>
              </w:rPr>
              <w:t xml:space="preserve">شروق ياسر محمد </w:t>
            </w:r>
            <w:proofErr w:type="spellStart"/>
            <w:r w:rsidRPr="000A3800">
              <w:rPr>
                <w:rtl/>
              </w:rPr>
              <w:t>محمد</w:t>
            </w:r>
            <w:proofErr w:type="spellEnd"/>
          </w:p>
        </w:tc>
        <w:tc>
          <w:tcPr>
            <w:tcW w:w="1075" w:type="dxa"/>
          </w:tcPr>
          <w:p w14:paraId="269667BF" w14:textId="77777777" w:rsidR="00384B40" w:rsidRPr="00C00349" w:rsidRDefault="00384B40" w:rsidP="00384B40">
            <w:pPr>
              <w:jc w:val="right"/>
              <w:rPr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3</w:t>
            </w:r>
          </w:p>
        </w:tc>
      </w:tr>
      <w:tr w:rsidR="00384B40" w14:paraId="6BD1E403" w14:textId="77777777" w:rsidTr="006938AB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B1F91B7" w14:textId="2423C7D1" w:rsidR="00384B40" w:rsidRPr="00965D2D" w:rsidRDefault="00384B40" w:rsidP="00384B40">
            <w:pPr>
              <w:jc w:val="right"/>
              <w:rPr>
                <w:b/>
                <w:bCs/>
                <w:lang w:bidi="ar-EG"/>
              </w:rPr>
            </w:pPr>
            <w:r w:rsidRPr="000A3800">
              <w:rPr>
                <w:rtl/>
              </w:rPr>
              <w:t xml:space="preserve">شرين </w:t>
            </w:r>
            <w:proofErr w:type="spellStart"/>
            <w:r w:rsidRPr="000A3800">
              <w:rPr>
                <w:rtl/>
              </w:rPr>
              <w:t>حمدى</w:t>
            </w:r>
            <w:proofErr w:type="spellEnd"/>
            <w:r w:rsidRPr="000A3800">
              <w:rPr>
                <w:rtl/>
              </w:rPr>
              <w:t xml:space="preserve"> </w:t>
            </w:r>
            <w:proofErr w:type="spellStart"/>
            <w:r w:rsidRPr="000A3800">
              <w:rPr>
                <w:rtl/>
              </w:rPr>
              <w:t>فتحى</w:t>
            </w:r>
            <w:proofErr w:type="spellEnd"/>
            <w:r w:rsidRPr="000A3800">
              <w:rPr>
                <w:rtl/>
              </w:rPr>
              <w:t xml:space="preserve"> ابراهيم</w:t>
            </w:r>
          </w:p>
        </w:tc>
        <w:tc>
          <w:tcPr>
            <w:tcW w:w="1075" w:type="dxa"/>
          </w:tcPr>
          <w:p w14:paraId="1525F26C" w14:textId="77777777" w:rsidR="00384B40" w:rsidRPr="00C00349" w:rsidRDefault="00384B40" w:rsidP="00384B40">
            <w:pPr>
              <w:jc w:val="right"/>
              <w:rPr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4</w:t>
            </w:r>
          </w:p>
        </w:tc>
      </w:tr>
      <w:tr w:rsidR="00384B40" w14:paraId="1CEEBA2A" w14:textId="77777777" w:rsidTr="006938AB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E252B91" w14:textId="0BB56A7B" w:rsidR="00384B40" w:rsidRPr="00965D2D" w:rsidRDefault="00384B40" w:rsidP="00384B40">
            <w:pPr>
              <w:jc w:val="right"/>
              <w:rPr>
                <w:b/>
                <w:bCs/>
                <w:lang w:bidi="ar-EG"/>
              </w:rPr>
            </w:pPr>
            <w:r w:rsidRPr="000A3800">
              <w:rPr>
                <w:rtl/>
              </w:rPr>
              <w:t>شفاء رمضان عبدالله محمد</w:t>
            </w:r>
          </w:p>
        </w:tc>
        <w:tc>
          <w:tcPr>
            <w:tcW w:w="1075" w:type="dxa"/>
          </w:tcPr>
          <w:p w14:paraId="230549D8" w14:textId="77777777" w:rsidR="00384B40" w:rsidRPr="00C00349" w:rsidRDefault="00384B40" w:rsidP="00384B40">
            <w:pPr>
              <w:jc w:val="right"/>
              <w:rPr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5</w:t>
            </w:r>
          </w:p>
        </w:tc>
      </w:tr>
      <w:tr w:rsidR="00384B40" w14:paraId="1C547DA1" w14:textId="77777777" w:rsidTr="006938AB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D6896CE" w14:textId="49C2A416" w:rsidR="00384B40" w:rsidRPr="00965D2D" w:rsidRDefault="00384B40" w:rsidP="00384B40">
            <w:pPr>
              <w:jc w:val="right"/>
              <w:rPr>
                <w:b/>
                <w:bCs/>
                <w:lang w:bidi="ar-EG"/>
              </w:rPr>
            </w:pPr>
            <w:r w:rsidRPr="000A3800">
              <w:rPr>
                <w:rtl/>
              </w:rPr>
              <w:t>شهد خالد فاروق محمد</w:t>
            </w:r>
          </w:p>
        </w:tc>
        <w:tc>
          <w:tcPr>
            <w:tcW w:w="1075" w:type="dxa"/>
          </w:tcPr>
          <w:p w14:paraId="006E237F" w14:textId="77777777" w:rsidR="00384B40" w:rsidRPr="00C00349" w:rsidRDefault="00384B40" w:rsidP="00384B40">
            <w:pPr>
              <w:jc w:val="right"/>
              <w:rPr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6</w:t>
            </w:r>
          </w:p>
        </w:tc>
      </w:tr>
      <w:tr w:rsidR="00384B40" w14:paraId="17506AA9" w14:textId="77777777" w:rsidTr="006938AB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0644FB2" w14:textId="4B1DAAB2" w:rsidR="00384B40" w:rsidRPr="00965D2D" w:rsidRDefault="00384B40" w:rsidP="00384B40">
            <w:pPr>
              <w:jc w:val="right"/>
              <w:rPr>
                <w:b/>
                <w:bCs/>
                <w:lang w:bidi="ar-EG"/>
              </w:rPr>
            </w:pPr>
            <w:r w:rsidRPr="000A3800">
              <w:rPr>
                <w:rtl/>
              </w:rPr>
              <w:t>شهد محمد ابراهيم احمد</w:t>
            </w:r>
          </w:p>
        </w:tc>
        <w:tc>
          <w:tcPr>
            <w:tcW w:w="1075" w:type="dxa"/>
          </w:tcPr>
          <w:p w14:paraId="53524C92" w14:textId="77777777" w:rsidR="00384B40" w:rsidRPr="00C00349" w:rsidRDefault="00384B40" w:rsidP="00384B40">
            <w:pPr>
              <w:jc w:val="right"/>
              <w:rPr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7</w:t>
            </w:r>
          </w:p>
        </w:tc>
      </w:tr>
      <w:tr w:rsidR="00384B40" w14:paraId="1CC46B88" w14:textId="77777777" w:rsidTr="006938AB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318A546" w14:textId="4C2A4C2D" w:rsidR="00384B40" w:rsidRPr="00965D2D" w:rsidRDefault="00384B40" w:rsidP="00384B40">
            <w:pPr>
              <w:jc w:val="right"/>
              <w:rPr>
                <w:b/>
                <w:bCs/>
                <w:lang w:bidi="ar-EG"/>
              </w:rPr>
            </w:pPr>
            <w:r w:rsidRPr="000A3800">
              <w:rPr>
                <w:rtl/>
              </w:rPr>
              <w:t xml:space="preserve">شيماء احمد </w:t>
            </w:r>
            <w:proofErr w:type="spellStart"/>
            <w:r w:rsidRPr="000A3800">
              <w:rPr>
                <w:rtl/>
              </w:rPr>
              <w:t>احمد</w:t>
            </w:r>
            <w:proofErr w:type="spellEnd"/>
            <w:r w:rsidRPr="000A3800">
              <w:rPr>
                <w:rtl/>
              </w:rPr>
              <w:t xml:space="preserve"> عامر</w:t>
            </w:r>
          </w:p>
        </w:tc>
        <w:tc>
          <w:tcPr>
            <w:tcW w:w="1075" w:type="dxa"/>
          </w:tcPr>
          <w:p w14:paraId="638913AB" w14:textId="77777777" w:rsidR="00384B40" w:rsidRPr="00C00349" w:rsidRDefault="00384B40" w:rsidP="00384B40">
            <w:pPr>
              <w:jc w:val="right"/>
              <w:rPr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8</w:t>
            </w:r>
          </w:p>
        </w:tc>
      </w:tr>
      <w:tr w:rsidR="00384B40" w14:paraId="53FE796D" w14:textId="77777777" w:rsidTr="006938AB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65DF3CF" w14:textId="0DB92834" w:rsidR="00384B40" w:rsidRPr="00965D2D" w:rsidRDefault="00384B40" w:rsidP="00384B40">
            <w:pPr>
              <w:jc w:val="right"/>
              <w:rPr>
                <w:b/>
                <w:bCs/>
                <w:lang w:bidi="ar-EG"/>
              </w:rPr>
            </w:pPr>
            <w:r w:rsidRPr="000A3800">
              <w:rPr>
                <w:rtl/>
              </w:rPr>
              <w:t>شيماء احمد عبدالعظيم محمد</w:t>
            </w:r>
          </w:p>
        </w:tc>
        <w:tc>
          <w:tcPr>
            <w:tcW w:w="1075" w:type="dxa"/>
          </w:tcPr>
          <w:p w14:paraId="4D5F16E7" w14:textId="77777777" w:rsidR="00384B40" w:rsidRPr="00C00349" w:rsidRDefault="00384B40" w:rsidP="00384B40">
            <w:pPr>
              <w:jc w:val="right"/>
              <w:rPr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9</w:t>
            </w:r>
          </w:p>
        </w:tc>
      </w:tr>
      <w:tr w:rsidR="00384B40" w14:paraId="0EA67254" w14:textId="77777777" w:rsidTr="006938AB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4853ECF" w14:textId="1347FBCE" w:rsidR="00384B40" w:rsidRPr="00965D2D" w:rsidRDefault="00384B40" w:rsidP="00384B40">
            <w:pPr>
              <w:jc w:val="right"/>
              <w:rPr>
                <w:b/>
                <w:bCs/>
                <w:lang w:bidi="ar-EG"/>
              </w:rPr>
            </w:pPr>
            <w:r w:rsidRPr="000A3800">
              <w:rPr>
                <w:rtl/>
              </w:rPr>
              <w:t>شيماء احمد محمد عبدالحميد</w:t>
            </w:r>
          </w:p>
        </w:tc>
        <w:tc>
          <w:tcPr>
            <w:tcW w:w="1075" w:type="dxa"/>
          </w:tcPr>
          <w:p w14:paraId="66C780D6" w14:textId="77777777" w:rsidR="00384B40" w:rsidRPr="00C00349" w:rsidRDefault="00384B40" w:rsidP="00384B40">
            <w:pPr>
              <w:jc w:val="right"/>
              <w:rPr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10</w:t>
            </w:r>
          </w:p>
        </w:tc>
      </w:tr>
      <w:tr w:rsidR="00384B40" w14:paraId="741CEFC2" w14:textId="77777777" w:rsidTr="006938AB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27CB92A" w14:textId="4B93C80E" w:rsidR="00384B40" w:rsidRPr="00965D2D" w:rsidRDefault="00384B40" w:rsidP="00384B40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0A3800">
              <w:rPr>
                <w:rtl/>
              </w:rPr>
              <w:t>شيماء احمد محمد عطيه</w:t>
            </w:r>
          </w:p>
        </w:tc>
        <w:tc>
          <w:tcPr>
            <w:tcW w:w="1075" w:type="dxa"/>
          </w:tcPr>
          <w:p w14:paraId="25D84006" w14:textId="77777777" w:rsidR="00384B40" w:rsidRPr="00C00349" w:rsidRDefault="00384B40" w:rsidP="00384B40">
            <w:pPr>
              <w:jc w:val="right"/>
              <w:rPr>
                <w:rtl/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11</w:t>
            </w:r>
          </w:p>
        </w:tc>
      </w:tr>
      <w:tr w:rsidR="00384B40" w14:paraId="37340792" w14:textId="77777777" w:rsidTr="006938AB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526CD8E" w14:textId="7F6EA017" w:rsidR="00384B40" w:rsidRPr="00965D2D" w:rsidRDefault="00384B40" w:rsidP="00384B40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0A3800">
              <w:rPr>
                <w:rtl/>
              </w:rPr>
              <w:t>شيماء اسامة السيد محمد</w:t>
            </w:r>
          </w:p>
        </w:tc>
        <w:tc>
          <w:tcPr>
            <w:tcW w:w="1075" w:type="dxa"/>
          </w:tcPr>
          <w:p w14:paraId="0CA87F9B" w14:textId="77777777" w:rsidR="00384B40" w:rsidRPr="00C00349" w:rsidRDefault="00384B40" w:rsidP="00384B40">
            <w:pPr>
              <w:jc w:val="right"/>
              <w:rPr>
                <w:rtl/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12</w:t>
            </w:r>
          </w:p>
        </w:tc>
      </w:tr>
      <w:tr w:rsidR="00384B40" w14:paraId="434F0E96" w14:textId="77777777" w:rsidTr="006938AB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2133099" w14:textId="52009ED8" w:rsidR="00384B40" w:rsidRPr="00965D2D" w:rsidRDefault="00384B40" w:rsidP="00384B40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0A3800">
              <w:rPr>
                <w:rtl/>
              </w:rPr>
              <w:t xml:space="preserve">شيماء صابر </w:t>
            </w:r>
            <w:proofErr w:type="spellStart"/>
            <w:r w:rsidRPr="000A3800">
              <w:rPr>
                <w:rtl/>
              </w:rPr>
              <w:t>عبدالمعطى</w:t>
            </w:r>
            <w:proofErr w:type="spellEnd"/>
            <w:r w:rsidRPr="000A3800">
              <w:rPr>
                <w:rtl/>
              </w:rPr>
              <w:t xml:space="preserve"> حسن</w:t>
            </w:r>
          </w:p>
        </w:tc>
        <w:tc>
          <w:tcPr>
            <w:tcW w:w="1075" w:type="dxa"/>
          </w:tcPr>
          <w:p w14:paraId="153C3F24" w14:textId="77777777" w:rsidR="00384B40" w:rsidRPr="00C00349" w:rsidRDefault="00384B40" w:rsidP="00384B40">
            <w:pPr>
              <w:jc w:val="right"/>
              <w:rPr>
                <w:rtl/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13</w:t>
            </w:r>
          </w:p>
        </w:tc>
      </w:tr>
      <w:tr w:rsidR="00384B40" w14:paraId="1F00A8E1" w14:textId="77777777" w:rsidTr="006938AB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AEF6769" w14:textId="7CDAB47C" w:rsidR="00384B40" w:rsidRPr="00965D2D" w:rsidRDefault="00384B40" w:rsidP="00384B40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0A3800">
              <w:rPr>
                <w:rtl/>
              </w:rPr>
              <w:t>شيماء علاء الدين خليل سليمان</w:t>
            </w:r>
          </w:p>
        </w:tc>
        <w:tc>
          <w:tcPr>
            <w:tcW w:w="1075" w:type="dxa"/>
          </w:tcPr>
          <w:p w14:paraId="5D5EF598" w14:textId="77777777" w:rsidR="00384B40" w:rsidRPr="00C00349" w:rsidRDefault="00384B40" w:rsidP="00384B40">
            <w:pPr>
              <w:jc w:val="right"/>
              <w:rPr>
                <w:rtl/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14</w:t>
            </w:r>
          </w:p>
        </w:tc>
      </w:tr>
      <w:tr w:rsidR="00384B40" w14:paraId="6249A058" w14:textId="77777777" w:rsidTr="006938AB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75B7F59" w14:textId="6D4AE817" w:rsidR="00384B40" w:rsidRPr="00965D2D" w:rsidRDefault="00384B40" w:rsidP="00384B40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0A3800">
              <w:rPr>
                <w:rtl/>
              </w:rPr>
              <w:t>شيماء محمود مصطفى عبدالحميد</w:t>
            </w:r>
          </w:p>
        </w:tc>
        <w:tc>
          <w:tcPr>
            <w:tcW w:w="1075" w:type="dxa"/>
          </w:tcPr>
          <w:p w14:paraId="0C3181B4" w14:textId="77777777" w:rsidR="00384B40" w:rsidRPr="00C00349" w:rsidRDefault="00384B40" w:rsidP="00384B40">
            <w:pPr>
              <w:jc w:val="right"/>
              <w:rPr>
                <w:rtl/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15</w:t>
            </w:r>
          </w:p>
        </w:tc>
      </w:tr>
      <w:tr w:rsidR="00384B40" w14:paraId="1CBA59C5" w14:textId="77777777" w:rsidTr="006938AB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D993486" w14:textId="6DB69BAF" w:rsidR="00384B40" w:rsidRPr="00965D2D" w:rsidRDefault="00384B40" w:rsidP="00384B40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0A3800">
              <w:rPr>
                <w:rtl/>
              </w:rPr>
              <w:t xml:space="preserve">عبير </w:t>
            </w:r>
            <w:proofErr w:type="spellStart"/>
            <w:r w:rsidRPr="000A3800">
              <w:rPr>
                <w:rtl/>
              </w:rPr>
              <w:t>عبدالغنى</w:t>
            </w:r>
            <w:proofErr w:type="spellEnd"/>
            <w:r w:rsidRPr="000A3800">
              <w:rPr>
                <w:rtl/>
              </w:rPr>
              <w:t xml:space="preserve"> السيد </w:t>
            </w:r>
            <w:proofErr w:type="spellStart"/>
            <w:r w:rsidRPr="000A3800">
              <w:rPr>
                <w:rtl/>
              </w:rPr>
              <w:t>عبدالغنى</w:t>
            </w:r>
            <w:proofErr w:type="spellEnd"/>
          </w:p>
        </w:tc>
        <w:tc>
          <w:tcPr>
            <w:tcW w:w="1075" w:type="dxa"/>
          </w:tcPr>
          <w:p w14:paraId="3980C961" w14:textId="77777777" w:rsidR="00384B40" w:rsidRPr="00C00349" w:rsidRDefault="00384B40" w:rsidP="00384B40">
            <w:pPr>
              <w:jc w:val="right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16</w:t>
            </w:r>
          </w:p>
        </w:tc>
      </w:tr>
      <w:tr w:rsidR="00384B40" w14:paraId="49AD0D43" w14:textId="77777777" w:rsidTr="006938AB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41291A4" w14:textId="117F86FB" w:rsidR="00384B40" w:rsidRPr="00965D2D" w:rsidRDefault="00384B40" w:rsidP="00384B40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0A3800">
              <w:rPr>
                <w:rtl/>
              </w:rPr>
              <w:t>عزه طارق احمد السيد</w:t>
            </w:r>
          </w:p>
        </w:tc>
        <w:tc>
          <w:tcPr>
            <w:tcW w:w="1075" w:type="dxa"/>
          </w:tcPr>
          <w:p w14:paraId="476A0776" w14:textId="77777777" w:rsidR="00384B40" w:rsidRPr="00C00349" w:rsidRDefault="00384B40" w:rsidP="00384B40">
            <w:pPr>
              <w:jc w:val="right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17</w:t>
            </w:r>
          </w:p>
        </w:tc>
      </w:tr>
      <w:tr w:rsidR="00384B40" w14:paraId="1C8014B3" w14:textId="77777777" w:rsidTr="006938AB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EE2A38D" w14:textId="646A0F24" w:rsidR="00384B40" w:rsidRPr="00965D2D" w:rsidRDefault="00384B40" w:rsidP="00384B40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0A3800">
              <w:rPr>
                <w:rtl/>
              </w:rPr>
              <w:t>عفاف محمد على محمود</w:t>
            </w:r>
          </w:p>
        </w:tc>
        <w:tc>
          <w:tcPr>
            <w:tcW w:w="1075" w:type="dxa"/>
          </w:tcPr>
          <w:p w14:paraId="27A91464" w14:textId="77777777" w:rsidR="00384B40" w:rsidRPr="00C00349" w:rsidRDefault="00384B40" w:rsidP="00384B40">
            <w:pPr>
              <w:jc w:val="right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18</w:t>
            </w:r>
          </w:p>
        </w:tc>
      </w:tr>
      <w:tr w:rsidR="00384B40" w14:paraId="5684D687" w14:textId="77777777" w:rsidTr="006938AB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F4BF70" w14:textId="53D3CE9D" w:rsidR="00384B40" w:rsidRPr="00965D2D" w:rsidRDefault="00384B40" w:rsidP="00384B40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0A3800">
              <w:rPr>
                <w:rtl/>
              </w:rPr>
              <w:t>علا احمد عبدالسلام مرسى</w:t>
            </w:r>
          </w:p>
        </w:tc>
        <w:tc>
          <w:tcPr>
            <w:tcW w:w="1075" w:type="dxa"/>
          </w:tcPr>
          <w:p w14:paraId="06611C3C" w14:textId="4949D7EF" w:rsidR="00384B40" w:rsidRDefault="00384B40" w:rsidP="00384B40">
            <w:pPr>
              <w:jc w:val="right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19</w:t>
            </w:r>
          </w:p>
        </w:tc>
      </w:tr>
      <w:tr w:rsidR="00384B40" w14:paraId="53820BB8" w14:textId="77777777" w:rsidTr="006938AB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126E3BE" w14:textId="7FAA4482" w:rsidR="00384B40" w:rsidRPr="00965D2D" w:rsidRDefault="00384B40" w:rsidP="00384B40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0A3800">
              <w:rPr>
                <w:rtl/>
              </w:rPr>
              <w:t xml:space="preserve">علياء خالد احمد </w:t>
            </w:r>
            <w:proofErr w:type="spellStart"/>
            <w:r w:rsidRPr="000A3800">
              <w:rPr>
                <w:rtl/>
              </w:rPr>
              <w:t>عبدالشافى</w:t>
            </w:r>
            <w:proofErr w:type="spellEnd"/>
          </w:p>
        </w:tc>
        <w:tc>
          <w:tcPr>
            <w:tcW w:w="1075" w:type="dxa"/>
          </w:tcPr>
          <w:p w14:paraId="0BFBBCAE" w14:textId="2E8DE7DE" w:rsidR="00384B40" w:rsidRDefault="00384B40" w:rsidP="00384B40">
            <w:pPr>
              <w:jc w:val="right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20</w:t>
            </w:r>
          </w:p>
        </w:tc>
      </w:tr>
      <w:tr w:rsidR="00384B40" w14:paraId="0AA7F62F" w14:textId="77777777" w:rsidTr="006938AB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F0867A3" w14:textId="42132982" w:rsidR="00384B40" w:rsidRPr="00965D2D" w:rsidRDefault="00384B40" w:rsidP="00384B40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0A3800">
              <w:rPr>
                <w:rtl/>
              </w:rPr>
              <w:t xml:space="preserve">علياء عبدالعظيم </w:t>
            </w:r>
            <w:proofErr w:type="spellStart"/>
            <w:r w:rsidRPr="000A3800">
              <w:rPr>
                <w:rtl/>
              </w:rPr>
              <w:t>فتحى</w:t>
            </w:r>
            <w:proofErr w:type="spellEnd"/>
            <w:r w:rsidRPr="000A3800">
              <w:rPr>
                <w:rtl/>
              </w:rPr>
              <w:t xml:space="preserve"> ابراهيم</w:t>
            </w:r>
          </w:p>
        </w:tc>
        <w:tc>
          <w:tcPr>
            <w:tcW w:w="1075" w:type="dxa"/>
          </w:tcPr>
          <w:p w14:paraId="407CB13B" w14:textId="7CC2B828" w:rsidR="00384B40" w:rsidRDefault="00384B40" w:rsidP="00384B40">
            <w:pPr>
              <w:jc w:val="right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21</w:t>
            </w:r>
          </w:p>
        </w:tc>
      </w:tr>
      <w:tr w:rsidR="00384B40" w14:paraId="419C0D12" w14:textId="77777777" w:rsidTr="006938AB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89C2311" w14:textId="742C4AD9" w:rsidR="00384B40" w:rsidRPr="00965D2D" w:rsidRDefault="00384B40" w:rsidP="00384B40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0A3800">
              <w:rPr>
                <w:rtl/>
              </w:rPr>
              <w:t>علياء محمد توفيق السيد</w:t>
            </w:r>
          </w:p>
        </w:tc>
        <w:tc>
          <w:tcPr>
            <w:tcW w:w="1075" w:type="dxa"/>
          </w:tcPr>
          <w:p w14:paraId="48FA33A5" w14:textId="249FD8BE" w:rsidR="00384B40" w:rsidRDefault="00384B40" w:rsidP="00384B40">
            <w:pPr>
              <w:jc w:val="right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22</w:t>
            </w:r>
          </w:p>
        </w:tc>
      </w:tr>
      <w:tr w:rsidR="00384B40" w14:paraId="2A70AC67" w14:textId="77777777" w:rsidTr="006938AB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AAE33FF" w14:textId="624052E0" w:rsidR="00384B40" w:rsidRPr="00965D2D" w:rsidRDefault="00384B40" w:rsidP="00384B40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0A3800">
              <w:rPr>
                <w:rtl/>
              </w:rPr>
              <w:t>غاده صلاح محمد الصادق</w:t>
            </w:r>
          </w:p>
        </w:tc>
        <w:tc>
          <w:tcPr>
            <w:tcW w:w="1075" w:type="dxa"/>
          </w:tcPr>
          <w:p w14:paraId="280D89EA" w14:textId="01F46FE8" w:rsidR="00384B40" w:rsidRDefault="00384B40" w:rsidP="00384B40">
            <w:pPr>
              <w:jc w:val="right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23</w:t>
            </w:r>
          </w:p>
        </w:tc>
      </w:tr>
      <w:tr w:rsidR="00384B40" w14:paraId="37E6C983" w14:textId="77777777" w:rsidTr="006938AB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F92AF74" w14:textId="58B858E1" w:rsidR="00384B40" w:rsidRPr="00965D2D" w:rsidRDefault="00384B40" w:rsidP="00384B40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0A3800">
              <w:rPr>
                <w:rtl/>
              </w:rPr>
              <w:t>غاده عماد احمد السيد</w:t>
            </w:r>
          </w:p>
        </w:tc>
        <w:tc>
          <w:tcPr>
            <w:tcW w:w="1075" w:type="dxa"/>
          </w:tcPr>
          <w:p w14:paraId="7961CC47" w14:textId="597CC8CB" w:rsidR="00384B40" w:rsidRDefault="00384B40" w:rsidP="00384B40">
            <w:pPr>
              <w:jc w:val="right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24</w:t>
            </w:r>
          </w:p>
        </w:tc>
      </w:tr>
      <w:tr w:rsidR="00384B40" w14:paraId="6643D11C" w14:textId="77777777" w:rsidTr="006938AB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BCD7B09" w14:textId="33369318" w:rsidR="00384B40" w:rsidRPr="00965D2D" w:rsidRDefault="00384B40" w:rsidP="00384B40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0A3800">
              <w:rPr>
                <w:rtl/>
              </w:rPr>
              <w:t xml:space="preserve">فاديه </w:t>
            </w:r>
            <w:proofErr w:type="spellStart"/>
            <w:r w:rsidRPr="000A3800">
              <w:rPr>
                <w:rtl/>
              </w:rPr>
              <w:t>هانى</w:t>
            </w:r>
            <w:proofErr w:type="spellEnd"/>
            <w:r w:rsidRPr="000A3800">
              <w:rPr>
                <w:rtl/>
              </w:rPr>
              <w:t xml:space="preserve"> </w:t>
            </w:r>
            <w:proofErr w:type="spellStart"/>
            <w:r w:rsidRPr="000A3800">
              <w:rPr>
                <w:rtl/>
              </w:rPr>
              <w:t>هنداوى</w:t>
            </w:r>
            <w:proofErr w:type="spellEnd"/>
            <w:r w:rsidRPr="000A3800">
              <w:rPr>
                <w:rtl/>
              </w:rPr>
              <w:t xml:space="preserve"> مصطفــى</w:t>
            </w:r>
          </w:p>
        </w:tc>
        <w:tc>
          <w:tcPr>
            <w:tcW w:w="1075" w:type="dxa"/>
          </w:tcPr>
          <w:p w14:paraId="04F5D6F3" w14:textId="01E557B8" w:rsidR="00384B40" w:rsidRDefault="00384B40" w:rsidP="00384B40">
            <w:pPr>
              <w:jc w:val="right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25</w:t>
            </w:r>
          </w:p>
        </w:tc>
      </w:tr>
    </w:tbl>
    <w:p w14:paraId="4926FB55" w14:textId="77777777" w:rsidR="008A31C3" w:rsidRPr="008A31C3" w:rsidRDefault="008A31C3" w:rsidP="008A31C3">
      <w:pPr>
        <w:bidi/>
        <w:rPr>
          <w:sz w:val="24"/>
          <w:szCs w:val="24"/>
          <w:rtl/>
          <w:lang w:bidi="ar-EG"/>
        </w:rPr>
      </w:pPr>
    </w:p>
    <w:p w14:paraId="61E1497D" w14:textId="3724AA18" w:rsidR="00F96FC9" w:rsidRPr="0091751E" w:rsidRDefault="00F96FC9" w:rsidP="0091751E">
      <w:pPr>
        <w:jc w:val="center"/>
        <w:rPr>
          <w:b/>
          <w:bCs/>
          <w:sz w:val="40"/>
          <w:szCs w:val="40"/>
          <w:rtl/>
          <w:lang w:bidi="ar-EG"/>
        </w:rPr>
      </w:pPr>
      <w:r>
        <w:rPr>
          <w:rFonts w:hint="cs"/>
          <w:b/>
          <w:bCs/>
          <w:sz w:val="40"/>
          <w:szCs w:val="40"/>
          <w:rtl/>
          <w:lang w:bidi="ar-EG"/>
        </w:rPr>
        <w:t>الدكتور/</w:t>
      </w:r>
      <w:r w:rsidR="00CA3204" w:rsidRPr="00CA3204">
        <w:rPr>
          <w:rFonts w:hint="cs"/>
          <w:b/>
          <w:bCs/>
          <w:sz w:val="32"/>
          <w:szCs w:val="32"/>
          <w:rtl/>
          <w:lang w:bidi="ar-EG"/>
        </w:rPr>
        <w:t xml:space="preserve"> </w:t>
      </w:r>
      <w:r w:rsidR="000D3F57">
        <w:rPr>
          <w:rFonts w:hint="cs"/>
          <w:b/>
          <w:bCs/>
          <w:sz w:val="32"/>
          <w:szCs w:val="32"/>
          <w:rtl/>
          <w:lang w:bidi="ar-EG"/>
        </w:rPr>
        <w:t>امل سمير</w:t>
      </w:r>
      <w:r w:rsidR="0091751E">
        <w:rPr>
          <w:rFonts w:hint="cs"/>
          <w:b/>
          <w:bCs/>
          <w:sz w:val="32"/>
          <w:szCs w:val="32"/>
          <w:rtl/>
          <w:lang w:bidi="ar-EG"/>
        </w:rPr>
        <w:t xml:space="preserve">              </w:t>
      </w:r>
      <w:r w:rsidR="0091751E" w:rsidRPr="0091751E">
        <w:rPr>
          <w:rFonts w:hint="cs"/>
          <w:b/>
          <w:bCs/>
          <w:sz w:val="32"/>
          <w:szCs w:val="32"/>
          <w:rtl/>
          <w:lang w:bidi="ar-EG"/>
        </w:rPr>
        <w:t xml:space="preserve"> </w:t>
      </w:r>
      <w:r w:rsidR="0091751E">
        <w:rPr>
          <w:rFonts w:hint="cs"/>
          <w:b/>
          <w:bCs/>
          <w:sz w:val="32"/>
          <w:szCs w:val="32"/>
          <w:rtl/>
          <w:lang w:bidi="ar-EG"/>
        </w:rPr>
        <w:t>اليوم/.........           الساعة/.........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545"/>
        <w:gridCol w:w="1075"/>
      </w:tblGrid>
      <w:tr w:rsidR="00437092" w14:paraId="44ECA52B" w14:textId="77777777" w:rsidTr="006938AB">
        <w:tc>
          <w:tcPr>
            <w:tcW w:w="8545" w:type="dxa"/>
          </w:tcPr>
          <w:p w14:paraId="4990286B" w14:textId="77777777" w:rsidR="00437092" w:rsidRPr="00C00349" w:rsidRDefault="00437092" w:rsidP="006938AB">
            <w:pPr>
              <w:jc w:val="right"/>
              <w:rPr>
                <w:lang w:bidi="ar-EG"/>
              </w:rPr>
            </w:pPr>
            <w:proofErr w:type="spellStart"/>
            <w:r w:rsidRPr="00C00349">
              <w:rPr>
                <w:rFonts w:hint="cs"/>
                <w:rtl/>
                <w:lang w:bidi="ar-EG"/>
              </w:rPr>
              <w:t>إسم</w:t>
            </w:r>
            <w:proofErr w:type="spellEnd"/>
            <w:r w:rsidRPr="00C00349">
              <w:rPr>
                <w:rFonts w:hint="cs"/>
                <w:rtl/>
                <w:lang w:bidi="ar-EG"/>
              </w:rPr>
              <w:t xml:space="preserve"> الطالب</w:t>
            </w:r>
          </w:p>
        </w:tc>
        <w:tc>
          <w:tcPr>
            <w:tcW w:w="1075" w:type="dxa"/>
          </w:tcPr>
          <w:p w14:paraId="3A6B641E" w14:textId="77777777" w:rsidR="00437092" w:rsidRPr="00C00349" w:rsidRDefault="00437092" w:rsidP="006938AB">
            <w:pPr>
              <w:jc w:val="right"/>
              <w:rPr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م</w:t>
            </w:r>
          </w:p>
        </w:tc>
      </w:tr>
      <w:tr w:rsidR="00384B40" w14:paraId="046B9ED1" w14:textId="77777777" w:rsidTr="006938AB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5894D65" w14:textId="7443C8D3" w:rsidR="00384B40" w:rsidRPr="00965D2D" w:rsidRDefault="00384B40" w:rsidP="00384B40">
            <w:pPr>
              <w:jc w:val="right"/>
              <w:rPr>
                <w:b/>
                <w:bCs/>
                <w:lang w:bidi="ar-EG"/>
              </w:rPr>
            </w:pPr>
            <w:r w:rsidRPr="00BE04E1">
              <w:rPr>
                <w:rtl/>
              </w:rPr>
              <w:t>فاطمه الزهراء ابراهيم احمد موسى</w:t>
            </w:r>
          </w:p>
        </w:tc>
        <w:tc>
          <w:tcPr>
            <w:tcW w:w="1075" w:type="dxa"/>
          </w:tcPr>
          <w:p w14:paraId="3F6AEF50" w14:textId="77777777" w:rsidR="00384B40" w:rsidRPr="00C00349" w:rsidRDefault="00384B40" w:rsidP="00384B40">
            <w:pPr>
              <w:jc w:val="right"/>
              <w:rPr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1</w:t>
            </w:r>
          </w:p>
        </w:tc>
      </w:tr>
      <w:tr w:rsidR="00384B40" w14:paraId="7E4AA719" w14:textId="77777777" w:rsidTr="006938AB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FB867BB" w14:textId="677C4342" w:rsidR="00384B40" w:rsidRPr="00965D2D" w:rsidRDefault="00384B40" w:rsidP="00384B40">
            <w:pPr>
              <w:jc w:val="right"/>
              <w:rPr>
                <w:b/>
                <w:bCs/>
                <w:lang w:bidi="ar-EG"/>
              </w:rPr>
            </w:pPr>
            <w:r w:rsidRPr="00BE04E1">
              <w:rPr>
                <w:rtl/>
              </w:rPr>
              <w:t>فاطمه حسن محمد اسماعيل</w:t>
            </w:r>
          </w:p>
        </w:tc>
        <w:tc>
          <w:tcPr>
            <w:tcW w:w="1075" w:type="dxa"/>
          </w:tcPr>
          <w:p w14:paraId="5070466D" w14:textId="77777777" w:rsidR="00384B40" w:rsidRPr="00C00349" w:rsidRDefault="00384B40" w:rsidP="00384B40">
            <w:pPr>
              <w:jc w:val="right"/>
              <w:rPr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2</w:t>
            </w:r>
          </w:p>
        </w:tc>
      </w:tr>
      <w:tr w:rsidR="00384B40" w14:paraId="456918D1" w14:textId="77777777" w:rsidTr="006938AB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0F972AE" w14:textId="252D1784" w:rsidR="00384B40" w:rsidRPr="00965D2D" w:rsidRDefault="00384B40" w:rsidP="00384B40">
            <w:pPr>
              <w:jc w:val="right"/>
              <w:rPr>
                <w:b/>
                <w:bCs/>
                <w:lang w:bidi="ar-EG"/>
              </w:rPr>
            </w:pPr>
            <w:r w:rsidRPr="00BE04E1">
              <w:rPr>
                <w:rtl/>
              </w:rPr>
              <w:t xml:space="preserve">فاطمه سعد </w:t>
            </w:r>
            <w:proofErr w:type="spellStart"/>
            <w:r w:rsidRPr="00BE04E1">
              <w:rPr>
                <w:rtl/>
              </w:rPr>
              <w:t>سعد</w:t>
            </w:r>
            <w:proofErr w:type="spellEnd"/>
            <w:r w:rsidRPr="00BE04E1">
              <w:rPr>
                <w:rtl/>
              </w:rPr>
              <w:t xml:space="preserve"> محمد</w:t>
            </w:r>
          </w:p>
        </w:tc>
        <w:tc>
          <w:tcPr>
            <w:tcW w:w="1075" w:type="dxa"/>
          </w:tcPr>
          <w:p w14:paraId="4CB135C8" w14:textId="77777777" w:rsidR="00384B40" w:rsidRPr="00C00349" w:rsidRDefault="00384B40" w:rsidP="00384B40">
            <w:pPr>
              <w:jc w:val="right"/>
              <w:rPr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3</w:t>
            </w:r>
          </w:p>
        </w:tc>
      </w:tr>
      <w:tr w:rsidR="00384B40" w14:paraId="384D137A" w14:textId="77777777" w:rsidTr="006938AB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BE9D7A0" w14:textId="4DEBE2F1" w:rsidR="00384B40" w:rsidRPr="00965D2D" w:rsidRDefault="00384B40" w:rsidP="00384B40">
            <w:pPr>
              <w:jc w:val="right"/>
              <w:rPr>
                <w:b/>
                <w:bCs/>
                <w:lang w:bidi="ar-EG"/>
              </w:rPr>
            </w:pPr>
            <w:r w:rsidRPr="00BE04E1">
              <w:rPr>
                <w:rtl/>
              </w:rPr>
              <w:t xml:space="preserve">فاطمه </w:t>
            </w:r>
            <w:proofErr w:type="spellStart"/>
            <w:r w:rsidRPr="00BE04E1">
              <w:rPr>
                <w:rtl/>
              </w:rPr>
              <w:t>صبرى</w:t>
            </w:r>
            <w:proofErr w:type="spellEnd"/>
            <w:r w:rsidRPr="00BE04E1">
              <w:rPr>
                <w:rtl/>
              </w:rPr>
              <w:t xml:space="preserve"> </w:t>
            </w:r>
            <w:proofErr w:type="spellStart"/>
            <w:r w:rsidRPr="00BE04E1">
              <w:rPr>
                <w:rtl/>
              </w:rPr>
              <w:t>فتحى</w:t>
            </w:r>
            <w:proofErr w:type="spellEnd"/>
            <w:r w:rsidRPr="00BE04E1">
              <w:rPr>
                <w:rtl/>
              </w:rPr>
              <w:t xml:space="preserve"> قنديل</w:t>
            </w:r>
          </w:p>
        </w:tc>
        <w:tc>
          <w:tcPr>
            <w:tcW w:w="1075" w:type="dxa"/>
          </w:tcPr>
          <w:p w14:paraId="0501FCD4" w14:textId="77777777" w:rsidR="00384B40" w:rsidRPr="00C00349" w:rsidRDefault="00384B40" w:rsidP="00384B40">
            <w:pPr>
              <w:jc w:val="right"/>
              <w:rPr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4</w:t>
            </w:r>
          </w:p>
        </w:tc>
      </w:tr>
      <w:tr w:rsidR="00384B40" w14:paraId="4AA96AB0" w14:textId="77777777" w:rsidTr="006938AB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FF10D94" w14:textId="6D6E1608" w:rsidR="00384B40" w:rsidRPr="00965D2D" w:rsidRDefault="00384B40" w:rsidP="00384B40">
            <w:pPr>
              <w:jc w:val="right"/>
              <w:rPr>
                <w:b/>
                <w:bCs/>
                <w:lang w:bidi="ar-EG"/>
              </w:rPr>
            </w:pPr>
            <w:r w:rsidRPr="00BE04E1">
              <w:rPr>
                <w:rtl/>
              </w:rPr>
              <w:lastRenderedPageBreak/>
              <w:t>فاطمه على محمد على</w:t>
            </w:r>
          </w:p>
        </w:tc>
        <w:tc>
          <w:tcPr>
            <w:tcW w:w="1075" w:type="dxa"/>
          </w:tcPr>
          <w:p w14:paraId="5DA2D3EF" w14:textId="77777777" w:rsidR="00384B40" w:rsidRPr="00C00349" w:rsidRDefault="00384B40" w:rsidP="00384B40">
            <w:pPr>
              <w:jc w:val="right"/>
              <w:rPr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5</w:t>
            </w:r>
          </w:p>
        </w:tc>
      </w:tr>
      <w:tr w:rsidR="00384B40" w14:paraId="27F747A5" w14:textId="77777777" w:rsidTr="006938AB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06ECD3C" w14:textId="335032FC" w:rsidR="00384B40" w:rsidRPr="00965D2D" w:rsidRDefault="00384B40" w:rsidP="00384B40">
            <w:pPr>
              <w:jc w:val="right"/>
              <w:rPr>
                <w:b/>
                <w:bCs/>
                <w:lang w:bidi="ar-EG"/>
              </w:rPr>
            </w:pPr>
            <w:r w:rsidRPr="00BE04E1">
              <w:rPr>
                <w:rtl/>
              </w:rPr>
              <w:t>فاطمه محمد راشد جاد</w:t>
            </w:r>
          </w:p>
        </w:tc>
        <w:tc>
          <w:tcPr>
            <w:tcW w:w="1075" w:type="dxa"/>
          </w:tcPr>
          <w:p w14:paraId="15C454D6" w14:textId="77777777" w:rsidR="00384B40" w:rsidRPr="00C00349" w:rsidRDefault="00384B40" w:rsidP="00384B40">
            <w:pPr>
              <w:jc w:val="right"/>
              <w:rPr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6</w:t>
            </w:r>
          </w:p>
        </w:tc>
      </w:tr>
      <w:tr w:rsidR="00384B40" w14:paraId="031AD571" w14:textId="77777777" w:rsidTr="006938AB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4845DBB" w14:textId="26C0AD9D" w:rsidR="00384B40" w:rsidRPr="00965D2D" w:rsidRDefault="00384B40" w:rsidP="00384B40">
            <w:pPr>
              <w:jc w:val="right"/>
              <w:rPr>
                <w:b/>
                <w:bCs/>
                <w:lang w:bidi="ar-EG"/>
              </w:rPr>
            </w:pPr>
            <w:r w:rsidRPr="00BE04E1">
              <w:rPr>
                <w:rtl/>
              </w:rPr>
              <w:t xml:space="preserve">فاطمه محمد </w:t>
            </w:r>
            <w:proofErr w:type="spellStart"/>
            <w:r w:rsidRPr="00BE04E1">
              <w:rPr>
                <w:rtl/>
              </w:rPr>
              <w:t>محمد</w:t>
            </w:r>
            <w:proofErr w:type="spellEnd"/>
            <w:r w:rsidRPr="00BE04E1">
              <w:rPr>
                <w:rtl/>
              </w:rPr>
              <w:t xml:space="preserve"> ابراهيم</w:t>
            </w:r>
          </w:p>
        </w:tc>
        <w:tc>
          <w:tcPr>
            <w:tcW w:w="1075" w:type="dxa"/>
          </w:tcPr>
          <w:p w14:paraId="750CB223" w14:textId="77777777" w:rsidR="00384B40" w:rsidRPr="00C00349" w:rsidRDefault="00384B40" w:rsidP="00384B40">
            <w:pPr>
              <w:jc w:val="right"/>
              <w:rPr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7</w:t>
            </w:r>
          </w:p>
        </w:tc>
      </w:tr>
      <w:tr w:rsidR="00384B40" w14:paraId="7E216C5C" w14:textId="77777777" w:rsidTr="006938AB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77AF2BE" w14:textId="48D11F20" w:rsidR="00384B40" w:rsidRPr="00965D2D" w:rsidRDefault="00384B40" w:rsidP="00384B40">
            <w:pPr>
              <w:jc w:val="right"/>
              <w:rPr>
                <w:b/>
                <w:bCs/>
                <w:lang w:bidi="ar-EG"/>
              </w:rPr>
            </w:pPr>
            <w:r w:rsidRPr="00BE04E1">
              <w:rPr>
                <w:rtl/>
              </w:rPr>
              <w:t>فاطمه مصطفى عبدالرحمن مصطفى</w:t>
            </w:r>
          </w:p>
        </w:tc>
        <w:tc>
          <w:tcPr>
            <w:tcW w:w="1075" w:type="dxa"/>
          </w:tcPr>
          <w:p w14:paraId="02BF40B1" w14:textId="77777777" w:rsidR="00384B40" w:rsidRPr="00C00349" w:rsidRDefault="00384B40" w:rsidP="00384B40">
            <w:pPr>
              <w:jc w:val="right"/>
              <w:rPr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8</w:t>
            </w:r>
          </w:p>
        </w:tc>
      </w:tr>
      <w:tr w:rsidR="00384B40" w14:paraId="5C13787D" w14:textId="77777777" w:rsidTr="006938AB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347101D" w14:textId="19A3E638" w:rsidR="00384B40" w:rsidRPr="00965D2D" w:rsidRDefault="00384B40" w:rsidP="00384B40">
            <w:pPr>
              <w:jc w:val="right"/>
              <w:rPr>
                <w:b/>
                <w:bCs/>
                <w:lang w:bidi="ar-EG"/>
              </w:rPr>
            </w:pPr>
            <w:r w:rsidRPr="00BE04E1">
              <w:rPr>
                <w:rtl/>
              </w:rPr>
              <w:t>فرح ايمن محمد السعيد</w:t>
            </w:r>
          </w:p>
        </w:tc>
        <w:tc>
          <w:tcPr>
            <w:tcW w:w="1075" w:type="dxa"/>
          </w:tcPr>
          <w:p w14:paraId="384221B2" w14:textId="77777777" w:rsidR="00384B40" w:rsidRPr="00C00349" w:rsidRDefault="00384B40" w:rsidP="00384B40">
            <w:pPr>
              <w:jc w:val="right"/>
              <w:rPr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9</w:t>
            </w:r>
          </w:p>
        </w:tc>
      </w:tr>
      <w:tr w:rsidR="00384B40" w14:paraId="6BCC8776" w14:textId="77777777" w:rsidTr="006938AB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202308B" w14:textId="3FC3B2C8" w:rsidR="00384B40" w:rsidRPr="00965D2D" w:rsidRDefault="00384B40" w:rsidP="00384B40">
            <w:pPr>
              <w:jc w:val="right"/>
              <w:rPr>
                <w:b/>
                <w:bCs/>
                <w:lang w:bidi="ar-EG"/>
              </w:rPr>
            </w:pPr>
            <w:r w:rsidRPr="00BE04E1">
              <w:rPr>
                <w:rtl/>
              </w:rPr>
              <w:t>فرح نبيل عبدالفتاح احمد</w:t>
            </w:r>
          </w:p>
        </w:tc>
        <w:tc>
          <w:tcPr>
            <w:tcW w:w="1075" w:type="dxa"/>
          </w:tcPr>
          <w:p w14:paraId="590D3C3B" w14:textId="77777777" w:rsidR="00384B40" w:rsidRPr="00C00349" w:rsidRDefault="00384B40" w:rsidP="00384B40">
            <w:pPr>
              <w:jc w:val="right"/>
              <w:rPr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10</w:t>
            </w:r>
          </w:p>
        </w:tc>
      </w:tr>
      <w:tr w:rsidR="00384B40" w14:paraId="7C4CB948" w14:textId="77777777" w:rsidTr="006938AB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075A684" w14:textId="51AE8496" w:rsidR="00384B40" w:rsidRPr="00965D2D" w:rsidRDefault="00384B40" w:rsidP="00384B40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BE04E1">
              <w:rPr>
                <w:rtl/>
              </w:rPr>
              <w:t xml:space="preserve">كريستينا شاكر </w:t>
            </w:r>
            <w:proofErr w:type="spellStart"/>
            <w:r w:rsidRPr="00BE04E1">
              <w:rPr>
                <w:rtl/>
              </w:rPr>
              <w:t>عدلى</w:t>
            </w:r>
            <w:proofErr w:type="spellEnd"/>
            <w:r w:rsidRPr="00BE04E1">
              <w:rPr>
                <w:rtl/>
              </w:rPr>
              <w:t xml:space="preserve"> عوض</w:t>
            </w:r>
          </w:p>
        </w:tc>
        <w:tc>
          <w:tcPr>
            <w:tcW w:w="1075" w:type="dxa"/>
          </w:tcPr>
          <w:p w14:paraId="5C81D81D" w14:textId="77777777" w:rsidR="00384B40" w:rsidRPr="00C00349" w:rsidRDefault="00384B40" w:rsidP="00384B40">
            <w:pPr>
              <w:jc w:val="right"/>
              <w:rPr>
                <w:rtl/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11</w:t>
            </w:r>
          </w:p>
        </w:tc>
      </w:tr>
      <w:tr w:rsidR="00384B40" w14:paraId="263CC7B3" w14:textId="77777777" w:rsidTr="006938AB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66CFCD0" w14:textId="2F2157D8" w:rsidR="00384B40" w:rsidRPr="00965D2D" w:rsidRDefault="00384B40" w:rsidP="00384B40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proofErr w:type="spellStart"/>
            <w:r w:rsidRPr="00BE04E1">
              <w:rPr>
                <w:rtl/>
              </w:rPr>
              <w:t>لاميس</w:t>
            </w:r>
            <w:proofErr w:type="spellEnd"/>
            <w:r w:rsidRPr="00BE04E1">
              <w:rPr>
                <w:rtl/>
              </w:rPr>
              <w:t xml:space="preserve"> رضا </w:t>
            </w:r>
            <w:proofErr w:type="spellStart"/>
            <w:r w:rsidRPr="00BE04E1">
              <w:rPr>
                <w:rtl/>
              </w:rPr>
              <w:t>فتحى</w:t>
            </w:r>
            <w:proofErr w:type="spellEnd"/>
            <w:r w:rsidRPr="00BE04E1">
              <w:rPr>
                <w:rtl/>
              </w:rPr>
              <w:t xml:space="preserve"> محمد</w:t>
            </w:r>
          </w:p>
        </w:tc>
        <w:tc>
          <w:tcPr>
            <w:tcW w:w="1075" w:type="dxa"/>
          </w:tcPr>
          <w:p w14:paraId="3E2B8291" w14:textId="77777777" w:rsidR="00384B40" w:rsidRPr="00C00349" w:rsidRDefault="00384B40" w:rsidP="00384B40">
            <w:pPr>
              <w:jc w:val="right"/>
              <w:rPr>
                <w:rtl/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12</w:t>
            </w:r>
          </w:p>
        </w:tc>
      </w:tr>
      <w:tr w:rsidR="00384B40" w14:paraId="515FE1BA" w14:textId="77777777" w:rsidTr="006938AB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4C5DB66" w14:textId="2D33BBC8" w:rsidR="00384B40" w:rsidRPr="00965D2D" w:rsidRDefault="00384B40" w:rsidP="00384B40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BE04E1">
              <w:rPr>
                <w:rtl/>
              </w:rPr>
              <w:t xml:space="preserve">مروه عصمت </w:t>
            </w:r>
            <w:proofErr w:type="spellStart"/>
            <w:r w:rsidRPr="00BE04E1">
              <w:rPr>
                <w:rtl/>
              </w:rPr>
              <w:t>ابوهاشم</w:t>
            </w:r>
            <w:proofErr w:type="spellEnd"/>
            <w:r w:rsidRPr="00BE04E1">
              <w:rPr>
                <w:rtl/>
              </w:rPr>
              <w:t xml:space="preserve"> ابراهيم</w:t>
            </w:r>
          </w:p>
        </w:tc>
        <w:tc>
          <w:tcPr>
            <w:tcW w:w="1075" w:type="dxa"/>
          </w:tcPr>
          <w:p w14:paraId="357E8277" w14:textId="77777777" w:rsidR="00384B40" w:rsidRPr="00C00349" w:rsidRDefault="00384B40" w:rsidP="00384B40">
            <w:pPr>
              <w:jc w:val="right"/>
              <w:rPr>
                <w:rtl/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13</w:t>
            </w:r>
          </w:p>
        </w:tc>
      </w:tr>
      <w:tr w:rsidR="00384B40" w14:paraId="09C22516" w14:textId="77777777" w:rsidTr="006938AB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66375E2" w14:textId="34B7B7FB" w:rsidR="00384B40" w:rsidRPr="00965D2D" w:rsidRDefault="00384B40" w:rsidP="00384B40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BE04E1">
              <w:rPr>
                <w:rtl/>
              </w:rPr>
              <w:t>مروه علاء فوزى على</w:t>
            </w:r>
          </w:p>
        </w:tc>
        <w:tc>
          <w:tcPr>
            <w:tcW w:w="1075" w:type="dxa"/>
          </w:tcPr>
          <w:p w14:paraId="10AE4CBA" w14:textId="77777777" w:rsidR="00384B40" w:rsidRPr="00C00349" w:rsidRDefault="00384B40" w:rsidP="00384B40">
            <w:pPr>
              <w:jc w:val="right"/>
              <w:rPr>
                <w:rtl/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14</w:t>
            </w:r>
          </w:p>
        </w:tc>
      </w:tr>
      <w:tr w:rsidR="00384B40" w14:paraId="5BF7DBDD" w14:textId="77777777" w:rsidTr="006938AB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815623A" w14:textId="0719E73D" w:rsidR="00384B40" w:rsidRPr="00965D2D" w:rsidRDefault="00384B40" w:rsidP="00384B40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BE04E1">
              <w:rPr>
                <w:rtl/>
              </w:rPr>
              <w:t xml:space="preserve">مريم منير </w:t>
            </w:r>
            <w:proofErr w:type="spellStart"/>
            <w:r w:rsidRPr="00BE04E1">
              <w:rPr>
                <w:rtl/>
              </w:rPr>
              <w:t>فتحى</w:t>
            </w:r>
            <w:proofErr w:type="spellEnd"/>
            <w:r w:rsidRPr="00BE04E1">
              <w:rPr>
                <w:rtl/>
              </w:rPr>
              <w:t xml:space="preserve"> عبدالسلام</w:t>
            </w:r>
          </w:p>
        </w:tc>
        <w:tc>
          <w:tcPr>
            <w:tcW w:w="1075" w:type="dxa"/>
          </w:tcPr>
          <w:p w14:paraId="676655D6" w14:textId="77777777" w:rsidR="00384B40" w:rsidRPr="00C00349" w:rsidRDefault="00384B40" w:rsidP="00384B40">
            <w:pPr>
              <w:jc w:val="right"/>
              <w:rPr>
                <w:rtl/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15</w:t>
            </w:r>
          </w:p>
        </w:tc>
      </w:tr>
      <w:tr w:rsidR="00384B40" w14:paraId="75778BDF" w14:textId="77777777" w:rsidTr="006938AB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EBAA76B" w14:textId="07C8B47A" w:rsidR="00384B40" w:rsidRPr="00965D2D" w:rsidRDefault="00384B40" w:rsidP="00384B40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BE04E1">
              <w:rPr>
                <w:rtl/>
              </w:rPr>
              <w:t>لمياء عادل حسن عبدالتواب</w:t>
            </w:r>
          </w:p>
        </w:tc>
        <w:tc>
          <w:tcPr>
            <w:tcW w:w="1075" w:type="dxa"/>
          </w:tcPr>
          <w:p w14:paraId="69B5908E" w14:textId="77777777" w:rsidR="00384B40" w:rsidRPr="00C00349" w:rsidRDefault="00384B40" w:rsidP="00384B40">
            <w:pPr>
              <w:jc w:val="right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16</w:t>
            </w:r>
          </w:p>
        </w:tc>
      </w:tr>
      <w:tr w:rsidR="00384B40" w14:paraId="1734122E" w14:textId="77777777" w:rsidTr="006938AB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63DE69F" w14:textId="39C07154" w:rsidR="00384B40" w:rsidRPr="00965D2D" w:rsidRDefault="00384B40" w:rsidP="00384B40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BE04E1">
              <w:rPr>
                <w:rtl/>
              </w:rPr>
              <w:t>مروه احمد محمد احمد</w:t>
            </w:r>
          </w:p>
        </w:tc>
        <w:tc>
          <w:tcPr>
            <w:tcW w:w="1075" w:type="dxa"/>
          </w:tcPr>
          <w:p w14:paraId="0FC517F0" w14:textId="77777777" w:rsidR="00384B40" w:rsidRPr="00C00349" w:rsidRDefault="00384B40" w:rsidP="00384B40">
            <w:pPr>
              <w:jc w:val="right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17</w:t>
            </w:r>
          </w:p>
        </w:tc>
      </w:tr>
      <w:tr w:rsidR="00384B40" w14:paraId="388479C9" w14:textId="77777777" w:rsidTr="006938AB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3AA26D5" w14:textId="26C88885" w:rsidR="00384B40" w:rsidRPr="00965D2D" w:rsidRDefault="00384B40" w:rsidP="00384B40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BE04E1">
              <w:rPr>
                <w:rtl/>
              </w:rPr>
              <w:t xml:space="preserve">مروه فايز </w:t>
            </w:r>
            <w:proofErr w:type="spellStart"/>
            <w:r w:rsidRPr="00BE04E1">
              <w:rPr>
                <w:rtl/>
              </w:rPr>
              <w:t>ابوالفتوح</w:t>
            </w:r>
            <w:proofErr w:type="spellEnd"/>
            <w:r w:rsidRPr="00BE04E1">
              <w:rPr>
                <w:rtl/>
              </w:rPr>
              <w:t xml:space="preserve"> احمد</w:t>
            </w:r>
          </w:p>
        </w:tc>
        <w:tc>
          <w:tcPr>
            <w:tcW w:w="1075" w:type="dxa"/>
          </w:tcPr>
          <w:p w14:paraId="71A09517" w14:textId="77777777" w:rsidR="00384B40" w:rsidRPr="00C00349" w:rsidRDefault="00384B40" w:rsidP="00384B40">
            <w:pPr>
              <w:jc w:val="right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18</w:t>
            </w:r>
          </w:p>
        </w:tc>
      </w:tr>
      <w:tr w:rsidR="00384B40" w14:paraId="55353423" w14:textId="77777777" w:rsidTr="006938AB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991553D" w14:textId="762A2A75" w:rsidR="00384B40" w:rsidRPr="00965D2D" w:rsidRDefault="00384B40" w:rsidP="00384B40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BE04E1">
              <w:rPr>
                <w:rtl/>
              </w:rPr>
              <w:t>مروه مصطفى محمد فاروق</w:t>
            </w:r>
          </w:p>
        </w:tc>
        <w:tc>
          <w:tcPr>
            <w:tcW w:w="1075" w:type="dxa"/>
          </w:tcPr>
          <w:p w14:paraId="07800464" w14:textId="5A97FB8F" w:rsidR="00384B40" w:rsidRDefault="00384B40" w:rsidP="00384B40">
            <w:pPr>
              <w:jc w:val="right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19</w:t>
            </w:r>
          </w:p>
        </w:tc>
      </w:tr>
      <w:tr w:rsidR="00384B40" w14:paraId="7DF62AE6" w14:textId="77777777" w:rsidTr="006938AB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51E0B50" w14:textId="4AABCA08" w:rsidR="00384B40" w:rsidRPr="00965D2D" w:rsidRDefault="00384B40" w:rsidP="00384B40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BE04E1">
              <w:rPr>
                <w:rtl/>
              </w:rPr>
              <w:t>مريم حسيني عبدالحميد محمد</w:t>
            </w:r>
          </w:p>
        </w:tc>
        <w:tc>
          <w:tcPr>
            <w:tcW w:w="1075" w:type="dxa"/>
          </w:tcPr>
          <w:p w14:paraId="1CA4EBC8" w14:textId="2C2FE27D" w:rsidR="00384B40" w:rsidRDefault="00384B40" w:rsidP="00384B40">
            <w:pPr>
              <w:jc w:val="right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20</w:t>
            </w:r>
          </w:p>
        </w:tc>
      </w:tr>
      <w:tr w:rsidR="00384B40" w14:paraId="401E98FB" w14:textId="77777777" w:rsidTr="006938AB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7D8B230" w14:textId="3B7274BD" w:rsidR="00384B40" w:rsidRPr="00965D2D" w:rsidRDefault="00384B40" w:rsidP="00384B40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BE04E1">
              <w:rPr>
                <w:rtl/>
              </w:rPr>
              <w:t xml:space="preserve">مريم </w:t>
            </w:r>
            <w:proofErr w:type="spellStart"/>
            <w:r w:rsidRPr="00BE04E1">
              <w:rPr>
                <w:rtl/>
              </w:rPr>
              <w:t>حموده</w:t>
            </w:r>
            <w:proofErr w:type="spellEnd"/>
            <w:r w:rsidRPr="00BE04E1">
              <w:rPr>
                <w:rtl/>
              </w:rPr>
              <w:t xml:space="preserve"> السيد </w:t>
            </w:r>
            <w:proofErr w:type="spellStart"/>
            <w:r w:rsidRPr="00BE04E1">
              <w:rPr>
                <w:rtl/>
              </w:rPr>
              <w:t>حموده</w:t>
            </w:r>
            <w:proofErr w:type="spellEnd"/>
          </w:p>
        </w:tc>
        <w:tc>
          <w:tcPr>
            <w:tcW w:w="1075" w:type="dxa"/>
          </w:tcPr>
          <w:p w14:paraId="7F38C65B" w14:textId="4F0BDCD4" w:rsidR="00384B40" w:rsidRDefault="00384B40" w:rsidP="00384B40">
            <w:pPr>
              <w:jc w:val="right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21</w:t>
            </w:r>
          </w:p>
        </w:tc>
      </w:tr>
      <w:tr w:rsidR="00384B40" w14:paraId="06BC82BB" w14:textId="77777777" w:rsidTr="006938AB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0DF9BD7" w14:textId="30F55CB7" w:rsidR="00384B40" w:rsidRPr="00965D2D" w:rsidRDefault="00384B40" w:rsidP="00384B40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BE04E1">
              <w:rPr>
                <w:rtl/>
              </w:rPr>
              <w:t xml:space="preserve">مريم رجب </w:t>
            </w:r>
            <w:proofErr w:type="spellStart"/>
            <w:r w:rsidRPr="00BE04E1">
              <w:rPr>
                <w:rtl/>
              </w:rPr>
              <w:t>الشبراوى</w:t>
            </w:r>
            <w:proofErr w:type="spellEnd"/>
            <w:r w:rsidRPr="00BE04E1">
              <w:rPr>
                <w:rtl/>
              </w:rPr>
              <w:t xml:space="preserve"> رمضان</w:t>
            </w:r>
          </w:p>
        </w:tc>
        <w:tc>
          <w:tcPr>
            <w:tcW w:w="1075" w:type="dxa"/>
          </w:tcPr>
          <w:p w14:paraId="4D6A6BF5" w14:textId="0E14766F" w:rsidR="00384B40" w:rsidRDefault="00384B40" w:rsidP="00384B40">
            <w:pPr>
              <w:jc w:val="right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22</w:t>
            </w:r>
          </w:p>
        </w:tc>
      </w:tr>
      <w:tr w:rsidR="00384B40" w14:paraId="3D631DEB" w14:textId="77777777" w:rsidTr="006938AB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8EFE28E" w14:textId="4FF29B17" w:rsidR="00384B40" w:rsidRPr="00965D2D" w:rsidRDefault="00384B40" w:rsidP="00384B40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BE04E1">
              <w:rPr>
                <w:rtl/>
              </w:rPr>
              <w:t xml:space="preserve">مريم صلاح </w:t>
            </w:r>
            <w:proofErr w:type="spellStart"/>
            <w:r w:rsidRPr="00BE04E1">
              <w:rPr>
                <w:rtl/>
              </w:rPr>
              <w:t>الشبراوى</w:t>
            </w:r>
            <w:proofErr w:type="spellEnd"/>
            <w:r w:rsidRPr="00BE04E1">
              <w:rPr>
                <w:rtl/>
              </w:rPr>
              <w:t xml:space="preserve"> محمد</w:t>
            </w:r>
          </w:p>
        </w:tc>
        <w:tc>
          <w:tcPr>
            <w:tcW w:w="1075" w:type="dxa"/>
          </w:tcPr>
          <w:p w14:paraId="75D311E9" w14:textId="04355EEA" w:rsidR="00384B40" w:rsidRDefault="00384B40" w:rsidP="00384B40">
            <w:pPr>
              <w:jc w:val="right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23</w:t>
            </w:r>
          </w:p>
        </w:tc>
      </w:tr>
      <w:tr w:rsidR="00384B40" w14:paraId="52BE9B43" w14:textId="77777777" w:rsidTr="006938AB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E7F8708" w14:textId="2934AD8E" w:rsidR="00384B40" w:rsidRPr="00965D2D" w:rsidRDefault="00384B40" w:rsidP="00384B40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BE04E1">
              <w:rPr>
                <w:rtl/>
              </w:rPr>
              <w:t>مريم طارق محمد عبدالرازق</w:t>
            </w:r>
          </w:p>
        </w:tc>
        <w:tc>
          <w:tcPr>
            <w:tcW w:w="1075" w:type="dxa"/>
          </w:tcPr>
          <w:p w14:paraId="1D6BFC66" w14:textId="67F59331" w:rsidR="00384B40" w:rsidRDefault="00384B40" w:rsidP="00384B40">
            <w:pPr>
              <w:jc w:val="right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24</w:t>
            </w:r>
          </w:p>
        </w:tc>
      </w:tr>
      <w:tr w:rsidR="00384B40" w14:paraId="6F2E7905" w14:textId="77777777" w:rsidTr="006938AB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5573ABE" w14:textId="64F2DF26" w:rsidR="00384B40" w:rsidRPr="00965D2D" w:rsidRDefault="00384B40" w:rsidP="00384B40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BE04E1">
              <w:rPr>
                <w:rtl/>
              </w:rPr>
              <w:t>مريم محمد احمد محمد</w:t>
            </w:r>
          </w:p>
        </w:tc>
        <w:tc>
          <w:tcPr>
            <w:tcW w:w="1075" w:type="dxa"/>
          </w:tcPr>
          <w:p w14:paraId="2E759053" w14:textId="0F0F4F9A" w:rsidR="00384B40" w:rsidRDefault="00384B40" w:rsidP="00384B40">
            <w:pPr>
              <w:jc w:val="right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25</w:t>
            </w:r>
          </w:p>
        </w:tc>
      </w:tr>
    </w:tbl>
    <w:p w14:paraId="40FF09A5" w14:textId="77777777" w:rsidR="000A42FF" w:rsidRPr="00B46A05" w:rsidRDefault="000A42FF" w:rsidP="008A31C3">
      <w:pPr>
        <w:pStyle w:val="ListParagraph"/>
        <w:bidi/>
        <w:rPr>
          <w:sz w:val="24"/>
          <w:szCs w:val="24"/>
          <w:rtl/>
          <w:lang w:bidi="ar-EG"/>
        </w:rPr>
      </w:pPr>
    </w:p>
    <w:p w14:paraId="2C4E1A7B" w14:textId="253FCB54" w:rsidR="000A42FF" w:rsidRPr="0091751E" w:rsidRDefault="000A42FF" w:rsidP="0091751E">
      <w:pPr>
        <w:jc w:val="center"/>
        <w:rPr>
          <w:b/>
          <w:bCs/>
          <w:sz w:val="40"/>
          <w:szCs w:val="40"/>
          <w:rtl/>
          <w:lang w:bidi="ar-EG"/>
        </w:rPr>
      </w:pPr>
      <w:r>
        <w:rPr>
          <w:rFonts w:hint="cs"/>
          <w:b/>
          <w:bCs/>
          <w:sz w:val="40"/>
          <w:szCs w:val="40"/>
          <w:rtl/>
          <w:lang w:bidi="ar-EG"/>
        </w:rPr>
        <w:t>الدكتور/</w:t>
      </w:r>
      <w:r w:rsidRPr="00CA3204">
        <w:rPr>
          <w:rFonts w:hint="cs"/>
          <w:b/>
          <w:bCs/>
          <w:sz w:val="32"/>
          <w:szCs w:val="32"/>
          <w:rtl/>
          <w:lang w:bidi="ar-EG"/>
        </w:rPr>
        <w:t xml:space="preserve"> </w:t>
      </w:r>
      <w:r w:rsidR="000D3F57">
        <w:rPr>
          <w:rFonts w:hint="cs"/>
          <w:b/>
          <w:bCs/>
          <w:sz w:val="32"/>
          <w:szCs w:val="32"/>
          <w:rtl/>
          <w:lang w:bidi="ar-EG"/>
        </w:rPr>
        <w:t>مروة عاطف</w:t>
      </w:r>
      <w:r w:rsidR="0091751E">
        <w:rPr>
          <w:rFonts w:hint="cs"/>
          <w:b/>
          <w:bCs/>
          <w:sz w:val="32"/>
          <w:szCs w:val="32"/>
          <w:rtl/>
          <w:lang w:bidi="ar-EG"/>
        </w:rPr>
        <w:t xml:space="preserve">            </w:t>
      </w:r>
      <w:r w:rsidR="0091751E" w:rsidRPr="0091751E">
        <w:rPr>
          <w:rFonts w:hint="cs"/>
          <w:b/>
          <w:bCs/>
          <w:sz w:val="32"/>
          <w:szCs w:val="32"/>
          <w:rtl/>
          <w:lang w:bidi="ar-EG"/>
        </w:rPr>
        <w:t xml:space="preserve"> </w:t>
      </w:r>
      <w:r w:rsidR="0091751E">
        <w:rPr>
          <w:rFonts w:hint="cs"/>
          <w:b/>
          <w:bCs/>
          <w:sz w:val="32"/>
          <w:szCs w:val="32"/>
          <w:rtl/>
          <w:lang w:bidi="ar-EG"/>
        </w:rPr>
        <w:t>اليوم/.........           الساعة/.........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545"/>
        <w:gridCol w:w="1075"/>
      </w:tblGrid>
      <w:tr w:rsidR="000A42FF" w14:paraId="2496FE6C" w14:textId="77777777" w:rsidTr="008A31C3">
        <w:tc>
          <w:tcPr>
            <w:tcW w:w="8545" w:type="dxa"/>
          </w:tcPr>
          <w:p w14:paraId="4B5AAC96" w14:textId="77777777" w:rsidR="000A42FF" w:rsidRPr="00C00349" w:rsidRDefault="000A42FF" w:rsidP="008A31C3">
            <w:pPr>
              <w:jc w:val="right"/>
              <w:rPr>
                <w:lang w:bidi="ar-EG"/>
              </w:rPr>
            </w:pPr>
            <w:proofErr w:type="spellStart"/>
            <w:r w:rsidRPr="00C00349">
              <w:rPr>
                <w:rFonts w:hint="cs"/>
                <w:rtl/>
                <w:lang w:bidi="ar-EG"/>
              </w:rPr>
              <w:t>إسم</w:t>
            </w:r>
            <w:proofErr w:type="spellEnd"/>
            <w:r w:rsidRPr="00C00349">
              <w:rPr>
                <w:rFonts w:hint="cs"/>
                <w:rtl/>
                <w:lang w:bidi="ar-EG"/>
              </w:rPr>
              <w:t xml:space="preserve"> الطالب</w:t>
            </w:r>
          </w:p>
        </w:tc>
        <w:tc>
          <w:tcPr>
            <w:tcW w:w="1075" w:type="dxa"/>
          </w:tcPr>
          <w:p w14:paraId="709BD067" w14:textId="77777777" w:rsidR="000A42FF" w:rsidRPr="00C00349" w:rsidRDefault="000A42FF" w:rsidP="008A31C3">
            <w:pPr>
              <w:jc w:val="right"/>
              <w:rPr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م</w:t>
            </w:r>
          </w:p>
        </w:tc>
      </w:tr>
      <w:tr w:rsidR="00384B40" w14:paraId="6262D85A" w14:textId="77777777" w:rsidTr="008A31C3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FAB4A94" w14:textId="1F1D01EF" w:rsidR="00384B40" w:rsidRPr="00965D2D" w:rsidRDefault="00384B40" w:rsidP="00384B40">
            <w:pPr>
              <w:jc w:val="right"/>
              <w:rPr>
                <w:b/>
                <w:bCs/>
                <w:lang w:bidi="ar-EG"/>
              </w:rPr>
            </w:pPr>
            <w:r w:rsidRPr="00DB2C6D">
              <w:rPr>
                <w:rtl/>
              </w:rPr>
              <w:t>مريم محمد خليل زيدان</w:t>
            </w:r>
          </w:p>
        </w:tc>
        <w:tc>
          <w:tcPr>
            <w:tcW w:w="1075" w:type="dxa"/>
          </w:tcPr>
          <w:p w14:paraId="7958E555" w14:textId="77777777" w:rsidR="00384B40" w:rsidRPr="00C00349" w:rsidRDefault="00384B40" w:rsidP="00384B40">
            <w:pPr>
              <w:jc w:val="right"/>
              <w:rPr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1</w:t>
            </w:r>
          </w:p>
        </w:tc>
      </w:tr>
      <w:tr w:rsidR="00384B40" w14:paraId="753ED919" w14:textId="77777777" w:rsidTr="008A31C3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512D2E2" w14:textId="36DFF9E1" w:rsidR="00384B40" w:rsidRPr="00965D2D" w:rsidRDefault="00384B40" w:rsidP="00384B40">
            <w:pPr>
              <w:jc w:val="right"/>
              <w:rPr>
                <w:b/>
                <w:bCs/>
                <w:lang w:bidi="ar-EG"/>
              </w:rPr>
            </w:pPr>
            <w:r w:rsidRPr="00DB2C6D">
              <w:rPr>
                <w:rtl/>
              </w:rPr>
              <w:t>مريم محمود محمد عطيه</w:t>
            </w:r>
          </w:p>
        </w:tc>
        <w:tc>
          <w:tcPr>
            <w:tcW w:w="1075" w:type="dxa"/>
          </w:tcPr>
          <w:p w14:paraId="3E30E7F1" w14:textId="77777777" w:rsidR="00384B40" w:rsidRPr="00C00349" w:rsidRDefault="00384B40" w:rsidP="00384B40">
            <w:pPr>
              <w:jc w:val="right"/>
              <w:rPr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2</w:t>
            </w:r>
          </w:p>
        </w:tc>
      </w:tr>
      <w:tr w:rsidR="00384B40" w14:paraId="70C0AE26" w14:textId="77777777" w:rsidTr="008A31C3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71B780A" w14:textId="4981EE3A" w:rsidR="00384B40" w:rsidRPr="00965D2D" w:rsidRDefault="00384B40" w:rsidP="00384B40">
            <w:pPr>
              <w:jc w:val="right"/>
              <w:rPr>
                <w:b/>
                <w:bCs/>
                <w:lang w:bidi="ar-EG"/>
              </w:rPr>
            </w:pPr>
            <w:r w:rsidRPr="00DB2C6D">
              <w:rPr>
                <w:rtl/>
              </w:rPr>
              <w:t xml:space="preserve">مريم </w:t>
            </w:r>
            <w:proofErr w:type="spellStart"/>
            <w:r w:rsidRPr="00DB2C6D">
              <w:rPr>
                <w:rtl/>
              </w:rPr>
              <w:t>هانى</w:t>
            </w:r>
            <w:proofErr w:type="spellEnd"/>
            <w:r w:rsidRPr="00DB2C6D">
              <w:rPr>
                <w:rtl/>
              </w:rPr>
              <w:t xml:space="preserve"> صلاح صالح</w:t>
            </w:r>
          </w:p>
        </w:tc>
        <w:tc>
          <w:tcPr>
            <w:tcW w:w="1075" w:type="dxa"/>
          </w:tcPr>
          <w:p w14:paraId="43D8D719" w14:textId="77777777" w:rsidR="00384B40" w:rsidRPr="00C00349" w:rsidRDefault="00384B40" w:rsidP="00384B40">
            <w:pPr>
              <w:jc w:val="right"/>
              <w:rPr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3</w:t>
            </w:r>
          </w:p>
        </w:tc>
      </w:tr>
      <w:tr w:rsidR="00384B40" w14:paraId="7413DF77" w14:textId="77777777" w:rsidTr="008A31C3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AE5E05E" w14:textId="189CF779" w:rsidR="00384B40" w:rsidRPr="00965D2D" w:rsidRDefault="00384B40" w:rsidP="00384B40">
            <w:pPr>
              <w:jc w:val="right"/>
              <w:rPr>
                <w:b/>
                <w:bCs/>
                <w:lang w:bidi="ar-EG"/>
              </w:rPr>
            </w:pPr>
            <w:r w:rsidRPr="00DB2C6D">
              <w:rPr>
                <w:rtl/>
              </w:rPr>
              <w:t>منار ابراهيم عبدالكريم ابراهيم</w:t>
            </w:r>
          </w:p>
        </w:tc>
        <w:tc>
          <w:tcPr>
            <w:tcW w:w="1075" w:type="dxa"/>
          </w:tcPr>
          <w:p w14:paraId="4FDD33AA" w14:textId="77777777" w:rsidR="00384B40" w:rsidRPr="00C00349" w:rsidRDefault="00384B40" w:rsidP="00384B40">
            <w:pPr>
              <w:jc w:val="right"/>
              <w:rPr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4</w:t>
            </w:r>
          </w:p>
        </w:tc>
      </w:tr>
      <w:tr w:rsidR="00384B40" w14:paraId="4BD645A3" w14:textId="77777777" w:rsidTr="008A31C3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970C8D9" w14:textId="58CE8C9C" w:rsidR="00384B40" w:rsidRPr="00965D2D" w:rsidRDefault="00384B40" w:rsidP="00384B40">
            <w:pPr>
              <w:jc w:val="right"/>
              <w:rPr>
                <w:b/>
                <w:bCs/>
                <w:lang w:bidi="ar-EG"/>
              </w:rPr>
            </w:pPr>
            <w:r w:rsidRPr="00DB2C6D">
              <w:rPr>
                <w:rtl/>
              </w:rPr>
              <w:t>منار احمد زغلول محمد</w:t>
            </w:r>
          </w:p>
        </w:tc>
        <w:tc>
          <w:tcPr>
            <w:tcW w:w="1075" w:type="dxa"/>
          </w:tcPr>
          <w:p w14:paraId="36D606F9" w14:textId="77777777" w:rsidR="00384B40" w:rsidRPr="00C00349" w:rsidRDefault="00384B40" w:rsidP="00384B40">
            <w:pPr>
              <w:jc w:val="right"/>
              <w:rPr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5</w:t>
            </w:r>
          </w:p>
        </w:tc>
      </w:tr>
      <w:tr w:rsidR="00384B40" w14:paraId="67C25298" w14:textId="77777777" w:rsidTr="008A31C3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63A6D7B" w14:textId="06F52A98" w:rsidR="00384B40" w:rsidRPr="00965D2D" w:rsidRDefault="00384B40" w:rsidP="00384B40">
            <w:pPr>
              <w:jc w:val="right"/>
              <w:rPr>
                <w:b/>
                <w:bCs/>
                <w:lang w:bidi="ar-EG"/>
              </w:rPr>
            </w:pPr>
            <w:r w:rsidRPr="00DB2C6D">
              <w:rPr>
                <w:rtl/>
              </w:rPr>
              <w:t>منار احمد محمد احمد</w:t>
            </w:r>
          </w:p>
        </w:tc>
        <w:tc>
          <w:tcPr>
            <w:tcW w:w="1075" w:type="dxa"/>
          </w:tcPr>
          <w:p w14:paraId="3A86FDC5" w14:textId="77777777" w:rsidR="00384B40" w:rsidRPr="00C00349" w:rsidRDefault="00384B40" w:rsidP="00384B40">
            <w:pPr>
              <w:jc w:val="right"/>
              <w:rPr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6</w:t>
            </w:r>
          </w:p>
        </w:tc>
      </w:tr>
      <w:tr w:rsidR="00384B40" w14:paraId="73CC8134" w14:textId="77777777" w:rsidTr="008A31C3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4E77DDE" w14:textId="066FCE9B" w:rsidR="00384B40" w:rsidRPr="00965D2D" w:rsidRDefault="00384B40" w:rsidP="00384B40">
            <w:pPr>
              <w:jc w:val="right"/>
              <w:rPr>
                <w:b/>
                <w:bCs/>
                <w:lang w:bidi="ar-EG"/>
              </w:rPr>
            </w:pPr>
            <w:r w:rsidRPr="00DB2C6D">
              <w:rPr>
                <w:rtl/>
              </w:rPr>
              <w:t>منه عبدالناصر السيد حسن</w:t>
            </w:r>
          </w:p>
        </w:tc>
        <w:tc>
          <w:tcPr>
            <w:tcW w:w="1075" w:type="dxa"/>
          </w:tcPr>
          <w:p w14:paraId="5FD46FA9" w14:textId="77777777" w:rsidR="00384B40" w:rsidRPr="00C00349" w:rsidRDefault="00384B40" w:rsidP="00384B40">
            <w:pPr>
              <w:jc w:val="right"/>
              <w:rPr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7</w:t>
            </w:r>
          </w:p>
        </w:tc>
      </w:tr>
      <w:tr w:rsidR="00384B40" w14:paraId="09B18F48" w14:textId="77777777" w:rsidTr="008A31C3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785ADCB" w14:textId="0A55CB6E" w:rsidR="00384B40" w:rsidRPr="00965D2D" w:rsidRDefault="00384B40" w:rsidP="00384B40">
            <w:pPr>
              <w:jc w:val="right"/>
              <w:rPr>
                <w:b/>
                <w:bCs/>
                <w:lang w:bidi="ar-EG"/>
              </w:rPr>
            </w:pPr>
            <w:r w:rsidRPr="00DB2C6D">
              <w:rPr>
                <w:rtl/>
              </w:rPr>
              <w:t>ندى رضا احمد محمد</w:t>
            </w:r>
          </w:p>
        </w:tc>
        <w:tc>
          <w:tcPr>
            <w:tcW w:w="1075" w:type="dxa"/>
          </w:tcPr>
          <w:p w14:paraId="2E68E8A3" w14:textId="77777777" w:rsidR="00384B40" w:rsidRPr="00C00349" w:rsidRDefault="00384B40" w:rsidP="00384B40">
            <w:pPr>
              <w:jc w:val="right"/>
              <w:rPr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8</w:t>
            </w:r>
          </w:p>
        </w:tc>
      </w:tr>
      <w:tr w:rsidR="00384B40" w14:paraId="58D6E77B" w14:textId="77777777" w:rsidTr="008A31C3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BD27D5E" w14:textId="1869FA81" w:rsidR="00384B40" w:rsidRPr="00965D2D" w:rsidRDefault="00384B40" w:rsidP="00384B40">
            <w:pPr>
              <w:jc w:val="right"/>
              <w:rPr>
                <w:b/>
                <w:bCs/>
                <w:lang w:bidi="ar-EG"/>
              </w:rPr>
            </w:pPr>
            <w:r w:rsidRPr="00DB2C6D">
              <w:rPr>
                <w:rtl/>
              </w:rPr>
              <w:t>ندى عصام عبدالخالق حامد</w:t>
            </w:r>
          </w:p>
        </w:tc>
        <w:tc>
          <w:tcPr>
            <w:tcW w:w="1075" w:type="dxa"/>
          </w:tcPr>
          <w:p w14:paraId="55207289" w14:textId="77777777" w:rsidR="00384B40" w:rsidRPr="00C00349" w:rsidRDefault="00384B40" w:rsidP="00384B40">
            <w:pPr>
              <w:jc w:val="right"/>
              <w:rPr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9</w:t>
            </w:r>
          </w:p>
        </w:tc>
      </w:tr>
      <w:tr w:rsidR="00384B40" w14:paraId="4DE9A113" w14:textId="77777777" w:rsidTr="008A31C3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77B413C" w14:textId="34BBDB8A" w:rsidR="00384B40" w:rsidRPr="00965D2D" w:rsidRDefault="00384B40" w:rsidP="00384B40">
            <w:pPr>
              <w:jc w:val="right"/>
              <w:rPr>
                <w:b/>
                <w:bCs/>
                <w:lang w:bidi="ar-EG"/>
              </w:rPr>
            </w:pPr>
            <w:r w:rsidRPr="00DB2C6D">
              <w:rPr>
                <w:rtl/>
              </w:rPr>
              <w:t xml:space="preserve">منار </w:t>
            </w:r>
            <w:proofErr w:type="spellStart"/>
            <w:r w:rsidRPr="00DB2C6D">
              <w:rPr>
                <w:rtl/>
              </w:rPr>
              <w:t>حجازى</w:t>
            </w:r>
            <w:proofErr w:type="spellEnd"/>
            <w:r w:rsidRPr="00DB2C6D">
              <w:rPr>
                <w:rtl/>
              </w:rPr>
              <w:t xml:space="preserve"> عبدالرحمن حسن</w:t>
            </w:r>
          </w:p>
        </w:tc>
        <w:tc>
          <w:tcPr>
            <w:tcW w:w="1075" w:type="dxa"/>
          </w:tcPr>
          <w:p w14:paraId="5E8275AF" w14:textId="77777777" w:rsidR="00384B40" w:rsidRPr="00C00349" w:rsidRDefault="00384B40" w:rsidP="00384B40">
            <w:pPr>
              <w:jc w:val="right"/>
              <w:rPr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10</w:t>
            </w:r>
          </w:p>
        </w:tc>
      </w:tr>
      <w:tr w:rsidR="00384B40" w14:paraId="506EE3F0" w14:textId="77777777" w:rsidTr="008A31C3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6D54254" w14:textId="25E20B36" w:rsidR="00384B40" w:rsidRPr="00965D2D" w:rsidRDefault="00384B40" w:rsidP="00384B40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DB2C6D">
              <w:rPr>
                <w:rtl/>
              </w:rPr>
              <w:t>منار ياسر السيد طلبه</w:t>
            </w:r>
          </w:p>
        </w:tc>
        <w:tc>
          <w:tcPr>
            <w:tcW w:w="1075" w:type="dxa"/>
          </w:tcPr>
          <w:p w14:paraId="0E5E3DA0" w14:textId="77777777" w:rsidR="00384B40" w:rsidRPr="00C00349" w:rsidRDefault="00384B40" w:rsidP="00384B40">
            <w:pPr>
              <w:jc w:val="right"/>
              <w:rPr>
                <w:rtl/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11</w:t>
            </w:r>
          </w:p>
        </w:tc>
      </w:tr>
      <w:tr w:rsidR="00384B40" w14:paraId="63FD80B3" w14:textId="77777777" w:rsidTr="008A31C3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92B4C99" w14:textId="6BD4D46E" w:rsidR="00384B40" w:rsidRPr="00965D2D" w:rsidRDefault="00384B40" w:rsidP="00384B40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DB2C6D">
              <w:rPr>
                <w:rtl/>
              </w:rPr>
              <w:t>منار ياسر السيد مندور</w:t>
            </w:r>
          </w:p>
        </w:tc>
        <w:tc>
          <w:tcPr>
            <w:tcW w:w="1075" w:type="dxa"/>
          </w:tcPr>
          <w:p w14:paraId="1D265E54" w14:textId="77777777" w:rsidR="00384B40" w:rsidRPr="00C00349" w:rsidRDefault="00384B40" w:rsidP="00384B40">
            <w:pPr>
              <w:jc w:val="right"/>
              <w:rPr>
                <w:rtl/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12</w:t>
            </w:r>
          </w:p>
        </w:tc>
      </w:tr>
      <w:tr w:rsidR="00384B40" w14:paraId="5F72B8C7" w14:textId="77777777" w:rsidTr="008A31C3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F3F381C" w14:textId="5EE67A8B" w:rsidR="00384B40" w:rsidRPr="00965D2D" w:rsidRDefault="00384B40" w:rsidP="00384B40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DB2C6D">
              <w:rPr>
                <w:rtl/>
              </w:rPr>
              <w:t>مناظر محمد عطيه امام</w:t>
            </w:r>
          </w:p>
        </w:tc>
        <w:tc>
          <w:tcPr>
            <w:tcW w:w="1075" w:type="dxa"/>
          </w:tcPr>
          <w:p w14:paraId="07583EED" w14:textId="77777777" w:rsidR="00384B40" w:rsidRPr="00C00349" w:rsidRDefault="00384B40" w:rsidP="00384B40">
            <w:pPr>
              <w:jc w:val="right"/>
              <w:rPr>
                <w:rtl/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13</w:t>
            </w:r>
          </w:p>
        </w:tc>
      </w:tr>
      <w:tr w:rsidR="00384B40" w14:paraId="289ABA7F" w14:textId="77777777" w:rsidTr="008A31C3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F278A5A" w14:textId="4AF806A1" w:rsidR="00384B40" w:rsidRPr="00965D2D" w:rsidRDefault="00384B40" w:rsidP="00384B40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DB2C6D">
              <w:rPr>
                <w:rtl/>
              </w:rPr>
              <w:t>منال صلاح شحاته محمد</w:t>
            </w:r>
          </w:p>
        </w:tc>
        <w:tc>
          <w:tcPr>
            <w:tcW w:w="1075" w:type="dxa"/>
          </w:tcPr>
          <w:p w14:paraId="3AF3734A" w14:textId="77777777" w:rsidR="00384B40" w:rsidRPr="00C00349" w:rsidRDefault="00384B40" w:rsidP="00384B40">
            <w:pPr>
              <w:jc w:val="right"/>
              <w:rPr>
                <w:rtl/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14</w:t>
            </w:r>
          </w:p>
        </w:tc>
      </w:tr>
      <w:tr w:rsidR="00384B40" w14:paraId="143DF1B8" w14:textId="77777777" w:rsidTr="008A31C3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2F16118" w14:textId="28232A0D" w:rsidR="00384B40" w:rsidRPr="00965D2D" w:rsidRDefault="00384B40" w:rsidP="00384B40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DB2C6D">
              <w:rPr>
                <w:rtl/>
              </w:rPr>
              <w:t xml:space="preserve">منال محمد </w:t>
            </w:r>
            <w:proofErr w:type="spellStart"/>
            <w:r w:rsidRPr="00DB2C6D">
              <w:rPr>
                <w:rtl/>
              </w:rPr>
              <w:t>ابوالمعاطى</w:t>
            </w:r>
            <w:proofErr w:type="spellEnd"/>
            <w:r w:rsidRPr="00DB2C6D">
              <w:rPr>
                <w:rtl/>
              </w:rPr>
              <w:t xml:space="preserve"> </w:t>
            </w:r>
            <w:proofErr w:type="spellStart"/>
            <w:r w:rsidRPr="00DB2C6D">
              <w:rPr>
                <w:rtl/>
              </w:rPr>
              <w:t>حسينى</w:t>
            </w:r>
            <w:proofErr w:type="spellEnd"/>
          </w:p>
        </w:tc>
        <w:tc>
          <w:tcPr>
            <w:tcW w:w="1075" w:type="dxa"/>
          </w:tcPr>
          <w:p w14:paraId="1126B016" w14:textId="77777777" w:rsidR="00384B40" w:rsidRPr="00C00349" w:rsidRDefault="00384B40" w:rsidP="00384B40">
            <w:pPr>
              <w:jc w:val="right"/>
              <w:rPr>
                <w:rtl/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15</w:t>
            </w:r>
          </w:p>
        </w:tc>
      </w:tr>
      <w:tr w:rsidR="00384B40" w14:paraId="01520F08" w14:textId="77777777" w:rsidTr="008A31C3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76EDC63" w14:textId="68110D36" w:rsidR="00384B40" w:rsidRPr="00965D2D" w:rsidRDefault="00384B40" w:rsidP="00384B40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DB2C6D">
              <w:rPr>
                <w:rtl/>
              </w:rPr>
              <w:lastRenderedPageBreak/>
              <w:t>منى محمد السيد احمد</w:t>
            </w:r>
          </w:p>
        </w:tc>
        <w:tc>
          <w:tcPr>
            <w:tcW w:w="1075" w:type="dxa"/>
          </w:tcPr>
          <w:p w14:paraId="630992D0" w14:textId="77777777" w:rsidR="00384B40" w:rsidRPr="00C00349" w:rsidRDefault="00384B40" w:rsidP="00384B40">
            <w:pPr>
              <w:jc w:val="right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16</w:t>
            </w:r>
          </w:p>
        </w:tc>
      </w:tr>
      <w:tr w:rsidR="00384B40" w14:paraId="6E377B0F" w14:textId="77777777" w:rsidTr="008A31C3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41754BD" w14:textId="7134BE4F" w:rsidR="00384B40" w:rsidRPr="00965D2D" w:rsidRDefault="00384B40" w:rsidP="00384B40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DB2C6D">
              <w:rPr>
                <w:rtl/>
              </w:rPr>
              <w:t>مي علي عبدالغفار محمد</w:t>
            </w:r>
          </w:p>
        </w:tc>
        <w:tc>
          <w:tcPr>
            <w:tcW w:w="1075" w:type="dxa"/>
          </w:tcPr>
          <w:p w14:paraId="4E1A9E4B" w14:textId="77777777" w:rsidR="00384B40" w:rsidRPr="00C00349" w:rsidRDefault="00384B40" w:rsidP="00384B40">
            <w:pPr>
              <w:jc w:val="right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17</w:t>
            </w:r>
          </w:p>
        </w:tc>
      </w:tr>
      <w:tr w:rsidR="00384B40" w14:paraId="1F14476E" w14:textId="77777777" w:rsidTr="008A31C3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178EA27" w14:textId="0F75D9E8" w:rsidR="00384B40" w:rsidRPr="00965D2D" w:rsidRDefault="00384B40" w:rsidP="00384B40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DB2C6D">
              <w:rPr>
                <w:rtl/>
              </w:rPr>
              <w:t>مي محمد عبدالله ابراهيم</w:t>
            </w:r>
          </w:p>
        </w:tc>
        <w:tc>
          <w:tcPr>
            <w:tcW w:w="1075" w:type="dxa"/>
          </w:tcPr>
          <w:p w14:paraId="76BBD62C" w14:textId="77777777" w:rsidR="00384B40" w:rsidRPr="00C00349" w:rsidRDefault="00384B40" w:rsidP="00384B40">
            <w:pPr>
              <w:jc w:val="right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18</w:t>
            </w:r>
          </w:p>
        </w:tc>
      </w:tr>
      <w:tr w:rsidR="00384B40" w14:paraId="33E4B60C" w14:textId="77777777" w:rsidTr="008A31C3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5E63DEB" w14:textId="373560D7" w:rsidR="00384B40" w:rsidRPr="00965D2D" w:rsidRDefault="00384B40" w:rsidP="00384B40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DB2C6D">
              <w:rPr>
                <w:rtl/>
              </w:rPr>
              <w:t>مياده رمضان محمد عبده</w:t>
            </w:r>
          </w:p>
        </w:tc>
        <w:tc>
          <w:tcPr>
            <w:tcW w:w="1075" w:type="dxa"/>
          </w:tcPr>
          <w:p w14:paraId="1CE26260" w14:textId="28B1361A" w:rsidR="00384B40" w:rsidRDefault="00384B40" w:rsidP="00384B40">
            <w:pPr>
              <w:jc w:val="right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19</w:t>
            </w:r>
          </w:p>
        </w:tc>
      </w:tr>
      <w:tr w:rsidR="00384B40" w14:paraId="1040CCC5" w14:textId="77777777" w:rsidTr="008A31C3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828B489" w14:textId="15D0DD7E" w:rsidR="00384B40" w:rsidRPr="00965D2D" w:rsidRDefault="00384B40" w:rsidP="00384B40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DB2C6D">
              <w:rPr>
                <w:rtl/>
              </w:rPr>
              <w:t>ميار ولاء عبدالفتاح عطيه</w:t>
            </w:r>
          </w:p>
        </w:tc>
        <w:tc>
          <w:tcPr>
            <w:tcW w:w="1075" w:type="dxa"/>
          </w:tcPr>
          <w:p w14:paraId="7CA2E53A" w14:textId="7E045123" w:rsidR="00384B40" w:rsidRDefault="00384B40" w:rsidP="00384B40">
            <w:pPr>
              <w:jc w:val="right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20</w:t>
            </w:r>
          </w:p>
        </w:tc>
      </w:tr>
      <w:tr w:rsidR="00384B40" w14:paraId="6D5C6CC5" w14:textId="77777777" w:rsidTr="008A31C3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0FC6E38" w14:textId="08CDE5E5" w:rsidR="00384B40" w:rsidRPr="00965D2D" w:rsidRDefault="00384B40" w:rsidP="00384B40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DB2C6D">
              <w:rPr>
                <w:rtl/>
              </w:rPr>
              <w:t>ناديه ايمن محمد احمد</w:t>
            </w:r>
          </w:p>
        </w:tc>
        <w:tc>
          <w:tcPr>
            <w:tcW w:w="1075" w:type="dxa"/>
          </w:tcPr>
          <w:p w14:paraId="0F1D2D38" w14:textId="35CDACC6" w:rsidR="00384B40" w:rsidRDefault="00384B40" w:rsidP="00384B40">
            <w:pPr>
              <w:jc w:val="right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21</w:t>
            </w:r>
          </w:p>
        </w:tc>
      </w:tr>
      <w:tr w:rsidR="00384B40" w14:paraId="541C94C0" w14:textId="77777777" w:rsidTr="008A31C3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DC5C0F3" w14:textId="5DF941BB" w:rsidR="00384B40" w:rsidRPr="00965D2D" w:rsidRDefault="00384B40" w:rsidP="00384B40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DB2C6D">
              <w:rPr>
                <w:rtl/>
              </w:rPr>
              <w:t>ناديه محمود محمد عبدالفتاح</w:t>
            </w:r>
          </w:p>
        </w:tc>
        <w:tc>
          <w:tcPr>
            <w:tcW w:w="1075" w:type="dxa"/>
          </w:tcPr>
          <w:p w14:paraId="7687D5A8" w14:textId="340951C8" w:rsidR="00384B40" w:rsidRDefault="00384B40" w:rsidP="00384B40">
            <w:pPr>
              <w:jc w:val="right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22</w:t>
            </w:r>
          </w:p>
        </w:tc>
      </w:tr>
      <w:tr w:rsidR="00384B40" w14:paraId="50CAF831" w14:textId="77777777" w:rsidTr="008A31C3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7837A5D" w14:textId="3E5B7DF9" w:rsidR="00384B40" w:rsidRPr="00965D2D" w:rsidRDefault="00384B40" w:rsidP="00384B40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DB2C6D">
              <w:rPr>
                <w:rtl/>
              </w:rPr>
              <w:t>نانا السيد امين على</w:t>
            </w:r>
          </w:p>
        </w:tc>
        <w:tc>
          <w:tcPr>
            <w:tcW w:w="1075" w:type="dxa"/>
          </w:tcPr>
          <w:p w14:paraId="39FA4237" w14:textId="7FAA204C" w:rsidR="00384B40" w:rsidRDefault="00384B40" w:rsidP="00384B40">
            <w:pPr>
              <w:jc w:val="right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23</w:t>
            </w:r>
          </w:p>
        </w:tc>
      </w:tr>
      <w:tr w:rsidR="00384B40" w14:paraId="30337F5B" w14:textId="77777777" w:rsidTr="008A31C3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5A06331" w14:textId="56FC8788" w:rsidR="00384B40" w:rsidRPr="00965D2D" w:rsidRDefault="00384B40" w:rsidP="00384B40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proofErr w:type="spellStart"/>
            <w:r w:rsidRPr="00DB2C6D">
              <w:rPr>
                <w:rtl/>
              </w:rPr>
              <w:t>نانسى</w:t>
            </w:r>
            <w:proofErr w:type="spellEnd"/>
            <w:r w:rsidRPr="00DB2C6D">
              <w:rPr>
                <w:rtl/>
              </w:rPr>
              <w:t xml:space="preserve"> السيد امين موسى</w:t>
            </w:r>
          </w:p>
        </w:tc>
        <w:tc>
          <w:tcPr>
            <w:tcW w:w="1075" w:type="dxa"/>
          </w:tcPr>
          <w:p w14:paraId="450A1E26" w14:textId="47493BC1" w:rsidR="00384B40" w:rsidRDefault="00384B40" w:rsidP="00384B40">
            <w:pPr>
              <w:jc w:val="right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24</w:t>
            </w:r>
          </w:p>
        </w:tc>
      </w:tr>
      <w:tr w:rsidR="00384B40" w14:paraId="3A83B0EE" w14:textId="77777777" w:rsidTr="008A31C3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2A9A0F2" w14:textId="30E85096" w:rsidR="00384B40" w:rsidRPr="00965D2D" w:rsidRDefault="00384B40" w:rsidP="00384B40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DB2C6D">
              <w:rPr>
                <w:rtl/>
              </w:rPr>
              <w:t>ندى مصطفى عادل ابراهيم</w:t>
            </w:r>
          </w:p>
        </w:tc>
        <w:tc>
          <w:tcPr>
            <w:tcW w:w="1075" w:type="dxa"/>
          </w:tcPr>
          <w:p w14:paraId="00904A6C" w14:textId="3D64C6E3" w:rsidR="00384B40" w:rsidRDefault="00384B40" w:rsidP="00384B40">
            <w:pPr>
              <w:jc w:val="right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25</w:t>
            </w:r>
          </w:p>
        </w:tc>
      </w:tr>
    </w:tbl>
    <w:p w14:paraId="673545CD" w14:textId="5EB9A251" w:rsidR="00F96FC9" w:rsidRPr="0091751E" w:rsidRDefault="00F96FC9" w:rsidP="0091751E">
      <w:pPr>
        <w:jc w:val="center"/>
        <w:rPr>
          <w:b/>
          <w:bCs/>
          <w:sz w:val="40"/>
          <w:szCs w:val="40"/>
          <w:rtl/>
          <w:lang w:bidi="ar-EG"/>
        </w:rPr>
      </w:pPr>
      <w:r>
        <w:rPr>
          <w:rFonts w:hint="cs"/>
          <w:b/>
          <w:bCs/>
          <w:sz w:val="40"/>
          <w:szCs w:val="40"/>
          <w:rtl/>
          <w:lang w:bidi="ar-EG"/>
        </w:rPr>
        <w:t>الدكتور/</w:t>
      </w:r>
      <w:r w:rsidR="000D3F57">
        <w:rPr>
          <w:rFonts w:hint="cs"/>
          <w:b/>
          <w:bCs/>
          <w:sz w:val="40"/>
          <w:szCs w:val="40"/>
          <w:rtl/>
          <w:lang w:bidi="ar-EG"/>
        </w:rPr>
        <w:t xml:space="preserve"> دعاء صلاح</w:t>
      </w:r>
      <w:r w:rsidR="0091751E">
        <w:rPr>
          <w:rFonts w:hint="cs"/>
          <w:b/>
          <w:bCs/>
          <w:sz w:val="40"/>
          <w:szCs w:val="40"/>
          <w:rtl/>
          <w:lang w:bidi="ar-EG"/>
        </w:rPr>
        <w:t xml:space="preserve">             </w:t>
      </w:r>
      <w:r w:rsidR="00CA3204" w:rsidRPr="00CA3204">
        <w:rPr>
          <w:rFonts w:hint="cs"/>
          <w:b/>
          <w:bCs/>
          <w:sz w:val="32"/>
          <w:szCs w:val="32"/>
          <w:rtl/>
          <w:lang w:bidi="ar-EG"/>
        </w:rPr>
        <w:t xml:space="preserve"> </w:t>
      </w:r>
      <w:r w:rsidR="0091751E">
        <w:rPr>
          <w:rFonts w:hint="cs"/>
          <w:b/>
          <w:bCs/>
          <w:sz w:val="32"/>
          <w:szCs w:val="32"/>
          <w:rtl/>
          <w:lang w:bidi="ar-EG"/>
        </w:rPr>
        <w:t>اليوم/.........           الساعة/.........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545"/>
        <w:gridCol w:w="1075"/>
      </w:tblGrid>
      <w:tr w:rsidR="00437092" w14:paraId="40DE6BC2" w14:textId="77777777" w:rsidTr="006938AB">
        <w:tc>
          <w:tcPr>
            <w:tcW w:w="8545" w:type="dxa"/>
          </w:tcPr>
          <w:p w14:paraId="32DDCBBF" w14:textId="77777777" w:rsidR="00437092" w:rsidRPr="00C00349" w:rsidRDefault="00437092" w:rsidP="006938AB">
            <w:pPr>
              <w:jc w:val="right"/>
              <w:rPr>
                <w:lang w:bidi="ar-EG"/>
              </w:rPr>
            </w:pPr>
            <w:proofErr w:type="spellStart"/>
            <w:r w:rsidRPr="00C00349">
              <w:rPr>
                <w:rFonts w:hint="cs"/>
                <w:rtl/>
                <w:lang w:bidi="ar-EG"/>
              </w:rPr>
              <w:t>إسم</w:t>
            </w:r>
            <w:proofErr w:type="spellEnd"/>
            <w:r w:rsidRPr="00C00349">
              <w:rPr>
                <w:rFonts w:hint="cs"/>
                <w:rtl/>
                <w:lang w:bidi="ar-EG"/>
              </w:rPr>
              <w:t xml:space="preserve"> الطالب</w:t>
            </w:r>
          </w:p>
        </w:tc>
        <w:tc>
          <w:tcPr>
            <w:tcW w:w="1075" w:type="dxa"/>
          </w:tcPr>
          <w:p w14:paraId="01DE1BD5" w14:textId="77777777" w:rsidR="00437092" w:rsidRPr="00C00349" w:rsidRDefault="00437092" w:rsidP="006938AB">
            <w:pPr>
              <w:jc w:val="right"/>
              <w:rPr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م</w:t>
            </w:r>
          </w:p>
        </w:tc>
      </w:tr>
      <w:tr w:rsidR="00384B40" w14:paraId="56F32B7F" w14:textId="77777777" w:rsidTr="006938AB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FD8BFDB" w14:textId="72DD67CC" w:rsidR="00384B40" w:rsidRPr="00965D2D" w:rsidRDefault="00384B40" w:rsidP="00384B40">
            <w:pPr>
              <w:jc w:val="right"/>
              <w:rPr>
                <w:b/>
                <w:bCs/>
                <w:lang w:bidi="ar-EG"/>
              </w:rPr>
            </w:pPr>
            <w:r w:rsidRPr="00911A01">
              <w:rPr>
                <w:rtl/>
              </w:rPr>
              <w:t>نجوى كرم السيد محمد</w:t>
            </w:r>
          </w:p>
        </w:tc>
        <w:tc>
          <w:tcPr>
            <w:tcW w:w="1075" w:type="dxa"/>
          </w:tcPr>
          <w:p w14:paraId="2944FEE4" w14:textId="77777777" w:rsidR="00384B40" w:rsidRPr="00C00349" w:rsidRDefault="00384B40" w:rsidP="00384B40">
            <w:pPr>
              <w:jc w:val="right"/>
              <w:rPr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1</w:t>
            </w:r>
          </w:p>
        </w:tc>
      </w:tr>
      <w:tr w:rsidR="00384B40" w14:paraId="4E31F497" w14:textId="77777777" w:rsidTr="006938AB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9D88998" w14:textId="32E3E363" w:rsidR="00384B40" w:rsidRPr="00965D2D" w:rsidRDefault="00384B40" w:rsidP="00384B40">
            <w:pPr>
              <w:jc w:val="right"/>
              <w:rPr>
                <w:b/>
                <w:bCs/>
                <w:lang w:bidi="ar-EG"/>
              </w:rPr>
            </w:pPr>
            <w:r w:rsidRPr="00911A01">
              <w:rPr>
                <w:rtl/>
              </w:rPr>
              <w:t xml:space="preserve">ندا احمد </w:t>
            </w:r>
            <w:proofErr w:type="spellStart"/>
            <w:r w:rsidRPr="00911A01">
              <w:rPr>
                <w:rtl/>
              </w:rPr>
              <w:t>عزالرجال</w:t>
            </w:r>
            <w:proofErr w:type="spellEnd"/>
            <w:r w:rsidRPr="00911A01">
              <w:rPr>
                <w:rtl/>
              </w:rPr>
              <w:t xml:space="preserve"> ابراهيم</w:t>
            </w:r>
          </w:p>
        </w:tc>
        <w:tc>
          <w:tcPr>
            <w:tcW w:w="1075" w:type="dxa"/>
          </w:tcPr>
          <w:p w14:paraId="1323599F" w14:textId="77777777" w:rsidR="00384B40" w:rsidRPr="00C00349" w:rsidRDefault="00384B40" w:rsidP="00384B40">
            <w:pPr>
              <w:jc w:val="right"/>
              <w:rPr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2</w:t>
            </w:r>
          </w:p>
        </w:tc>
      </w:tr>
      <w:tr w:rsidR="00384B40" w14:paraId="635F02D7" w14:textId="77777777" w:rsidTr="006938AB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D8117CC" w14:textId="6B97248E" w:rsidR="00384B40" w:rsidRPr="00965D2D" w:rsidRDefault="00384B40" w:rsidP="00384B40">
            <w:pPr>
              <w:jc w:val="right"/>
              <w:rPr>
                <w:b/>
                <w:bCs/>
                <w:lang w:bidi="ar-EG"/>
              </w:rPr>
            </w:pPr>
            <w:r w:rsidRPr="00911A01">
              <w:rPr>
                <w:rtl/>
              </w:rPr>
              <w:t>ندا رضا عبدالحميد محمود</w:t>
            </w:r>
          </w:p>
        </w:tc>
        <w:tc>
          <w:tcPr>
            <w:tcW w:w="1075" w:type="dxa"/>
          </w:tcPr>
          <w:p w14:paraId="0C7AF03D" w14:textId="77777777" w:rsidR="00384B40" w:rsidRPr="00C00349" w:rsidRDefault="00384B40" w:rsidP="00384B40">
            <w:pPr>
              <w:jc w:val="right"/>
              <w:rPr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3</w:t>
            </w:r>
          </w:p>
        </w:tc>
      </w:tr>
      <w:tr w:rsidR="00384B40" w14:paraId="2144ACCF" w14:textId="77777777" w:rsidTr="006938AB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EFCD22A" w14:textId="20624264" w:rsidR="00384B40" w:rsidRPr="00965D2D" w:rsidRDefault="00384B40" w:rsidP="00384B40">
            <w:pPr>
              <w:jc w:val="right"/>
              <w:rPr>
                <w:b/>
                <w:bCs/>
                <w:lang w:bidi="ar-EG"/>
              </w:rPr>
            </w:pPr>
            <w:r w:rsidRPr="00911A01">
              <w:rPr>
                <w:rtl/>
              </w:rPr>
              <w:t>ندا رمضان عبدالفتاح عبدالمقصود</w:t>
            </w:r>
          </w:p>
        </w:tc>
        <w:tc>
          <w:tcPr>
            <w:tcW w:w="1075" w:type="dxa"/>
          </w:tcPr>
          <w:p w14:paraId="541769DA" w14:textId="77777777" w:rsidR="00384B40" w:rsidRPr="00C00349" w:rsidRDefault="00384B40" w:rsidP="00384B40">
            <w:pPr>
              <w:jc w:val="right"/>
              <w:rPr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4</w:t>
            </w:r>
          </w:p>
        </w:tc>
      </w:tr>
      <w:tr w:rsidR="00384B40" w14:paraId="2CCE2D48" w14:textId="77777777" w:rsidTr="006938AB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2A64828" w14:textId="7499B1E5" w:rsidR="00384B40" w:rsidRPr="00965D2D" w:rsidRDefault="00384B40" w:rsidP="00384B40">
            <w:pPr>
              <w:jc w:val="right"/>
              <w:rPr>
                <w:b/>
                <w:bCs/>
                <w:lang w:bidi="ar-EG"/>
              </w:rPr>
            </w:pPr>
            <w:r w:rsidRPr="00911A01">
              <w:rPr>
                <w:rtl/>
              </w:rPr>
              <w:t>ندى احمد السيد عبدالعظيم</w:t>
            </w:r>
          </w:p>
        </w:tc>
        <w:tc>
          <w:tcPr>
            <w:tcW w:w="1075" w:type="dxa"/>
          </w:tcPr>
          <w:p w14:paraId="202B00E6" w14:textId="77777777" w:rsidR="00384B40" w:rsidRPr="00C00349" w:rsidRDefault="00384B40" w:rsidP="00384B40">
            <w:pPr>
              <w:jc w:val="right"/>
              <w:rPr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5</w:t>
            </w:r>
          </w:p>
        </w:tc>
      </w:tr>
      <w:tr w:rsidR="00384B40" w14:paraId="025BB8EB" w14:textId="77777777" w:rsidTr="006938AB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CABDFB2" w14:textId="474A878A" w:rsidR="00384B40" w:rsidRPr="00965D2D" w:rsidRDefault="00384B40" w:rsidP="00384B40">
            <w:pPr>
              <w:jc w:val="right"/>
              <w:rPr>
                <w:b/>
                <w:bCs/>
                <w:lang w:bidi="ar-EG"/>
              </w:rPr>
            </w:pPr>
            <w:r w:rsidRPr="00911A01">
              <w:rPr>
                <w:rtl/>
              </w:rPr>
              <w:t>ندى احمد السيد محمود</w:t>
            </w:r>
          </w:p>
        </w:tc>
        <w:tc>
          <w:tcPr>
            <w:tcW w:w="1075" w:type="dxa"/>
          </w:tcPr>
          <w:p w14:paraId="68B1A6DF" w14:textId="77777777" w:rsidR="00384B40" w:rsidRPr="00C00349" w:rsidRDefault="00384B40" w:rsidP="00384B40">
            <w:pPr>
              <w:jc w:val="right"/>
              <w:rPr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6</w:t>
            </w:r>
          </w:p>
        </w:tc>
      </w:tr>
      <w:tr w:rsidR="00384B40" w14:paraId="39CEA7DE" w14:textId="77777777" w:rsidTr="006938AB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3D1C52C" w14:textId="113EA1F6" w:rsidR="00384B40" w:rsidRPr="00965D2D" w:rsidRDefault="00384B40" w:rsidP="00384B40">
            <w:pPr>
              <w:jc w:val="right"/>
              <w:rPr>
                <w:b/>
                <w:bCs/>
                <w:lang w:bidi="ar-EG"/>
              </w:rPr>
            </w:pPr>
            <w:r w:rsidRPr="00911A01">
              <w:rPr>
                <w:rtl/>
              </w:rPr>
              <w:t xml:space="preserve">ندى </w:t>
            </w:r>
            <w:proofErr w:type="spellStart"/>
            <w:r w:rsidRPr="00911A01">
              <w:rPr>
                <w:rtl/>
              </w:rPr>
              <w:t>عبدالمنصف</w:t>
            </w:r>
            <w:proofErr w:type="spellEnd"/>
            <w:r w:rsidRPr="00911A01">
              <w:rPr>
                <w:rtl/>
              </w:rPr>
              <w:t xml:space="preserve"> الشحات محمد</w:t>
            </w:r>
          </w:p>
        </w:tc>
        <w:tc>
          <w:tcPr>
            <w:tcW w:w="1075" w:type="dxa"/>
          </w:tcPr>
          <w:p w14:paraId="7185EC7F" w14:textId="77777777" w:rsidR="00384B40" w:rsidRPr="00C00349" w:rsidRDefault="00384B40" w:rsidP="00384B40">
            <w:pPr>
              <w:jc w:val="right"/>
              <w:rPr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7</w:t>
            </w:r>
          </w:p>
        </w:tc>
      </w:tr>
      <w:tr w:rsidR="00384B40" w14:paraId="714F6623" w14:textId="77777777" w:rsidTr="006938AB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80AC07F" w14:textId="2AD81244" w:rsidR="00384B40" w:rsidRPr="00965D2D" w:rsidRDefault="00384B40" w:rsidP="00384B40">
            <w:pPr>
              <w:jc w:val="right"/>
              <w:rPr>
                <w:b/>
                <w:bCs/>
                <w:lang w:bidi="ar-EG"/>
              </w:rPr>
            </w:pPr>
            <w:r w:rsidRPr="00911A01">
              <w:rPr>
                <w:rtl/>
              </w:rPr>
              <w:t>ندى محمد اسماعيل عبدالرحيـم</w:t>
            </w:r>
          </w:p>
        </w:tc>
        <w:tc>
          <w:tcPr>
            <w:tcW w:w="1075" w:type="dxa"/>
          </w:tcPr>
          <w:p w14:paraId="5F87A199" w14:textId="77777777" w:rsidR="00384B40" w:rsidRPr="00C00349" w:rsidRDefault="00384B40" w:rsidP="00384B40">
            <w:pPr>
              <w:jc w:val="right"/>
              <w:rPr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8</w:t>
            </w:r>
          </w:p>
        </w:tc>
      </w:tr>
      <w:tr w:rsidR="00384B40" w14:paraId="3B56ECF4" w14:textId="77777777" w:rsidTr="006938AB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E0E3AB7" w14:textId="3E418183" w:rsidR="00384B40" w:rsidRPr="00965D2D" w:rsidRDefault="00384B40" w:rsidP="00384B40">
            <w:pPr>
              <w:jc w:val="right"/>
              <w:rPr>
                <w:b/>
                <w:bCs/>
                <w:lang w:bidi="ar-EG"/>
              </w:rPr>
            </w:pPr>
            <w:r w:rsidRPr="00911A01">
              <w:rPr>
                <w:rtl/>
              </w:rPr>
              <w:t xml:space="preserve">ندى محمد سمير </w:t>
            </w:r>
            <w:proofErr w:type="spellStart"/>
            <w:r w:rsidRPr="00911A01">
              <w:rPr>
                <w:rtl/>
              </w:rPr>
              <w:t>عبدالدايم</w:t>
            </w:r>
            <w:proofErr w:type="spellEnd"/>
          </w:p>
        </w:tc>
        <w:tc>
          <w:tcPr>
            <w:tcW w:w="1075" w:type="dxa"/>
          </w:tcPr>
          <w:p w14:paraId="52EF2478" w14:textId="77777777" w:rsidR="00384B40" w:rsidRPr="00C00349" w:rsidRDefault="00384B40" w:rsidP="00384B40">
            <w:pPr>
              <w:jc w:val="right"/>
              <w:rPr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9</w:t>
            </w:r>
          </w:p>
        </w:tc>
      </w:tr>
      <w:tr w:rsidR="00384B40" w14:paraId="1ABE3C4D" w14:textId="77777777" w:rsidTr="006938AB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0CD32EC" w14:textId="72124B04" w:rsidR="00384B40" w:rsidRPr="00965D2D" w:rsidRDefault="00384B40" w:rsidP="00384B40">
            <w:pPr>
              <w:jc w:val="right"/>
              <w:rPr>
                <w:b/>
                <w:bCs/>
                <w:lang w:bidi="ar-EG"/>
              </w:rPr>
            </w:pPr>
            <w:r w:rsidRPr="00911A01">
              <w:rPr>
                <w:rtl/>
              </w:rPr>
              <w:t>نرمين عبدالمجيد احمد عبدالرحمن</w:t>
            </w:r>
          </w:p>
        </w:tc>
        <w:tc>
          <w:tcPr>
            <w:tcW w:w="1075" w:type="dxa"/>
          </w:tcPr>
          <w:p w14:paraId="2B2738E4" w14:textId="77777777" w:rsidR="00384B40" w:rsidRPr="00C00349" w:rsidRDefault="00384B40" w:rsidP="00384B40">
            <w:pPr>
              <w:jc w:val="right"/>
              <w:rPr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10</w:t>
            </w:r>
          </w:p>
        </w:tc>
      </w:tr>
      <w:tr w:rsidR="00384B40" w14:paraId="68744B58" w14:textId="77777777" w:rsidTr="006938AB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F1C15AA" w14:textId="42D4BCC8" w:rsidR="00384B40" w:rsidRPr="00965D2D" w:rsidRDefault="00384B40" w:rsidP="00384B40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911A01">
              <w:rPr>
                <w:rtl/>
              </w:rPr>
              <w:t>نرمين مجدى السيد احمد</w:t>
            </w:r>
          </w:p>
        </w:tc>
        <w:tc>
          <w:tcPr>
            <w:tcW w:w="1075" w:type="dxa"/>
          </w:tcPr>
          <w:p w14:paraId="4377DD5F" w14:textId="77777777" w:rsidR="00384B40" w:rsidRPr="00C00349" w:rsidRDefault="00384B40" w:rsidP="00384B40">
            <w:pPr>
              <w:jc w:val="right"/>
              <w:rPr>
                <w:rtl/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11</w:t>
            </w:r>
          </w:p>
        </w:tc>
      </w:tr>
      <w:tr w:rsidR="00384B40" w14:paraId="2987C239" w14:textId="77777777" w:rsidTr="006938AB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07B53E5" w14:textId="765B26E2" w:rsidR="00384B40" w:rsidRPr="00965D2D" w:rsidRDefault="00384B40" w:rsidP="00384B40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911A01">
              <w:rPr>
                <w:rtl/>
              </w:rPr>
              <w:t xml:space="preserve">نهاد على محمد </w:t>
            </w:r>
            <w:proofErr w:type="spellStart"/>
            <w:r w:rsidRPr="00911A01">
              <w:rPr>
                <w:rtl/>
              </w:rPr>
              <w:t>الشبراوى</w:t>
            </w:r>
            <w:proofErr w:type="spellEnd"/>
          </w:p>
        </w:tc>
        <w:tc>
          <w:tcPr>
            <w:tcW w:w="1075" w:type="dxa"/>
          </w:tcPr>
          <w:p w14:paraId="264E6BBC" w14:textId="77777777" w:rsidR="00384B40" w:rsidRPr="00C00349" w:rsidRDefault="00384B40" w:rsidP="00384B40">
            <w:pPr>
              <w:jc w:val="right"/>
              <w:rPr>
                <w:rtl/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12</w:t>
            </w:r>
          </w:p>
        </w:tc>
      </w:tr>
      <w:tr w:rsidR="00384B40" w14:paraId="4FC70ECB" w14:textId="77777777" w:rsidTr="006938AB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832BDA7" w14:textId="21EFB154" w:rsidR="00384B40" w:rsidRPr="00965D2D" w:rsidRDefault="00384B40" w:rsidP="00384B40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911A01">
              <w:rPr>
                <w:rtl/>
              </w:rPr>
              <w:t>نهله محمد حسن ابراهيم</w:t>
            </w:r>
          </w:p>
        </w:tc>
        <w:tc>
          <w:tcPr>
            <w:tcW w:w="1075" w:type="dxa"/>
          </w:tcPr>
          <w:p w14:paraId="2DA28B4F" w14:textId="77777777" w:rsidR="00384B40" w:rsidRPr="00C00349" w:rsidRDefault="00384B40" w:rsidP="00384B40">
            <w:pPr>
              <w:jc w:val="right"/>
              <w:rPr>
                <w:rtl/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13</w:t>
            </w:r>
          </w:p>
        </w:tc>
      </w:tr>
      <w:tr w:rsidR="00384B40" w14:paraId="07AE10B1" w14:textId="77777777" w:rsidTr="006938AB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28F6B52" w14:textId="0372957F" w:rsidR="00384B40" w:rsidRPr="00965D2D" w:rsidRDefault="00384B40" w:rsidP="00384B40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911A01">
              <w:rPr>
                <w:rtl/>
              </w:rPr>
              <w:t>نهى محمد محمود محمد</w:t>
            </w:r>
          </w:p>
        </w:tc>
        <w:tc>
          <w:tcPr>
            <w:tcW w:w="1075" w:type="dxa"/>
          </w:tcPr>
          <w:p w14:paraId="73150001" w14:textId="77777777" w:rsidR="00384B40" w:rsidRPr="00C00349" w:rsidRDefault="00384B40" w:rsidP="00384B40">
            <w:pPr>
              <w:jc w:val="right"/>
              <w:rPr>
                <w:rtl/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14</w:t>
            </w:r>
          </w:p>
        </w:tc>
      </w:tr>
      <w:tr w:rsidR="00384B40" w14:paraId="4B73331D" w14:textId="77777777" w:rsidTr="006938AB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BC30030" w14:textId="5DDDE288" w:rsidR="00384B40" w:rsidRPr="00965D2D" w:rsidRDefault="00384B40" w:rsidP="00384B40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911A01">
              <w:rPr>
                <w:rtl/>
              </w:rPr>
              <w:t xml:space="preserve">نورهان </w:t>
            </w:r>
            <w:proofErr w:type="spellStart"/>
            <w:r w:rsidRPr="00911A01">
              <w:rPr>
                <w:rtl/>
              </w:rPr>
              <w:t>صبرى</w:t>
            </w:r>
            <w:proofErr w:type="spellEnd"/>
            <w:r w:rsidRPr="00911A01">
              <w:rPr>
                <w:rtl/>
              </w:rPr>
              <w:t xml:space="preserve"> سعيد محمد</w:t>
            </w:r>
          </w:p>
        </w:tc>
        <w:tc>
          <w:tcPr>
            <w:tcW w:w="1075" w:type="dxa"/>
          </w:tcPr>
          <w:p w14:paraId="42EAF985" w14:textId="77777777" w:rsidR="00384B40" w:rsidRPr="00C00349" w:rsidRDefault="00384B40" w:rsidP="00384B40">
            <w:pPr>
              <w:jc w:val="right"/>
              <w:rPr>
                <w:rtl/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15</w:t>
            </w:r>
          </w:p>
        </w:tc>
      </w:tr>
      <w:tr w:rsidR="00384B40" w14:paraId="653AB235" w14:textId="77777777" w:rsidTr="006938AB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D7CCA89" w14:textId="24485A7E" w:rsidR="00384B40" w:rsidRPr="00965D2D" w:rsidRDefault="00384B40" w:rsidP="00384B40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911A01">
              <w:rPr>
                <w:rtl/>
              </w:rPr>
              <w:t>ايه وائل على ابراهيم</w:t>
            </w:r>
          </w:p>
        </w:tc>
        <w:tc>
          <w:tcPr>
            <w:tcW w:w="1075" w:type="dxa"/>
          </w:tcPr>
          <w:p w14:paraId="5772ABEE" w14:textId="77777777" w:rsidR="00384B40" w:rsidRPr="00C00349" w:rsidRDefault="00384B40" w:rsidP="00384B40">
            <w:pPr>
              <w:jc w:val="right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16</w:t>
            </w:r>
          </w:p>
        </w:tc>
      </w:tr>
      <w:tr w:rsidR="00384B40" w14:paraId="64AFEC74" w14:textId="77777777" w:rsidTr="006938AB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7D398E9" w14:textId="06C45A82" w:rsidR="00384B40" w:rsidRPr="00965D2D" w:rsidRDefault="00384B40" w:rsidP="00384B40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911A01">
              <w:rPr>
                <w:rtl/>
              </w:rPr>
              <w:t>نورا بدران عبدالحميد ابراهيم</w:t>
            </w:r>
          </w:p>
        </w:tc>
        <w:tc>
          <w:tcPr>
            <w:tcW w:w="1075" w:type="dxa"/>
          </w:tcPr>
          <w:p w14:paraId="2B9DED93" w14:textId="77777777" w:rsidR="00384B40" w:rsidRPr="00C00349" w:rsidRDefault="00384B40" w:rsidP="00384B40">
            <w:pPr>
              <w:jc w:val="right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17</w:t>
            </w:r>
          </w:p>
        </w:tc>
      </w:tr>
      <w:tr w:rsidR="00384B40" w14:paraId="135DE981" w14:textId="77777777" w:rsidTr="006938AB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C0F05FE" w14:textId="35D0F2B0" w:rsidR="00384B40" w:rsidRPr="00965D2D" w:rsidRDefault="00384B40" w:rsidP="00384B40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911A01">
              <w:rPr>
                <w:rtl/>
              </w:rPr>
              <w:t>نورا محمد متولى محمد</w:t>
            </w:r>
          </w:p>
        </w:tc>
        <w:tc>
          <w:tcPr>
            <w:tcW w:w="1075" w:type="dxa"/>
          </w:tcPr>
          <w:p w14:paraId="7765B1AB" w14:textId="77777777" w:rsidR="00384B40" w:rsidRPr="00C00349" w:rsidRDefault="00384B40" w:rsidP="00384B40">
            <w:pPr>
              <w:jc w:val="right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18</w:t>
            </w:r>
          </w:p>
        </w:tc>
      </w:tr>
      <w:tr w:rsidR="00384B40" w14:paraId="7CED526A" w14:textId="77777777" w:rsidTr="006938AB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2A80ED0" w14:textId="2BFB0C07" w:rsidR="00384B40" w:rsidRPr="00965D2D" w:rsidRDefault="00384B40" w:rsidP="00384B40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911A01">
              <w:rPr>
                <w:rtl/>
              </w:rPr>
              <w:t>نورهان احمد محمد على</w:t>
            </w:r>
          </w:p>
        </w:tc>
        <w:tc>
          <w:tcPr>
            <w:tcW w:w="1075" w:type="dxa"/>
          </w:tcPr>
          <w:p w14:paraId="644D1A0D" w14:textId="5941DD8E" w:rsidR="00384B40" w:rsidRDefault="00384B40" w:rsidP="00384B40">
            <w:pPr>
              <w:jc w:val="right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19</w:t>
            </w:r>
          </w:p>
        </w:tc>
      </w:tr>
      <w:tr w:rsidR="00384B40" w14:paraId="5A61DA04" w14:textId="77777777" w:rsidTr="006938AB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77FA9B7" w14:textId="590923F6" w:rsidR="00384B40" w:rsidRPr="00965D2D" w:rsidRDefault="00384B40" w:rsidP="00384B40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911A01">
              <w:rPr>
                <w:rtl/>
              </w:rPr>
              <w:t>نورهان السيد ابراهيم خليل</w:t>
            </w:r>
          </w:p>
        </w:tc>
        <w:tc>
          <w:tcPr>
            <w:tcW w:w="1075" w:type="dxa"/>
          </w:tcPr>
          <w:p w14:paraId="379E990A" w14:textId="225C514D" w:rsidR="00384B40" w:rsidRDefault="00384B40" w:rsidP="00384B40">
            <w:pPr>
              <w:jc w:val="right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20</w:t>
            </w:r>
          </w:p>
        </w:tc>
      </w:tr>
      <w:tr w:rsidR="00384B40" w14:paraId="51BEE49C" w14:textId="77777777" w:rsidTr="006938AB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6F5ACEF" w14:textId="4EB56FC7" w:rsidR="00384B40" w:rsidRPr="00965D2D" w:rsidRDefault="00384B40" w:rsidP="00384B40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911A01">
              <w:rPr>
                <w:rtl/>
              </w:rPr>
              <w:t>نورهان الشحات محمد ابراهيم</w:t>
            </w:r>
          </w:p>
        </w:tc>
        <w:tc>
          <w:tcPr>
            <w:tcW w:w="1075" w:type="dxa"/>
          </w:tcPr>
          <w:p w14:paraId="49F832BA" w14:textId="1F3F9890" w:rsidR="00384B40" w:rsidRDefault="00384B40" w:rsidP="00384B40">
            <w:pPr>
              <w:jc w:val="right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21</w:t>
            </w:r>
          </w:p>
        </w:tc>
      </w:tr>
      <w:tr w:rsidR="00384B40" w14:paraId="20E1B7E6" w14:textId="77777777" w:rsidTr="006938AB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35502C0" w14:textId="218E1636" w:rsidR="00384B40" w:rsidRPr="00965D2D" w:rsidRDefault="00384B40" w:rsidP="00384B40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911A01">
              <w:rPr>
                <w:rtl/>
              </w:rPr>
              <w:t xml:space="preserve">نورهان جمال احمد </w:t>
            </w:r>
            <w:proofErr w:type="spellStart"/>
            <w:r w:rsidRPr="00911A01">
              <w:rPr>
                <w:rtl/>
              </w:rPr>
              <w:t>عبدالهادى</w:t>
            </w:r>
            <w:proofErr w:type="spellEnd"/>
          </w:p>
        </w:tc>
        <w:tc>
          <w:tcPr>
            <w:tcW w:w="1075" w:type="dxa"/>
          </w:tcPr>
          <w:p w14:paraId="0F573D92" w14:textId="7129DBBC" w:rsidR="00384B40" w:rsidRDefault="00384B40" w:rsidP="00384B40">
            <w:pPr>
              <w:jc w:val="right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22</w:t>
            </w:r>
          </w:p>
        </w:tc>
      </w:tr>
      <w:tr w:rsidR="00384B40" w14:paraId="43158FF9" w14:textId="77777777" w:rsidTr="006938AB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E58AC54" w14:textId="62F6E530" w:rsidR="00384B40" w:rsidRPr="00965D2D" w:rsidRDefault="00384B40" w:rsidP="00384B40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911A01">
              <w:rPr>
                <w:rtl/>
              </w:rPr>
              <w:t xml:space="preserve">نورهان عبدالعزيز محمد </w:t>
            </w:r>
            <w:proofErr w:type="spellStart"/>
            <w:r w:rsidRPr="00911A01">
              <w:rPr>
                <w:rtl/>
              </w:rPr>
              <w:t>صابرعبدالعزيز</w:t>
            </w:r>
            <w:proofErr w:type="spellEnd"/>
          </w:p>
        </w:tc>
        <w:tc>
          <w:tcPr>
            <w:tcW w:w="1075" w:type="dxa"/>
          </w:tcPr>
          <w:p w14:paraId="7AD7C7B6" w14:textId="379F77E9" w:rsidR="00384B40" w:rsidRDefault="00384B40" w:rsidP="00384B40">
            <w:pPr>
              <w:jc w:val="right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23</w:t>
            </w:r>
          </w:p>
        </w:tc>
      </w:tr>
      <w:tr w:rsidR="00384B40" w14:paraId="509FE871" w14:textId="77777777" w:rsidTr="006938AB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D410ADD" w14:textId="34C35EE5" w:rsidR="00384B40" w:rsidRPr="00965D2D" w:rsidRDefault="00384B40" w:rsidP="00384B40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911A01">
              <w:rPr>
                <w:rtl/>
              </w:rPr>
              <w:t>ايناس محمد واصف طه</w:t>
            </w:r>
          </w:p>
        </w:tc>
        <w:tc>
          <w:tcPr>
            <w:tcW w:w="1075" w:type="dxa"/>
          </w:tcPr>
          <w:p w14:paraId="334A9E19" w14:textId="41A4151A" w:rsidR="00384B40" w:rsidRDefault="00384B40" w:rsidP="00384B40">
            <w:pPr>
              <w:jc w:val="right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24</w:t>
            </w:r>
          </w:p>
        </w:tc>
      </w:tr>
      <w:tr w:rsidR="00384B40" w14:paraId="378B9961" w14:textId="77777777" w:rsidTr="006938AB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1A51C35" w14:textId="461C45B7" w:rsidR="00384B40" w:rsidRPr="00965D2D" w:rsidRDefault="00384B40" w:rsidP="00384B40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911A01">
              <w:rPr>
                <w:rtl/>
              </w:rPr>
              <w:t>ايه عادل زكى بدوى</w:t>
            </w:r>
          </w:p>
        </w:tc>
        <w:tc>
          <w:tcPr>
            <w:tcW w:w="1075" w:type="dxa"/>
          </w:tcPr>
          <w:p w14:paraId="5637D8F9" w14:textId="41AC46EC" w:rsidR="00384B40" w:rsidRDefault="00384B40" w:rsidP="00384B40">
            <w:pPr>
              <w:jc w:val="right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25</w:t>
            </w:r>
          </w:p>
        </w:tc>
      </w:tr>
    </w:tbl>
    <w:p w14:paraId="782FD04F" w14:textId="77777777" w:rsidR="0035755D" w:rsidRDefault="0035755D" w:rsidP="0035755D">
      <w:pPr>
        <w:bidi/>
        <w:jc w:val="center"/>
        <w:rPr>
          <w:b/>
          <w:bCs/>
          <w:sz w:val="40"/>
          <w:szCs w:val="40"/>
          <w:rtl/>
          <w:lang w:bidi="ar-EG"/>
        </w:rPr>
      </w:pPr>
    </w:p>
    <w:p w14:paraId="557DEAEB" w14:textId="18C928D2" w:rsidR="0091751E" w:rsidRPr="0035755D" w:rsidRDefault="00F96FC9" w:rsidP="0035755D">
      <w:pPr>
        <w:bidi/>
        <w:jc w:val="center"/>
        <w:rPr>
          <w:b/>
          <w:bCs/>
          <w:sz w:val="32"/>
          <w:szCs w:val="32"/>
          <w:rtl/>
          <w:lang w:bidi="ar-EG"/>
        </w:rPr>
      </w:pPr>
      <w:r>
        <w:rPr>
          <w:rFonts w:hint="cs"/>
          <w:b/>
          <w:bCs/>
          <w:sz w:val="40"/>
          <w:szCs w:val="40"/>
          <w:rtl/>
          <w:lang w:bidi="ar-EG"/>
        </w:rPr>
        <w:lastRenderedPageBreak/>
        <w:t>الدكتور/</w:t>
      </w:r>
      <w:r w:rsidR="00914459">
        <w:rPr>
          <w:rFonts w:hint="cs"/>
          <w:b/>
          <w:bCs/>
          <w:sz w:val="32"/>
          <w:szCs w:val="32"/>
          <w:rtl/>
          <w:lang w:bidi="ar-EG"/>
        </w:rPr>
        <w:t xml:space="preserve"> </w:t>
      </w:r>
      <w:r w:rsidR="000D3F57">
        <w:rPr>
          <w:rFonts w:hint="cs"/>
          <w:b/>
          <w:bCs/>
          <w:sz w:val="32"/>
          <w:szCs w:val="32"/>
          <w:rtl/>
          <w:lang w:bidi="ar-EG"/>
        </w:rPr>
        <w:t>أميرة غريب</w:t>
      </w:r>
      <w:r w:rsidR="00914459">
        <w:rPr>
          <w:rFonts w:hint="cs"/>
          <w:b/>
          <w:bCs/>
          <w:sz w:val="32"/>
          <w:szCs w:val="32"/>
          <w:rtl/>
          <w:lang w:bidi="ar-EG"/>
        </w:rPr>
        <w:t xml:space="preserve"> </w:t>
      </w:r>
      <w:r w:rsidR="0091751E">
        <w:rPr>
          <w:rFonts w:hint="cs"/>
          <w:b/>
          <w:bCs/>
          <w:sz w:val="32"/>
          <w:szCs w:val="32"/>
          <w:rtl/>
          <w:lang w:bidi="ar-EG"/>
        </w:rPr>
        <w:t xml:space="preserve">         </w:t>
      </w:r>
      <w:r w:rsidR="0091751E">
        <w:rPr>
          <w:rFonts w:hint="cs"/>
          <w:b/>
          <w:bCs/>
          <w:sz w:val="32"/>
          <w:szCs w:val="32"/>
          <w:rtl/>
          <w:lang w:bidi="ar-EG"/>
        </w:rPr>
        <w:t>اليوم/.........           الساعة/.......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545"/>
        <w:gridCol w:w="1075"/>
      </w:tblGrid>
      <w:tr w:rsidR="00437092" w14:paraId="6EEBC1F4" w14:textId="77777777" w:rsidTr="006938AB">
        <w:tc>
          <w:tcPr>
            <w:tcW w:w="8545" w:type="dxa"/>
          </w:tcPr>
          <w:p w14:paraId="6D41CF22" w14:textId="77777777" w:rsidR="00437092" w:rsidRPr="00C00349" w:rsidRDefault="00437092" w:rsidP="006938AB">
            <w:pPr>
              <w:jc w:val="right"/>
              <w:rPr>
                <w:lang w:bidi="ar-EG"/>
              </w:rPr>
            </w:pPr>
            <w:proofErr w:type="spellStart"/>
            <w:r w:rsidRPr="00C00349">
              <w:rPr>
                <w:rFonts w:hint="cs"/>
                <w:rtl/>
                <w:lang w:bidi="ar-EG"/>
              </w:rPr>
              <w:t>إسم</w:t>
            </w:r>
            <w:proofErr w:type="spellEnd"/>
            <w:r w:rsidRPr="00C00349">
              <w:rPr>
                <w:rFonts w:hint="cs"/>
                <w:rtl/>
                <w:lang w:bidi="ar-EG"/>
              </w:rPr>
              <w:t xml:space="preserve"> الطالب</w:t>
            </w:r>
          </w:p>
        </w:tc>
        <w:tc>
          <w:tcPr>
            <w:tcW w:w="1075" w:type="dxa"/>
          </w:tcPr>
          <w:p w14:paraId="10B445F0" w14:textId="77777777" w:rsidR="00437092" w:rsidRPr="00C00349" w:rsidRDefault="00437092" w:rsidP="006938AB">
            <w:pPr>
              <w:jc w:val="right"/>
              <w:rPr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م</w:t>
            </w:r>
          </w:p>
        </w:tc>
      </w:tr>
      <w:tr w:rsidR="00384B40" w14:paraId="6592C6B1" w14:textId="77777777" w:rsidTr="006938AB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57CAF90" w14:textId="0B9B681B" w:rsidR="00384B40" w:rsidRPr="00965D2D" w:rsidRDefault="00384B40" w:rsidP="00384B40">
            <w:pPr>
              <w:jc w:val="right"/>
              <w:rPr>
                <w:b/>
                <w:bCs/>
                <w:lang w:bidi="ar-EG"/>
              </w:rPr>
            </w:pPr>
            <w:r w:rsidRPr="00CB0DD0">
              <w:rPr>
                <w:rtl/>
              </w:rPr>
              <w:t>ايه محمد حسين محمد</w:t>
            </w:r>
          </w:p>
        </w:tc>
        <w:tc>
          <w:tcPr>
            <w:tcW w:w="1075" w:type="dxa"/>
          </w:tcPr>
          <w:p w14:paraId="7B682650" w14:textId="77777777" w:rsidR="00384B40" w:rsidRPr="00C00349" w:rsidRDefault="00384B40" w:rsidP="00384B40">
            <w:pPr>
              <w:jc w:val="right"/>
              <w:rPr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1</w:t>
            </w:r>
          </w:p>
        </w:tc>
      </w:tr>
      <w:tr w:rsidR="00384B40" w14:paraId="4D420B57" w14:textId="77777777" w:rsidTr="006938AB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ADD696A" w14:textId="63F57B38" w:rsidR="00384B40" w:rsidRPr="00965D2D" w:rsidRDefault="00384B40" w:rsidP="00384B40">
            <w:pPr>
              <w:jc w:val="right"/>
              <w:rPr>
                <w:b/>
                <w:bCs/>
                <w:lang w:bidi="ar-EG"/>
              </w:rPr>
            </w:pPr>
            <w:r w:rsidRPr="00CB0DD0">
              <w:rPr>
                <w:rtl/>
              </w:rPr>
              <w:t xml:space="preserve">نورهان محمد </w:t>
            </w:r>
            <w:proofErr w:type="spellStart"/>
            <w:r w:rsidRPr="00CB0DD0">
              <w:rPr>
                <w:rtl/>
              </w:rPr>
              <w:t>محمد</w:t>
            </w:r>
            <w:proofErr w:type="spellEnd"/>
            <w:r w:rsidRPr="00CB0DD0">
              <w:rPr>
                <w:rtl/>
              </w:rPr>
              <w:t xml:space="preserve"> سلامة</w:t>
            </w:r>
          </w:p>
        </w:tc>
        <w:tc>
          <w:tcPr>
            <w:tcW w:w="1075" w:type="dxa"/>
          </w:tcPr>
          <w:p w14:paraId="2B21DDAD" w14:textId="77777777" w:rsidR="00384B40" w:rsidRPr="00C00349" w:rsidRDefault="00384B40" w:rsidP="00384B40">
            <w:pPr>
              <w:jc w:val="right"/>
              <w:rPr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2</w:t>
            </w:r>
          </w:p>
        </w:tc>
      </w:tr>
      <w:tr w:rsidR="00384B40" w14:paraId="637EDE5A" w14:textId="77777777" w:rsidTr="006938AB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9B9EC1B" w14:textId="5B850203" w:rsidR="00384B40" w:rsidRPr="00965D2D" w:rsidRDefault="00384B40" w:rsidP="00384B40">
            <w:pPr>
              <w:jc w:val="right"/>
              <w:rPr>
                <w:b/>
                <w:bCs/>
                <w:lang w:bidi="ar-EG"/>
              </w:rPr>
            </w:pPr>
            <w:r w:rsidRPr="00CB0DD0">
              <w:rPr>
                <w:rtl/>
              </w:rPr>
              <w:t>نورهان هشام احمد ابراهيم</w:t>
            </w:r>
          </w:p>
        </w:tc>
        <w:tc>
          <w:tcPr>
            <w:tcW w:w="1075" w:type="dxa"/>
          </w:tcPr>
          <w:p w14:paraId="6CA3D067" w14:textId="77777777" w:rsidR="00384B40" w:rsidRPr="00C00349" w:rsidRDefault="00384B40" w:rsidP="00384B40">
            <w:pPr>
              <w:jc w:val="right"/>
              <w:rPr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3</w:t>
            </w:r>
          </w:p>
        </w:tc>
      </w:tr>
      <w:tr w:rsidR="00384B40" w14:paraId="5954C191" w14:textId="77777777" w:rsidTr="006938AB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52501EF" w14:textId="18AB11CC" w:rsidR="00384B40" w:rsidRPr="00965D2D" w:rsidRDefault="00384B40" w:rsidP="00384B40">
            <w:pPr>
              <w:jc w:val="right"/>
              <w:rPr>
                <w:b/>
                <w:bCs/>
                <w:lang w:bidi="ar-EG"/>
              </w:rPr>
            </w:pPr>
            <w:r w:rsidRPr="00CB0DD0">
              <w:rPr>
                <w:rtl/>
              </w:rPr>
              <w:t>نيره ابراهيم محمود عطية</w:t>
            </w:r>
          </w:p>
        </w:tc>
        <w:tc>
          <w:tcPr>
            <w:tcW w:w="1075" w:type="dxa"/>
          </w:tcPr>
          <w:p w14:paraId="47C7DC21" w14:textId="77777777" w:rsidR="00384B40" w:rsidRPr="00C00349" w:rsidRDefault="00384B40" w:rsidP="00384B40">
            <w:pPr>
              <w:jc w:val="right"/>
              <w:rPr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4</w:t>
            </w:r>
          </w:p>
        </w:tc>
      </w:tr>
      <w:tr w:rsidR="00384B40" w14:paraId="64EF2D19" w14:textId="77777777" w:rsidTr="006938AB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392C0E1" w14:textId="75D67761" w:rsidR="00384B40" w:rsidRPr="00965D2D" w:rsidRDefault="00384B40" w:rsidP="00384B40">
            <w:pPr>
              <w:jc w:val="right"/>
              <w:rPr>
                <w:b/>
                <w:bCs/>
                <w:lang w:bidi="ar-EG"/>
              </w:rPr>
            </w:pPr>
            <w:r w:rsidRPr="00CB0DD0">
              <w:rPr>
                <w:rtl/>
              </w:rPr>
              <w:t>نيره محمد عبدالستار ابراهيم</w:t>
            </w:r>
          </w:p>
        </w:tc>
        <w:tc>
          <w:tcPr>
            <w:tcW w:w="1075" w:type="dxa"/>
          </w:tcPr>
          <w:p w14:paraId="4FFE2C1D" w14:textId="77777777" w:rsidR="00384B40" w:rsidRPr="00C00349" w:rsidRDefault="00384B40" w:rsidP="00384B40">
            <w:pPr>
              <w:jc w:val="right"/>
              <w:rPr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5</w:t>
            </w:r>
          </w:p>
        </w:tc>
      </w:tr>
      <w:tr w:rsidR="00384B40" w14:paraId="2C22D008" w14:textId="77777777" w:rsidTr="006938AB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6A20CBF" w14:textId="3FAEADE3" w:rsidR="00384B40" w:rsidRPr="00965D2D" w:rsidRDefault="00384B40" w:rsidP="00384B40">
            <w:pPr>
              <w:jc w:val="right"/>
              <w:rPr>
                <w:b/>
                <w:bCs/>
                <w:lang w:bidi="ar-EG"/>
              </w:rPr>
            </w:pPr>
            <w:r w:rsidRPr="00CB0DD0">
              <w:rPr>
                <w:rtl/>
              </w:rPr>
              <w:t xml:space="preserve">هاجر احمد </w:t>
            </w:r>
            <w:proofErr w:type="spellStart"/>
            <w:r w:rsidRPr="00CB0DD0">
              <w:rPr>
                <w:rtl/>
              </w:rPr>
              <w:t>علوانى</w:t>
            </w:r>
            <w:proofErr w:type="spellEnd"/>
            <w:r w:rsidRPr="00CB0DD0">
              <w:rPr>
                <w:rtl/>
              </w:rPr>
              <w:t xml:space="preserve"> احمد</w:t>
            </w:r>
          </w:p>
        </w:tc>
        <w:tc>
          <w:tcPr>
            <w:tcW w:w="1075" w:type="dxa"/>
          </w:tcPr>
          <w:p w14:paraId="51CFCE1B" w14:textId="77777777" w:rsidR="00384B40" w:rsidRPr="00C00349" w:rsidRDefault="00384B40" w:rsidP="00384B40">
            <w:pPr>
              <w:jc w:val="right"/>
              <w:rPr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6</w:t>
            </w:r>
          </w:p>
        </w:tc>
      </w:tr>
      <w:tr w:rsidR="00384B40" w14:paraId="485BCCFF" w14:textId="77777777" w:rsidTr="006938AB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E937DCD" w14:textId="2B51BBCD" w:rsidR="00384B40" w:rsidRPr="00965D2D" w:rsidRDefault="00384B40" w:rsidP="00384B40">
            <w:pPr>
              <w:jc w:val="right"/>
              <w:rPr>
                <w:b/>
                <w:bCs/>
                <w:lang w:bidi="ar-EG"/>
              </w:rPr>
            </w:pPr>
            <w:r w:rsidRPr="00CB0DD0">
              <w:rPr>
                <w:rtl/>
              </w:rPr>
              <w:t>هاجر رضا محمد ابراهيم</w:t>
            </w:r>
          </w:p>
        </w:tc>
        <w:tc>
          <w:tcPr>
            <w:tcW w:w="1075" w:type="dxa"/>
          </w:tcPr>
          <w:p w14:paraId="0B4DF279" w14:textId="77777777" w:rsidR="00384B40" w:rsidRPr="00C00349" w:rsidRDefault="00384B40" w:rsidP="00384B40">
            <w:pPr>
              <w:jc w:val="right"/>
              <w:rPr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7</w:t>
            </w:r>
          </w:p>
        </w:tc>
      </w:tr>
      <w:tr w:rsidR="00384B40" w14:paraId="3EF86578" w14:textId="77777777" w:rsidTr="006938AB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4D41F98" w14:textId="799E753F" w:rsidR="00384B40" w:rsidRPr="00965D2D" w:rsidRDefault="00384B40" w:rsidP="00384B40">
            <w:pPr>
              <w:jc w:val="right"/>
              <w:rPr>
                <w:b/>
                <w:bCs/>
                <w:lang w:bidi="ar-EG"/>
              </w:rPr>
            </w:pPr>
            <w:r w:rsidRPr="00CB0DD0">
              <w:rPr>
                <w:rtl/>
              </w:rPr>
              <w:t>هاجر علاء اسماعيل السيد</w:t>
            </w:r>
          </w:p>
        </w:tc>
        <w:tc>
          <w:tcPr>
            <w:tcW w:w="1075" w:type="dxa"/>
          </w:tcPr>
          <w:p w14:paraId="58CCAC3C" w14:textId="77777777" w:rsidR="00384B40" w:rsidRPr="00C00349" w:rsidRDefault="00384B40" w:rsidP="00384B40">
            <w:pPr>
              <w:jc w:val="right"/>
              <w:rPr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8</w:t>
            </w:r>
          </w:p>
        </w:tc>
      </w:tr>
      <w:tr w:rsidR="00384B40" w14:paraId="36A9C60B" w14:textId="77777777" w:rsidTr="006938AB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A59871B" w14:textId="4F04E08E" w:rsidR="00384B40" w:rsidRPr="00965D2D" w:rsidRDefault="00384B40" w:rsidP="00384B40">
            <w:pPr>
              <w:jc w:val="right"/>
              <w:rPr>
                <w:b/>
                <w:bCs/>
                <w:lang w:bidi="ar-EG"/>
              </w:rPr>
            </w:pPr>
            <w:r w:rsidRPr="00CB0DD0">
              <w:rPr>
                <w:rtl/>
              </w:rPr>
              <w:t>هاجر محمود محمد ابراهيم</w:t>
            </w:r>
          </w:p>
        </w:tc>
        <w:tc>
          <w:tcPr>
            <w:tcW w:w="1075" w:type="dxa"/>
          </w:tcPr>
          <w:p w14:paraId="37A100D5" w14:textId="77777777" w:rsidR="00384B40" w:rsidRPr="00C00349" w:rsidRDefault="00384B40" w:rsidP="00384B40">
            <w:pPr>
              <w:jc w:val="right"/>
              <w:rPr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9</w:t>
            </w:r>
          </w:p>
        </w:tc>
      </w:tr>
      <w:tr w:rsidR="00384B40" w14:paraId="5B0147EC" w14:textId="77777777" w:rsidTr="006938AB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A1F6598" w14:textId="09278C5E" w:rsidR="00384B40" w:rsidRPr="00965D2D" w:rsidRDefault="00384B40" w:rsidP="00384B40">
            <w:pPr>
              <w:jc w:val="right"/>
              <w:rPr>
                <w:b/>
                <w:bCs/>
                <w:lang w:bidi="ar-EG"/>
              </w:rPr>
            </w:pPr>
            <w:r w:rsidRPr="00CB0DD0">
              <w:rPr>
                <w:rtl/>
              </w:rPr>
              <w:t>هاله السيد محمد عبدالرحمن</w:t>
            </w:r>
          </w:p>
        </w:tc>
        <w:tc>
          <w:tcPr>
            <w:tcW w:w="1075" w:type="dxa"/>
          </w:tcPr>
          <w:p w14:paraId="11894AA5" w14:textId="77777777" w:rsidR="00384B40" w:rsidRPr="00C00349" w:rsidRDefault="00384B40" w:rsidP="00384B40">
            <w:pPr>
              <w:jc w:val="right"/>
              <w:rPr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10</w:t>
            </w:r>
          </w:p>
        </w:tc>
      </w:tr>
      <w:tr w:rsidR="00384B40" w14:paraId="52A10C6A" w14:textId="77777777" w:rsidTr="006938AB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B311A79" w14:textId="4D40B163" w:rsidR="00384B40" w:rsidRPr="00965D2D" w:rsidRDefault="00384B40" w:rsidP="00384B40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proofErr w:type="spellStart"/>
            <w:r w:rsidRPr="00CB0DD0">
              <w:rPr>
                <w:rtl/>
              </w:rPr>
              <w:t>هايدى</w:t>
            </w:r>
            <w:proofErr w:type="spellEnd"/>
            <w:r w:rsidRPr="00CB0DD0">
              <w:rPr>
                <w:rtl/>
              </w:rPr>
              <w:t xml:space="preserve"> محمد </w:t>
            </w:r>
            <w:proofErr w:type="spellStart"/>
            <w:r w:rsidRPr="00CB0DD0">
              <w:rPr>
                <w:rtl/>
              </w:rPr>
              <w:t>محمد</w:t>
            </w:r>
            <w:proofErr w:type="spellEnd"/>
            <w:r w:rsidRPr="00CB0DD0">
              <w:rPr>
                <w:rtl/>
              </w:rPr>
              <w:t xml:space="preserve"> على</w:t>
            </w:r>
          </w:p>
        </w:tc>
        <w:tc>
          <w:tcPr>
            <w:tcW w:w="1075" w:type="dxa"/>
          </w:tcPr>
          <w:p w14:paraId="05D189D3" w14:textId="77777777" w:rsidR="00384B40" w:rsidRPr="00C00349" w:rsidRDefault="00384B40" w:rsidP="00384B40">
            <w:pPr>
              <w:jc w:val="right"/>
              <w:rPr>
                <w:rtl/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11</w:t>
            </w:r>
          </w:p>
        </w:tc>
      </w:tr>
      <w:tr w:rsidR="00384B40" w14:paraId="11F6AA41" w14:textId="77777777" w:rsidTr="006938AB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7661128" w14:textId="45E2087E" w:rsidR="00384B40" w:rsidRPr="00965D2D" w:rsidRDefault="00384B40" w:rsidP="00384B40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CB0DD0">
              <w:rPr>
                <w:rtl/>
              </w:rPr>
              <w:t>هبه اسماعيل عبدالله اسماعيل</w:t>
            </w:r>
          </w:p>
        </w:tc>
        <w:tc>
          <w:tcPr>
            <w:tcW w:w="1075" w:type="dxa"/>
          </w:tcPr>
          <w:p w14:paraId="71ACEC6B" w14:textId="77777777" w:rsidR="00384B40" w:rsidRPr="00C00349" w:rsidRDefault="00384B40" w:rsidP="00384B40">
            <w:pPr>
              <w:jc w:val="right"/>
              <w:rPr>
                <w:rtl/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12</w:t>
            </w:r>
          </w:p>
        </w:tc>
      </w:tr>
      <w:tr w:rsidR="00384B40" w14:paraId="1E2D2E46" w14:textId="77777777" w:rsidTr="006938AB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EEE29F3" w14:textId="0B6CA856" w:rsidR="00384B40" w:rsidRPr="00965D2D" w:rsidRDefault="00384B40" w:rsidP="00384B40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CB0DD0">
              <w:rPr>
                <w:rtl/>
              </w:rPr>
              <w:t xml:space="preserve">هبه </w:t>
            </w:r>
            <w:proofErr w:type="spellStart"/>
            <w:r w:rsidRPr="00CB0DD0">
              <w:rPr>
                <w:rtl/>
              </w:rPr>
              <w:t>الشبراوى</w:t>
            </w:r>
            <w:proofErr w:type="spellEnd"/>
            <w:r w:rsidRPr="00CB0DD0">
              <w:rPr>
                <w:rtl/>
              </w:rPr>
              <w:t xml:space="preserve"> شحاته على</w:t>
            </w:r>
          </w:p>
        </w:tc>
        <w:tc>
          <w:tcPr>
            <w:tcW w:w="1075" w:type="dxa"/>
          </w:tcPr>
          <w:p w14:paraId="51CC1ACE" w14:textId="77777777" w:rsidR="00384B40" w:rsidRPr="00C00349" w:rsidRDefault="00384B40" w:rsidP="00384B40">
            <w:pPr>
              <w:jc w:val="right"/>
              <w:rPr>
                <w:rtl/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13</w:t>
            </w:r>
          </w:p>
        </w:tc>
      </w:tr>
      <w:tr w:rsidR="00384B40" w14:paraId="1D4C42B7" w14:textId="77777777" w:rsidTr="006938AB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654FA50" w14:textId="6282A78F" w:rsidR="00384B40" w:rsidRPr="00965D2D" w:rsidRDefault="00384B40" w:rsidP="00384B40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CB0DD0">
              <w:rPr>
                <w:rtl/>
              </w:rPr>
              <w:t>هبه محمود عبداللطيف محمد</w:t>
            </w:r>
          </w:p>
        </w:tc>
        <w:tc>
          <w:tcPr>
            <w:tcW w:w="1075" w:type="dxa"/>
          </w:tcPr>
          <w:p w14:paraId="4513A275" w14:textId="77777777" w:rsidR="00384B40" w:rsidRPr="00C00349" w:rsidRDefault="00384B40" w:rsidP="00384B40">
            <w:pPr>
              <w:jc w:val="right"/>
              <w:rPr>
                <w:rtl/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14</w:t>
            </w:r>
          </w:p>
        </w:tc>
      </w:tr>
      <w:tr w:rsidR="00384B40" w14:paraId="6CADCA8D" w14:textId="77777777" w:rsidTr="006938AB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1A822A7" w14:textId="4962FB41" w:rsidR="00384B40" w:rsidRPr="00965D2D" w:rsidRDefault="00384B40" w:rsidP="00384B40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CB0DD0">
              <w:rPr>
                <w:rtl/>
              </w:rPr>
              <w:t>هدى ابراهيم محمد ابراهيم</w:t>
            </w:r>
          </w:p>
        </w:tc>
        <w:tc>
          <w:tcPr>
            <w:tcW w:w="1075" w:type="dxa"/>
          </w:tcPr>
          <w:p w14:paraId="7A460EAC" w14:textId="77777777" w:rsidR="00384B40" w:rsidRPr="00C00349" w:rsidRDefault="00384B40" w:rsidP="00384B40">
            <w:pPr>
              <w:jc w:val="right"/>
              <w:rPr>
                <w:rtl/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15</w:t>
            </w:r>
          </w:p>
        </w:tc>
      </w:tr>
      <w:tr w:rsidR="00384B40" w14:paraId="3F3183BB" w14:textId="77777777" w:rsidTr="006938AB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2407CFB" w14:textId="754DD270" w:rsidR="00384B40" w:rsidRPr="00965D2D" w:rsidRDefault="00384B40" w:rsidP="00384B40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CB0DD0">
              <w:rPr>
                <w:rtl/>
              </w:rPr>
              <w:t>هناء صلاح ابراهيم حسن</w:t>
            </w:r>
          </w:p>
        </w:tc>
        <w:tc>
          <w:tcPr>
            <w:tcW w:w="1075" w:type="dxa"/>
          </w:tcPr>
          <w:p w14:paraId="5F078977" w14:textId="77777777" w:rsidR="00384B40" w:rsidRPr="00C00349" w:rsidRDefault="00384B40" w:rsidP="00384B40">
            <w:pPr>
              <w:jc w:val="right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16</w:t>
            </w:r>
          </w:p>
        </w:tc>
      </w:tr>
      <w:tr w:rsidR="00384B40" w14:paraId="68F60A54" w14:textId="77777777" w:rsidTr="006938AB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9976D2E" w14:textId="458F0D1F" w:rsidR="00384B40" w:rsidRPr="00965D2D" w:rsidRDefault="00384B40" w:rsidP="00384B40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CB0DD0">
              <w:rPr>
                <w:rtl/>
              </w:rPr>
              <w:t>هناء عبدالرحمن احمد عبدالرحمن</w:t>
            </w:r>
          </w:p>
        </w:tc>
        <w:tc>
          <w:tcPr>
            <w:tcW w:w="1075" w:type="dxa"/>
          </w:tcPr>
          <w:p w14:paraId="71446C27" w14:textId="77777777" w:rsidR="00384B40" w:rsidRPr="00C00349" w:rsidRDefault="00384B40" w:rsidP="00384B40">
            <w:pPr>
              <w:jc w:val="right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17</w:t>
            </w:r>
          </w:p>
        </w:tc>
      </w:tr>
      <w:tr w:rsidR="00384B40" w14:paraId="1587482E" w14:textId="77777777" w:rsidTr="006938AB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1F72397" w14:textId="1BF7309C" w:rsidR="00384B40" w:rsidRPr="00965D2D" w:rsidRDefault="00384B40" w:rsidP="00384B40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CB0DD0">
              <w:rPr>
                <w:rtl/>
              </w:rPr>
              <w:t xml:space="preserve">هناء كمال محمد </w:t>
            </w:r>
            <w:proofErr w:type="spellStart"/>
            <w:r w:rsidRPr="00CB0DD0">
              <w:rPr>
                <w:rtl/>
              </w:rPr>
              <w:t>خضرى</w:t>
            </w:r>
            <w:proofErr w:type="spellEnd"/>
          </w:p>
        </w:tc>
        <w:tc>
          <w:tcPr>
            <w:tcW w:w="1075" w:type="dxa"/>
          </w:tcPr>
          <w:p w14:paraId="411D20FC" w14:textId="77777777" w:rsidR="00384B40" w:rsidRPr="00C00349" w:rsidRDefault="00384B40" w:rsidP="00384B40">
            <w:pPr>
              <w:jc w:val="right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18</w:t>
            </w:r>
          </w:p>
        </w:tc>
      </w:tr>
      <w:tr w:rsidR="00384B40" w14:paraId="78336289" w14:textId="77777777" w:rsidTr="006938AB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B9DC224" w14:textId="75109C0C" w:rsidR="00384B40" w:rsidRPr="00965D2D" w:rsidRDefault="00384B40" w:rsidP="00384B40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CB0DD0">
              <w:rPr>
                <w:rtl/>
              </w:rPr>
              <w:t>هناء محمد رجب محمود</w:t>
            </w:r>
          </w:p>
        </w:tc>
        <w:tc>
          <w:tcPr>
            <w:tcW w:w="1075" w:type="dxa"/>
          </w:tcPr>
          <w:p w14:paraId="3E2DA583" w14:textId="1550C152" w:rsidR="00384B40" w:rsidRDefault="00384B40" w:rsidP="00384B40">
            <w:pPr>
              <w:jc w:val="right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19</w:t>
            </w:r>
          </w:p>
        </w:tc>
      </w:tr>
      <w:tr w:rsidR="00384B40" w14:paraId="2F3AAEBA" w14:textId="77777777" w:rsidTr="006938AB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6581AB4" w14:textId="193F6E39" w:rsidR="00384B40" w:rsidRPr="00965D2D" w:rsidRDefault="00384B40" w:rsidP="00384B40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CB0DD0">
              <w:rPr>
                <w:rtl/>
              </w:rPr>
              <w:t>هناء منير محمد عبدالحليم</w:t>
            </w:r>
          </w:p>
        </w:tc>
        <w:tc>
          <w:tcPr>
            <w:tcW w:w="1075" w:type="dxa"/>
          </w:tcPr>
          <w:p w14:paraId="5D054BD2" w14:textId="0657C971" w:rsidR="00384B40" w:rsidRDefault="00384B40" w:rsidP="00384B40">
            <w:pPr>
              <w:jc w:val="right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20</w:t>
            </w:r>
          </w:p>
        </w:tc>
      </w:tr>
      <w:tr w:rsidR="00384B40" w14:paraId="44A69956" w14:textId="77777777" w:rsidTr="006938AB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94DDD93" w14:textId="31744FE8" w:rsidR="00384B40" w:rsidRPr="00965D2D" w:rsidRDefault="00384B40" w:rsidP="00384B40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CB0DD0">
              <w:rPr>
                <w:rtl/>
              </w:rPr>
              <w:t>وسام السيد احمد امين</w:t>
            </w:r>
          </w:p>
        </w:tc>
        <w:tc>
          <w:tcPr>
            <w:tcW w:w="1075" w:type="dxa"/>
          </w:tcPr>
          <w:p w14:paraId="3B3A3F99" w14:textId="1E1FE240" w:rsidR="00384B40" w:rsidRDefault="00384B40" w:rsidP="00384B40">
            <w:pPr>
              <w:jc w:val="right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21</w:t>
            </w:r>
          </w:p>
        </w:tc>
      </w:tr>
      <w:tr w:rsidR="00384B40" w14:paraId="799F817A" w14:textId="77777777" w:rsidTr="006938AB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6556064" w14:textId="562A50E5" w:rsidR="00384B40" w:rsidRPr="00965D2D" w:rsidRDefault="00384B40" w:rsidP="00384B40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CB0DD0">
              <w:rPr>
                <w:rtl/>
              </w:rPr>
              <w:t>وسام جمال قطب محمد</w:t>
            </w:r>
          </w:p>
        </w:tc>
        <w:tc>
          <w:tcPr>
            <w:tcW w:w="1075" w:type="dxa"/>
          </w:tcPr>
          <w:p w14:paraId="545FC899" w14:textId="1105FAE6" w:rsidR="00384B40" w:rsidRDefault="00384B40" w:rsidP="00384B40">
            <w:pPr>
              <w:jc w:val="right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22</w:t>
            </w:r>
          </w:p>
        </w:tc>
      </w:tr>
      <w:tr w:rsidR="00384B40" w14:paraId="46352986" w14:textId="77777777" w:rsidTr="006938AB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73714BC" w14:textId="306E4453" w:rsidR="00384B40" w:rsidRPr="00965D2D" w:rsidRDefault="00384B40" w:rsidP="00384B40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CB0DD0">
              <w:rPr>
                <w:rtl/>
              </w:rPr>
              <w:t>وفاء محمد عبدالعزيز عياد</w:t>
            </w:r>
          </w:p>
        </w:tc>
        <w:tc>
          <w:tcPr>
            <w:tcW w:w="1075" w:type="dxa"/>
          </w:tcPr>
          <w:p w14:paraId="17237466" w14:textId="4B1A9374" w:rsidR="00384B40" w:rsidRDefault="00384B40" w:rsidP="00384B40">
            <w:pPr>
              <w:jc w:val="right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23</w:t>
            </w:r>
          </w:p>
        </w:tc>
      </w:tr>
      <w:tr w:rsidR="00384B40" w14:paraId="727EB696" w14:textId="77777777" w:rsidTr="006938AB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086C390" w14:textId="113FE38B" w:rsidR="00384B40" w:rsidRPr="00965D2D" w:rsidRDefault="00384B40" w:rsidP="00384B40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CB0DD0">
              <w:rPr>
                <w:rtl/>
              </w:rPr>
              <w:t>وفاء محمد عبدالعليم صالح</w:t>
            </w:r>
          </w:p>
        </w:tc>
        <w:tc>
          <w:tcPr>
            <w:tcW w:w="1075" w:type="dxa"/>
          </w:tcPr>
          <w:p w14:paraId="4D092289" w14:textId="36FDB5B7" w:rsidR="00384B40" w:rsidRDefault="00384B40" w:rsidP="00384B40">
            <w:pPr>
              <w:jc w:val="right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24</w:t>
            </w:r>
          </w:p>
        </w:tc>
      </w:tr>
      <w:tr w:rsidR="00384B40" w14:paraId="11E91157" w14:textId="77777777" w:rsidTr="006938AB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22F957A" w14:textId="5B091899" w:rsidR="00384B40" w:rsidRPr="00965D2D" w:rsidRDefault="00384B40" w:rsidP="00384B40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CB0DD0">
              <w:rPr>
                <w:rtl/>
              </w:rPr>
              <w:t xml:space="preserve">ولاء جمال </w:t>
            </w:r>
            <w:proofErr w:type="spellStart"/>
            <w:r w:rsidRPr="00CB0DD0">
              <w:rPr>
                <w:rtl/>
              </w:rPr>
              <w:t>فتحى</w:t>
            </w:r>
            <w:proofErr w:type="spellEnd"/>
            <w:r w:rsidRPr="00CB0DD0">
              <w:rPr>
                <w:rtl/>
              </w:rPr>
              <w:t xml:space="preserve"> محمد</w:t>
            </w:r>
          </w:p>
        </w:tc>
        <w:tc>
          <w:tcPr>
            <w:tcW w:w="1075" w:type="dxa"/>
          </w:tcPr>
          <w:p w14:paraId="76861BE5" w14:textId="7A76E082" w:rsidR="00384B40" w:rsidRDefault="00384B40" w:rsidP="00384B40">
            <w:pPr>
              <w:jc w:val="right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25</w:t>
            </w:r>
          </w:p>
        </w:tc>
      </w:tr>
    </w:tbl>
    <w:p w14:paraId="3C4A312D" w14:textId="77777777" w:rsidR="008A31C3" w:rsidRPr="008A31C3" w:rsidRDefault="008A31C3" w:rsidP="008A31C3">
      <w:pPr>
        <w:bidi/>
        <w:rPr>
          <w:sz w:val="24"/>
          <w:szCs w:val="24"/>
          <w:rtl/>
          <w:lang w:bidi="ar-EG"/>
        </w:rPr>
      </w:pPr>
    </w:p>
    <w:p w14:paraId="47992CE9" w14:textId="3660DB8F" w:rsidR="00F96FC9" w:rsidRPr="0035755D" w:rsidRDefault="00F96FC9" w:rsidP="0035755D">
      <w:pPr>
        <w:jc w:val="center"/>
        <w:rPr>
          <w:b/>
          <w:bCs/>
          <w:sz w:val="40"/>
          <w:szCs w:val="40"/>
          <w:rtl/>
          <w:lang w:bidi="ar-EG"/>
        </w:rPr>
      </w:pPr>
      <w:r>
        <w:rPr>
          <w:rFonts w:hint="cs"/>
          <w:b/>
          <w:bCs/>
          <w:sz w:val="40"/>
          <w:szCs w:val="40"/>
          <w:rtl/>
          <w:lang w:bidi="ar-EG"/>
        </w:rPr>
        <w:t>الدكتور/</w:t>
      </w:r>
      <w:r w:rsidR="00CA3204" w:rsidRPr="00CA3204">
        <w:rPr>
          <w:rFonts w:hint="cs"/>
          <w:b/>
          <w:bCs/>
          <w:sz w:val="32"/>
          <w:szCs w:val="32"/>
          <w:rtl/>
          <w:lang w:bidi="ar-EG"/>
        </w:rPr>
        <w:t xml:space="preserve"> </w:t>
      </w:r>
      <w:r w:rsidR="000D3F57">
        <w:rPr>
          <w:rFonts w:hint="cs"/>
          <w:b/>
          <w:bCs/>
          <w:sz w:val="32"/>
          <w:szCs w:val="32"/>
          <w:rtl/>
          <w:lang w:bidi="ar-EG"/>
        </w:rPr>
        <w:t>إسراء محمد على حنفي</w:t>
      </w:r>
      <w:r w:rsidR="0035755D">
        <w:rPr>
          <w:rFonts w:hint="cs"/>
          <w:b/>
          <w:bCs/>
          <w:sz w:val="32"/>
          <w:szCs w:val="32"/>
          <w:rtl/>
          <w:lang w:bidi="ar-EG"/>
        </w:rPr>
        <w:t xml:space="preserve">         </w:t>
      </w:r>
      <w:r w:rsidR="0035755D" w:rsidRPr="0035755D">
        <w:rPr>
          <w:rFonts w:hint="cs"/>
          <w:b/>
          <w:bCs/>
          <w:sz w:val="32"/>
          <w:szCs w:val="32"/>
          <w:rtl/>
          <w:lang w:bidi="ar-EG"/>
        </w:rPr>
        <w:t xml:space="preserve"> </w:t>
      </w:r>
      <w:r w:rsidR="0035755D">
        <w:rPr>
          <w:rFonts w:hint="cs"/>
          <w:b/>
          <w:bCs/>
          <w:sz w:val="32"/>
          <w:szCs w:val="32"/>
          <w:rtl/>
          <w:lang w:bidi="ar-EG"/>
        </w:rPr>
        <w:t>اليوم/.........           الساعة/.........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545"/>
        <w:gridCol w:w="1075"/>
      </w:tblGrid>
      <w:tr w:rsidR="00437092" w14:paraId="3394E62F" w14:textId="77777777" w:rsidTr="006938AB">
        <w:tc>
          <w:tcPr>
            <w:tcW w:w="8545" w:type="dxa"/>
          </w:tcPr>
          <w:p w14:paraId="158CC2A9" w14:textId="77777777" w:rsidR="00437092" w:rsidRPr="00C00349" w:rsidRDefault="00437092" w:rsidP="006938AB">
            <w:pPr>
              <w:jc w:val="right"/>
              <w:rPr>
                <w:lang w:bidi="ar-EG"/>
              </w:rPr>
            </w:pPr>
            <w:proofErr w:type="spellStart"/>
            <w:r w:rsidRPr="00C00349">
              <w:rPr>
                <w:rFonts w:hint="cs"/>
                <w:rtl/>
                <w:lang w:bidi="ar-EG"/>
              </w:rPr>
              <w:t>إسم</w:t>
            </w:r>
            <w:proofErr w:type="spellEnd"/>
            <w:r w:rsidRPr="00C00349">
              <w:rPr>
                <w:rFonts w:hint="cs"/>
                <w:rtl/>
                <w:lang w:bidi="ar-EG"/>
              </w:rPr>
              <w:t xml:space="preserve"> الطالب</w:t>
            </w:r>
          </w:p>
        </w:tc>
        <w:tc>
          <w:tcPr>
            <w:tcW w:w="1075" w:type="dxa"/>
          </w:tcPr>
          <w:p w14:paraId="54148DE8" w14:textId="77777777" w:rsidR="00437092" w:rsidRPr="00C00349" w:rsidRDefault="00437092" w:rsidP="006938AB">
            <w:pPr>
              <w:jc w:val="right"/>
              <w:rPr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م</w:t>
            </w:r>
          </w:p>
        </w:tc>
      </w:tr>
      <w:tr w:rsidR="00384B40" w14:paraId="799DA01C" w14:textId="77777777" w:rsidTr="006938AB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24F57F0" w14:textId="53BB0C4C" w:rsidR="00384B40" w:rsidRPr="00965D2D" w:rsidRDefault="00384B40" w:rsidP="00384B40">
            <w:pPr>
              <w:jc w:val="right"/>
              <w:rPr>
                <w:b/>
                <w:bCs/>
                <w:lang w:bidi="ar-EG"/>
              </w:rPr>
            </w:pPr>
            <w:r w:rsidRPr="003B64CD">
              <w:rPr>
                <w:rtl/>
              </w:rPr>
              <w:t xml:space="preserve">يارا اشرف عبدالصبور </w:t>
            </w:r>
            <w:proofErr w:type="spellStart"/>
            <w:r w:rsidRPr="003B64CD">
              <w:rPr>
                <w:rtl/>
              </w:rPr>
              <w:t>عبدالباقى</w:t>
            </w:r>
            <w:proofErr w:type="spellEnd"/>
          </w:p>
        </w:tc>
        <w:tc>
          <w:tcPr>
            <w:tcW w:w="1075" w:type="dxa"/>
          </w:tcPr>
          <w:p w14:paraId="68ED7B3C" w14:textId="77777777" w:rsidR="00384B40" w:rsidRPr="00C00349" w:rsidRDefault="00384B40" w:rsidP="00384B40">
            <w:pPr>
              <w:jc w:val="right"/>
              <w:rPr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1</w:t>
            </w:r>
          </w:p>
        </w:tc>
      </w:tr>
      <w:tr w:rsidR="00384B40" w14:paraId="45297977" w14:textId="77777777" w:rsidTr="006938AB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F1440EB" w14:textId="49D3A74F" w:rsidR="00384B40" w:rsidRPr="00965D2D" w:rsidRDefault="00384B40" w:rsidP="00384B40">
            <w:pPr>
              <w:jc w:val="right"/>
              <w:rPr>
                <w:b/>
                <w:bCs/>
                <w:lang w:bidi="ar-EG"/>
              </w:rPr>
            </w:pPr>
            <w:r w:rsidRPr="003B64CD">
              <w:rPr>
                <w:rtl/>
              </w:rPr>
              <w:t>ياسمين اشرف على عبدالرحمن</w:t>
            </w:r>
          </w:p>
        </w:tc>
        <w:tc>
          <w:tcPr>
            <w:tcW w:w="1075" w:type="dxa"/>
          </w:tcPr>
          <w:p w14:paraId="370B3CD5" w14:textId="77777777" w:rsidR="00384B40" w:rsidRPr="00C00349" w:rsidRDefault="00384B40" w:rsidP="00384B40">
            <w:pPr>
              <w:jc w:val="right"/>
              <w:rPr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2</w:t>
            </w:r>
          </w:p>
        </w:tc>
      </w:tr>
      <w:tr w:rsidR="00384B40" w14:paraId="6519816A" w14:textId="77777777" w:rsidTr="006938AB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325AC03" w14:textId="57C66A86" w:rsidR="00384B40" w:rsidRPr="00965D2D" w:rsidRDefault="00384B40" w:rsidP="00384B40">
            <w:pPr>
              <w:jc w:val="right"/>
              <w:rPr>
                <w:b/>
                <w:bCs/>
                <w:lang w:bidi="ar-EG"/>
              </w:rPr>
            </w:pPr>
            <w:r w:rsidRPr="003B64CD">
              <w:rPr>
                <w:rtl/>
              </w:rPr>
              <w:t xml:space="preserve">ياسمين ايمن </w:t>
            </w:r>
            <w:proofErr w:type="spellStart"/>
            <w:r w:rsidRPr="003B64CD">
              <w:rPr>
                <w:rtl/>
              </w:rPr>
              <w:t>فتحى</w:t>
            </w:r>
            <w:proofErr w:type="spellEnd"/>
            <w:r w:rsidRPr="003B64CD">
              <w:rPr>
                <w:rtl/>
              </w:rPr>
              <w:t xml:space="preserve"> محمد</w:t>
            </w:r>
          </w:p>
        </w:tc>
        <w:tc>
          <w:tcPr>
            <w:tcW w:w="1075" w:type="dxa"/>
          </w:tcPr>
          <w:p w14:paraId="3744CA81" w14:textId="77777777" w:rsidR="00384B40" w:rsidRPr="00C00349" w:rsidRDefault="00384B40" w:rsidP="00384B40">
            <w:pPr>
              <w:jc w:val="right"/>
              <w:rPr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3</w:t>
            </w:r>
          </w:p>
        </w:tc>
      </w:tr>
      <w:tr w:rsidR="00384B40" w14:paraId="5C45C5C0" w14:textId="77777777" w:rsidTr="006938AB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E86B573" w14:textId="71F174F0" w:rsidR="00384B40" w:rsidRPr="00965D2D" w:rsidRDefault="00384B40" w:rsidP="00384B40">
            <w:pPr>
              <w:jc w:val="right"/>
              <w:rPr>
                <w:b/>
                <w:bCs/>
                <w:lang w:bidi="ar-EG"/>
              </w:rPr>
            </w:pPr>
            <w:r w:rsidRPr="003B64CD">
              <w:rPr>
                <w:rtl/>
              </w:rPr>
              <w:t>ياسمين صلاح عبدالله الباز</w:t>
            </w:r>
          </w:p>
        </w:tc>
        <w:tc>
          <w:tcPr>
            <w:tcW w:w="1075" w:type="dxa"/>
          </w:tcPr>
          <w:p w14:paraId="30EBAC82" w14:textId="77777777" w:rsidR="00384B40" w:rsidRPr="00C00349" w:rsidRDefault="00384B40" w:rsidP="00384B40">
            <w:pPr>
              <w:jc w:val="right"/>
              <w:rPr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4</w:t>
            </w:r>
          </w:p>
        </w:tc>
      </w:tr>
      <w:tr w:rsidR="00384B40" w14:paraId="59DF4A77" w14:textId="77777777" w:rsidTr="006938AB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BC03E5F" w14:textId="5720085B" w:rsidR="00384B40" w:rsidRPr="00965D2D" w:rsidRDefault="00384B40" w:rsidP="00384B40">
            <w:pPr>
              <w:jc w:val="right"/>
              <w:rPr>
                <w:b/>
                <w:bCs/>
                <w:lang w:bidi="ar-EG"/>
              </w:rPr>
            </w:pPr>
            <w:r w:rsidRPr="003B64CD">
              <w:rPr>
                <w:rtl/>
              </w:rPr>
              <w:t>ياسمين عبدالمنعم محمد البدرى</w:t>
            </w:r>
          </w:p>
        </w:tc>
        <w:tc>
          <w:tcPr>
            <w:tcW w:w="1075" w:type="dxa"/>
          </w:tcPr>
          <w:p w14:paraId="1925CABC" w14:textId="77777777" w:rsidR="00384B40" w:rsidRPr="00C00349" w:rsidRDefault="00384B40" w:rsidP="00384B40">
            <w:pPr>
              <w:jc w:val="right"/>
              <w:rPr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5</w:t>
            </w:r>
          </w:p>
        </w:tc>
      </w:tr>
      <w:tr w:rsidR="00384B40" w14:paraId="7FB28BFC" w14:textId="77777777" w:rsidTr="006938AB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6388B99" w14:textId="02ED7DED" w:rsidR="00384B40" w:rsidRPr="00965D2D" w:rsidRDefault="00384B40" w:rsidP="00384B40">
            <w:pPr>
              <w:jc w:val="right"/>
              <w:rPr>
                <w:b/>
                <w:bCs/>
                <w:lang w:bidi="ar-EG"/>
              </w:rPr>
            </w:pPr>
            <w:r w:rsidRPr="003B64CD">
              <w:rPr>
                <w:rtl/>
              </w:rPr>
              <w:t>ياسمين محمد السيد على</w:t>
            </w:r>
          </w:p>
        </w:tc>
        <w:tc>
          <w:tcPr>
            <w:tcW w:w="1075" w:type="dxa"/>
          </w:tcPr>
          <w:p w14:paraId="22505AA7" w14:textId="77777777" w:rsidR="00384B40" w:rsidRPr="00C00349" w:rsidRDefault="00384B40" w:rsidP="00384B40">
            <w:pPr>
              <w:jc w:val="right"/>
              <w:rPr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6</w:t>
            </w:r>
          </w:p>
        </w:tc>
      </w:tr>
      <w:tr w:rsidR="00384B40" w14:paraId="11594673" w14:textId="77777777" w:rsidTr="006938AB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FB14225" w14:textId="6C04B208" w:rsidR="00384B40" w:rsidRPr="00965D2D" w:rsidRDefault="00384B40" w:rsidP="00384B40">
            <w:pPr>
              <w:jc w:val="right"/>
              <w:rPr>
                <w:b/>
                <w:bCs/>
                <w:lang w:bidi="ar-EG"/>
              </w:rPr>
            </w:pPr>
            <w:r w:rsidRPr="003B64CD">
              <w:rPr>
                <w:rtl/>
              </w:rPr>
              <w:t>ياسمين محمد حسن اسماعيل</w:t>
            </w:r>
          </w:p>
        </w:tc>
        <w:tc>
          <w:tcPr>
            <w:tcW w:w="1075" w:type="dxa"/>
          </w:tcPr>
          <w:p w14:paraId="4E439288" w14:textId="77777777" w:rsidR="00384B40" w:rsidRPr="00C00349" w:rsidRDefault="00384B40" w:rsidP="00384B40">
            <w:pPr>
              <w:jc w:val="right"/>
              <w:rPr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7</w:t>
            </w:r>
          </w:p>
        </w:tc>
      </w:tr>
      <w:tr w:rsidR="00384B40" w14:paraId="26B6D114" w14:textId="77777777" w:rsidTr="006938AB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8F0517E" w14:textId="0B2EBAF2" w:rsidR="00384B40" w:rsidRPr="00965D2D" w:rsidRDefault="00384B40" w:rsidP="00384B40">
            <w:pPr>
              <w:jc w:val="right"/>
              <w:rPr>
                <w:b/>
                <w:bCs/>
                <w:lang w:bidi="ar-EG"/>
              </w:rPr>
            </w:pPr>
            <w:r w:rsidRPr="003B64CD">
              <w:rPr>
                <w:rtl/>
              </w:rPr>
              <w:t xml:space="preserve">اسراء علاء عباده </w:t>
            </w:r>
            <w:proofErr w:type="spellStart"/>
            <w:r w:rsidRPr="003B64CD">
              <w:rPr>
                <w:rtl/>
              </w:rPr>
              <w:t>عبدالموجود</w:t>
            </w:r>
            <w:proofErr w:type="spellEnd"/>
          </w:p>
        </w:tc>
        <w:tc>
          <w:tcPr>
            <w:tcW w:w="1075" w:type="dxa"/>
          </w:tcPr>
          <w:p w14:paraId="26730C97" w14:textId="77777777" w:rsidR="00384B40" w:rsidRPr="00C00349" w:rsidRDefault="00384B40" w:rsidP="00384B40">
            <w:pPr>
              <w:jc w:val="right"/>
              <w:rPr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8</w:t>
            </w:r>
          </w:p>
        </w:tc>
      </w:tr>
      <w:tr w:rsidR="00384B40" w14:paraId="44D4FDDF" w14:textId="77777777" w:rsidTr="006938AB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E7FA609" w14:textId="1AC69ED2" w:rsidR="00384B40" w:rsidRPr="00965D2D" w:rsidRDefault="00384B40" w:rsidP="00384B40">
            <w:pPr>
              <w:jc w:val="right"/>
              <w:rPr>
                <w:b/>
                <w:bCs/>
                <w:lang w:bidi="ar-EG"/>
              </w:rPr>
            </w:pPr>
            <w:r w:rsidRPr="003B64CD">
              <w:rPr>
                <w:rtl/>
              </w:rPr>
              <w:lastRenderedPageBreak/>
              <w:t>اميره رضا السيد محمد</w:t>
            </w:r>
          </w:p>
        </w:tc>
        <w:tc>
          <w:tcPr>
            <w:tcW w:w="1075" w:type="dxa"/>
          </w:tcPr>
          <w:p w14:paraId="121182D6" w14:textId="77777777" w:rsidR="00384B40" w:rsidRPr="00C00349" w:rsidRDefault="00384B40" w:rsidP="00384B40">
            <w:pPr>
              <w:jc w:val="right"/>
              <w:rPr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9</w:t>
            </w:r>
          </w:p>
        </w:tc>
      </w:tr>
      <w:tr w:rsidR="00384B40" w14:paraId="5584540B" w14:textId="77777777" w:rsidTr="006938AB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A1C1B58" w14:textId="50C7AE03" w:rsidR="00384B40" w:rsidRPr="00965D2D" w:rsidRDefault="00384B40" w:rsidP="00384B40">
            <w:pPr>
              <w:jc w:val="right"/>
              <w:rPr>
                <w:b/>
                <w:bCs/>
                <w:lang w:bidi="ar-EG"/>
              </w:rPr>
            </w:pPr>
            <w:r w:rsidRPr="003B64CD">
              <w:rPr>
                <w:rtl/>
              </w:rPr>
              <w:t>اروى محمد محمود عبدالرحمن</w:t>
            </w:r>
          </w:p>
        </w:tc>
        <w:tc>
          <w:tcPr>
            <w:tcW w:w="1075" w:type="dxa"/>
          </w:tcPr>
          <w:p w14:paraId="6351D5CF" w14:textId="77777777" w:rsidR="00384B40" w:rsidRPr="00C00349" w:rsidRDefault="00384B40" w:rsidP="00384B40">
            <w:pPr>
              <w:jc w:val="right"/>
              <w:rPr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10</w:t>
            </w:r>
          </w:p>
        </w:tc>
      </w:tr>
      <w:tr w:rsidR="00384B40" w14:paraId="049FF1F0" w14:textId="77777777" w:rsidTr="006938AB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0990EC6" w14:textId="176B8D1F" w:rsidR="00384B40" w:rsidRPr="00965D2D" w:rsidRDefault="00384B40" w:rsidP="00384B40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3B64CD">
              <w:rPr>
                <w:rtl/>
              </w:rPr>
              <w:t>اسراء السيد عبدالحميد السيد</w:t>
            </w:r>
          </w:p>
        </w:tc>
        <w:tc>
          <w:tcPr>
            <w:tcW w:w="1075" w:type="dxa"/>
          </w:tcPr>
          <w:p w14:paraId="1AD8A789" w14:textId="77777777" w:rsidR="00384B40" w:rsidRPr="00C00349" w:rsidRDefault="00384B40" w:rsidP="00384B40">
            <w:pPr>
              <w:jc w:val="right"/>
              <w:rPr>
                <w:rtl/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11</w:t>
            </w:r>
          </w:p>
        </w:tc>
      </w:tr>
      <w:tr w:rsidR="00384B40" w14:paraId="159BD277" w14:textId="77777777" w:rsidTr="006938AB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7113C63" w14:textId="1411A48C" w:rsidR="00384B40" w:rsidRPr="00965D2D" w:rsidRDefault="00384B40" w:rsidP="00384B40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3B64CD">
              <w:rPr>
                <w:rtl/>
              </w:rPr>
              <w:t>اسراء السيد كامل حسانين</w:t>
            </w:r>
          </w:p>
        </w:tc>
        <w:tc>
          <w:tcPr>
            <w:tcW w:w="1075" w:type="dxa"/>
          </w:tcPr>
          <w:p w14:paraId="3B465E48" w14:textId="77777777" w:rsidR="00384B40" w:rsidRPr="00C00349" w:rsidRDefault="00384B40" w:rsidP="00384B40">
            <w:pPr>
              <w:jc w:val="right"/>
              <w:rPr>
                <w:rtl/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12</w:t>
            </w:r>
          </w:p>
        </w:tc>
      </w:tr>
      <w:tr w:rsidR="00384B40" w14:paraId="5DE3CC7E" w14:textId="77777777" w:rsidTr="006938AB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5E5DEB3" w14:textId="03E250E0" w:rsidR="00384B40" w:rsidRPr="00965D2D" w:rsidRDefault="00384B40" w:rsidP="00384B40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3B64CD">
              <w:rPr>
                <w:rtl/>
              </w:rPr>
              <w:t xml:space="preserve">اسماء اشرف احمد </w:t>
            </w:r>
            <w:proofErr w:type="spellStart"/>
            <w:r w:rsidRPr="003B64CD">
              <w:rPr>
                <w:rtl/>
              </w:rPr>
              <w:t>عفيفى</w:t>
            </w:r>
            <w:proofErr w:type="spellEnd"/>
          </w:p>
        </w:tc>
        <w:tc>
          <w:tcPr>
            <w:tcW w:w="1075" w:type="dxa"/>
          </w:tcPr>
          <w:p w14:paraId="2E9D26BC" w14:textId="77777777" w:rsidR="00384B40" w:rsidRPr="00C00349" w:rsidRDefault="00384B40" w:rsidP="00384B40">
            <w:pPr>
              <w:jc w:val="right"/>
              <w:rPr>
                <w:rtl/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13</w:t>
            </w:r>
          </w:p>
        </w:tc>
      </w:tr>
      <w:tr w:rsidR="00384B40" w14:paraId="55CCC39A" w14:textId="77777777" w:rsidTr="006938AB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728E195" w14:textId="1C4555D4" w:rsidR="00384B40" w:rsidRPr="00965D2D" w:rsidRDefault="00384B40" w:rsidP="00384B40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3B64CD">
              <w:rPr>
                <w:rtl/>
              </w:rPr>
              <w:t>اسماء عبدالفتاح ابراهيم غريب</w:t>
            </w:r>
          </w:p>
        </w:tc>
        <w:tc>
          <w:tcPr>
            <w:tcW w:w="1075" w:type="dxa"/>
          </w:tcPr>
          <w:p w14:paraId="4662C282" w14:textId="77777777" w:rsidR="00384B40" w:rsidRPr="00C00349" w:rsidRDefault="00384B40" w:rsidP="00384B40">
            <w:pPr>
              <w:jc w:val="right"/>
              <w:rPr>
                <w:rtl/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14</w:t>
            </w:r>
          </w:p>
        </w:tc>
      </w:tr>
      <w:tr w:rsidR="00384B40" w14:paraId="03599FEA" w14:textId="77777777" w:rsidTr="006938AB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B78C4A3" w14:textId="2AFA5F30" w:rsidR="00384B40" w:rsidRPr="00965D2D" w:rsidRDefault="00384B40" w:rsidP="00384B40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3B64CD">
              <w:rPr>
                <w:rtl/>
              </w:rPr>
              <w:t>الاء السيد فضل السيد</w:t>
            </w:r>
          </w:p>
        </w:tc>
        <w:tc>
          <w:tcPr>
            <w:tcW w:w="1075" w:type="dxa"/>
          </w:tcPr>
          <w:p w14:paraId="531C64F3" w14:textId="77777777" w:rsidR="00384B40" w:rsidRPr="00C00349" w:rsidRDefault="00384B40" w:rsidP="00384B40">
            <w:pPr>
              <w:jc w:val="right"/>
              <w:rPr>
                <w:rtl/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15</w:t>
            </w:r>
          </w:p>
        </w:tc>
      </w:tr>
      <w:tr w:rsidR="00384B40" w14:paraId="057F3947" w14:textId="77777777" w:rsidTr="006938AB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0587B1F" w14:textId="62227E9D" w:rsidR="00384B40" w:rsidRPr="00965D2D" w:rsidRDefault="00384B40" w:rsidP="00384B40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3B64CD">
              <w:rPr>
                <w:rtl/>
              </w:rPr>
              <w:t>الاء محمود محمد محمود</w:t>
            </w:r>
          </w:p>
        </w:tc>
        <w:tc>
          <w:tcPr>
            <w:tcW w:w="1075" w:type="dxa"/>
          </w:tcPr>
          <w:p w14:paraId="7D78270E" w14:textId="77777777" w:rsidR="00384B40" w:rsidRPr="00C00349" w:rsidRDefault="00384B40" w:rsidP="00384B40">
            <w:pPr>
              <w:jc w:val="right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16</w:t>
            </w:r>
          </w:p>
        </w:tc>
      </w:tr>
      <w:tr w:rsidR="00384B40" w14:paraId="3B2F5364" w14:textId="77777777" w:rsidTr="006938AB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CC50F90" w14:textId="6060467E" w:rsidR="00384B40" w:rsidRPr="00965D2D" w:rsidRDefault="00384B40" w:rsidP="00384B40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3B64CD">
              <w:rPr>
                <w:rtl/>
              </w:rPr>
              <w:t>الاء مصطفى السيد محمود</w:t>
            </w:r>
          </w:p>
        </w:tc>
        <w:tc>
          <w:tcPr>
            <w:tcW w:w="1075" w:type="dxa"/>
          </w:tcPr>
          <w:p w14:paraId="2EF2FF0D" w14:textId="77777777" w:rsidR="00384B40" w:rsidRPr="00C00349" w:rsidRDefault="00384B40" w:rsidP="00384B40">
            <w:pPr>
              <w:jc w:val="right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17</w:t>
            </w:r>
          </w:p>
        </w:tc>
      </w:tr>
      <w:tr w:rsidR="00384B40" w14:paraId="68DD1D2C" w14:textId="77777777" w:rsidTr="006938AB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19EE99D" w14:textId="687D3A78" w:rsidR="00384B40" w:rsidRPr="00965D2D" w:rsidRDefault="00384B40" w:rsidP="00384B40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3B64CD">
              <w:rPr>
                <w:rtl/>
              </w:rPr>
              <w:t>امنيه رضا السيد محمد</w:t>
            </w:r>
          </w:p>
        </w:tc>
        <w:tc>
          <w:tcPr>
            <w:tcW w:w="1075" w:type="dxa"/>
          </w:tcPr>
          <w:p w14:paraId="6874EE0B" w14:textId="77777777" w:rsidR="00384B40" w:rsidRPr="00C00349" w:rsidRDefault="00384B40" w:rsidP="00384B40">
            <w:pPr>
              <w:jc w:val="right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18</w:t>
            </w:r>
          </w:p>
        </w:tc>
      </w:tr>
      <w:tr w:rsidR="00384B40" w14:paraId="10229A96" w14:textId="77777777" w:rsidTr="006938AB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A2F4B37" w14:textId="2739009C" w:rsidR="00384B40" w:rsidRPr="00965D2D" w:rsidRDefault="00384B40" w:rsidP="00384B40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3B64CD">
              <w:rPr>
                <w:rtl/>
              </w:rPr>
              <w:t>امنيه سعيد بهى محمد</w:t>
            </w:r>
          </w:p>
        </w:tc>
        <w:tc>
          <w:tcPr>
            <w:tcW w:w="1075" w:type="dxa"/>
          </w:tcPr>
          <w:p w14:paraId="73654C07" w14:textId="6F314C15" w:rsidR="00384B40" w:rsidRDefault="00384B40" w:rsidP="00384B40">
            <w:pPr>
              <w:jc w:val="right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19</w:t>
            </w:r>
          </w:p>
        </w:tc>
      </w:tr>
      <w:tr w:rsidR="00384B40" w14:paraId="31525CCA" w14:textId="77777777" w:rsidTr="006938AB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A9131A7" w14:textId="50D9338B" w:rsidR="00384B40" w:rsidRPr="00965D2D" w:rsidRDefault="00384B40" w:rsidP="00384B40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3B64CD">
              <w:rPr>
                <w:rtl/>
              </w:rPr>
              <w:t xml:space="preserve">اميره عبدالمنعم مبروك </w:t>
            </w:r>
            <w:proofErr w:type="spellStart"/>
            <w:r w:rsidRPr="003B64CD">
              <w:rPr>
                <w:rtl/>
              </w:rPr>
              <w:t>طنطاوى</w:t>
            </w:r>
            <w:proofErr w:type="spellEnd"/>
          </w:p>
        </w:tc>
        <w:tc>
          <w:tcPr>
            <w:tcW w:w="1075" w:type="dxa"/>
          </w:tcPr>
          <w:p w14:paraId="4F2AA03E" w14:textId="39C697D1" w:rsidR="00384B40" w:rsidRDefault="00384B40" w:rsidP="00384B40">
            <w:pPr>
              <w:jc w:val="right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20</w:t>
            </w:r>
          </w:p>
        </w:tc>
      </w:tr>
      <w:tr w:rsidR="00384B40" w14:paraId="7A065B84" w14:textId="77777777" w:rsidTr="006938AB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FBE8B4C" w14:textId="379B314A" w:rsidR="00384B40" w:rsidRPr="00965D2D" w:rsidRDefault="00384B40" w:rsidP="00384B40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3B64CD">
              <w:rPr>
                <w:rtl/>
              </w:rPr>
              <w:t xml:space="preserve">انجى </w:t>
            </w:r>
            <w:proofErr w:type="spellStart"/>
            <w:r w:rsidRPr="003B64CD">
              <w:rPr>
                <w:rtl/>
              </w:rPr>
              <w:t>صبرى</w:t>
            </w:r>
            <w:proofErr w:type="spellEnd"/>
            <w:r w:rsidRPr="003B64CD">
              <w:rPr>
                <w:rtl/>
              </w:rPr>
              <w:t xml:space="preserve"> السيد على</w:t>
            </w:r>
          </w:p>
        </w:tc>
        <w:tc>
          <w:tcPr>
            <w:tcW w:w="1075" w:type="dxa"/>
          </w:tcPr>
          <w:p w14:paraId="0BF2BB41" w14:textId="2BB7821C" w:rsidR="00384B40" w:rsidRDefault="00384B40" w:rsidP="00384B40">
            <w:pPr>
              <w:jc w:val="right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21</w:t>
            </w:r>
          </w:p>
        </w:tc>
      </w:tr>
      <w:tr w:rsidR="00384B40" w14:paraId="3127D78D" w14:textId="77777777" w:rsidTr="006938AB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0F1CBEA" w14:textId="57BEBCE6" w:rsidR="00384B40" w:rsidRPr="00965D2D" w:rsidRDefault="00384B40" w:rsidP="00384B40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3B64CD">
              <w:rPr>
                <w:rtl/>
              </w:rPr>
              <w:t xml:space="preserve">ايمان رمضان على </w:t>
            </w:r>
            <w:proofErr w:type="spellStart"/>
            <w:r w:rsidRPr="003B64CD">
              <w:rPr>
                <w:rtl/>
              </w:rPr>
              <w:t>صاوى</w:t>
            </w:r>
            <w:proofErr w:type="spellEnd"/>
          </w:p>
        </w:tc>
        <w:tc>
          <w:tcPr>
            <w:tcW w:w="1075" w:type="dxa"/>
          </w:tcPr>
          <w:p w14:paraId="3728BEAE" w14:textId="4235A85C" w:rsidR="00384B40" w:rsidRDefault="00384B40" w:rsidP="00384B40">
            <w:pPr>
              <w:jc w:val="right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22</w:t>
            </w:r>
          </w:p>
        </w:tc>
      </w:tr>
      <w:tr w:rsidR="00384B40" w14:paraId="37272871" w14:textId="77777777" w:rsidTr="006938AB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0851ADB" w14:textId="4B61954D" w:rsidR="00384B40" w:rsidRPr="00965D2D" w:rsidRDefault="00384B40" w:rsidP="00384B40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3B64CD">
              <w:rPr>
                <w:rtl/>
              </w:rPr>
              <w:t>ايه الله ابراهيم محمد عسكر</w:t>
            </w:r>
          </w:p>
        </w:tc>
        <w:tc>
          <w:tcPr>
            <w:tcW w:w="1075" w:type="dxa"/>
          </w:tcPr>
          <w:p w14:paraId="6D642D34" w14:textId="58B49FCC" w:rsidR="00384B40" w:rsidRDefault="00384B40" w:rsidP="00384B40">
            <w:pPr>
              <w:jc w:val="right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23</w:t>
            </w:r>
          </w:p>
        </w:tc>
      </w:tr>
      <w:tr w:rsidR="00384B40" w14:paraId="0B7C45B9" w14:textId="77777777" w:rsidTr="006938AB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44736F6" w14:textId="79A98B54" w:rsidR="00384B40" w:rsidRPr="00965D2D" w:rsidRDefault="00384B40" w:rsidP="00384B40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3B64CD">
              <w:rPr>
                <w:rtl/>
              </w:rPr>
              <w:t xml:space="preserve">ايه عبدالله السيد </w:t>
            </w:r>
            <w:proofErr w:type="spellStart"/>
            <w:r w:rsidRPr="003B64CD">
              <w:rPr>
                <w:rtl/>
              </w:rPr>
              <w:t>عبدالعاطى</w:t>
            </w:r>
            <w:proofErr w:type="spellEnd"/>
          </w:p>
        </w:tc>
        <w:tc>
          <w:tcPr>
            <w:tcW w:w="1075" w:type="dxa"/>
          </w:tcPr>
          <w:p w14:paraId="6B14793F" w14:textId="0BD65469" w:rsidR="00384B40" w:rsidRDefault="00384B40" w:rsidP="00384B40">
            <w:pPr>
              <w:jc w:val="right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24</w:t>
            </w:r>
          </w:p>
        </w:tc>
      </w:tr>
      <w:tr w:rsidR="00384B40" w14:paraId="55D14458" w14:textId="77777777" w:rsidTr="006938AB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98B89F9" w14:textId="785305FB" w:rsidR="00384B40" w:rsidRPr="00965D2D" w:rsidRDefault="00384B40" w:rsidP="00384B40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3B64CD">
              <w:rPr>
                <w:rtl/>
              </w:rPr>
              <w:t xml:space="preserve">بسمله </w:t>
            </w:r>
            <w:proofErr w:type="spellStart"/>
            <w:r w:rsidRPr="003B64CD">
              <w:rPr>
                <w:rtl/>
              </w:rPr>
              <w:t>هانى</w:t>
            </w:r>
            <w:proofErr w:type="spellEnd"/>
            <w:r w:rsidRPr="003B64CD">
              <w:rPr>
                <w:rtl/>
              </w:rPr>
              <w:t xml:space="preserve"> محمد محمود</w:t>
            </w:r>
          </w:p>
        </w:tc>
        <w:tc>
          <w:tcPr>
            <w:tcW w:w="1075" w:type="dxa"/>
          </w:tcPr>
          <w:p w14:paraId="3938DF0A" w14:textId="606A0A7E" w:rsidR="00384B40" w:rsidRDefault="00384B40" w:rsidP="00384B40">
            <w:pPr>
              <w:jc w:val="right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25</w:t>
            </w:r>
          </w:p>
        </w:tc>
      </w:tr>
    </w:tbl>
    <w:p w14:paraId="27ACB80D" w14:textId="23B05FB6" w:rsidR="00F96FC9" w:rsidRPr="0035755D" w:rsidRDefault="00F96FC9" w:rsidP="0035755D">
      <w:pPr>
        <w:jc w:val="center"/>
        <w:rPr>
          <w:b/>
          <w:bCs/>
          <w:sz w:val="40"/>
          <w:szCs w:val="40"/>
          <w:rtl/>
          <w:lang w:bidi="ar-EG"/>
        </w:rPr>
      </w:pPr>
      <w:r>
        <w:rPr>
          <w:rFonts w:hint="cs"/>
          <w:b/>
          <w:bCs/>
          <w:sz w:val="40"/>
          <w:szCs w:val="40"/>
          <w:rtl/>
          <w:lang w:bidi="ar-EG"/>
        </w:rPr>
        <w:t>الدكتور/</w:t>
      </w:r>
      <w:r w:rsidR="00CA3204" w:rsidRPr="00CA3204">
        <w:rPr>
          <w:rFonts w:hint="cs"/>
          <w:b/>
          <w:bCs/>
          <w:sz w:val="32"/>
          <w:szCs w:val="32"/>
          <w:rtl/>
          <w:lang w:bidi="ar-EG"/>
        </w:rPr>
        <w:t xml:space="preserve"> </w:t>
      </w:r>
      <w:r w:rsidR="00307261">
        <w:rPr>
          <w:rFonts w:hint="cs"/>
          <w:b/>
          <w:bCs/>
          <w:sz w:val="32"/>
          <w:szCs w:val="32"/>
          <w:rtl/>
          <w:lang w:bidi="ar-EG"/>
        </w:rPr>
        <w:t>أسامة صلاح منصور</w:t>
      </w:r>
      <w:r w:rsidR="0035755D">
        <w:rPr>
          <w:rFonts w:hint="cs"/>
          <w:b/>
          <w:bCs/>
          <w:sz w:val="32"/>
          <w:szCs w:val="32"/>
          <w:rtl/>
          <w:lang w:bidi="ar-EG"/>
        </w:rPr>
        <w:t xml:space="preserve">          </w:t>
      </w:r>
      <w:r w:rsidR="00307261">
        <w:rPr>
          <w:rFonts w:hint="cs"/>
          <w:b/>
          <w:bCs/>
          <w:sz w:val="32"/>
          <w:szCs w:val="32"/>
          <w:rtl/>
          <w:lang w:bidi="ar-EG"/>
        </w:rPr>
        <w:t xml:space="preserve"> </w:t>
      </w:r>
      <w:r w:rsidR="0035755D">
        <w:rPr>
          <w:rFonts w:hint="cs"/>
          <w:b/>
          <w:bCs/>
          <w:sz w:val="32"/>
          <w:szCs w:val="32"/>
          <w:rtl/>
          <w:lang w:bidi="ar-EG"/>
        </w:rPr>
        <w:t>اليوم/.........           الساعة/.........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545"/>
        <w:gridCol w:w="1075"/>
      </w:tblGrid>
      <w:tr w:rsidR="00437092" w14:paraId="37BA13F6" w14:textId="77777777" w:rsidTr="006938AB">
        <w:tc>
          <w:tcPr>
            <w:tcW w:w="8545" w:type="dxa"/>
          </w:tcPr>
          <w:p w14:paraId="4415E276" w14:textId="77777777" w:rsidR="00437092" w:rsidRPr="00C00349" w:rsidRDefault="00437092" w:rsidP="006938AB">
            <w:pPr>
              <w:jc w:val="right"/>
              <w:rPr>
                <w:lang w:bidi="ar-EG"/>
              </w:rPr>
            </w:pPr>
            <w:proofErr w:type="spellStart"/>
            <w:r w:rsidRPr="00C00349">
              <w:rPr>
                <w:rFonts w:hint="cs"/>
                <w:rtl/>
                <w:lang w:bidi="ar-EG"/>
              </w:rPr>
              <w:t>إسم</w:t>
            </w:r>
            <w:proofErr w:type="spellEnd"/>
            <w:r w:rsidRPr="00C00349">
              <w:rPr>
                <w:rFonts w:hint="cs"/>
                <w:rtl/>
                <w:lang w:bidi="ar-EG"/>
              </w:rPr>
              <w:t xml:space="preserve"> الطالب</w:t>
            </w:r>
          </w:p>
        </w:tc>
        <w:tc>
          <w:tcPr>
            <w:tcW w:w="1075" w:type="dxa"/>
          </w:tcPr>
          <w:p w14:paraId="169D9DC4" w14:textId="77777777" w:rsidR="00437092" w:rsidRPr="00C00349" w:rsidRDefault="00437092" w:rsidP="006938AB">
            <w:pPr>
              <w:jc w:val="right"/>
              <w:rPr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م</w:t>
            </w:r>
          </w:p>
        </w:tc>
      </w:tr>
      <w:tr w:rsidR="00384B40" w14:paraId="77257143" w14:textId="77777777" w:rsidTr="006938AB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89CA133" w14:textId="0E6B98A8" w:rsidR="00384B40" w:rsidRPr="00965D2D" w:rsidRDefault="00384B40" w:rsidP="00384B40">
            <w:pPr>
              <w:jc w:val="right"/>
              <w:rPr>
                <w:b/>
                <w:bCs/>
                <w:lang w:bidi="ar-EG"/>
              </w:rPr>
            </w:pPr>
            <w:r w:rsidRPr="00CE736F">
              <w:rPr>
                <w:rtl/>
              </w:rPr>
              <w:t>بسمه السيد جوده يوسف</w:t>
            </w:r>
          </w:p>
        </w:tc>
        <w:tc>
          <w:tcPr>
            <w:tcW w:w="1075" w:type="dxa"/>
          </w:tcPr>
          <w:p w14:paraId="2BE123C1" w14:textId="77777777" w:rsidR="00384B40" w:rsidRPr="00C00349" w:rsidRDefault="00384B40" w:rsidP="00384B40">
            <w:pPr>
              <w:jc w:val="right"/>
              <w:rPr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1</w:t>
            </w:r>
          </w:p>
        </w:tc>
      </w:tr>
      <w:tr w:rsidR="00384B40" w14:paraId="5E282C8D" w14:textId="77777777" w:rsidTr="006938AB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277027C" w14:textId="50CC2D56" w:rsidR="00384B40" w:rsidRPr="00965D2D" w:rsidRDefault="00384B40" w:rsidP="00384B40">
            <w:pPr>
              <w:jc w:val="right"/>
              <w:rPr>
                <w:b/>
                <w:bCs/>
                <w:lang w:bidi="ar-EG"/>
              </w:rPr>
            </w:pPr>
            <w:r w:rsidRPr="00CE736F">
              <w:rPr>
                <w:rtl/>
              </w:rPr>
              <w:t>بسمه خالد اسماعيل محمد</w:t>
            </w:r>
          </w:p>
        </w:tc>
        <w:tc>
          <w:tcPr>
            <w:tcW w:w="1075" w:type="dxa"/>
          </w:tcPr>
          <w:p w14:paraId="5AA745A8" w14:textId="77777777" w:rsidR="00384B40" w:rsidRPr="00C00349" w:rsidRDefault="00384B40" w:rsidP="00384B40">
            <w:pPr>
              <w:jc w:val="right"/>
              <w:rPr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2</w:t>
            </w:r>
          </w:p>
        </w:tc>
      </w:tr>
      <w:tr w:rsidR="00384B40" w14:paraId="2EAF62EC" w14:textId="77777777" w:rsidTr="006938AB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641F3FD" w14:textId="43F42C73" w:rsidR="00384B40" w:rsidRPr="00965D2D" w:rsidRDefault="00384B40" w:rsidP="00384B40">
            <w:pPr>
              <w:jc w:val="right"/>
              <w:rPr>
                <w:b/>
                <w:bCs/>
                <w:lang w:bidi="ar-EG"/>
              </w:rPr>
            </w:pPr>
            <w:r w:rsidRPr="00CE736F">
              <w:rPr>
                <w:rtl/>
              </w:rPr>
              <w:t>بسنت سعيد مصطفى محمد</w:t>
            </w:r>
          </w:p>
        </w:tc>
        <w:tc>
          <w:tcPr>
            <w:tcW w:w="1075" w:type="dxa"/>
          </w:tcPr>
          <w:p w14:paraId="6B3A17C9" w14:textId="77777777" w:rsidR="00384B40" w:rsidRPr="00C00349" w:rsidRDefault="00384B40" w:rsidP="00384B40">
            <w:pPr>
              <w:jc w:val="right"/>
              <w:rPr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3</w:t>
            </w:r>
          </w:p>
        </w:tc>
      </w:tr>
      <w:tr w:rsidR="00384B40" w14:paraId="3E5CB7A7" w14:textId="77777777" w:rsidTr="006938AB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972B69A" w14:textId="0959FEAA" w:rsidR="00384B40" w:rsidRPr="00965D2D" w:rsidRDefault="00384B40" w:rsidP="00384B40">
            <w:pPr>
              <w:jc w:val="right"/>
              <w:rPr>
                <w:b/>
                <w:bCs/>
                <w:lang w:bidi="ar-EG"/>
              </w:rPr>
            </w:pPr>
            <w:r w:rsidRPr="00CE736F">
              <w:rPr>
                <w:rtl/>
              </w:rPr>
              <w:t>تسنيم رضا سامى محمد</w:t>
            </w:r>
          </w:p>
        </w:tc>
        <w:tc>
          <w:tcPr>
            <w:tcW w:w="1075" w:type="dxa"/>
          </w:tcPr>
          <w:p w14:paraId="60D3F4A1" w14:textId="77777777" w:rsidR="00384B40" w:rsidRPr="00C00349" w:rsidRDefault="00384B40" w:rsidP="00384B40">
            <w:pPr>
              <w:jc w:val="right"/>
              <w:rPr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4</w:t>
            </w:r>
          </w:p>
        </w:tc>
      </w:tr>
      <w:tr w:rsidR="00384B40" w14:paraId="33ABD7C7" w14:textId="77777777" w:rsidTr="006938AB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5FE627B" w14:textId="5C8B6CCA" w:rsidR="00384B40" w:rsidRPr="00965D2D" w:rsidRDefault="00384B40" w:rsidP="00384B40">
            <w:pPr>
              <w:jc w:val="right"/>
              <w:rPr>
                <w:b/>
                <w:bCs/>
                <w:lang w:bidi="ar-EG"/>
              </w:rPr>
            </w:pPr>
            <w:r w:rsidRPr="00CE736F">
              <w:rPr>
                <w:rtl/>
              </w:rPr>
              <w:t>دنيا رمضان الشحات جمعه</w:t>
            </w:r>
          </w:p>
        </w:tc>
        <w:tc>
          <w:tcPr>
            <w:tcW w:w="1075" w:type="dxa"/>
          </w:tcPr>
          <w:p w14:paraId="0B14AFE0" w14:textId="77777777" w:rsidR="00384B40" w:rsidRPr="00C00349" w:rsidRDefault="00384B40" w:rsidP="00384B40">
            <w:pPr>
              <w:jc w:val="right"/>
              <w:rPr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5</w:t>
            </w:r>
          </w:p>
        </w:tc>
      </w:tr>
      <w:tr w:rsidR="00384B40" w14:paraId="368C72A8" w14:textId="77777777" w:rsidTr="006938AB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281B7FF" w14:textId="6BD96197" w:rsidR="00384B40" w:rsidRPr="00965D2D" w:rsidRDefault="00384B40" w:rsidP="00384B40">
            <w:pPr>
              <w:jc w:val="right"/>
              <w:rPr>
                <w:b/>
                <w:bCs/>
                <w:lang w:bidi="ar-EG"/>
              </w:rPr>
            </w:pPr>
            <w:r w:rsidRPr="00CE736F">
              <w:rPr>
                <w:rtl/>
              </w:rPr>
              <w:t>رانيا محمد احمد محمد</w:t>
            </w:r>
          </w:p>
        </w:tc>
        <w:tc>
          <w:tcPr>
            <w:tcW w:w="1075" w:type="dxa"/>
          </w:tcPr>
          <w:p w14:paraId="257C8F26" w14:textId="77777777" w:rsidR="00384B40" w:rsidRPr="00C00349" w:rsidRDefault="00384B40" w:rsidP="00384B40">
            <w:pPr>
              <w:jc w:val="right"/>
              <w:rPr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6</w:t>
            </w:r>
          </w:p>
        </w:tc>
      </w:tr>
      <w:tr w:rsidR="00384B40" w14:paraId="38297C62" w14:textId="77777777" w:rsidTr="006938AB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517664E" w14:textId="0D81C064" w:rsidR="00384B40" w:rsidRPr="00965D2D" w:rsidRDefault="00384B40" w:rsidP="00384B40">
            <w:pPr>
              <w:jc w:val="right"/>
              <w:rPr>
                <w:b/>
                <w:bCs/>
                <w:lang w:bidi="ar-EG"/>
              </w:rPr>
            </w:pPr>
            <w:proofErr w:type="spellStart"/>
            <w:r w:rsidRPr="00CE736F">
              <w:rPr>
                <w:rtl/>
              </w:rPr>
              <w:t>رفيده</w:t>
            </w:r>
            <w:proofErr w:type="spellEnd"/>
            <w:r w:rsidRPr="00CE736F">
              <w:rPr>
                <w:rtl/>
              </w:rPr>
              <w:t xml:space="preserve"> محمد حافظ قنديل</w:t>
            </w:r>
          </w:p>
        </w:tc>
        <w:tc>
          <w:tcPr>
            <w:tcW w:w="1075" w:type="dxa"/>
          </w:tcPr>
          <w:p w14:paraId="2DBC9EEC" w14:textId="77777777" w:rsidR="00384B40" w:rsidRPr="00C00349" w:rsidRDefault="00384B40" w:rsidP="00384B40">
            <w:pPr>
              <w:jc w:val="right"/>
              <w:rPr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7</w:t>
            </w:r>
          </w:p>
        </w:tc>
      </w:tr>
      <w:tr w:rsidR="00384B40" w14:paraId="01325DA6" w14:textId="77777777" w:rsidTr="006938AB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A957B5E" w14:textId="45BE6A69" w:rsidR="00384B40" w:rsidRPr="00965D2D" w:rsidRDefault="00384B40" w:rsidP="00384B40">
            <w:pPr>
              <w:jc w:val="right"/>
              <w:rPr>
                <w:b/>
                <w:bCs/>
                <w:lang w:bidi="ar-EG"/>
              </w:rPr>
            </w:pPr>
            <w:r w:rsidRPr="00CE736F">
              <w:rPr>
                <w:rtl/>
              </w:rPr>
              <w:t>رنا محمد على خليل</w:t>
            </w:r>
          </w:p>
        </w:tc>
        <w:tc>
          <w:tcPr>
            <w:tcW w:w="1075" w:type="dxa"/>
          </w:tcPr>
          <w:p w14:paraId="43AA8EBA" w14:textId="77777777" w:rsidR="00384B40" w:rsidRPr="00C00349" w:rsidRDefault="00384B40" w:rsidP="00384B40">
            <w:pPr>
              <w:jc w:val="right"/>
              <w:rPr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8</w:t>
            </w:r>
          </w:p>
        </w:tc>
      </w:tr>
      <w:tr w:rsidR="00384B40" w14:paraId="7C6162AC" w14:textId="77777777" w:rsidTr="006938AB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43F6840" w14:textId="35050CD2" w:rsidR="00384B40" w:rsidRPr="00965D2D" w:rsidRDefault="00384B40" w:rsidP="00384B40">
            <w:pPr>
              <w:jc w:val="right"/>
              <w:rPr>
                <w:b/>
                <w:bCs/>
                <w:lang w:bidi="ar-EG"/>
              </w:rPr>
            </w:pPr>
            <w:r w:rsidRPr="00CE736F">
              <w:rPr>
                <w:rtl/>
              </w:rPr>
              <w:t xml:space="preserve">ساميه </w:t>
            </w:r>
            <w:proofErr w:type="spellStart"/>
            <w:r w:rsidRPr="00CE736F">
              <w:rPr>
                <w:rtl/>
              </w:rPr>
              <w:t>هانى</w:t>
            </w:r>
            <w:proofErr w:type="spellEnd"/>
            <w:r w:rsidRPr="00CE736F">
              <w:rPr>
                <w:rtl/>
              </w:rPr>
              <w:t xml:space="preserve"> سمير </w:t>
            </w:r>
            <w:proofErr w:type="spellStart"/>
            <w:r w:rsidRPr="00CE736F">
              <w:rPr>
                <w:rtl/>
              </w:rPr>
              <w:t>فتحى</w:t>
            </w:r>
            <w:proofErr w:type="spellEnd"/>
          </w:p>
        </w:tc>
        <w:tc>
          <w:tcPr>
            <w:tcW w:w="1075" w:type="dxa"/>
          </w:tcPr>
          <w:p w14:paraId="0F8F028C" w14:textId="77777777" w:rsidR="00384B40" w:rsidRPr="00C00349" w:rsidRDefault="00384B40" w:rsidP="00384B40">
            <w:pPr>
              <w:jc w:val="right"/>
              <w:rPr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9</w:t>
            </w:r>
          </w:p>
        </w:tc>
      </w:tr>
      <w:tr w:rsidR="00384B40" w14:paraId="4A28278B" w14:textId="77777777" w:rsidTr="006938AB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F1348B1" w14:textId="1DC9A37E" w:rsidR="00384B40" w:rsidRPr="00965D2D" w:rsidRDefault="00384B40" w:rsidP="00384B40">
            <w:pPr>
              <w:jc w:val="right"/>
              <w:rPr>
                <w:b/>
                <w:bCs/>
                <w:lang w:bidi="ar-EG"/>
              </w:rPr>
            </w:pPr>
            <w:r w:rsidRPr="00CE736F">
              <w:rPr>
                <w:rtl/>
              </w:rPr>
              <w:t xml:space="preserve">سهير </w:t>
            </w:r>
            <w:proofErr w:type="spellStart"/>
            <w:r w:rsidRPr="00CE736F">
              <w:rPr>
                <w:rtl/>
              </w:rPr>
              <w:t>صبرى</w:t>
            </w:r>
            <w:proofErr w:type="spellEnd"/>
            <w:r w:rsidRPr="00CE736F">
              <w:rPr>
                <w:rtl/>
              </w:rPr>
              <w:t xml:space="preserve"> عطية احمد</w:t>
            </w:r>
          </w:p>
        </w:tc>
        <w:tc>
          <w:tcPr>
            <w:tcW w:w="1075" w:type="dxa"/>
          </w:tcPr>
          <w:p w14:paraId="61D8830B" w14:textId="77777777" w:rsidR="00384B40" w:rsidRPr="00C00349" w:rsidRDefault="00384B40" w:rsidP="00384B40">
            <w:pPr>
              <w:jc w:val="right"/>
              <w:rPr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10</w:t>
            </w:r>
          </w:p>
        </w:tc>
      </w:tr>
      <w:tr w:rsidR="00384B40" w14:paraId="54A8BAFF" w14:textId="77777777" w:rsidTr="006938AB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181E494" w14:textId="5B91CC06" w:rsidR="00384B40" w:rsidRPr="00965D2D" w:rsidRDefault="00384B40" w:rsidP="00384B40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proofErr w:type="spellStart"/>
            <w:r w:rsidRPr="00CE736F">
              <w:rPr>
                <w:rtl/>
              </w:rPr>
              <w:t>سهيله</w:t>
            </w:r>
            <w:proofErr w:type="spellEnd"/>
            <w:r w:rsidRPr="00CE736F">
              <w:rPr>
                <w:rtl/>
              </w:rPr>
              <w:t xml:space="preserve"> عماد محمد ابراهيم</w:t>
            </w:r>
          </w:p>
        </w:tc>
        <w:tc>
          <w:tcPr>
            <w:tcW w:w="1075" w:type="dxa"/>
          </w:tcPr>
          <w:p w14:paraId="6F2AB683" w14:textId="77777777" w:rsidR="00384B40" w:rsidRPr="00C00349" w:rsidRDefault="00384B40" w:rsidP="00384B40">
            <w:pPr>
              <w:jc w:val="right"/>
              <w:rPr>
                <w:rtl/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11</w:t>
            </w:r>
          </w:p>
        </w:tc>
      </w:tr>
      <w:tr w:rsidR="00384B40" w14:paraId="5D2EA2A4" w14:textId="77777777" w:rsidTr="006938AB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81AB44E" w14:textId="034CE550" w:rsidR="00384B40" w:rsidRPr="00965D2D" w:rsidRDefault="00384B40" w:rsidP="00384B40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proofErr w:type="spellStart"/>
            <w:r w:rsidRPr="00CE736F">
              <w:rPr>
                <w:rtl/>
              </w:rPr>
              <w:t>شاهنده</w:t>
            </w:r>
            <w:proofErr w:type="spellEnd"/>
            <w:r w:rsidRPr="00CE736F">
              <w:rPr>
                <w:rtl/>
              </w:rPr>
              <w:t xml:space="preserve"> خالد محمد ابراهيم</w:t>
            </w:r>
          </w:p>
        </w:tc>
        <w:tc>
          <w:tcPr>
            <w:tcW w:w="1075" w:type="dxa"/>
          </w:tcPr>
          <w:p w14:paraId="63841536" w14:textId="77777777" w:rsidR="00384B40" w:rsidRPr="00C00349" w:rsidRDefault="00384B40" w:rsidP="00384B40">
            <w:pPr>
              <w:jc w:val="right"/>
              <w:rPr>
                <w:rtl/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12</w:t>
            </w:r>
          </w:p>
        </w:tc>
      </w:tr>
      <w:tr w:rsidR="00384B40" w14:paraId="05542BB0" w14:textId="77777777" w:rsidTr="006938AB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122483D" w14:textId="3805ED74" w:rsidR="00384B40" w:rsidRPr="00965D2D" w:rsidRDefault="00384B40" w:rsidP="00384B40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CE736F">
              <w:rPr>
                <w:rtl/>
              </w:rPr>
              <w:t>شروق السيد طلبه عباس</w:t>
            </w:r>
          </w:p>
        </w:tc>
        <w:tc>
          <w:tcPr>
            <w:tcW w:w="1075" w:type="dxa"/>
          </w:tcPr>
          <w:p w14:paraId="7B3A441E" w14:textId="77777777" w:rsidR="00384B40" w:rsidRPr="00C00349" w:rsidRDefault="00384B40" w:rsidP="00384B40">
            <w:pPr>
              <w:jc w:val="right"/>
              <w:rPr>
                <w:rtl/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13</w:t>
            </w:r>
          </w:p>
        </w:tc>
      </w:tr>
      <w:tr w:rsidR="00384B40" w14:paraId="48A98709" w14:textId="77777777" w:rsidTr="006938AB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91CAAED" w14:textId="5673483E" w:rsidR="00384B40" w:rsidRPr="00965D2D" w:rsidRDefault="00384B40" w:rsidP="00384B40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CE736F">
              <w:rPr>
                <w:rtl/>
              </w:rPr>
              <w:t xml:space="preserve">علياء السيد </w:t>
            </w:r>
            <w:proofErr w:type="spellStart"/>
            <w:r w:rsidRPr="00CE736F">
              <w:rPr>
                <w:rtl/>
              </w:rPr>
              <w:t>السيد</w:t>
            </w:r>
            <w:proofErr w:type="spellEnd"/>
            <w:r w:rsidRPr="00CE736F">
              <w:rPr>
                <w:rtl/>
              </w:rPr>
              <w:t xml:space="preserve"> عمر</w:t>
            </w:r>
          </w:p>
        </w:tc>
        <w:tc>
          <w:tcPr>
            <w:tcW w:w="1075" w:type="dxa"/>
          </w:tcPr>
          <w:p w14:paraId="2BD5EB1D" w14:textId="77777777" w:rsidR="00384B40" w:rsidRPr="00C00349" w:rsidRDefault="00384B40" w:rsidP="00384B40">
            <w:pPr>
              <w:jc w:val="right"/>
              <w:rPr>
                <w:rtl/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14</w:t>
            </w:r>
          </w:p>
        </w:tc>
      </w:tr>
      <w:tr w:rsidR="00384B40" w14:paraId="460CD67E" w14:textId="77777777" w:rsidTr="006938AB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AAE3365" w14:textId="1FA75FD9" w:rsidR="00384B40" w:rsidRPr="00965D2D" w:rsidRDefault="00384B40" w:rsidP="00384B40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CE736F">
              <w:rPr>
                <w:rtl/>
              </w:rPr>
              <w:t>غاده ايمن سعيد عبدالعظيم</w:t>
            </w:r>
          </w:p>
        </w:tc>
        <w:tc>
          <w:tcPr>
            <w:tcW w:w="1075" w:type="dxa"/>
          </w:tcPr>
          <w:p w14:paraId="77F67C56" w14:textId="77777777" w:rsidR="00384B40" w:rsidRPr="00C00349" w:rsidRDefault="00384B40" w:rsidP="00384B40">
            <w:pPr>
              <w:jc w:val="right"/>
              <w:rPr>
                <w:rtl/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15</w:t>
            </w:r>
          </w:p>
        </w:tc>
      </w:tr>
      <w:tr w:rsidR="00384B40" w14:paraId="14BD793D" w14:textId="77777777" w:rsidTr="006938AB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58D854C" w14:textId="7314BBD4" w:rsidR="00384B40" w:rsidRPr="00965D2D" w:rsidRDefault="00384B40" w:rsidP="00384B40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CE736F">
              <w:rPr>
                <w:rtl/>
              </w:rPr>
              <w:t>غفران ايمن سعيد عبدالعظيم</w:t>
            </w:r>
          </w:p>
        </w:tc>
        <w:tc>
          <w:tcPr>
            <w:tcW w:w="1075" w:type="dxa"/>
          </w:tcPr>
          <w:p w14:paraId="513FB988" w14:textId="77777777" w:rsidR="00384B40" w:rsidRPr="00C00349" w:rsidRDefault="00384B40" w:rsidP="00384B40">
            <w:pPr>
              <w:jc w:val="right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16</w:t>
            </w:r>
          </w:p>
        </w:tc>
      </w:tr>
      <w:tr w:rsidR="00384B40" w14:paraId="41443D2A" w14:textId="77777777" w:rsidTr="006938AB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3E0E30A" w14:textId="7D76B676" w:rsidR="00384B40" w:rsidRPr="00965D2D" w:rsidRDefault="00384B40" w:rsidP="00384B40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CE736F">
              <w:rPr>
                <w:rtl/>
              </w:rPr>
              <w:t xml:space="preserve">علياء محمود فوزى </w:t>
            </w:r>
            <w:proofErr w:type="spellStart"/>
            <w:r w:rsidRPr="00CE736F">
              <w:rPr>
                <w:rtl/>
              </w:rPr>
              <w:t>الموجى</w:t>
            </w:r>
            <w:proofErr w:type="spellEnd"/>
          </w:p>
        </w:tc>
        <w:tc>
          <w:tcPr>
            <w:tcW w:w="1075" w:type="dxa"/>
          </w:tcPr>
          <w:p w14:paraId="2572D438" w14:textId="77777777" w:rsidR="00384B40" w:rsidRPr="00C00349" w:rsidRDefault="00384B40" w:rsidP="00384B40">
            <w:pPr>
              <w:jc w:val="right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17</w:t>
            </w:r>
          </w:p>
        </w:tc>
      </w:tr>
      <w:tr w:rsidR="00384B40" w14:paraId="53FB4115" w14:textId="77777777" w:rsidTr="006938AB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1EB3F68" w14:textId="4E42D636" w:rsidR="00384B40" w:rsidRPr="00965D2D" w:rsidRDefault="00384B40" w:rsidP="00384B40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CE736F">
              <w:rPr>
                <w:rtl/>
              </w:rPr>
              <w:t>فاطمه خالد محمد صبحى</w:t>
            </w:r>
          </w:p>
        </w:tc>
        <w:tc>
          <w:tcPr>
            <w:tcW w:w="1075" w:type="dxa"/>
          </w:tcPr>
          <w:p w14:paraId="68EC8019" w14:textId="77777777" w:rsidR="00384B40" w:rsidRPr="00C00349" w:rsidRDefault="00384B40" w:rsidP="00384B40">
            <w:pPr>
              <w:jc w:val="right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18</w:t>
            </w:r>
          </w:p>
        </w:tc>
      </w:tr>
      <w:tr w:rsidR="00384B40" w14:paraId="71C65B7C" w14:textId="77777777" w:rsidTr="006938AB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351ADB0" w14:textId="7520AD81" w:rsidR="00384B40" w:rsidRPr="00965D2D" w:rsidRDefault="00384B40" w:rsidP="00384B40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CE736F">
              <w:rPr>
                <w:rtl/>
              </w:rPr>
              <w:t>منار محمد عبده السيد</w:t>
            </w:r>
          </w:p>
        </w:tc>
        <w:tc>
          <w:tcPr>
            <w:tcW w:w="1075" w:type="dxa"/>
          </w:tcPr>
          <w:p w14:paraId="5F80F866" w14:textId="38D0928E" w:rsidR="00384B40" w:rsidRDefault="00384B40" w:rsidP="00384B40">
            <w:pPr>
              <w:jc w:val="right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19</w:t>
            </w:r>
          </w:p>
        </w:tc>
      </w:tr>
      <w:tr w:rsidR="00384B40" w14:paraId="4E7D7225" w14:textId="77777777" w:rsidTr="006938AB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1B09C9B" w14:textId="01AD308B" w:rsidR="00384B40" w:rsidRPr="00965D2D" w:rsidRDefault="00384B40" w:rsidP="00384B40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CE736F">
              <w:rPr>
                <w:rtl/>
              </w:rPr>
              <w:t>منه حسن السيد ابراهيم</w:t>
            </w:r>
          </w:p>
        </w:tc>
        <w:tc>
          <w:tcPr>
            <w:tcW w:w="1075" w:type="dxa"/>
          </w:tcPr>
          <w:p w14:paraId="4F74CA30" w14:textId="0E65B5B8" w:rsidR="00384B40" w:rsidRDefault="00384B40" w:rsidP="00384B40">
            <w:pPr>
              <w:jc w:val="right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20</w:t>
            </w:r>
          </w:p>
        </w:tc>
      </w:tr>
      <w:tr w:rsidR="00384B40" w14:paraId="17E5332B" w14:textId="77777777" w:rsidTr="006938AB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D90E60F" w14:textId="6C2BEF94" w:rsidR="00384B40" w:rsidRPr="00965D2D" w:rsidRDefault="00384B40" w:rsidP="00384B40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proofErr w:type="spellStart"/>
            <w:r w:rsidRPr="00CE736F">
              <w:rPr>
                <w:rtl/>
              </w:rPr>
              <w:t>نانسى</w:t>
            </w:r>
            <w:proofErr w:type="spellEnd"/>
            <w:r w:rsidRPr="00CE736F">
              <w:rPr>
                <w:rtl/>
              </w:rPr>
              <w:t xml:space="preserve"> عماد محمد على</w:t>
            </w:r>
          </w:p>
        </w:tc>
        <w:tc>
          <w:tcPr>
            <w:tcW w:w="1075" w:type="dxa"/>
          </w:tcPr>
          <w:p w14:paraId="7AD6A782" w14:textId="63F956AE" w:rsidR="00384B40" w:rsidRDefault="00384B40" w:rsidP="00384B40">
            <w:pPr>
              <w:jc w:val="right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21</w:t>
            </w:r>
          </w:p>
        </w:tc>
      </w:tr>
      <w:tr w:rsidR="00384B40" w14:paraId="474A981C" w14:textId="77777777" w:rsidTr="006938AB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EE8C5B9" w14:textId="6C92EB9D" w:rsidR="00384B40" w:rsidRPr="00965D2D" w:rsidRDefault="00384B40" w:rsidP="00384B40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CE736F">
              <w:rPr>
                <w:rtl/>
              </w:rPr>
              <w:lastRenderedPageBreak/>
              <w:t>ندا الشحات جوده يوسف</w:t>
            </w:r>
          </w:p>
        </w:tc>
        <w:tc>
          <w:tcPr>
            <w:tcW w:w="1075" w:type="dxa"/>
          </w:tcPr>
          <w:p w14:paraId="52F62086" w14:textId="01B6A8F1" w:rsidR="00384B40" w:rsidRDefault="00384B40" w:rsidP="00384B40">
            <w:pPr>
              <w:jc w:val="right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22</w:t>
            </w:r>
          </w:p>
        </w:tc>
      </w:tr>
      <w:tr w:rsidR="00384B40" w14:paraId="53C10627" w14:textId="77777777" w:rsidTr="006938AB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3BA4570" w14:textId="5B65D7B3" w:rsidR="00384B40" w:rsidRPr="00965D2D" w:rsidRDefault="00384B40" w:rsidP="00384B40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CE736F">
              <w:rPr>
                <w:rtl/>
              </w:rPr>
              <w:t>ندا نبيل عبدالرحمن عبدالله</w:t>
            </w:r>
          </w:p>
        </w:tc>
        <w:tc>
          <w:tcPr>
            <w:tcW w:w="1075" w:type="dxa"/>
          </w:tcPr>
          <w:p w14:paraId="6C06964D" w14:textId="47C5963F" w:rsidR="00384B40" w:rsidRDefault="00384B40" w:rsidP="00384B40">
            <w:pPr>
              <w:jc w:val="right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23</w:t>
            </w:r>
          </w:p>
        </w:tc>
      </w:tr>
      <w:tr w:rsidR="00384B40" w14:paraId="47601701" w14:textId="77777777" w:rsidTr="006938AB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F15DB83" w14:textId="6D10DCFE" w:rsidR="00384B40" w:rsidRPr="00965D2D" w:rsidRDefault="00384B40" w:rsidP="00384B40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CE736F">
              <w:rPr>
                <w:rtl/>
              </w:rPr>
              <w:t xml:space="preserve">ندى السيد </w:t>
            </w:r>
            <w:proofErr w:type="spellStart"/>
            <w:r w:rsidRPr="00CE736F">
              <w:rPr>
                <w:rtl/>
              </w:rPr>
              <w:t>فتحى</w:t>
            </w:r>
            <w:proofErr w:type="spellEnd"/>
            <w:r w:rsidRPr="00CE736F">
              <w:rPr>
                <w:rtl/>
              </w:rPr>
              <w:t xml:space="preserve"> </w:t>
            </w:r>
            <w:proofErr w:type="spellStart"/>
            <w:r w:rsidRPr="00CE736F">
              <w:rPr>
                <w:rtl/>
              </w:rPr>
              <w:t>الخولى</w:t>
            </w:r>
            <w:proofErr w:type="spellEnd"/>
          </w:p>
        </w:tc>
        <w:tc>
          <w:tcPr>
            <w:tcW w:w="1075" w:type="dxa"/>
          </w:tcPr>
          <w:p w14:paraId="74930628" w14:textId="68239674" w:rsidR="00384B40" w:rsidRDefault="00384B40" w:rsidP="00384B40">
            <w:pPr>
              <w:jc w:val="right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24</w:t>
            </w:r>
          </w:p>
        </w:tc>
      </w:tr>
      <w:tr w:rsidR="00384B40" w14:paraId="3EC88A5C" w14:textId="77777777" w:rsidTr="006938AB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C5F5F8C" w14:textId="3AFAFCDA" w:rsidR="00384B40" w:rsidRPr="00965D2D" w:rsidRDefault="00384B40" w:rsidP="00384B40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CE736F">
              <w:rPr>
                <w:rtl/>
              </w:rPr>
              <w:t>نرمين جاد الرب محمد</w:t>
            </w:r>
          </w:p>
        </w:tc>
        <w:tc>
          <w:tcPr>
            <w:tcW w:w="1075" w:type="dxa"/>
          </w:tcPr>
          <w:p w14:paraId="01E16411" w14:textId="6625D4C7" w:rsidR="00384B40" w:rsidRDefault="00384B40" w:rsidP="00384B40">
            <w:pPr>
              <w:jc w:val="right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25</w:t>
            </w:r>
          </w:p>
        </w:tc>
      </w:tr>
    </w:tbl>
    <w:p w14:paraId="75A1E83A" w14:textId="77777777" w:rsidR="008A31C3" w:rsidRPr="008A31C3" w:rsidRDefault="008A31C3" w:rsidP="008A31C3">
      <w:pPr>
        <w:bidi/>
        <w:rPr>
          <w:sz w:val="24"/>
          <w:szCs w:val="24"/>
          <w:lang w:bidi="ar-EG"/>
        </w:rPr>
      </w:pPr>
    </w:p>
    <w:p w14:paraId="76DEC509" w14:textId="46B03862" w:rsidR="00F96FC9" w:rsidRPr="0035755D" w:rsidRDefault="00F96FC9" w:rsidP="0035755D">
      <w:pPr>
        <w:jc w:val="center"/>
        <w:rPr>
          <w:b/>
          <w:bCs/>
          <w:sz w:val="40"/>
          <w:szCs w:val="40"/>
          <w:rtl/>
          <w:lang w:bidi="ar-EG"/>
        </w:rPr>
      </w:pPr>
      <w:r>
        <w:rPr>
          <w:rFonts w:hint="cs"/>
          <w:b/>
          <w:bCs/>
          <w:sz w:val="40"/>
          <w:szCs w:val="40"/>
          <w:rtl/>
          <w:lang w:bidi="ar-EG"/>
        </w:rPr>
        <w:t>الدكتور/</w:t>
      </w:r>
      <w:r w:rsidR="00CA3204" w:rsidRPr="00CA3204">
        <w:rPr>
          <w:rFonts w:hint="cs"/>
          <w:b/>
          <w:bCs/>
          <w:sz w:val="32"/>
          <w:szCs w:val="32"/>
          <w:rtl/>
          <w:lang w:bidi="ar-EG"/>
        </w:rPr>
        <w:t xml:space="preserve"> </w:t>
      </w:r>
      <w:r w:rsidR="00307261">
        <w:rPr>
          <w:rFonts w:hint="cs"/>
          <w:b/>
          <w:bCs/>
          <w:sz w:val="32"/>
          <w:szCs w:val="32"/>
          <w:rtl/>
          <w:lang w:bidi="ar-EG"/>
        </w:rPr>
        <w:t>عبير عادل احمد إسماعيل</w:t>
      </w:r>
      <w:r w:rsidR="0035755D">
        <w:rPr>
          <w:rFonts w:hint="cs"/>
          <w:b/>
          <w:bCs/>
          <w:sz w:val="32"/>
          <w:szCs w:val="32"/>
          <w:rtl/>
          <w:lang w:bidi="ar-EG"/>
        </w:rPr>
        <w:t xml:space="preserve">      </w:t>
      </w:r>
      <w:r w:rsidR="00307261">
        <w:rPr>
          <w:rFonts w:hint="cs"/>
          <w:b/>
          <w:bCs/>
          <w:sz w:val="32"/>
          <w:szCs w:val="32"/>
          <w:rtl/>
          <w:lang w:bidi="ar-EG"/>
        </w:rPr>
        <w:t xml:space="preserve"> </w:t>
      </w:r>
      <w:r w:rsidR="0035755D">
        <w:rPr>
          <w:rFonts w:hint="cs"/>
          <w:b/>
          <w:bCs/>
          <w:sz w:val="32"/>
          <w:szCs w:val="32"/>
          <w:rtl/>
          <w:lang w:bidi="ar-EG"/>
        </w:rPr>
        <w:t>اليوم/.........           الساعة/.........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545"/>
        <w:gridCol w:w="1075"/>
      </w:tblGrid>
      <w:tr w:rsidR="00437092" w14:paraId="182428A0" w14:textId="77777777" w:rsidTr="006938AB">
        <w:tc>
          <w:tcPr>
            <w:tcW w:w="8545" w:type="dxa"/>
          </w:tcPr>
          <w:p w14:paraId="250C1BA0" w14:textId="77777777" w:rsidR="00437092" w:rsidRPr="00C00349" w:rsidRDefault="00437092" w:rsidP="006938AB">
            <w:pPr>
              <w:jc w:val="right"/>
              <w:rPr>
                <w:lang w:bidi="ar-EG"/>
              </w:rPr>
            </w:pPr>
            <w:proofErr w:type="spellStart"/>
            <w:r w:rsidRPr="00C00349">
              <w:rPr>
                <w:rFonts w:hint="cs"/>
                <w:rtl/>
                <w:lang w:bidi="ar-EG"/>
              </w:rPr>
              <w:t>إسم</w:t>
            </w:r>
            <w:proofErr w:type="spellEnd"/>
            <w:r w:rsidRPr="00C00349">
              <w:rPr>
                <w:rFonts w:hint="cs"/>
                <w:rtl/>
                <w:lang w:bidi="ar-EG"/>
              </w:rPr>
              <w:t xml:space="preserve"> الطالب</w:t>
            </w:r>
          </w:p>
        </w:tc>
        <w:tc>
          <w:tcPr>
            <w:tcW w:w="1075" w:type="dxa"/>
          </w:tcPr>
          <w:p w14:paraId="5C8C945A" w14:textId="77777777" w:rsidR="00437092" w:rsidRPr="00C00349" w:rsidRDefault="00437092" w:rsidP="006938AB">
            <w:pPr>
              <w:jc w:val="right"/>
              <w:rPr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م</w:t>
            </w:r>
          </w:p>
        </w:tc>
      </w:tr>
      <w:tr w:rsidR="00B92C7E" w14:paraId="3A92AE66" w14:textId="77777777" w:rsidTr="006938AB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E373321" w14:textId="057957CC" w:rsidR="00B92C7E" w:rsidRPr="00965D2D" w:rsidRDefault="00B92C7E" w:rsidP="00B92C7E">
            <w:pPr>
              <w:jc w:val="right"/>
              <w:rPr>
                <w:b/>
                <w:bCs/>
                <w:lang w:bidi="ar-EG"/>
              </w:rPr>
            </w:pPr>
            <w:r w:rsidRPr="00E708B9">
              <w:rPr>
                <w:rtl/>
              </w:rPr>
              <w:t>نسرين اسامه السيد احمد</w:t>
            </w:r>
          </w:p>
        </w:tc>
        <w:tc>
          <w:tcPr>
            <w:tcW w:w="1075" w:type="dxa"/>
          </w:tcPr>
          <w:p w14:paraId="66B14AE2" w14:textId="77777777" w:rsidR="00B92C7E" w:rsidRPr="00C00349" w:rsidRDefault="00B92C7E" w:rsidP="00B92C7E">
            <w:pPr>
              <w:jc w:val="right"/>
              <w:rPr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1</w:t>
            </w:r>
          </w:p>
        </w:tc>
      </w:tr>
      <w:tr w:rsidR="00B92C7E" w14:paraId="35530CAA" w14:textId="77777777" w:rsidTr="006938AB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83940EB" w14:textId="1B29E070" w:rsidR="00B92C7E" w:rsidRPr="00965D2D" w:rsidRDefault="00B92C7E" w:rsidP="00B92C7E">
            <w:pPr>
              <w:jc w:val="right"/>
              <w:rPr>
                <w:b/>
                <w:bCs/>
                <w:lang w:bidi="ar-EG"/>
              </w:rPr>
            </w:pPr>
            <w:r w:rsidRPr="00E708B9">
              <w:rPr>
                <w:rtl/>
              </w:rPr>
              <w:t>نعيمه صلاح الدين محمد رشاد</w:t>
            </w:r>
          </w:p>
        </w:tc>
        <w:tc>
          <w:tcPr>
            <w:tcW w:w="1075" w:type="dxa"/>
          </w:tcPr>
          <w:p w14:paraId="377C4440" w14:textId="77777777" w:rsidR="00B92C7E" w:rsidRPr="00C00349" w:rsidRDefault="00B92C7E" w:rsidP="00B92C7E">
            <w:pPr>
              <w:jc w:val="right"/>
              <w:rPr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2</w:t>
            </w:r>
          </w:p>
        </w:tc>
      </w:tr>
      <w:tr w:rsidR="00B92C7E" w14:paraId="488DCAF3" w14:textId="77777777" w:rsidTr="006938AB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E199F30" w14:textId="3093EC6D" w:rsidR="00B92C7E" w:rsidRPr="00965D2D" w:rsidRDefault="00B92C7E" w:rsidP="00B92C7E">
            <w:pPr>
              <w:jc w:val="right"/>
              <w:rPr>
                <w:b/>
                <w:bCs/>
                <w:lang w:bidi="ar-EG"/>
              </w:rPr>
            </w:pPr>
            <w:r w:rsidRPr="00E708B9">
              <w:rPr>
                <w:rtl/>
              </w:rPr>
              <w:t xml:space="preserve">نورا محمد </w:t>
            </w:r>
            <w:proofErr w:type="spellStart"/>
            <w:r w:rsidRPr="00E708B9">
              <w:rPr>
                <w:rtl/>
              </w:rPr>
              <w:t>محمد</w:t>
            </w:r>
            <w:proofErr w:type="spellEnd"/>
            <w:r w:rsidRPr="00E708B9">
              <w:rPr>
                <w:rtl/>
              </w:rPr>
              <w:t xml:space="preserve"> </w:t>
            </w:r>
            <w:proofErr w:type="spellStart"/>
            <w:r w:rsidRPr="00E708B9">
              <w:rPr>
                <w:rtl/>
              </w:rPr>
              <w:t>العبسى</w:t>
            </w:r>
            <w:proofErr w:type="spellEnd"/>
          </w:p>
        </w:tc>
        <w:tc>
          <w:tcPr>
            <w:tcW w:w="1075" w:type="dxa"/>
          </w:tcPr>
          <w:p w14:paraId="47FCCE93" w14:textId="77777777" w:rsidR="00B92C7E" w:rsidRPr="00C00349" w:rsidRDefault="00B92C7E" w:rsidP="00B92C7E">
            <w:pPr>
              <w:jc w:val="right"/>
              <w:rPr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3</w:t>
            </w:r>
          </w:p>
        </w:tc>
      </w:tr>
      <w:tr w:rsidR="00B92C7E" w14:paraId="4B9AA524" w14:textId="77777777" w:rsidTr="006938AB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2AF9530" w14:textId="35E1CCDE" w:rsidR="00B92C7E" w:rsidRPr="00965D2D" w:rsidRDefault="00B92C7E" w:rsidP="00B92C7E">
            <w:pPr>
              <w:jc w:val="right"/>
              <w:rPr>
                <w:b/>
                <w:bCs/>
                <w:lang w:bidi="ar-EG"/>
              </w:rPr>
            </w:pPr>
            <w:r w:rsidRPr="00E708B9">
              <w:rPr>
                <w:rtl/>
              </w:rPr>
              <w:t>نورهان سمير محمد عبدالعزيز</w:t>
            </w:r>
          </w:p>
        </w:tc>
        <w:tc>
          <w:tcPr>
            <w:tcW w:w="1075" w:type="dxa"/>
          </w:tcPr>
          <w:p w14:paraId="24FAFBCD" w14:textId="77777777" w:rsidR="00B92C7E" w:rsidRPr="00C00349" w:rsidRDefault="00B92C7E" w:rsidP="00B92C7E">
            <w:pPr>
              <w:jc w:val="right"/>
              <w:rPr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4</w:t>
            </w:r>
          </w:p>
        </w:tc>
      </w:tr>
      <w:tr w:rsidR="00B92C7E" w14:paraId="3284B25B" w14:textId="77777777" w:rsidTr="006938AB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6BE335E" w14:textId="327D2E20" w:rsidR="00B92C7E" w:rsidRPr="00965D2D" w:rsidRDefault="00B92C7E" w:rsidP="00B92C7E">
            <w:pPr>
              <w:jc w:val="right"/>
              <w:rPr>
                <w:b/>
                <w:bCs/>
                <w:lang w:bidi="ar-EG"/>
              </w:rPr>
            </w:pPr>
            <w:r w:rsidRPr="00E708B9">
              <w:rPr>
                <w:rtl/>
              </w:rPr>
              <w:t>نورهان محمد السيد عاشور</w:t>
            </w:r>
          </w:p>
        </w:tc>
        <w:tc>
          <w:tcPr>
            <w:tcW w:w="1075" w:type="dxa"/>
          </w:tcPr>
          <w:p w14:paraId="49C55618" w14:textId="77777777" w:rsidR="00B92C7E" w:rsidRPr="00C00349" w:rsidRDefault="00B92C7E" w:rsidP="00B92C7E">
            <w:pPr>
              <w:jc w:val="right"/>
              <w:rPr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5</w:t>
            </w:r>
          </w:p>
        </w:tc>
      </w:tr>
      <w:tr w:rsidR="00B92C7E" w14:paraId="05B8EB43" w14:textId="77777777" w:rsidTr="006938AB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7BB2C85" w14:textId="075F546D" w:rsidR="00B92C7E" w:rsidRPr="00965D2D" w:rsidRDefault="00B92C7E" w:rsidP="00B92C7E">
            <w:pPr>
              <w:jc w:val="right"/>
              <w:rPr>
                <w:b/>
                <w:bCs/>
                <w:lang w:bidi="ar-EG"/>
              </w:rPr>
            </w:pPr>
            <w:r w:rsidRPr="00E708B9">
              <w:rPr>
                <w:rtl/>
              </w:rPr>
              <w:t xml:space="preserve">نورهان محمد عبدالله </w:t>
            </w:r>
            <w:proofErr w:type="spellStart"/>
            <w:r w:rsidRPr="00E708B9">
              <w:rPr>
                <w:rtl/>
              </w:rPr>
              <w:t>عبدالغنى</w:t>
            </w:r>
            <w:proofErr w:type="spellEnd"/>
          </w:p>
        </w:tc>
        <w:tc>
          <w:tcPr>
            <w:tcW w:w="1075" w:type="dxa"/>
          </w:tcPr>
          <w:p w14:paraId="52A7AD87" w14:textId="77777777" w:rsidR="00B92C7E" w:rsidRPr="00C00349" w:rsidRDefault="00B92C7E" w:rsidP="00B92C7E">
            <w:pPr>
              <w:jc w:val="right"/>
              <w:rPr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6</w:t>
            </w:r>
          </w:p>
        </w:tc>
      </w:tr>
      <w:tr w:rsidR="00B92C7E" w14:paraId="227979EB" w14:textId="77777777" w:rsidTr="006938AB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2262D4D" w14:textId="6F36820E" w:rsidR="00B92C7E" w:rsidRPr="00965D2D" w:rsidRDefault="00B92C7E" w:rsidP="00B92C7E">
            <w:pPr>
              <w:jc w:val="right"/>
              <w:rPr>
                <w:b/>
                <w:bCs/>
                <w:lang w:bidi="ar-EG"/>
              </w:rPr>
            </w:pPr>
            <w:r w:rsidRPr="00E708B9">
              <w:rPr>
                <w:rtl/>
              </w:rPr>
              <w:t>اسراء عادل احمد محمد</w:t>
            </w:r>
          </w:p>
        </w:tc>
        <w:tc>
          <w:tcPr>
            <w:tcW w:w="1075" w:type="dxa"/>
          </w:tcPr>
          <w:p w14:paraId="2DA4B326" w14:textId="77777777" w:rsidR="00B92C7E" w:rsidRPr="00C00349" w:rsidRDefault="00B92C7E" w:rsidP="00B92C7E">
            <w:pPr>
              <w:jc w:val="right"/>
              <w:rPr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7</w:t>
            </w:r>
          </w:p>
        </w:tc>
      </w:tr>
      <w:tr w:rsidR="00B92C7E" w14:paraId="56BD9DE9" w14:textId="77777777" w:rsidTr="006938AB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947004B" w14:textId="19285696" w:rsidR="00B92C7E" w:rsidRPr="00965D2D" w:rsidRDefault="00B92C7E" w:rsidP="00B92C7E">
            <w:pPr>
              <w:jc w:val="right"/>
              <w:rPr>
                <w:b/>
                <w:bCs/>
                <w:lang w:bidi="ar-EG"/>
              </w:rPr>
            </w:pPr>
            <w:r w:rsidRPr="00E708B9">
              <w:rPr>
                <w:rtl/>
              </w:rPr>
              <w:t xml:space="preserve">اروى محمد </w:t>
            </w:r>
            <w:proofErr w:type="spellStart"/>
            <w:r w:rsidRPr="00E708B9">
              <w:rPr>
                <w:rtl/>
              </w:rPr>
              <w:t>ابوزيد</w:t>
            </w:r>
            <w:proofErr w:type="spellEnd"/>
            <w:r w:rsidRPr="00E708B9">
              <w:rPr>
                <w:rtl/>
              </w:rPr>
              <w:t xml:space="preserve"> ابراهيم</w:t>
            </w:r>
          </w:p>
        </w:tc>
        <w:tc>
          <w:tcPr>
            <w:tcW w:w="1075" w:type="dxa"/>
          </w:tcPr>
          <w:p w14:paraId="23E30182" w14:textId="77777777" w:rsidR="00B92C7E" w:rsidRPr="00C00349" w:rsidRDefault="00B92C7E" w:rsidP="00B92C7E">
            <w:pPr>
              <w:jc w:val="right"/>
              <w:rPr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8</w:t>
            </w:r>
          </w:p>
        </w:tc>
      </w:tr>
      <w:tr w:rsidR="00B92C7E" w14:paraId="53D1B763" w14:textId="77777777" w:rsidTr="006938AB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35FCAA3" w14:textId="3B8E89F1" w:rsidR="00B92C7E" w:rsidRPr="00965D2D" w:rsidRDefault="00B92C7E" w:rsidP="00B92C7E">
            <w:pPr>
              <w:jc w:val="right"/>
              <w:rPr>
                <w:b/>
                <w:bCs/>
                <w:lang w:bidi="ar-EG"/>
              </w:rPr>
            </w:pPr>
            <w:r w:rsidRPr="00E708B9">
              <w:rPr>
                <w:rtl/>
              </w:rPr>
              <w:t>اروي محمود موسى عبدالمجيد</w:t>
            </w:r>
          </w:p>
        </w:tc>
        <w:tc>
          <w:tcPr>
            <w:tcW w:w="1075" w:type="dxa"/>
          </w:tcPr>
          <w:p w14:paraId="4CEDA4A2" w14:textId="77777777" w:rsidR="00B92C7E" w:rsidRPr="00C00349" w:rsidRDefault="00B92C7E" w:rsidP="00B92C7E">
            <w:pPr>
              <w:jc w:val="right"/>
              <w:rPr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9</w:t>
            </w:r>
          </w:p>
        </w:tc>
      </w:tr>
      <w:tr w:rsidR="00B92C7E" w14:paraId="7F0E525A" w14:textId="77777777" w:rsidTr="006938AB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F753751" w14:textId="664EA709" w:rsidR="00B92C7E" w:rsidRPr="00965D2D" w:rsidRDefault="00B92C7E" w:rsidP="00B92C7E">
            <w:pPr>
              <w:jc w:val="right"/>
              <w:rPr>
                <w:b/>
                <w:bCs/>
                <w:lang w:bidi="ar-EG"/>
              </w:rPr>
            </w:pPr>
            <w:r w:rsidRPr="00E708B9">
              <w:rPr>
                <w:rtl/>
              </w:rPr>
              <w:t>اسراء احمد محمد بدوى</w:t>
            </w:r>
          </w:p>
        </w:tc>
        <w:tc>
          <w:tcPr>
            <w:tcW w:w="1075" w:type="dxa"/>
          </w:tcPr>
          <w:p w14:paraId="3ED7FCE9" w14:textId="77777777" w:rsidR="00B92C7E" w:rsidRPr="00C00349" w:rsidRDefault="00B92C7E" w:rsidP="00B92C7E">
            <w:pPr>
              <w:jc w:val="right"/>
              <w:rPr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10</w:t>
            </w:r>
          </w:p>
        </w:tc>
      </w:tr>
      <w:tr w:rsidR="00B92C7E" w14:paraId="790062F5" w14:textId="77777777" w:rsidTr="006938AB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37A537C" w14:textId="726ADEDB" w:rsidR="00B92C7E" w:rsidRPr="00965D2D" w:rsidRDefault="00B92C7E" w:rsidP="00B92C7E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E708B9">
              <w:rPr>
                <w:rtl/>
              </w:rPr>
              <w:t xml:space="preserve">اسراء السيد </w:t>
            </w:r>
            <w:proofErr w:type="spellStart"/>
            <w:r w:rsidRPr="00E708B9">
              <w:rPr>
                <w:rtl/>
              </w:rPr>
              <w:t>السيد</w:t>
            </w:r>
            <w:proofErr w:type="spellEnd"/>
            <w:r w:rsidRPr="00E708B9">
              <w:rPr>
                <w:rtl/>
              </w:rPr>
              <w:t xml:space="preserve"> ابراهيم</w:t>
            </w:r>
          </w:p>
        </w:tc>
        <w:tc>
          <w:tcPr>
            <w:tcW w:w="1075" w:type="dxa"/>
          </w:tcPr>
          <w:p w14:paraId="66E1A193" w14:textId="77777777" w:rsidR="00B92C7E" w:rsidRPr="00C00349" w:rsidRDefault="00B92C7E" w:rsidP="00B92C7E">
            <w:pPr>
              <w:jc w:val="right"/>
              <w:rPr>
                <w:rtl/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11</w:t>
            </w:r>
          </w:p>
        </w:tc>
      </w:tr>
      <w:tr w:rsidR="00B92C7E" w14:paraId="61B41F74" w14:textId="77777777" w:rsidTr="006938AB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EE15A0D" w14:textId="08F4688E" w:rsidR="00B92C7E" w:rsidRPr="00965D2D" w:rsidRDefault="00B92C7E" w:rsidP="00B92C7E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E708B9">
              <w:rPr>
                <w:rtl/>
              </w:rPr>
              <w:t>اسراء حماده حسين احمد</w:t>
            </w:r>
          </w:p>
        </w:tc>
        <w:tc>
          <w:tcPr>
            <w:tcW w:w="1075" w:type="dxa"/>
          </w:tcPr>
          <w:p w14:paraId="464860BD" w14:textId="77777777" w:rsidR="00B92C7E" w:rsidRPr="00C00349" w:rsidRDefault="00B92C7E" w:rsidP="00B92C7E">
            <w:pPr>
              <w:jc w:val="right"/>
              <w:rPr>
                <w:rtl/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12</w:t>
            </w:r>
          </w:p>
        </w:tc>
      </w:tr>
      <w:tr w:rsidR="00B92C7E" w14:paraId="7860BD66" w14:textId="77777777" w:rsidTr="006938AB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279B74" w14:textId="235BBFC4" w:rsidR="00B92C7E" w:rsidRPr="00965D2D" w:rsidRDefault="00B92C7E" w:rsidP="00B92C7E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E708B9">
              <w:rPr>
                <w:rtl/>
              </w:rPr>
              <w:t xml:space="preserve">اسراء رضا محمود </w:t>
            </w:r>
            <w:proofErr w:type="spellStart"/>
            <w:r w:rsidRPr="00E708B9">
              <w:rPr>
                <w:rtl/>
              </w:rPr>
              <w:t>ابوهاشم</w:t>
            </w:r>
            <w:proofErr w:type="spellEnd"/>
          </w:p>
        </w:tc>
        <w:tc>
          <w:tcPr>
            <w:tcW w:w="1075" w:type="dxa"/>
          </w:tcPr>
          <w:p w14:paraId="488383B6" w14:textId="77777777" w:rsidR="00B92C7E" w:rsidRPr="00C00349" w:rsidRDefault="00B92C7E" w:rsidP="00B92C7E">
            <w:pPr>
              <w:jc w:val="right"/>
              <w:rPr>
                <w:rtl/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13</w:t>
            </w:r>
          </w:p>
        </w:tc>
      </w:tr>
      <w:tr w:rsidR="00B92C7E" w14:paraId="229227D3" w14:textId="77777777" w:rsidTr="006938AB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24EDB8E" w14:textId="11D8942E" w:rsidR="00B92C7E" w:rsidRPr="00965D2D" w:rsidRDefault="00B92C7E" w:rsidP="00B92C7E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E708B9">
              <w:rPr>
                <w:rtl/>
              </w:rPr>
              <w:t>اسراء طارق محمد سليمان</w:t>
            </w:r>
          </w:p>
        </w:tc>
        <w:tc>
          <w:tcPr>
            <w:tcW w:w="1075" w:type="dxa"/>
          </w:tcPr>
          <w:p w14:paraId="1649A6D6" w14:textId="77777777" w:rsidR="00B92C7E" w:rsidRPr="00C00349" w:rsidRDefault="00B92C7E" w:rsidP="00B92C7E">
            <w:pPr>
              <w:jc w:val="right"/>
              <w:rPr>
                <w:rtl/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14</w:t>
            </w:r>
          </w:p>
        </w:tc>
      </w:tr>
      <w:tr w:rsidR="00B92C7E" w14:paraId="242D8375" w14:textId="77777777" w:rsidTr="006938AB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C0E9973" w14:textId="3CB9513F" w:rsidR="00B92C7E" w:rsidRPr="00965D2D" w:rsidRDefault="00B92C7E" w:rsidP="00B92C7E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E708B9">
              <w:rPr>
                <w:rtl/>
              </w:rPr>
              <w:t>اسراء عاطف ابراهيم السيد</w:t>
            </w:r>
          </w:p>
        </w:tc>
        <w:tc>
          <w:tcPr>
            <w:tcW w:w="1075" w:type="dxa"/>
          </w:tcPr>
          <w:p w14:paraId="3721BBC7" w14:textId="77777777" w:rsidR="00B92C7E" w:rsidRPr="00C00349" w:rsidRDefault="00B92C7E" w:rsidP="00B92C7E">
            <w:pPr>
              <w:jc w:val="right"/>
              <w:rPr>
                <w:rtl/>
                <w:lang w:bidi="ar-EG"/>
              </w:rPr>
            </w:pPr>
            <w:r w:rsidRPr="00C00349">
              <w:rPr>
                <w:rFonts w:hint="cs"/>
                <w:rtl/>
                <w:lang w:bidi="ar-EG"/>
              </w:rPr>
              <w:t>15</w:t>
            </w:r>
          </w:p>
        </w:tc>
      </w:tr>
      <w:tr w:rsidR="00B92C7E" w14:paraId="0F16D332" w14:textId="77777777" w:rsidTr="006938AB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118E1E5" w14:textId="2C6EC1FE" w:rsidR="00B92C7E" w:rsidRPr="00965D2D" w:rsidRDefault="00B92C7E" w:rsidP="00B92C7E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E708B9">
              <w:rPr>
                <w:rtl/>
              </w:rPr>
              <w:t>اسراء عبدالعزيز السيد عبدالحميد</w:t>
            </w:r>
          </w:p>
        </w:tc>
        <w:tc>
          <w:tcPr>
            <w:tcW w:w="1075" w:type="dxa"/>
          </w:tcPr>
          <w:p w14:paraId="329EBF1F" w14:textId="77777777" w:rsidR="00B92C7E" w:rsidRPr="00C00349" w:rsidRDefault="00B92C7E" w:rsidP="00B92C7E">
            <w:pPr>
              <w:jc w:val="right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16</w:t>
            </w:r>
          </w:p>
        </w:tc>
      </w:tr>
      <w:tr w:rsidR="00B92C7E" w14:paraId="24981C04" w14:textId="77777777" w:rsidTr="006938AB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9B0D65A" w14:textId="3014FA87" w:rsidR="00B92C7E" w:rsidRPr="00965D2D" w:rsidRDefault="00B92C7E" w:rsidP="00B92C7E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E708B9">
              <w:rPr>
                <w:rtl/>
              </w:rPr>
              <w:t>اسراء عصام فتوح احمد</w:t>
            </w:r>
          </w:p>
        </w:tc>
        <w:tc>
          <w:tcPr>
            <w:tcW w:w="1075" w:type="dxa"/>
          </w:tcPr>
          <w:p w14:paraId="101C3133" w14:textId="77777777" w:rsidR="00B92C7E" w:rsidRPr="00C00349" w:rsidRDefault="00B92C7E" w:rsidP="00B92C7E">
            <w:pPr>
              <w:jc w:val="right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17</w:t>
            </w:r>
          </w:p>
        </w:tc>
      </w:tr>
      <w:tr w:rsidR="00B92C7E" w14:paraId="6A1C245C" w14:textId="77777777" w:rsidTr="006938AB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A77788D" w14:textId="2FDBCAEF" w:rsidR="00B92C7E" w:rsidRPr="00965D2D" w:rsidRDefault="00B92C7E" w:rsidP="00B92C7E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E708B9">
              <w:rPr>
                <w:rtl/>
              </w:rPr>
              <w:t>اسراء عماد ماضي عثمان</w:t>
            </w:r>
          </w:p>
        </w:tc>
        <w:tc>
          <w:tcPr>
            <w:tcW w:w="1075" w:type="dxa"/>
          </w:tcPr>
          <w:p w14:paraId="5458B4C7" w14:textId="77777777" w:rsidR="00B92C7E" w:rsidRPr="00C00349" w:rsidRDefault="00B92C7E" w:rsidP="00B92C7E">
            <w:pPr>
              <w:jc w:val="right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18</w:t>
            </w:r>
          </w:p>
        </w:tc>
      </w:tr>
      <w:tr w:rsidR="00B92C7E" w14:paraId="0D5CFC66" w14:textId="77777777" w:rsidTr="006938AB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93E25A9" w14:textId="1E050E04" w:rsidR="00B92C7E" w:rsidRPr="00965D2D" w:rsidRDefault="00B92C7E" w:rsidP="00B92C7E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E708B9">
              <w:rPr>
                <w:rtl/>
              </w:rPr>
              <w:t xml:space="preserve">اسراء محمد السيد </w:t>
            </w:r>
            <w:proofErr w:type="spellStart"/>
            <w:r w:rsidRPr="00E708B9">
              <w:rPr>
                <w:rtl/>
              </w:rPr>
              <w:t>دسوقى</w:t>
            </w:r>
            <w:proofErr w:type="spellEnd"/>
          </w:p>
        </w:tc>
        <w:tc>
          <w:tcPr>
            <w:tcW w:w="1075" w:type="dxa"/>
          </w:tcPr>
          <w:p w14:paraId="203787AF" w14:textId="6117BBD0" w:rsidR="00B92C7E" w:rsidRDefault="00B92C7E" w:rsidP="00B92C7E">
            <w:pPr>
              <w:jc w:val="right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19</w:t>
            </w:r>
          </w:p>
        </w:tc>
      </w:tr>
      <w:tr w:rsidR="00B92C7E" w14:paraId="08C9679E" w14:textId="77777777" w:rsidTr="006938AB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34B94E5" w14:textId="42F7651A" w:rsidR="00B92C7E" w:rsidRPr="00965D2D" w:rsidRDefault="00B92C7E" w:rsidP="00B92C7E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E708B9">
              <w:rPr>
                <w:rtl/>
              </w:rPr>
              <w:t>اسراء محمد عبدالجواد على</w:t>
            </w:r>
          </w:p>
        </w:tc>
        <w:tc>
          <w:tcPr>
            <w:tcW w:w="1075" w:type="dxa"/>
          </w:tcPr>
          <w:p w14:paraId="459BE5BD" w14:textId="4C82774F" w:rsidR="00B92C7E" w:rsidRDefault="00B92C7E" w:rsidP="00B92C7E">
            <w:pPr>
              <w:jc w:val="right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20</w:t>
            </w:r>
          </w:p>
        </w:tc>
      </w:tr>
      <w:tr w:rsidR="00B92C7E" w14:paraId="20E65A7A" w14:textId="77777777" w:rsidTr="006938AB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198D7B7" w14:textId="27EE7262" w:rsidR="00B92C7E" w:rsidRPr="00965D2D" w:rsidRDefault="00B92C7E" w:rsidP="00B92C7E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E708B9">
              <w:rPr>
                <w:rtl/>
              </w:rPr>
              <w:t>اسراء محمد عبدالله محمد</w:t>
            </w:r>
          </w:p>
        </w:tc>
        <w:tc>
          <w:tcPr>
            <w:tcW w:w="1075" w:type="dxa"/>
          </w:tcPr>
          <w:p w14:paraId="4F984D9D" w14:textId="4A4A6164" w:rsidR="00B92C7E" w:rsidRDefault="00B92C7E" w:rsidP="00B92C7E">
            <w:pPr>
              <w:jc w:val="right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21</w:t>
            </w:r>
          </w:p>
        </w:tc>
      </w:tr>
      <w:tr w:rsidR="00B92C7E" w14:paraId="1EE67E9A" w14:textId="77777777" w:rsidTr="006938AB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029B703" w14:textId="01A6EE93" w:rsidR="00B92C7E" w:rsidRPr="00965D2D" w:rsidRDefault="00B92C7E" w:rsidP="00B92C7E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E708B9">
              <w:rPr>
                <w:rtl/>
              </w:rPr>
              <w:t>عبدالرحمن السيد محمد السيد</w:t>
            </w:r>
          </w:p>
        </w:tc>
        <w:tc>
          <w:tcPr>
            <w:tcW w:w="1075" w:type="dxa"/>
          </w:tcPr>
          <w:p w14:paraId="1B5ECCE0" w14:textId="33C0613E" w:rsidR="00B92C7E" w:rsidRDefault="00B92C7E" w:rsidP="00B92C7E">
            <w:pPr>
              <w:jc w:val="right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22</w:t>
            </w:r>
          </w:p>
        </w:tc>
      </w:tr>
      <w:tr w:rsidR="00B92C7E" w14:paraId="155DD05C" w14:textId="77777777" w:rsidTr="006938AB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B938987" w14:textId="7C1B3020" w:rsidR="00B92C7E" w:rsidRPr="00965D2D" w:rsidRDefault="00B92C7E" w:rsidP="00B92C7E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E708B9">
              <w:rPr>
                <w:rtl/>
              </w:rPr>
              <w:t>عمر اشرف محمد احمد</w:t>
            </w:r>
          </w:p>
        </w:tc>
        <w:tc>
          <w:tcPr>
            <w:tcW w:w="1075" w:type="dxa"/>
          </w:tcPr>
          <w:p w14:paraId="360FC0A2" w14:textId="411921A2" w:rsidR="00B92C7E" w:rsidRDefault="00B92C7E" w:rsidP="00B92C7E">
            <w:pPr>
              <w:jc w:val="right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23</w:t>
            </w:r>
          </w:p>
        </w:tc>
      </w:tr>
      <w:tr w:rsidR="00B92C7E" w14:paraId="47739ADB" w14:textId="77777777" w:rsidTr="006938AB">
        <w:tc>
          <w:tcPr>
            <w:tcW w:w="85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B0F142A" w14:textId="3A123AB5" w:rsidR="00B92C7E" w:rsidRPr="00965D2D" w:rsidRDefault="00B92C7E" w:rsidP="00B92C7E">
            <w:pPr>
              <w:jc w:val="right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E708B9">
              <w:rPr>
                <w:rtl/>
              </w:rPr>
              <w:t xml:space="preserve">يارا ايمن ثابت </w:t>
            </w:r>
            <w:proofErr w:type="spellStart"/>
            <w:r w:rsidRPr="00E708B9">
              <w:rPr>
                <w:rtl/>
              </w:rPr>
              <w:t>النعيمى</w:t>
            </w:r>
            <w:proofErr w:type="spellEnd"/>
          </w:p>
        </w:tc>
        <w:tc>
          <w:tcPr>
            <w:tcW w:w="1075" w:type="dxa"/>
          </w:tcPr>
          <w:p w14:paraId="1C8578AF" w14:textId="44B25301" w:rsidR="00B92C7E" w:rsidRDefault="00B92C7E" w:rsidP="00B92C7E">
            <w:pPr>
              <w:jc w:val="right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24</w:t>
            </w:r>
          </w:p>
        </w:tc>
      </w:tr>
    </w:tbl>
    <w:p w14:paraId="1DE6AE18" w14:textId="77777777" w:rsidR="00AC1A4E" w:rsidRPr="00AC1A4E" w:rsidRDefault="00AC1A4E" w:rsidP="00AC1A4E">
      <w:pPr>
        <w:bidi/>
        <w:rPr>
          <w:sz w:val="24"/>
          <w:szCs w:val="24"/>
          <w:rtl/>
          <w:lang w:bidi="ar-EG"/>
        </w:rPr>
      </w:pPr>
    </w:p>
    <w:p w14:paraId="7077B008" w14:textId="5E4A8654" w:rsidR="000C37AD" w:rsidRPr="00965D2D" w:rsidRDefault="000C37AD" w:rsidP="00307261">
      <w:pPr>
        <w:rPr>
          <w:sz w:val="24"/>
          <w:szCs w:val="24"/>
          <w:rtl/>
          <w:lang w:bidi="ar-EG"/>
        </w:rPr>
      </w:pPr>
    </w:p>
    <w:sectPr w:rsidR="000C37AD" w:rsidRPr="00965D2D" w:rsidSect="009E098F">
      <w:headerReference w:type="default" r:id="rId8"/>
      <w:footerReference w:type="default" r:id="rId9"/>
      <w:pgSz w:w="12240" w:h="15840"/>
      <w:pgMar w:top="1440" w:right="1350" w:bottom="1440" w:left="1260" w:header="1170" w:footer="1548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AF43FA" w14:textId="77777777" w:rsidR="00C44E31" w:rsidRDefault="00C44E31" w:rsidP="004F5212">
      <w:pPr>
        <w:spacing w:after="0" w:line="240" w:lineRule="auto"/>
      </w:pPr>
      <w:r>
        <w:separator/>
      </w:r>
    </w:p>
  </w:endnote>
  <w:endnote w:type="continuationSeparator" w:id="0">
    <w:p w14:paraId="0DF2EC01" w14:textId="77777777" w:rsidR="00C44E31" w:rsidRDefault="00C44E31" w:rsidP="004F52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0000000000000000000"/>
    <w:charset w:val="8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5AEDAE" w14:textId="36D0A4C8" w:rsidR="008A31C3" w:rsidRDefault="00F32DA1" w:rsidP="00C31EBD">
    <w:pPr>
      <w:pStyle w:val="Footer"/>
      <w:ind w:right="-360"/>
      <w:jc w:val="right"/>
      <w:rPr>
        <w:rtl/>
        <w:lang w:bidi="ar-EG"/>
      </w:rPr>
    </w:pPr>
    <w:r>
      <w:rPr>
        <w:rFonts w:hint="cs"/>
        <w:b/>
        <w:bCs/>
        <w:rtl/>
        <w:lang w:bidi="ar-EG"/>
      </w:rPr>
      <w:t xml:space="preserve">                       المرشد الأكاديمي</w:t>
    </w:r>
    <w:r w:rsidR="000B5B9E">
      <w:rPr>
        <w:b/>
        <w:bCs/>
        <w:lang w:bidi="ar-EG"/>
      </w:rPr>
      <w:t xml:space="preserve"> </w:t>
    </w:r>
    <w:r w:rsidR="003F29AC">
      <w:rPr>
        <w:rFonts w:hint="cs"/>
        <w:b/>
        <w:bCs/>
        <w:rtl/>
        <w:lang w:bidi="ar-EG"/>
      </w:rPr>
      <w:t>و</w:t>
    </w:r>
    <w:r w:rsidR="003F0154">
      <w:rPr>
        <w:rFonts w:hint="cs"/>
        <w:b/>
        <w:bCs/>
        <w:rtl/>
        <w:lang w:bidi="ar-EG"/>
      </w:rPr>
      <w:t>ك</w:t>
    </w:r>
    <w:r w:rsidR="003F29AC">
      <w:rPr>
        <w:rFonts w:hint="cs"/>
        <w:b/>
        <w:bCs/>
        <w:rtl/>
        <w:lang w:bidi="ar-EG"/>
      </w:rPr>
      <w:t>يل الكلية لشؤون التعليم والطلاب</w:t>
    </w:r>
    <w:r w:rsidR="002157B0">
      <w:rPr>
        <w:rFonts w:hint="cs"/>
        <w:b/>
        <w:bCs/>
        <w:rtl/>
        <w:lang w:bidi="ar-EG"/>
      </w:rPr>
      <w:t xml:space="preserve">       </w:t>
    </w:r>
    <w:r w:rsidR="003F0154">
      <w:rPr>
        <w:rFonts w:hint="cs"/>
        <w:b/>
        <w:bCs/>
        <w:rtl/>
        <w:lang w:bidi="ar-EG"/>
      </w:rPr>
      <w:t xml:space="preserve">           </w:t>
    </w:r>
    <w:r w:rsidR="00C31EBD" w:rsidRPr="004B5CDD">
      <w:rPr>
        <w:rFonts w:hint="cs"/>
        <w:b/>
        <w:bCs/>
        <w:rtl/>
        <w:lang w:bidi="ar-EG"/>
      </w:rPr>
      <w:t>رئيس معيار الطلاب والخريجين</w:t>
    </w:r>
    <w:r w:rsidR="003F0154">
      <w:rPr>
        <w:rFonts w:hint="cs"/>
        <w:b/>
        <w:bCs/>
        <w:rtl/>
        <w:lang w:bidi="ar-EG"/>
      </w:rPr>
      <w:t xml:space="preserve">        </w:t>
    </w:r>
  </w:p>
  <w:p w14:paraId="191FF222" w14:textId="06B6E566" w:rsidR="008A31C3" w:rsidRDefault="008A31C3" w:rsidP="00A223EE">
    <w:pPr>
      <w:pStyle w:val="Footer"/>
      <w:jc w:val="right"/>
      <w:rPr>
        <w:rtl/>
        <w:lang w:bidi="ar-EG"/>
      </w:rPr>
    </w:pPr>
  </w:p>
  <w:p w14:paraId="6566FCD9" w14:textId="5C434960" w:rsidR="008A31C3" w:rsidRDefault="008A31C3" w:rsidP="00A223EE">
    <w:pPr>
      <w:pStyle w:val="Footer"/>
      <w:jc w:val="right"/>
      <w:rPr>
        <w:lang w:bidi="ar-EG"/>
      </w:rPr>
    </w:pPr>
    <w:r>
      <w:rPr>
        <w:rFonts w:hint="cs"/>
        <w:rtl/>
        <w:lang w:bidi="ar-EG"/>
      </w:rPr>
      <w:t>أ</w:t>
    </w:r>
    <w:bookmarkStart w:id="3" w:name="_Hlk147263254"/>
    <w:r>
      <w:rPr>
        <w:rFonts w:hint="cs"/>
        <w:rtl/>
        <w:lang w:bidi="ar-EG"/>
      </w:rPr>
      <w:t xml:space="preserve">.د/ </w:t>
    </w:r>
    <w:r w:rsidR="00147548">
      <w:rPr>
        <w:rFonts w:hint="cs"/>
        <w:rtl/>
        <w:lang w:bidi="ar-EG"/>
      </w:rPr>
      <w:t>ماجدة عطية</w:t>
    </w:r>
    <w:r>
      <w:rPr>
        <w:rFonts w:hint="cs"/>
        <w:rtl/>
        <w:lang w:bidi="ar-EG"/>
      </w:rPr>
      <w:t xml:space="preserve"> </w:t>
    </w:r>
    <w:bookmarkEnd w:id="3"/>
    <w:r>
      <w:rPr>
        <w:rFonts w:hint="cs"/>
        <w:rtl/>
        <w:lang w:bidi="ar-EG"/>
      </w:rPr>
      <w:t xml:space="preserve">                                   </w:t>
    </w:r>
    <w:r w:rsidR="009827C2">
      <w:rPr>
        <w:rFonts w:hint="cs"/>
        <w:rtl/>
        <w:lang w:bidi="ar-EG"/>
      </w:rPr>
      <w:t xml:space="preserve">أ.د/ أمل </w:t>
    </w:r>
    <w:proofErr w:type="spellStart"/>
    <w:r w:rsidR="009827C2">
      <w:rPr>
        <w:rFonts w:hint="cs"/>
        <w:rtl/>
        <w:lang w:bidi="ar-EG"/>
      </w:rPr>
      <w:t>الدخاخنى</w:t>
    </w:r>
    <w:proofErr w:type="spellEnd"/>
    <w:r>
      <w:rPr>
        <w:rFonts w:hint="cs"/>
        <w:rtl/>
        <w:lang w:bidi="ar-EG"/>
      </w:rPr>
      <w:t xml:space="preserve">                                                                           </w:t>
    </w:r>
    <w:r w:rsidR="009827C2">
      <w:rPr>
        <w:rFonts w:hint="cs"/>
        <w:rtl/>
        <w:lang w:bidi="ar-EG"/>
      </w:rPr>
      <w:t xml:space="preserve">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2E38FD" w14:textId="77777777" w:rsidR="00C44E31" w:rsidRDefault="00C44E31" w:rsidP="004F5212">
      <w:pPr>
        <w:spacing w:after="0" w:line="240" w:lineRule="auto"/>
      </w:pPr>
      <w:r>
        <w:separator/>
      </w:r>
    </w:p>
  </w:footnote>
  <w:footnote w:type="continuationSeparator" w:id="0">
    <w:p w14:paraId="02B52954" w14:textId="77777777" w:rsidR="00C44E31" w:rsidRDefault="00C44E31" w:rsidP="004F521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6D769F" w14:textId="195C8B7B" w:rsidR="008A31C3" w:rsidRDefault="008A31C3" w:rsidP="00BB141F">
    <w:pPr>
      <w:pStyle w:val="Header"/>
      <w:jc w:val="center"/>
      <w:rPr>
        <w:rtl/>
      </w:rPr>
    </w:pPr>
    <w:r>
      <w:rPr>
        <w:noProof/>
      </w:rPr>
      <w:drawing>
        <wp:anchor distT="0" distB="0" distL="114300" distR="114300" simplePos="0" relativeHeight="251658240" behindDoc="0" locked="0" layoutInCell="1" allowOverlap="1" wp14:anchorId="037C0AFB" wp14:editId="5AE4A622">
          <wp:simplePos x="0" y="0"/>
          <wp:positionH relativeFrom="margin">
            <wp:posOffset>-104775</wp:posOffset>
          </wp:positionH>
          <wp:positionV relativeFrom="margin">
            <wp:posOffset>-754380</wp:posOffset>
          </wp:positionV>
          <wp:extent cx="963295" cy="518160"/>
          <wp:effectExtent l="0" t="0" r="8255" b="0"/>
          <wp:wrapSquare wrapText="bothSides"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63295" cy="51816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59264" behindDoc="0" locked="0" layoutInCell="1" allowOverlap="1" wp14:anchorId="469452EC" wp14:editId="4B803F13">
          <wp:simplePos x="0" y="0"/>
          <wp:positionH relativeFrom="margin">
            <wp:posOffset>5273040</wp:posOffset>
          </wp:positionH>
          <wp:positionV relativeFrom="margin">
            <wp:posOffset>-755015</wp:posOffset>
          </wp:positionV>
          <wp:extent cx="774065" cy="563880"/>
          <wp:effectExtent l="0" t="0" r="6985" b="7620"/>
          <wp:wrapSquare wrapText="bothSides"/>
          <wp:docPr id="12" name="Picture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4065" cy="5638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  <w:r>
      <w:rPr>
        <w:rFonts w:hint="cs"/>
        <w:rtl/>
      </w:rPr>
      <w:t xml:space="preserve">معيار الطلاب والخريجين </w:t>
    </w:r>
  </w:p>
  <w:p w14:paraId="4923EF72" w14:textId="0F246E2E" w:rsidR="008A31C3" w:rsidRDefault="008A31C3" w:rsidP="006938AB">
    <w:pPr>
      <w:pStyle w:val="Header"/>
      <w:jc w:val="center"/>
      <w:rPr>
        <w:rtl/>
      </w:rPr>
    </w:pPr>
    <w:r>
      <w:rPr>
        <w:rFonts w:hint="cs"/>
        <w:rtl/>
      </w:rPr>
      <w:t xml:space="preserve"> الارشاد الاكاديمي للفرقة </w:t>
    </w:r>
    <w:r w:rsidR="000D3F57">
      <w:rPr>
        <w:rFonts w:hint="cs"/>
        <w:rtl/>
      </w:rPr>
      <w:t>الثانية</w:t>
    </w:r>
    <w:r>
      <w:rPr>
        <w:rFonts w:hint="cs"/>
        <w:rtl/>
      </w:rPr>
      <w:t xml:space="preserve"> (2023/2024)</w:t>
    </w:r>
  </w:p>
  <w:p w14:paraId="761C26DF" w14:textId="2B8C7F1A" w:rsidR="008A31C3" w:rsidRDefault="008A31C3" w:rsidP="004F5212">
    <w:pPr>
      <w:pStyle w:val="Header"/>
      <w:bidi/>
      <w:ind w:left="-3" w:firstLine="3"/>
    </w:pPr>
    <w:r>
      <w:rPr>
        <w:rFonts w:hint="cs"/>
        <w:rtl/>
      </w:rPr>
      <w:t xml:space="preserve">   جامعة الزقازيق                                                                                                                      كلية التمريض                                                                                               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672050F"/>
    <w:multiLevelType w:val="hybridMultilevel"/>
    <w:tmpl w:val="6C9AC8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760AF2"/>
    <w:multiLevelType w:val="hybridMultilevel"/>
    <w:tmpl w:val="1A86E7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01937698">
    <w:abstractNumId w:val="0"/>
  </w:num>
  <w:num w:numId="2" w16cid:durableId="193852003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QzNTWzBAIjCzNDIyUdpeDU4uLM/DyQAsNaANIv9LUsAAAA"/>
  </w:docVars>
  <w:rsids>
    <w:rsidRoot w:val="004966D1"/>
    <w:rsid w:val="00001E50"/>
    <w:rsid w:val="000060B3"/>
    <w:rsid w:val="000409F1"/>
    <w:rsid w:val="00047576"/>
    <w:rsid w:val="00053E1B"/>
    <w:rsid w:val="0008051F"/>
    <w:rsid w:val="000A29B4"/>
    <w:rsid w:val="000A408A"/>
    <w:rsid w:val="000A42FF"/>
    <w:rsid w:val="000B5B9E"/>
    <w:rsid w:val="000C37AD"/>
    <w:rsid w:val="000D3F57"/>
    <w:rsid w:val="001248F6"/>
    <w:rsid w:val="00126CD7"/>
    <w:rsid w:val="00130E70"/>
    <w:rsid w:val="00147548"/>
    <w:rsid w:val="0019751C"/>
    <w:rsid w:val="001A24D2"/>
    <w:rsid w:val="001B6DCB"/>
    <w:rsid w:val="001F0E18"/>
    <w:rsid w:val="002157B0"/>
    <w:rsid w:val="00226415"/>
    <w:rsid w:val="00254607"/>
    <w:rsid w:val="00257F9C"/>
    <w:rsid w:val="002703DD"/>
    <w:rsid w:val="00272DD4"/>
    <w:rsid w:val="00273946"/>
    <w:rsid w:val="0029013C"/>
    <w:rsid w:val="002B62E6"/>
    <w:rsid w:val="002D0D8F"/>
    <w:rsid w:val="002D152C"/>
    <w:rsid w:val="002E6FC9"/>
    <w:rsid w:val="002F01C2"/>
    <w:rsid w:val="00307261"/>
    <w:rsid w:val="0035755D"/>
    <w:rsid w:val="00370637"/>
    <w:rsid w:val="00384B40"/>
    <w:rsid w:val="00386F4E"/>
    <w:rsid w:val="003B4B6A"/>
    <w:rsid w:val="003E68AD"/>
    <w:rsid w:val="003F0154"/>
    <w:rsid w:val="003F08B9"/>
    <w:rsid w:val="003F29AC"/>
    <w:rsid w:val="0040468B"/>
    <w:rsid w:val="00416F09"/>
    <w:rsid w:val="00437092"/>
    <w:rsid w:val="004517C4"/>
    <w:rsid w:val="0045284B"/>
    <w:rsid w:val="00481E4D"/>
    <w:rsid w:val="0049234B"/>
    <w:rsid w:val="004966D1"/>
    <w:rsid w:val="004A1901"/>
    <w:rsid w:val="004B5CDD"/>
    <w:rsid w:val="004C60EB"/>
    <w:rsid w:val="004E0F44"/>
    <w:rsid w:val="004F3AB4"/>
    <w:rsid w:val="004F5212"/>
    <w:rsid w:val="0050315D"/>
    <w:rsid w:val="00520E0B"/>
    <w:rsid w:val="00544ADA"/>
    <w:rsid w:val="005C09AA"/>
    <w:rsid w:val="005D1954"/>
    <w:rsid w:val="005E0DB2"/>
    <w:rsid w:val="00640B16"/>
    <w:rsid w:val="0066148E"/>
    <w:rsid w:val="0066223D"/>
    <w:rsid w:val="006938AB"/>
    <w:rsid w:val="00696E39"/>
    <w:rsid w:val="006F3733"/>
    <w:rsid w:val="00794B9E"/>
    <w:rsid w:val="007957D2"/>
    <w:rsid w:val="00797EBA"/>
    <w:rsid w:val="007E11DE"/>
    <w:rsid w:val="00855E9A"/>
    <w:rsid w:val="0086080A"/>
    <w:rsid w:val="00864D36"/>
    <w:rsid w:val="00896474"/>
    <w:rsid w:val="008A31C3"/>
    <w:rsid w:val="008B5F71"/>
    <w:rsid w:val="008C4C50"/>
    <w:rsid w:val="008E2F97"/>
    <w:rsid w:val="008E3E5E"/>
    <w:rsid w:val="008F539B"/>
    <w:rsid w:val="00914459"/>
    <w:rsid w:val="00915180"/>
    <w:rsid w:val="0091751E"/>
    <w:rsid w:val="00936CF6"/>
    <w:rsid w:val="00956562"/>
    <w:rsid w:val="0096097D"/>
    <w:rsid w:val="00965D2D"/>
    <w:rsid w:val="009827C2"/>
    <w:rsid w:val="00987D01"/>
    <w:rsid w:val="0099179F"/>
    <w:rsid w:val="009E098F"/>
    <w:rsid w:val="009F1393"/>
    <w:rsid w:val="00A03CF9"/>
    <w:rsid w:val="00A128E7"/>
    <w:rsid w:val="00A223EE"/>
    <w:rsid w:val="00A30FD1"/>
    <w:rsid w:val="00A37933"/>
    <w:rsid w:val="00A44EC0"/>
    <w:rsid w:val="00A64172"/>
    <w:rsid w:val="00A8510F"/>
    <w:rsid w:val="00A916D7"/>
    <w:rsid w:val="00A96DC6"/>
    <w:rsid w:val="00A9783A"/>
    <w:rsid w:val="00AA1F8E"/>
    <w:rsid w:val="00AA2561"/>
    <w:rsid w:val="00AC1A4E"/>
    <w:rsid w:val="00AE6D7E"/>
    <w:rsid w:val="00B2236F"/>
    <w:rsid w:val="00B242E5"/>
    <w:rsid w:val="00B266AC"/>
    <w:rsid w:val="00B40983"/>
    <w:rsid w:val="00B46A05"/>
    <w:rsid w:val="00B67A10"/>
    <w:rsid w:val="00B768D1"/>
    <w:rsid w:val="00B92C7E"/>
    <w:rsid w:val="00BA3308"/>
    <w:rsid w:val="00BB141F"/>
    <w:rsid w:val="00BB7090"/>
    <w:rsid w:val="00BC02E6"/>
    <w:rsid w:val="00C00349"/>
    <w:rsid w:val="00C13B31"/>
    <w:rsid w:val="00C276E2"/>
    <w:rsid w:val="00C31EBD"/>
    <w:rsid w:val="00C44E31"/>
    <w:rsid w:val="00C52370"/>
    <w:rsid w:val="00C60BA7"/>
    <w:rsid w:val="00C61940"/>
    <w:rsid w:val="00C65FD4"/>
    <w:rsid w:val="00C74318"/>
    <w:rsid w:val="00CA06C5"/>
    <w:rsid w:val="00CA3204"/>
    <w:rsid w:val="00CB4B17"/>
    <w:rsid w:val="00CD1749"/>
    <w:rsid w:val="00CD402D"/>
    <w:rsid w:val="00D551CF"/>
    <w:rsid w:val="00D570D9"/>
    <w:rsid w:val="00D640A9"/>
    <w:rsid w:val="00D95918"/>
    <w:rsid w:val="00DD0541"/>
    <w:rsid w:val="00E04FE3"/>
    <w:rsid w:val="00E15CCF"/>
    <w:rsid w:val="00E25722"/>
    <w:rsid w:val="00E82EDF"/>
    <w:rsid w:val="00E91098"/>
    <w:rsid w:val="00EC2345"/>
    <w:rsid w:val="00EC2AAF"/>
    <w:rsid w:val="00EC2CDC"/>
    <w:rsid w:val="00EF5251"/>
    <w:rsid w:val="00F10815"/>
    <w:rsid w:val="00F32DA1"/>
    <w:rsid w:val="00F42437"/>
    <w:rsid w:val="00F94659"/>
    <w:rsid w:val="00F96FC9"/>
    <w:rsid w:val="00FB6868"/>
    <w:rsid w:val="00FC102E"/>
    <w:rsid w:val="00FD7B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D75618D"/>
  <w15:docId w15:val="{A5A053F2-0259-4D62-BA46-F3F3E3ABED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9465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F521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F5212"/>
  </w:style>
  <w:style w:type="paragraph" w:styleId="Footer">
    <w:name w:val="footer"/>
    <w:basedOn w:val="Normal"/>
    <w:link w:val="FooterChar"/>
    <w:uiPriority w:val="99"/>
    <w:unhideWhenUsed/>
    <w:rsid w:val="004F521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F5212"/>
  </w:style>
  <w:style w:type="table" w:styleId="TableGrid">
    <w:name w:val="Table Grid"/>
    <w:basedOn w:val="TableNormal"/>
    <w:uiPriority w:val="39"/>
    <w:rsid w:val="00A223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46A05"/>
    <w:pPr>
      <w:ind w:left="720"/>
      <w:contextualSpacing/>
    </w:pPr>
  </w:style>
  <w:style w:type="paragraph" w:styleId="NoSpacing">
    <w:name w:val="No Spacing"/>
    <w:uiPriority w:val="1"/>
    <w:qFormat/>
    <w:rsid w:val="00001E50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D9EFD9F-367F-4BDD-B17A-BFFC074B1A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8</Pages>
  <Words>3024</Words>
  <Characters>17239</Characters>
  <Application>Microsoft Office Word</Application>
  <DocSecurity>0</DocSecurity>
  <Lines>143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2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maa mahmoud fawzy mohamed</dc:creator>
  <cp:keywords/>
  <dc:description/>
  <cp:lastModifiedBy>asmaa mahmoud fawzy mohamed</cp:lastModifiedBy>
  <cp:revision>10</cp:revision>
  <cp:lastPrinted>2023-10-03T16:11:00Z</cp:lastPrinted>
  <dcterms:created xsi:type="dcterms:W3CDTF">2023-11-10T11:12:00Z</dcterms:created>
  <dcterms:modified xsi:type="dcterms:W3CDTF">2023-11-10T11:34:00Z</dcterms:modified>
</cp:coreProperties>
</file>